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C944B8" w:rsidRDefault="00E7247F">
      <w:pPr>
        <w:pStyle w:val="Titolo1"/>
      </w:pPr>
      <w:bookmarkStart w:id="0" w:name="X2cd7ea4a363bb76516031245ad7b7ddbbcd3276"/>
      <w:r>
        <w:t xml:space="preserve">Manuale personale SAP/ABAP – Omar </w:t>
      </w:r>
    </w:p>
    <w:p w:rsidR="00C944B8" w:rsidRDefault="007C58B2">
      <w:pPr>
        <w:pStyle w:val="Testodelblocco"/>
      </w:pPr>
      <w:r>
        <w:t xml:space="preserve">PER </w:t>
      </w:r>
      <w:r>
        <w:rPr>
          <w:b/>
          <w:bCs/>
        </w:rPr>
        <w:t>YCS_TESTPP</w:t>
      </w:r>
      <w:r>
        <w:t xml:space="preserve">, </w:t>
      </w:r>
      <w:r>
        <w:rPr>
          <w:b/>
          <w:bCs/>
        </w:rPr>
        <w:t>Z_FM_REPORTORDER4</w:t>
      </w:r>
      <w:r>
        <w:t xml:space="preserve">, </w:t>
      </w:r>
      <w:r>
        <w:rPr>
          <w:b/>
          <w:bCs/>
        </w:rPr>
        <w:t>YCS_REPORT_ORDER4</w:t>
      </w:r>
      <w:r>
        <w:t xml:space="preserve">, più </w:t>
      </w:r>
      <w:r>
        <w:rPr>
          <w:b/>
          <w:bCs/>
        </w:rPr>
        <w:t>errori comuni dettagliati</w:t>
      </w:r>
      <w:r>
        <w:t xml:space="preserve"> e </w:t>
      </w:r>
      <w:r>
        <w:rPr>
          <w:b/>
          <w:bCs/>
        </w:rPr>
        <w:t>snippet spiegati</w:t>
      </w:r>
      <w:r>
        <w:t>.</w:t>
      </w:r>
    </w:p>
    <w:p w:rsidR="00C944B8" w:rsidRDefault="007108AA">
      <w:r>
        <w:pict>
          <v:rect id="_x0000_i1025" style="width:0;height:1.5pt" o:hralign="center" o:hrstd="t" o:hr="t"/>
        </w:pict>
      </w:r>
    </w:p>
    <w:p w:rsidR="00C944B8" w:rsidRPr="00E7247F" w:rsidRDefault="00E7247F">
      <w:pPr>
        <w:pStyle w:val="Titolo1"/>
        <w:rPr>
          <w:b/>
          <w:bCs/>
          <w:color w:val="FF0000"/>
        </w:rPr>
      </w:pPr>
      <w:bookmarkStart w:id="1" w:name="indice"/>
      <w:bookmarkEnd w:id="0"/>
      <w:r w:rsidRPr="00E7247F">
        <w:rPr>
          <w:b/>
          <w:bCs/>
          <w:color w:val="FF0000"/>
        </w:rPr>
        <w:t>INDICE</w:t>
      </w:r>
    </w:p>
    <w:p w:rsidR="00C944B8" w:rsidRPr="00E7247F" w:rsidRDefault="00E7247F" w:rsidP="00016BCD">
      <w:pPr>
        <w:pStyle w:val="Compact"/>
        <w:numPr>
          <w:ilvl w:val="0"/>
          <w:numId w:val="1"/>
        </w:numPr>
        <w:rPr>
          <w:b/>
          <w:bCs/>
        </w:rPr>
      </w:pPr>
      <w:r w:rsidRPr="00E7247F">
        <w:rPr>
          <w:b/>
          <w:bCs/>
        </w:rPr>
        <w:t>Fondamenta (SAP/ABAP, strumenti, struttura di un report, WRITE/FORM/variabili)</w:t>
      </w:r>
      <w:r w:rsidRPr="00E7247F">
        <w:rPr>
          <w:b/>
          <w:bCs/>
        </w:rPr>
        <w:br/>
      </w:r>
    </w:p>
    <w:p w:rsidR="00C944B8" w:rsidRPr="00E7247F" w:rsidRDefault="00E7247F" w:rsidP="00016BCD">
      <w:pPr>
        <w:pStyle w:val="Compact"/>
        <w:numPr>
          <w:ilvl w:val="0"/>
          <w:numId w:val="1"/>
        </w:numPr>
        <w:rPr>
          <w:b/>
          <w:bCs/>
        </w:rPr>
      </w:pPr>
      <w:r w:rsidRPr="00E7247F">
        <w:rPr>
          <w:b/>
          <w:bCs/>
        </w:rPr>
        <w:t>Accesso al Database (SELECT, JOIN, FOR ALL ENTRIES, SORT+DELETE DUPL, BINARY SEARCH)</w:t>
      </w:r>
      <w:r w:rsidRPr="00E7247F">
        <w:rPr>
          <w:b/>
          <w:bCs/>
        </w:rPr>
        <w:br/>
      </w:r>
    </w:p>
    <w:p w:rsidR="00C944B8" w:rsidRPr="00E7247F" w:rsidRDefault="00E7247F" w:rsidP="00016BCD">
      <w:pPr>
        <w:pStyle w:val="Compact"/>
        <w:numPr>
          <w:ilvl w:val="0"/>
          <w:numId w:val="1"/>
        </w:numPr>
        <w:rPr>
          <w:b/>
          <w:bCs/>
        </w:rPr>
      </w:pPr>
      <w:r w:rsidRPr="00E7247F">
        <w:rPr>
          <w:b/>
          <w:bCs/>
        </w:rPr>
        <w:t>Output e Reportistica (WRITE, ALV Grid, field catalog, layout, eventi)</w:t>
      </w:r>
      <w:r w:rsidRPr="00E7247F">
        <w:rPr>
          <w:b/>
          <w:bCs/>
        </w:rPr>
        <w:br/>
      </w:r>
    </w:p>
    <w:p w:rsidR="00C944B8" w:rsidRPr="00E7247F" w:rsidRDefault="00E7247F" w:rsidP="00016BCD">
      <w:pPr>
        <w:pStyle w:val="Compact"/>
        <w:numPr>
          <w:ilvl w:val="0"/>
          <w:numId w:val="1"/>
        </w:numPr>
        <w:rPr>
          <w:b/>
          <w:bCs/>
        </w:rPr>
      </w:pPr>
      <w:r w:rsidRPr="00E7247F">
        <w:rPr>
          <w:b/>
          <w:bCs/>
        </w:rPr>
        <w:t>Modularizzazione avanzata (INCLUDE, FORM, Function Module, Enhancement, RFC/BAPI, Smart Forms)</w:t>
      </w:r>
      <w:r w:rsidRPr="00E7247F">
        <w:rPr>
          <w:b/>
          <w:bCs/>
        </w:rPr>
        <w:br/>
      </w:r>
    </w:p>
    <w:p w:rsidR="00C944B8" w:rsidRPr="00E7247F" w:rsidRDefault="00E7247F" w:rsidP="00016BCD">
      <w:pPr>
        <w:pStyle w:val="Compact"/>
        <w:numPr>
          <w:ilvl w:val="0"/>
          <w:numId w:val="1"/>
        </w:numPr>
        <w:rPr>
          <w:b/>
          <w:bCs/>
        </w:rPr>
      </w:pPr>
      <w:r w:rsidRPr="00E7247F">
        <w:rPr>
          <w:b/>
          <w:bCs/>
        </w:rPr>
        <w:t>Tabelle Standard e Glossario (VBAK, VBAP, KNA1, LIPS, MAKT, AUFK, AFKO, AFVC, RESB; SD/MM/PP)</w:t>
      </w:r>
      <w:r w:rsidRPr="00E7247F">
        <w:rPr>
          <w:b/>
          <w:bCs/>
        </w:rPr>
        <w:br/>
      </w:r>
    </w:p>
    <w:p w:rsidR="00C944B8" w:rsidRPr="00E7247F" w:rsidRDefault="00E7247F" w:rsidP="00016BCD">
      <w:pPr>
        <w:pStyle w:val="Compact"/>
        <w:numPr>
          <w:ilvl w:val="0"/>
          <w:numId w:val="1"/>
        </w:numPr>
        <w:rPr>
          <w:b/>
          <w:bCs/>
        </w:rPr>
      </w:pPr>
      <w:r w:rsidRPr="00E7247F">
        <w:rPr>
          <w:b/>
          <w:bCs/>
        </w:rPr>
        <w:t>Esercizi reali – consegna → soluzione → codice commentato</w:t>
      </w:r>
      <w:r w:rsidRPr="00E7247F">
        <w:rPr>
          <w:b/>
          <w:bCs/>
        </w:rPr>
        <w:br/>
        <w:t>6.1 YCS_TESTPP (PP)</w:t>
      </w:r>
      <w:r w:rsidRPr="00E7247F">
        <w:rPr>
          <w:b/>
          <w:bCs/>
        </w:rPr>
        <w:br/>
        <w:t>6.2 Z_FM_REPORTORDER4 (FM)</w:t>
      </w:r>
      <w:r w:rsidRPr="00E7247F">
        <w:rPr>
          <w:b/>
          <w:bCs/>
        </w:rPr>
        <w:br/>
        <w:t>6.3 YCS_REPORT_ORDER4 (Report + ALV)</w:t>
      </w:r>
      <w:r w:rsidRPr="00E7247F">
        <w:rPr>
          <w:b/>
          <w:bCs/>
        </w:rPr>
        <w:br/>
      </w:r>
    </w:p>
    <w:p w:rsidR="00C944B8" w:rsidRPr="00E7247F" w:rsidRDefault="00E7247F" w:rsidP="00016BCD">
      <w:pPr>
        <w:pStyle w:val="Compact"/>
        <w:numPr>
          <w:ilvl w:val="0"/>
          <w:numId w:val="1"/>
        </w:numPr>
        <w:rPr>
          <w:b/>
          <w:bCs/>
        </w:rPr>
      </w:pPr>
      <w:r w:rsidRPr="00E7247F">
        <w:rPr>
          <w:b/>
          <w:bCs/>
        </w:rPr>
        <w:t>Errori Comuni (molto dettagliato) + fix</w:t>
      </w:r>
      <w:r w:rsidRPr="00E7247F">
        <w:rPr>
          <w:b/>
          <w:bCs/>
        </w:rPr>
        <w:br/>
      </w:r>
    </w:p>
    <w:p w:rsidR="00C944B8" w:rsidRPr="00E7247F" w:rsidRDefault="00E7247F" w:rsidP="00016BCD">
      <w:pPr>
        <w:pStyle w:val="Compact"/>
        <w:numPr>
          <w:ilvl w:val="0"/>
          <w:numId w:val="1"/>
        </w:numPr>
        <w:rPr>
          <w:b/>
          <w:bCs/>
        </w:rPr>
      </w:pPr>
      <w:r w:rsidRPr="00E7247F">
        <w:rPr>
          <w:b/>
          <w:bCs/>
        </w:rPr>
        <w:t>Snippet Riutilizzabili (spiegati) + nuovi</w:t>
      </w:r>
      <w:r w:rsidRPr="00E7247F">
        <w:rPr>
          <w:b/>
          <w:bCs/>
        </w:rPr>
        <w:br/>
      </w:r>
    </w:p>
    <w:p w:rsidR="00C944B8" w:rsidRPr="00E7247F" w:rsidRDefault="00E7247F" w:rsidP="00016BCD">
      <w:pPr>
        <w:pStyle w:val="Compact"/>
        <w:numPr>
          <w:ilvl w:val="0"/>
          <w:numId w:val="1"/>
        </w:numPr>
        <w:rPr>
          <w:b/>
          <w:bCs/>
        </w:rPr>
      </w:pPr>
      <w:r w:rsidRPr="00E7247F">
        <w:rPr>
          <w:b/>
          <w:bCs/>
        </w:rPr>
        <w:t>(Opzionale) Modulepool – guida completa (PBO/PAI, Table Control, riuso FM)</w:t>
      </w:r>
      <w:r w:rsidRPr="00E7247F">
        <w:rPr>
          <w:b/>
          <w:bCs/>
        </w:rPr>
        <w:br/>
      </w:r>
    </w:p>
    <w:p w:rsidR="007108AA" w:rsidRDefault="00E7247F" w:rsidP="007108AA">
      <w:pPr>
        <w:pStyle w:val="Compact"/>
        <w:numPr>
          <w:ilvl w:val="0"/>
          <w:numId w:val="1"/>
        </w:numPr>
        <w:rPr>
          <w:b/>
          <w:bCs/>
        </w:rPr>
      </w:pPr>
      <w:r w:rsidRPr="00E7247F">
        <w:rPr>
          <w:b/>
          <w:bCs/>
        </w:rPr>
        <w:t>Extra (</w:t>
      </w:r>
      <w:r w:rsidR="00EF550E" w:rsidRPr="00E7247F">
        <w:rPr>
          <w:b/>
          <w:bCs/>
        </w:rPr>
        <w:t>LUW, SAP LUW</w:t>
      </w:r>
      <w:r w:rsidRPr="00E7247F">
        <w:rPr>
          <w:b/>
          <w:bCs/>
        </w:rPr>
        <w:t>)</w:t>
      </w:r>
    </w:p>
    <w:p w:rsidR="007108AA" w:rsidRDefault="007108AA" w:rsidP="007108AA">
      <w:pPr>
        <w:pStyle w:val="Compact"/>
        <w:ind w:left="720"/>
        <w:rPr>
          <w:b/>
          <w:bCs/>
        </w:rPr>
      </w:pPr>
    </w:p>
    <w:p w:rsidR="007108AA" w:rsidRPr="007108AA" w:rsidRDefault="007108AA" w:rsidP="007108AA">
      <w:pPr>
        <w:pStyle w:val="Compact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Module Pool</w:t>
      </w:r>
    </w:p>
    <w:p w:rsidR="00C944B8" w:rsidRDefault="007108AA">
      <w:r>
        <w:pict>
          <v:rect id="_x0000_i1026" style="width:0;height:1.5pt" o:hralign="center" o:hrstd="t" o:hr="t"/>
        </w:pict>
      </w:r>
    </w:p>
    <w:p w:rsidR="00C944B8" w:rsidRPr="00AB2C00" w:rsidRDefault="00E7247F">
      <w:pPr>
        <w:pStyle w:val="Titolo2"/>
        <w:rPr>
          <w:color w:val="FF0000"/>
        </w:rPr>
      </w:pPr>
      <w:bookmarkStart w:id="2" w:name="fondamenta"/>
      <w:r w:rsidRPr="00AB2C00">
        <w:rPr>
          <w:color w:val="FF0000"/>
        </w:rPr>
        <w:t>1) Fondamenta</w:t>
      </w:r>
    </w:p>
    <w:p w:rsidR="00C944B8" w:rsidRDefault="00E7247F">
      <w:pPr>
        <w:pStyle w:val="Titolo3"/>
      </w:pPr>
      <w:bookmarkStart w:id="3" w:name="cosè-sap-e-abap"/>
      <w:r w:rsidRPr="00AB2C00">
        <w:rPr>
          <w:highlight w:val="yellow"/>
        </w:rPr>
        <w:t>Cos’è SAP e ABAP</w:t>
      </w:r>
    </w:p>
    <w:p w:rsidR="00C944B8" w:rsidRDefault="00E7247F" w:rsidP="00016BCD">
      <w:pPr>
        <w:pStyle w:val="Compact"/>
        <w:numPr>
          <w:ilvl w:val="0"/>
          <w:numId w:val="2"/>
        </w:numPr>
      </w:pPr>
      <w:r>
        <w:rPr>
          <w:b/>
          <w:bCs/>
        </w:rPr>
        <w:t>SAP</w:t>
      </w:r>
      <w:r>
        <w:t>: ERP che gestisce vendite, acquisti, logistica, produzione, contabilità.</w:t>
      </w:r>
      <w:r>
        <w:br/>
      </w:r>
    </w:p>
    <w:p w:rsidR="00C944B8" w:rsidRDefault="00E7247F" w:rsidP="00016BCD">
      <w:pPr>
        <w:pStyle w:val="Compact"/>
        <w:numPr>
          <w:ilvl w:val="0"/>
          <w:numId w:val="2"/>
        </w:numPr>
      </w:pPr>
      <w:r>
        <w:rPr>
          <w:b/>
          <w:bCs/>
        </w:rPr>
        <w:lastRenderedPageBreak/>
        <w:t>ABAP</w:t>
      </w:r>
      <w:r>
        <w:t>: linguaggio per leggere/scrivere dati nelle tabelle SAP e creare logiche (report, interfacce, stampe).</w:t>
      </w:r>
    </w:p>
    <w:p w:rsidR="00C944B8" w:rsidRDefault="00E7247F">
      <w:pPr>
        <w:pStyle w:val="Titolo3"/>
      </w:pPr>
      <w:bookmarkStart w:id="4" w:name="standard-vs-custom"/>
      <w:bookmarkEnd w:id="3"/>
      <w:r w:rsidRPr="00AB2C00">
        <w:rPr>
          <w:highlight w:val="yellow"/>
        </w:rPr>
        <w:t>Standard vs Custom</w:t>
      </w:r>
    </w:p>
    <w:p w:rsidR="00C944B8" w:rsidRDefault="00E7247F" w:rsidP="00016BCD">
      <w:pPr>
        <w:pStyle w:val="Compact"/>
        <w:numPr>
          <w:ilvl w:val="0"/>
          <w:numId w:val="3"/>
        </w:numPr>
      </w:pPr>
      <w:r>
        <w:rPr>
          <w:b/>
          <w:bCs/>
        </w:rPr>
        <w:t>Standard</w:t>
      </w:r>
      <w:r>
        <w:t xml:space="preserve"> = fornito da SAP (transazioni/report “di fabbrica”).</w:t>
      </w:r>
      <w:r>
        <w:br/>
      </w:r>
    </w:p>
    <w:p w:rsidR="00C944B8" w:rsidRDefault="00E7247F" w:rsidP="00016BCD">
      <w:pPr>
        <w:pStyle w:val="Compact"/>
        <w:numPr>
          <w:ilvl w:val="0"/>
          <w:numId w:val="3"/>
        </w:numPr>
      </w:pPr>
      <w:r>
        <w:rPr>
          <w:b/>
          <w:bCs/>
        </w:rPr>
        <w:t>Custom</w:t>
      </w:r>
      <w:r>
        <w:t xml:space="preserve"> = sviluppi nostri (prefisso </w:t>
      </w:r>
      <w:r>
        <w:rPr>
          <w:b/>
          <w:bCs/>
        </w:rPr>
        <w:t>Z</w:t>
      </w:r>
      <w:r>
        <w:t xml:space="preserve"> o </w:t>
      </w:r>
      <w:r>
        <w:rPr>
          <w:b/>
          <w:bCs/>
        </w:rPr>
        <w:t>Y</w:t>
      </w:r>
      <w:r>
        <w:t xml:space="preserve">). Esempio: </w:t>
      </w:r>
      <w:r>
        <w:rPr>
          <w:rStyle w:val="VerbatimChar"/>
        </w:rPr>
        <w:t>Z_FM_REPORTORDER4</w:t>
      </w:r>
      <w:r>
        <w:t xml:space="preserve">, </w:t>
      </w:r>
      <w:r>
        <w:rPr>
          <w:rStyle w:val="VerbatimChar"/>
        </w:rPr>
        <w:t>YCS_TESTPP</w:t>
      </w:r>
      <w:r>
        <w:t>.</w:t>
      </w:r>
    </w:p>
    <w:p w:rsidR="00C944B8" w:rsidRDefault="00E7247F">
      <w:pPr>
        <w:pStyle w:val="Titolo3"/>
      </w:pPr>
      <w:bookmarkStart w:id="5" w:name="strumenti-base"/>
      <w:bookmarkEnd w:id="4"/>
      <w:r w:rsidRPr="00AB2C00">
        <w:rPr>
          <w:highlight w:val="yellow"/>
        </w:rPr>
        <w:t>Strumenti base</w:t>
      </w:r>
    </w:p>
    <w:p w:rsidR="00C944B8" w:rsidRDefault="00E7247F" w:rsidP="00016BCD">
      <w:pPr>
        <w:pStyle w:val="Compact"/>
        <w:numPr>
          <w:ilvl w:val="0"/>
          <w:numId w:val="4"/>
        </w:numPr>
      </w:pPr>
      <w:r>
        <w:rPr>
          <w:b/>
          <w:bCs/>
        </w:rPr>
        <w:t>SE11</w:t>
      </w:r>
      <w:r>
        <w:t xml:space="preserve"> (Data Dictionary), </w:t>
      </w:r>
      <w:r>
        <w:rPr>
          <w:b/>
          <w:bCs/>
        </w:rPr>
        <w:t>SE38</w:t>
      </w:r>
      <w:r>
        <w:t xml:space="preserve"> (report), </w:t>
      </w:r>
      <w:r>
        <w:rPr>
          <w:b/>
          <w:bCs/>
        </w:rPr>
        <w:t>SE80</w:t>
      </w:r>
      <w:r>
        <w:t xml:space="preserve"> (Object Navigator), </w:t>
      </w:r>
      <w:r>
        <w:rPr>
          <w:b/>
          <w:bCs/>
        </w:rPr>
        <w:t>SE93</w:t>
      </w:r>
      <w:r>
        <w:t xml:space="preserve"> (transaction code), </w:t>
      </w:r>
      <w:r>
        <w:rPr>
          <w:b/>
          <w:bCs/>
        </w:rPr>
        <w:t>Debugger</w:t>
      </w:r>
      <w:r>
        <w:t>.</w:t>
      </w:r>
    </w:p>
    <w:p w:rsidR="00C944B8" w:rsidRDefault="00E7247F">
      <w:pPr>
        <w:pStyle w:val="Titolo3"/>
      </w:pPr>
      <w:bookmarkStart w:id="6" w:name="struttura-tipica-di-un-report"/>
      <w:bookmarkEnd w:id="5"/>
      <w:r w:rsidRPr="00AB2C00">
        <w:rPr>
          <w:highlight w:val="yellow"/>
        </w:rPr>
        <w:t>Struttura tipica di un report</w:t>
      </w:r>
    </w:p>
    <w:p w:rsidR="00C944B8" w:rsidRDefault="00E7247F">
      <w:pPr>
        <w:pStyle w:val="SourceCode"/>
      </w:pPr>
      <w:r>
        <w:rPr>
          <w:rStyle w:val="VerbatimChar"/>
        </w:rPr>
        <w:t>REPORT z_demo.</w:t>
      </w:r>
      <w:r>
        <w:br/>
      </w:r>
      <w:r>
        <w:rPr>
          <w:rStyle w:val="VerbatimChar"/>
        </w:rPr>
        <w:t>INCLUDE z_demo_top.   " tipi / variabili globali</w:t>
      </w:r>
      <w:r>
        <w:br/>
      </w:r>
      <w:r>
        <w:rPr>
          <w:rStyle w:val="VerbatimChar"/>
        </w:rPr>
        <w:t>INCLUDE z_demo_sel.   " parametri di selezione</w:t>
      </w:r>
      <w:r>
        <w:br/>
      </w:r>
      <w:r>
        <w:rPr>
          <w:rStyle w:val="VerbatimChar"/>
        </w:rPr>
        <w:t>INCLUDE z_demo_form.  " logica (FORM)</w:t>
      </w:r>
    </w:p>
    <w:p w:rsidR="00C944B8" w:rsidRDefault="00E7247F">
      <w:pPr>
        <w:pStyle w:val="Titolo3"/>
      </w:pPr>
      <w:bookmarkStart w:id="7" w:name="write-form"/>
      <w:bookmarkEnd w:id="6"/>
      <w:r w:rsidRPr="00AB2C00">
        <w:rPr>
          <w:highlight w:val="yellow"/>
        </w:rPr>
        <w:t>WRITE &amp; FORM</w:t>
      </w:r>
    </w:p>
    <w:p w:rsidR="00C944B8" w:rsidRDefault="00E7247F">
      <w:pPr>
        <w:pStyle w:val="SourceCode"/>
      </w:pPr>
      <w:r>
        <w:rPr>
          <w:rStyle w:val="VerbatimChar"/>
        </w:rPr>
        <w:t>REPORT z_demo_write.</w:t>
      </w:r>
      <w:r>
        <w:br/>
      </w:r>
      <w:r>
        <w:rPr>
          <w:rStyle w:val="VerbatimChar"/>
        </w:rPr>
        <w:t>WRITE 'Ciao Mondo'.</w:t>
      </w:r>
      <w:r>
        <w:br/>
      </w:r>
      <w:r>
        <w:rPr>
          <w:rStyle w:val="VerbatimChar"/>
        </w:rPr>
        <w:t>WRITE / sy-datum.</w:t>
      </w:r>
      <w:r>
        <w:br/>
      </w:r>
      <w:r>
        <w:br/>
      </w:r>
      <w:r>
        <w:rPr>
          <w:rStyle w:val="VerbatimChar"/>
        </w:rPr>
        <w:t>FORM somma USING a b CHANGING res.</w:t>
      </w:r>
      <w:r>
        <w:br/>
      </w:r>
      <w:r>
        <w:rPr>
          <w:rStyle w:val="VerbatimChar"/>
        </w:rPr>
        <w:t xml:space="preserve">  res = a + b.</w:t>
      </w:r>
      <w:r>
        <w:br/>
      </w:r>
      <w:r>
        <w:rPr>
          <w:rStyle w:val="VerbatimChar"/>
        </w:rPr>
        <w:t>ENDFORM.</w:t>
      </w:r>
    </w:p>
    <w:p w:rsidR="00C944B8" w:rsidRDefault="007108AA">
      <w:r>
        <w:pict>
          <v:rect id="_x0000_i1027" style="width:0;height:1.5pt" o:hralign="center" o:hrstd="t" o:hr="t"/>
        </w:pict>
      </w:r>
    </w:p>
    <w:p w:rsidR="00AB2C00" w:rsidRPr="00FB3A11" w:rsidRDefault="00E7247F" w:rsidP="00AB2C00">
      <w:pPr>
        <w:pStyle w:val="Titolo2"/>
        <w:rPr>
          <w:rStyle w:val="VerbatimChar"/>
          <w:rFonts w:asciiTheme="majorHAnsi" w:hAnsiTheme="majorHAnsi"/>
          <w:color w:val="FF0000"/>
          <w:sz w:val="32"/>
        </w:rPr>
      </w:pPr>
      <w:bookmarkStart w:id="8" w:name="accesso-al-database-open-sql-pillole"/>
      <w:bookmarkEnd w:id="2"/>
      <w:bookmarkEnd w:id="7"/>
      <w:r w:rsidRPr="00FB3A11">
        <w:rPr>
          <w:color w:val="FF0000"/>
        </w:rPr>
        <w:t>2) Accesso al Database (Open SQL) – pillole</w:t>
      </w:r>
    </w:p>
    <w:p w:rsidR="00AB2C00" w:rsidRDefault="00AB2C00" w:rsidP="00AB2C00">
      <w:pPr>
        <w:pStyle w:val="NormaleWeb"/>
        <w:ind w:left="720"/>
      </w:pPr>
      <w:r w:rsidRPr="00FB3A11">
        <w:rPr>
          <w:rStyle w:val="Enfasigrassetto"/>
          <w:highlight w:val="yellow"/>
        </w:rPr>
        <w:t>SELECT SINGLE</w:t>
      </w:r>
      <w:r w:rsidRPr="00FB3A11">
        <w:rPr>
          <w:highlight w:val="yellow"/>
        </w:rPr>
        <w:t>:</w:t>
      </w:r>
      <w:r>
        <w:br/>
        <w:t xml:space="preserve">Legge </w:t>
      </w:r>
      <w:r>
        <w:rPr>
          <w:rStyle w:val="Enfasigrassetto"/>
        </w:rPr>
        <w:t>una sola riga</w:t>
      </w:r>
      <w:r>
        <w:t xml:space="preserve"> dal DB, quella che matcha la condizione </w:t>
      </w:r>
      <w:r>
        <w:rPr>
          <w:rStyle w:val="CodiceHTML"/>
          <w:rFonts w:eastAsiaTheme="majorEastAsia"/>
        </w:rPr>
        <w:t>WHERE</w:t>
      </w:r>
      <w:r>
        <w:t>.</w:t>
      </w:r>
      <w:r>
        <w:br/>
        <w:t xml:space="preserve"> Uso tipico: lettura dell’header di un ordine, di un cliente, ecc.</w:t>
      </w:r>
      <w:r>
        <w:br/>
        <w:t xml:space="preserve"> Attenzione: senza </w:t>
      </w:r>
      <w:r>
        <w:rPr>
          <w:rStyle w:val="CodiceHTML"/>
          <w:rFonts w:eastAsiaTheme="majorEastAsia"/>
        </w:rPr>
        <w:t>ORDER BY</w:t>
      </w:r>
      <w:r>
        <w:t xml:space="preserve"> il sistema prende </w:t>
      </w:r>
      <w:r>
        <w:rPr>
          <w:rStyle w:val="Enfasigrassetto"/>
        </w:rPr>
        <w:t>la prima riga trovata dall’indice DB</w:t>
      </w:r>
      <w:r>
        <w:t xml:space="preserve"> → non è garantito che sia quella “giusta” se ci sono più record. </w:t>
      </w:r>
      <w:r w:rsidRPr="00AB2C00">
        <w:rPr>
          <w:b/>
          <w:bCs/>
          <w:lang w:val="en-US"/>
        </w:rPr>
        <w:t>SELECT … INTO TABLE</w:t>
      </w:r>
      <w:r w:rsidRPr="00AB2C00">
        <w:rPr>
          <w:lang w:val="en-US"/>
        </w:rPr>
        <w:t>:</w:t>
      </w:r>
      <w:r w:rsidRPr="00AB2C00">
        <w:rPr>
          <w:lang w:val="en-US"/>
        </w:rPr>
        <w:br/>
        <w:t xml:space="preserve">Legge </w:t>
      </w:r>
      <w:r w:rsidRPr="00AB2C00">
        <w:rPr>
          <w:b/>
          <w:bCs/>
          <w:lang w:val="en-US"/>
        </w:rPr>
        <w:t>più righe</w:t>
      </w:r>
      <w:r w:rsidRPr="00AB2C00">
        <w:rPr>
          <w:lang w:val="en-US"/>
        </w:rPr>
        <w:t xml:space="preserve"> in un colpo solo e le mette in una tabella interna → più performante che fare SELECT … ENDSELECT.</w:t>
      </w:r>
      <w:r>
        <w:rPr>
          <w:lang w:val="en-US"/>
        </w:rPr>
        <w:t xml:space="preserve"> </w:t>
      </w:r>
    </w:p>
    <w:p w:rsidR="00AB2C00" w:rsidRDefault="00AB2C00" w:rsidP="00AB2C00">
      <w:pPr>
        <w:pStyle w:val="NormaleWeb"/>
        <w:ind w:left="720"/>
      </w:pPr>
      <w:r w:rsidRPr="00FB3A11">
        <w:rPr>
          <w:rStyle w:val="Enfasigrassetto"/>
          <w:highlight w:val="yellow"/>
        </w:rPr>
        <w:t>JOIN</w:t>
      </w:r>
      <w:r w:rsidRPr="00FB3A11">
        <w:rPr>
          <w:highlight w:val="yellow"/>
        </w:rPr>
        <w:t>:</w:t>
      </w:r>
      <w:r>
        <w:br/>
        <w:t>Query fatta dal DB → risultato già “incrociato”.</w:t>
      </w:r>
      <w:r>
        <w:br/>
        <w:t>Vantaggi: più veloce, tutto dal DB.</w:t>
      </w:r>
      <w:r>
        <w:br/>
        <w:t>Svantaggi: query più complessa, rischio duplicati se non si usa bene la chiave.</w:t>
      </w:r>
    </w:p>
    <w:p w:rsidR="00AB2C00" w:rsidRPr="00AB2C00" w:rsidRDefault="00AB2C00" w:rsidP="00AB2C00">
      <w:pPr>
        <w:pStyle w:val="Compact"/>
        <w:ind w:left="720"/>
        <w:rPr>
          <w:lang w:val="it-IT"/>
        </w:rPr>
      </w:pPr>
      <w:r w:rsidRPr="00AB2C00">
        <w:rPr>
          <w:b/>
          <w:bCs/>
          <w:highlight w:val="yellow"/>
          <w:lang w:val="it-IT"/>
        </w:rPr>
        <w:t>FOR ALL ENTRIES (FAE)</w:t>
      </w:r>
      <w:r w:rsidRPr="00AB2C00">
        <w:rPr>
          <w:highlight w:val="yellow"/>
          <w:lang w:val="it-IT"/>
        </w:rPr>
        <w:t>:</w:t>
      </w:r>
      <w:r w:rsidRPr="00AB2C00">
        <w:rPr>
          <w:lang w:val="it-IT"/>
        </w:rPr>
        <w:br/>
        <w:t>Fai più SELECT in cascata: prima prendi chiavi dalla tabella interna, poi chiedi al DB tutte le righe con quelle chiavi.</w:t>
      </w:r>
      <w:r w:rsidRPr="00AB2C00">
        <w:rPr>
          <w:lang w:val="it-IT"/>
        </w:rPr>
        <w:br/>
      </w:r>
      <w:r w:rsidRPr="00AB2C00">
        <w:rPr>
          <w:lang w:val="it-IT"/>
        </w:rPr>
        <w:lastRenderedPageBreak/>
        <w:t xml:space="preserve"> È una specie di </w:t>
      </w:r>
      <w:r w:rsidRPr="00AB2C00">
        <w:rPr>
          <w:b/>
          <w:bCs/>
          <w:lang w:val="it-IT"/>
        </w:rPr>
        <w:t>WHERE IN ( … )</w:t>
      </w:r>
      <w:r w:rsidRPr="00AB2C00">
        <w:rPr>
          <w:lang w:val="it-IT"/>
        </w:rPr>
        <w:t>, ma con tabella interna.</w:t>
      </w:r>
      <w:r w:rsidRPr="00AB2C00">
        <w:rPr>
          <w:lang w:val="it-IT"/>
        </w:rPr>
        <w:br/>
        <w:t xml:space="preserve"> Regole:</w:t>
      </w:r>
    </w:p>
    <w:p w:rsidR="00AB2C00" w:rsidRPr="00AB2C00" w:rsidRDefault="00AB2C00" w:rsidP="00016BCD">
      <w:pPr>
        <w:pStyle w:val="Compact"/>
        <w:numPr>
          <w:ilvl w:val="0"/>
          <w:numId w:val="6"/>
        </w:numPr>
        <w:rPr>
          <w:lang w:val="it-IT"/>
        </w:rPr>
      </w:pPr>
      <w:r w:rsidRPr="00AB2C00">
        <w:rPr>
          <w:lang w:val="it-IT"/>
        </w:rPr>
        <w:t xml:space="preserve">La tabella interna </w:t>
      </w:r>
      <w:r w:rsidRPr="00AB2C00">
        <w:rPr>
          <w:b/>
          <w:bCs/>
          <w:lang w:val="it-IT"/>
        </w:rPr>
        <w:t>non deve essere vuota</w:t>
      </w:r>
      <w:r w:rsidRPr="00AB2C00">
        <w:rPr>
          <w:lang w:val="it-IT"/>
        </w:rPr>
        <w:t xml:space="preserve"> (altrimenti scarica </w:t>
      </w:r>
      <w:r w:rsidRPr="00AB2C00">
        <w:rPr>
          <w:i/>
          <w:iCs/>
          <w:lang w:val="it-IT"/>
        </w:rPr>
        <w:t>tutto</w:t>
      </w:r>
      <w:r w:rsidRPr="00AB2C00">
        <w:rPr>
          <w:lang w:val="it-IT"/>
        </w:rPr>
        <w:t xml:space="preserve"> il DB!).</w:t>
      </w:r>
    </w:p>
    <w:p w:rsidR="00AB2C00" w:rsidRDefault="00AB2C00" w:rsidP="00016BCD">
      <w:pPr>
        <w:pStyle w:val="Compact"/>
        <w:numPr>
          <w:ilvl w:val="0"/>
          <w:numId w:val="6"/>
        </w:numPr>
        <w:rPr>
          <w:lang w:val="it-IT"/>
        </w:rPr>
      </w:pPr>
      <w:r w:rsidRPr="00AB2C00">
        <w:rPr>
          <w:lang w:val="it-IT"/>
        </w:rPr>
        <w:t>Prima fai sempre un SORT + DELETE ADJACENT DUPLICATES.</w:t>
      </w:r>
    </w:p>
    <w:p w:rsidR="00AB2C00" w:rsidRDefault="00AB2C00" w:rsidP="00AB2C00">
      <w:pPr>
        <w:pStyle w:val="NormaleWeb"/>
      </w:pPr>
      <w:r>
        <w:t>Regola d’oro:</w:t>
      </w:r>
    </w:p>
    <w:p w:rsidR="00AB2C00" w:rsidRDefault="00AB2C00" w:rsidP="00016BCD">
      <w:pPr>
        <w:pStyle w:val="NormaleWeb"/>
        <w:numPr>
          <w:ilvl w:val="0"/>
          <w:numId w:val="6"/>
        </w:numPr>
      </w:pPr>
      <w:r>
        <w:t>Pochi record → meglio JOIN.</w:t>
      </w:r>
    </w:p>
    <w:p w:rsidR="00AB2C00" w:rsidRDefault="00AB2C00" w:rsidP="00016BCD">
      <w:pPr>
        <w:pStyle w:val="NormaleWeb"/>
        <w:numPr>
          <w:ilvl w:val="0"/>
          <w:numId w:val="6"/>
        </w:numPr>
      </w:pPr>
      <w:r>
        <w:t>Tanti record con molti campi → meglio FAE (meno duplicati, più leggibile).</w:t>
      </w:r>
    </w:p>
    <w:p w:rsidR="00AB2C00" w:rsidRPr="00AB2C00" w:rsidRDefault="00AB2C00" w:rsidP="00AB2C00">
      <w:pPr>
        <w:pStyle w:val="NormaleWeb"/>
        <w:ind w:left="360"/>
        <w:rPr>
          <w:b/>
          <w:bCs/>
        </w:rPr>
      </w:pPr>
      <w:r w:rsidRPr="00AB2C00">
        <w:rPr>
          <w:b/>
          <w:bCs/>
          <w:highlight w:val="yellow"/>
        </w:rPr>
        <w:t>SORT + DELETE ADJACENT DUPLICATES</w:t>
      </w:r>
    </w:p>
    <w:p w:rsidR="00AB2C00" w:rsidRPr="00AB2C00" w:rsidRDefault="00AB2C00" w:rsidP="00016BCD">
      <w:pPr>
        <w:pStyle w:val="NormaleWeb"/>
        <w:numPr>
          <w:ilvl w:val="0"/>
          <w:numId w:val="7"/>
        </w:numPr>
      </w:pPr>
      <w:r w:rsidRPr="00AB2C00">
        <w:t xml:space="preserve">Quando hai una tabella interna con potenziali duplicati (es. dopo un JOIN o un FAE), fai </w:t>
      </w:r>
      <w:r w:rsidRPr="00AB2C00">
        <w:rPr>
          <w:b/>
          <w:bCs/>
        </w:rPr>
        <w:t>SORT</w:t>
      </w:r>
      <w:r w:rsidRPr="00AB2C00">
        <w:t xml:space="preserve"> e poi </w:t>
      </w:r>
      <w:r w:rsidRPr="00AB2C00">
        <w:rPr>
          <w:b/>
          <w:bCs/>
        </w:rPr>
        <w:t>DELETE ADJACENT DUPLICATES</w:t>
      </w:r>
      <w:r w:rsidRPr="00AB2C00">
        <w:t>.</w:t>
      </w:r>
      <w:r>
        <w:t xml:space="preserve"> </w:t>
      </w:r>
      <w:r w:rsidRPr="00AB2C00">
        <w:rPr>
          <w:lang w:val="en-US"/>
        </w:rPr>
        <w:t>Così eviti di elaborare più volte gli stessi record.</w:t>
      </w:r>
      <w:r w:rsidRPr="00AB2C00">
        <w:rPr>
          <w:lang w:val="en-US"/>
        </w:rPr>
        <w:br/>
        <w:t>Necessario anche prima di usare FOR ALL ENTRIES</w:t>
      </w:r>
    </w:p>
    <w:p w:rsidR="00AB2C00" w:rsidRPr="00AB2C00" w:rsidRDefault="00AB2C00" w:rsidP="00AB2C00">
      <w:pPr>
        <w:pStyle w:val="NormaleWeb"/>
        <w:ind w:left="360"/>
      </w:pPr>
      <w:r w:rsidRPr="00FB3A11">
        <w:rPr>
          <w:b/>
          <w:bCs/>
          <w:highlight w:val="yellow"/>
        </w:rPr>
        <w:t>READ TABLE … BINARY SEARCH</w:t>
      </w:r>
    </w:p>
    <w:p w:rsidR="00AB2C00" w:rsidRPr="00AB2C00" w:rsidRDefault="00AB2C00" w:rsidP="00016BCD">
      <w:pPr>
        <w:pStyle w:val="Compact"/>
        <w:numPr>
          <w:ilvl w:val="0"/>
          <w:numId w:val="8"/>
        </w:numPr>
        <w:rPr>
          <w:lang w:val="it-IT"/>
        </w:rPr>
      </w:pPr>
      <w:r w:rsidRPr="00AB2C00">
        <w:rPr>
          <w:lang w:val="it-IT"/>
        </w:rPr>
        <w:t>READ TABLE cerca una riga in tabella interna.</w:t>
      </w:r>
    </w:p>
    <w:p w:rsidR="00AB2C00" w:rsidRPr="00AB2C00" w:rsidRDefault="00AB2C00" w:rsidP="00016BCD">
      <w:pPr>
        <w:pStyle w:val="Compact"/>
        <w:numPr>
          <w:ilvl w:val="0"/>
          <w:numId w:val="8"/>
        </w:numPr>
        <w:rPr>
          <w:lang w:val="it-IT"/>
        </w:rPr>
      </w:pPr>
      <w:r w:rsidRPr="00AB2C00">
        <w:rPr>
          <w:lang w:val="it-IT"/>
        </w:rPr>
        <w:t xml:space="preserve">Se la tabella è </w:t>
      </w:r>
      <w:r w:rsidRPr="00AB2C00">
        <w:rPr>
          <w:b/>
          <w:bCs/>
          <w:lang w:val="it-IT"/>
        </w:rPr>
        <w:t>ordinata per la chiave di ricerca</w:t>
      </w:r>
      <w:r w:rsidRPr="00AB2C00">
        <w:rPr>
          <w:lang w:val="it-IT"/>
        </w:rPr>
        <w:t>, puoi usare BINARY SEARCH → ricerca binaria (molto più veloce di lineare).</w:t>
      </w:r>
      <w:r>
        <w:rPr>
          <w:lang w:val="it-IT"/>
        </w:rPr>
        <w:t xml:space="preserve"> </w:t>
      </w:r>
      <w:r w:rsidRPr="00AB2C00">
        <w:t>Se non fai SORT coerente con la chiave di ricerca, il BINARY SEARCH ti dà risultati sbagliati</w:t>
      </w:r>
      <w:r>
        <w:t>.</w:t>
      </w:r>
    </w:p>
    <w:p w:rsidR="00C944B8" w:rsidRDefault="00C944B8" w:rsidP="00AB2C00">
      <w:pPr>
        <w:pStyle w:val="Compact"/>
        <w:ind w:left="360"/>
      </w:pPr>
    </w:p>
    <w:p w:rsidR="00C944B8" w:rsidRDefault="007108AA">
      <w:r>
        <w:pict>
          <v:rect id="_x0000_i1028" style="width:0;height:1.5pt" o:hralign="center" o:hrstd="t" o:hr="t"/>
        </w:pict>
      </w:r>
    </w:p>
    <w:p w:rsidR="00C944B8" w:rsidRPr="000E29E7" w:rsidRDefault="00E7247F">
      <w:pPr>
        <w:pStyle w:val="Titolo2"/>
        <w:rPr>
          <w:color w:val="FF0000"/>
        </w:rPr>
      </w:pPr>
      <w:bookmarkStart w:id="9" w:name="output-e-reportistica-pillole"/>
      <w:bookmarkEnd w:id="8"/>
      <w:r w:rsidRPr="000E29E7">
        <w:rPr>
          <w:color w:val="FF0000"/>
        </w:rPr>
        <w:t>3) Output e Reportistica – pillole</w:t>
      </w:r>
    </w:p>
    <w:p w:rsidR="000E29E7" w:rsidRPr="000E29E7" w:rsidRDefault="000E29E7" w:rsidP="000E29E7">
      <w:pPr>
        <w:pStyle w:val="Compact"/>
        <w:ind w:left="720"/>
        <w:rPr>
          <w:b/>
          <w:bCs/>
          <w:lang w:val="it-IT"/>
        </w:rPr>
      </w:pPr>
      <w:r w:rsidRPr="000E29E7">
        <w:rPr>
          <w:b/>
          <w:bCs/>
          <w:highlight w:val="yellow"/>
          <w:lang w:val="it-IT"/>
        </w:rPr>
        <w:t>WRITE (per prove veloci)</w:t>
      </w:r>
    </w:p>
    <w:p w:rsidR="000E29E7" w:rsidRPr="000E29E7" w:rsidRDefault="000E29E7" w:rsidP="00016BCD">
      <w:pPr>
        <w:pStyle w:val="Compact"/>
        <w:numPr>
          <w:ilvl w:val="0"/>
          <w:numId w:val="9"/>
        </w:numPr>
        <w:rPr>
          <w:lang w:val="it-IT"/>
        </w:rPr>
      </w:pPr>
      <w:r w:rsidRPr="000E29E7">
        <w:rPr>
          <w:lang w:val="it-IT"/>
        </w:rPr>
        <w:t xml:space="preserve">È il comando base per </w:t>
      </w:r>
      <w:r w:rsidRPr="000E29E7">
        <w:rPr>
          <w:b/>
          <w:bCs/>
          <w:lang w:val="it-IT"/>
        </w:rPr>
        <w:t>stampare a video</w:t>
      </w:r>
      <w:r w:rsidRPr="000E29E7">
        <w:rPr>
          <w:lang w:val="it-IT"/>
        </w:rPr>
        <w:t>.</w:t>
      </w:r>
    </w:p>
    <w:p w:rsidR="000E29E7" w:rsidRPr="000E29E7" w:rsidRDefault="000E29E7" w:rsidP="00016BCD">
      <w:pPr>
        <w:pStyle w:val="Compact"/>
        <w:numPr>
          <w:ilvl w:val="0"/>
          <w:numId w:val="9"/>
        </w:numPr>
        <w:rPr>
          <w:lang w:val="it-IT"/>
        </w:rPr>
      </w:pPr>
      <w:r w:rsidRPr="000E29E7">
        <w:rPr>
          <w:lang w:val="it-IT"/>
        </w:rPr>
        <w:t>Utile solo in report di test, debug, o prove rapide.</w:t>
      </w:r>
    </w:p>
    <w:p w:rsidR="000E29E7" w:rsidRPr="000E29E7" w:rsidRDefault="000E29E7" w:rsidP="00016BCD">
      <w:pPr>
        <w:pStyle w:val="Compact"/>
        <w:numPr>
          <w:ilvl w:val="0"/>
          <w:numId w:val="9"/>
        </w:numPr>
        <w:rPr>
          <w:lang w:val="it-IT"/>
        </w:rPr>
      </w:pPr>
      <w:r w:rsidRPr="000E29E7">
        <w:rPr>
          <w:lang w:val="it-IT"/>
        </w:rPr>
        <w:t xml:space="preserve">Nei programmi reali → quasi sempre si usa </w:t>
      </w:r>
      <w:r w:rsidRPr="000E29E7">
        <w:rPr>
          <w:b/>
          <w:bCs/>
          <w:lang w:val="it-IT"/>
        </w:rPr>
        <w:t>ALV</w:t>
      </w:r>
      <w:r w:rsidRPr="000E29E7">
        <w:rPr>
          <w:lang w:val="it-IT"/>
        </w:rPr>
        <w:t>.</w:t>
      </w:r>
    </w:p>
    <w:p w:rsidR="000E29E7" w:rsidRPr="000E29E7" w:rsidRDefault="000E29E7" w:rsidP="000E29E7">
      <w:pPr>
        <w:pStyle w:val="Compact"/>
        <w:ind w:left="720"/>
        <w:rPr>
          <w:lang w:val="it-IT"/>
        </w:rPr>
      </w:pPr>
      <w:r w:rsidRPr="000E29E7">
        <w:rPr>
          <w:lang w:val="it-IT"/>
        </w:rPr>
        <w:t>Varianti comuni:</w:t>
      </w:r>
    </w:p>
    <w:p w:rsidR="000E29E7" w:rsidRPr="000E29E7" w:rsidRDefault="000E29E7" w:rsidP="00016BCD">
      <w:pPr>
        <w:pStyle w:val="Compact"/>
        <w:numPr>
          <w:ilvl w:val="0"/>
          <w:numId w:val="10"/>
        </w:numPr>
        <w:rPr>
          <w:lang w:val="it-IT"/>
        </w:rPr>
      </w:pPr>
      <w:r w:rsidRPr="000E29E7">
        <w:rPr>
          <w:lang w:val="it-IT"/>
        </w:rPr>
        <w:t>/ = a capo</w:t>
      </w:r>
    </w:p>
    <w:p w:rsidR="000E29E7" w:rsidRPr="000E29E7" w:rsidRDefault="000E29E7" w:rsidP="00016BCD">
      <w:pPr>
        <w:pStyle w:val="Compact"/>
        <w:numPr>
          <w:ilvl w:val="0"/>
          <w:numId w:val="10"/>
        </w:numPr>
        <w:rPr>
          <w:lang w:val="it-IT"/>
        </w:rPr>
      </w:pPr>
      <w:r w:rsidRPr="000E29E7">
        <w:rPr>
          <w:lang w:val="it-IT"/>
        </w:rPr>
        <w:t>NO-ZERO = non scrive lo zero</w:t>
      </w:r>
    </w:p>
    <w:p w:rsidR="000E29E7" w:rsidRPr="000E29E7" w:rsidRDefault="000E29E7" w:rsidP="00016BCD">
      <w:pPr>
        <w:pStyle w:val="Compact"/>
        <w:numPr>
          <w:ilvl w:val="0"/>
          <w:numId w:val="10"/>
        </w:numPr>
        <w:rPr>
          <w:lang w:val="it-IT"/>
        </w:rPr>
      </w:pPr>
      <w:r w:rsidRPr="000E29E7">
        <w:rPr>
          <w:lang w:val="it-IT"/>
        </w:rPr>
        <w:t>CURRENCY / UNIT = stampa con formato valuta/unità</w:t>
      </w:r>
    </w:p>
    <w:p w:rsidR="000E29E7" w:rsidRPr="000E29E7" w:rsidRDefault="000E29E7" w:rsidP="00016BCD">
      <w:pPr>
        <w:pStyle w:val="Compact"/>
        <w:numPr>
          <w:ilvl w:val="0"/>
          <w:numId w:val="10"/>
        </w:numPr>
        <w:rPr>
          <w:lang w:val="it-IT"/>
        </w:rPr>
      </w:pPr>
      <w:r w:rsidRPr="000E29E7">
        <w:rPr>
          <w:lang w:val="it-IT"/>
        </w:rPr>
        <w:t>DECIMALS n = forza i decimali</w:t>
      </w:r>
    </w:p>
    <w:p w:rsidR="00C944B8" w:rsidRDefault="00C944B8" w:rsidP="000E29E7">
      <w:pPr>
        <w:pStyle w:val="Compact"/>
        <w:ind w:left="720"/>
      </w:pPr>
    </w:p>
    <w:p w:rsidR="000E29E7" w:rsidRPr="000E29E7" w:rsidRDefault="000E29E7" w:rsidP="000E29E7">
      <w:pPr>
        <w:pStyle w:val="Compact"/>
        <w:ind w:left="720"/>
        <w:rPr>
          <w:b/>
          <w:bCs/>
          <w:lang w:val="it-IT"/>
        </w:rPr>
      </w:pPr>
      <w:r w:rsidRPr="000E29E7">
        <w:rPr>
          <w:b/>
          <w:bCs/>
          <w:highlight w:val="yellow"/>
          <w:lang w:val="it-IT"/>
        </w:rPr>
        <w:t>ALV Grid con REUSE_ALV_GRID_DISPLAY</w:t>
      </w:r>
    </w:p>
    <w:p w:rsidR="000E29E7" w:rsidRPr="000E29E7" w:rsidRDefault="000E29E7" w:rsidP="000E29E7">
      <w:pPr>
        <w:pStyle w:val="Compact"/>
        <w:ind w:left="720"/>
        <w:rPr>
          <w:lang w:val="it-IT"/>
        </w:rPr>
      </w:pPr>
      <w:r w:rsidRPr="000E29E7">
        <w:rPr>
          <w:lang w:val="it-IT"/>
        </w:rPr>
        <w:t>L’</w:t>
      </w:r>
      <w:r w:rsidRPr="000E29E7">
        <w:rPr>
          <w:b/>
          <w:bCs/>
          <w:lang w:val="it-IT"/>
        </w:rPr>
        <w:t>ALV (ABAP List Viewer)</w:t>
      </w:r>
      <w:r w:rsidRPr="000E29E7">
        <w:rPr>
          <w:lang w:val="it-IT"/>
        </w:rPr>
        <w:t xml:space="preserve"> è lo standard SAP per visualizzare i report:</w:t>
      </w:r>
    </w:p>
    <w:p w:rsidR="000E29E7" w:rsidRPr="000E29E7" w:rsidRDefault="000E29E7" w:rsidP="00016BCD">
      <w:pPr>
        <w:pStyle w:val="Compact"/>
        <w:numPr>
          <w:ilvl w:val="0"/>
          <w:numId w:val="11"/>
        </w:numPr>
        <w:rPr>
          <w:lang w:val="it-IT"/>
        </w:rPr>
      </w:pPr>
      <w:r w:rsidRPr="000E29E7">
        <w:rPr>
          <w:lang w:val="it-IT"/>
        </w:rPr>
        <w:t>Tabella interattiva con filtri, ordinamenti, salvataggi layout.</w:t>
      </w:r>
    </w:p>
    <w:p w:rsidR="000E29E7" w:rsidRPr="000E29E7" w:rsidRDefault="000E29E7" w:rsidP="00016BCD">
      <w:pPr>
        <w:pStyle w:val="Compact"/>
        <w:numPr>
          <w:ilvl w:val="0"/>
          <w:numId w:val="11"/>
        </w:numPr>
        <w:rPr>
          <w:lang w:val="it-IT"/>
        </w:rPr>
      </w:pPr>
      <w:r w:rsidRPr="000E29E7">
        <w:rPr>
          <w:lang w:val="it-IT"/>
        </w:rPr>
        <w:t xml:space="preserve">Serve un </w:t>
      </w:r>
      <w:r w:rsidRPr="000E29E7">
        <w:rPr>
          <w:b/>
          <w:bCs/>
          <w:lang w:val="it-IT"/>
        </w:rPr>
        <w:t>field catalog</w:t>
      </w:r>
      <w:r w:rsidRPr="000E29E7">
        <w:rPr>
          <w:lang w:val="it-IT"/>
        </w:rPr>
        <w:t xml:space="preserve"> (descrizione delle colonne).</w:t>
      </w:r>
    </w:p>
    <w:p w:rsidR="000E29E7" w:rsidRDefault="000E29E7" w:rsidP="00016BCD">
      <w:pPr>
        <w:pStyle w:val="Compact"/>
        <w:numPr>
          <w:ilvl w:val="0"/>
          <w:numId w:val="11"/>
        </w:numPr>
        <w:rPr>
          <w:lang w:val="it-IT"/>
        </w:rPr>
      </w:pPr>
      <w:r w:rsidRPr="000E29E7">
        <w:rPr>
          <w:lang w:val="it-IT"/>
        </w:rPr>
        <w:t xml:space="preserve">Puoi passare un </w:t>
      </w:r>
      <w:r w:rsidRPr="000E29E7">
        <w:rPr>
          <w:b/>
          <w:bCs/>
          <w:lang w:val="it-IT"/>
        </w:rPr>
        <w:t>layout</w:t>
      </w:r>
      <w:r w:rsidRPr="000E29E7">
        <w:rPr>
          <w:lang w:val="it-IT"/>
        </w:rPr>
        <w:t xml:space="preserve"> per colori, subtotal, ecc. (opzionale).</w:t>
      </w:r>
    </w:p>
    <w:p w:rsidR="000E29E7" w:rsidRDefault="000E29E7" w:rsidP="000E29E7">
      <w:pPr>
        <w:pStyle w:val="Compact"/>
        <w:ind w:left="720"/>
        <w:rPr>
          <w:lang w:val="it-IT"/>
        </w:rPr>
      </w:pPr>
    </w:p>
    <w:p w:rsidR="000E29E7" w:rsidRPr="000E29E7" w:rsidRDefault="000E29E7" w:rsidP="000E29E7">
      <w:pPr>
        <w:pStyle w:val="Compact"/>
        <w:ind w:left="720"/>
        <w:rPr>
          <w:b/>
          <w:bCs/>
          <w:lang w:val="it-IT"/>
        </w:rPr>
      </w:pPr>
      <w:r w:rsidRPr="000E29E7">
        <w:rPr>
          <w:b/>
          <w:bCs/>
          <w:lang w:val="it-IT"/>
        </w:rPr>
        <w:lastRenderedPageBreak/>
        <w:t>Layout (opzionale)</w:t>
      </w:r>
    </w:p>
    <w:p w:rsidR="000E29E7" w:rsidRPr="000E29E7" w:rsidRDefault="000E29E7" w:rsidP="000E29E7">
      <w:pPr>
        <w:pStyle w:val="Compact"/>
        <w:ind w:left="720"/>
        <w:rPr>
          <w:lang w:val="it-IT"/>
        </w:rPr>
      </w:pPr>
      <w:r w:rsidRPr="000E29E7">
        <w:rPr>
          <w:lang w:val="it-IT"/>
        </w:rPr>
        <w:t>Puoi aggiungere un layout per impostare colore, zebra, key fields</w:t>
      </w:r>
      <w:r>
        <w:rPr>
          <w:lang w:val="it-IT"/>
        </w:rPr>
        <w:t>.</w:t>
      </w:r>
    </w:p>
    <w:p w:rsidR="000E29E7" w:rsidRPr="000E29E7" w:rsidRDefault="000E29E7" w:rsidP="000E29E7">
      <w:pPr>
        <w:pStyle w:val="Compact"/>
        <w:ind w:left="720"/>
        <w:rPr>
          <w:lang w:val="it-IT"/>
        </w:rPr>
      </w:pPr>
    </w:p>
    <w:p w:rsidR="000E29E7" w:rsidRDefault="000E29E7" w:rsidP="000E29E7">
      <w:pPr>
        <w:pStyle w:val="Compact"/>
        <w:ind w:left="720"/>
      </w:pPr>
    </w:p>
    <w:p w:rsidR="00C944B8" w:rsidRDefault="007108AA">
      <w:r>
        <w:pict>
          <v:rect id="_x0000_i1029" style="width:0;height:1.5pt" o:hralign="center" o:hrstd="t" o:hr="t"/>
        </w:pict>
      </w:r>
    </w:p>
    <w:p w:rsidR="00C944B8" w:rsidRPr="000E29E7" w:rsidRDefault="00E7247F">
      <w:pPr>
        <w:pStyle w:val="Titolo2"/>
        <w:rPr>
          <w:color w:val="FF0000"/>
        </w:rPr>
      </w:pPr>
      <w:bookmarkStart w:id="10" w:name="modularizzazione-avanzata-pillole"/>
      <w:bookmarkEnd w:id="9"/>
      <w:r w:rsidRPr="000E29E7">
        <w:rPr>
          <w:color w:val="FF0000"/>
        </w:rPr>
        <w:t>4) Modularizzazione avanzata – pillole</w:t>
      </w:r>
    </w:p>
    <w:p w:rsidR="001F7C53" w:rsidRPr="001F7C53" w:rsidRDefault="001F7C53" w:rsidP="001F7C53">
      <w:pPr>
        <w:pStyle w:val="Compact"/>
        <w:rPr>
          <w:b/>
          <w:bCs/>
          <w:lang w:val="it-IT"/>
        </w:rPr>
      </w:pPr>
      <w:r w:rsidRPr="001F7C53">
        <w:rPr>
          <w:b/>
          <w:bCs/>
          <w:highlight w:val="yellow"/>
          <w:lang w:val="it-IT"/>
        </w:rPr>
        <w:t>INCLUDE (TOP / SEL / FORM)</w:t>
      </w:r>
    </w:p>
    <w:p w:rsidR="001F7C53" w:rsidRPr="001F7C53" w:rsidRDefault="001F7C53" w:rsidP="001F7C53">
      <w:pPr>
        <w:pStyle w:val="Compact"/>
        <w:rPr>
          <w:lang w:val="it-IT"/>
        </w:rPr>
      </w:pPr>
      <w:r w:rsidRPr="001F7C53">
        <w:rPr>
          <w:lang w:val="it-IT"/>
        </w:rPr>
        <w:t xml:space="preserve">In ABAP i programmi grandi vengono spezzati in più file con gli </w:t>
      </w:r>
      <w:r w:rsidRPr="001F7C53">
        <w:rPr>
          <w:b/>
          <w:bCs/>
          <w:lang w:val="it-IT"/>
        </w:rPr>
        <w:t>INCLUDE</w:t>
      </w:r>
      <w:r w:rsidRPr="001F7C53">
        <w:rPr>
          <w:lang w:val="it-IT"/>
        </w:rPr>
        <w:t>.</w:t>
      </w:r>
      <w:r w:rsidRPr="001F7C53">
        <w:rPr>
          <w:lang w:val="it-IT"/>
        </w:rPr>
        <w:br/>
        <w:t xml:space="preserve"> Servono per separare meglio codice e logica, senza duplicare.</w:t>
      </w:r>
    </w:p>
    <w:p w:rsidR="001F7C53" w:rsidRPr="001F7C53" w:rsidRDefault="001F7C53" w:rsidP="00016BCD">
      <w:pPr>
        <w:pStyle w:val="Compact"/>
        <w:numPr>
          <w:ilvl w:val="0"/>
          <w:numId w:val="12"/>
        </w:numPr>
        <w:rPr>
          <w:lang w:val="it-IT"/>
        </w:rPr>
      </w:pPr>
      <w:r w:rsidRPr="001F7C53">
        <w:rPr>
          <w:lang w:val="it-IT"/>
        </w:rPr>
        <w:t>TOP = dichiarazioni globali (tipi, variabili, tabelle interne)</w:t>
      </w:r>
    </w:p>
    <w:p w:rsidR="001F7C53" w:rsidRPr="001F7C53" w:rsidRDefault="001F7C53" w:rsidP="00016BCD">
      <w:pPr>
        <w:pStyle w:val="Compact"/>
        <w:numPr>
          <w:ilvl w:val="0"/>
          <w:numId w:val="12"/>
        </w:numPr>
        <w:rPr>
          <w:lang w:val="it-IT"/>
        </w:rPr>
      </w:pPr>
      <w:r w:rsidRPr="001F7C53">
        <w:rPr>
          <w:lang w:val="it-IT"/>
        </w:rPr>
        <w:t>SEL = schermata di selezione (PARAMETERS, SELECT-OPTIONS)</w:t>
      </w:r>
    </w:p>
    <w:p w:rsidR="001F7C53" w:rsidRPr="001F7C53" w:rsidRDefault="001F7C53" w:rsidP="00016BCD">
      <w:pPr>
        <w:pStyle w:val="Compact"/>
        <w:numPr>
          <w:ilvl w:val="0"/>
          <w:numId w:val="12"/>
        </w:numPr>
        <w:rPr>
          <w:lang w:val="it-IT"/>
        </w:rPr>
      </w:pPr>
      <w:r w:rsidRPr="001F7C53">
        <w:rPr>
          <w:lang w:val="it-IT"/>
        </w:rPr>
        <w:t>FORM = subroutine con la logica principale</w:t>
      </w:r>
    </w:p>
    <w:p w:rsidR="001F7C53" w:rsidRPr="001F7C53" w:rsidRDefault="001F7C53" w:rsidP="001F7C53">
      <w:pPr>
        <w:pStyle w:val="Compact"/>
        <w:rPr>
          <w:b/>
          <w:bCs/>
          <w:lang w:val="it-IT"/>
        </w:rPr>
      </w:pPr>
      <w:r w:rsidRPr="001F7C53">
        <w:rPr>
          <w:b/>
          <w:bCs/>
          <w:highlight w:val="yellow"/>
          <w:lang w:val="it-IT"/>
        </w:rPr>
        <w:t>FORM (subroutine)</w:t>
      </w:r>
    </w:p>
    <w:p w:rsidR="001F7C53" w:rsidRPr="001F7C53" w:rsidRDefault="001F7C53" w:rsidP="00016BCD">
      <w:pPr>
        <w:pStyle w:val="Compact"/>
        <w:numPr>
          <w:ilvl w:val="0"/>
          <w:numId w:val="13"/>
        </w:numPr>
        <w:rPr>
          <w:lang w:val="it-IT"/>
        </w:rPr>
      </w:pPr>
      <w:r w:rsidRPr="001F7C53">
        <w:rPr>
          <w:lang w:val="it-IT"/>
        </w:rPr>
        <w:t xml:space="preserve">Le </w:t>
      </w:r>
      <w:r w:rsidRPr="001F7C53">
        <w:rPr>
          <w:b/>
          <w:bCs/>
          <w:lang w:val="it-IT"/>
        </w:rPr>
        <w:t>FORM</w:t>
      </w:r>
      <w:r w:rsidRPr="001F7C53">
        <w:rPr>
          <w:lang w:val="it-IT"/>
        </w:rPr>
        <w:t xml:space="preserve"> sono blocchi di codice riutilizzabili </w:t>
      </w:r>
      <w:r w:rsidRPr="001F7C53">
        <w:rPr>
          <w:i/>
          <w:iCs/>
          <w:lang w:val="it-IT"/>
        </w:rPr>
        <w:t>solo all’interno dello stesso programma</w:t>
      </w:r>
      <w:r w:rsidRPr="001F7C53">
        <w:rPr>
          <w:lang w:val="it-IT"/>
        </w:rPr>
        <w:t>.</w:t>
      </w:r>
    </w:p>
    <w:p w:rsidR="001F7C53" w:rsidRPr="001F7C53" w:rsidRDefault="001F7C53" w:rsidP="00016BCD">
      <w:pPr>
        <w:pStyle w:val="Compact"/>
        <w:numPr>
          <w:ilvl w:val="0"/>
          <w:numId w:val="13"/>
        </w:numPr>
        <w:rPr>
          <w:lang w:val="it-IT"/>
        </w:rPr>
      </w:pPr>
      <w:r w:rsidRPr="001F7C53">
        <w:rPr>
          <w:lang w:val="it-IT"/>
        </w:rPr>
        <w:t>Parametri passati USING o CHANGING.</w:t>
      </w:r>
    </w:p>
    <w:p w:rsidR="00C944B8" w:rsidRDefault="001F7C53" w:rsidP="001F7C53">
      <w:pPr>
        <w:pStyle w:val="Compact"/>
      </w:pPr>
      <w:r w:rsidRPr="001F7C53">
        <w:t xml:space="preserve">Utile per modularizzare i report, ma poco flessibile rispetto a </w:t>
      </w:r>
      <w:r w:rsidRPr="001F7C53">
        <w:rPr>
          <w:b/>
          <w:bCs/>
        </w:rPr>
        <w:t>Function Module</w:t>
      </w:r>
      <w:r w:rsidRPr="001F7C53">
        <w:t>.</w:t>
      </w:r>
    </w:p>
    <w:p w:rsidR="001F7C53" w:rsidRPr="001F7C53" w:rsidRDefault="001F7C53" w:rsidP="001F7C53">
      <w:pPr>
        <w:pStyle w:val="Compact"/>
        <w:rPr>
          <w:b/>
          <w:bCs/>
          <w:lang w:val="it-IT"/>
        </w:rPr>
      </w:pPr>
      <w:r w:rsidRPr="001F7C53">
        <w:rPr>
          <w:b/>
          <w:bCs/>
          <w:highlight w:val="yellow"/>
          <w:lang w:val="it-IT"/>
        </w:rPr>
        <w:t>Function Module (FM)</w:t>
      </w:r>
    </w:p>
    <w:p w:rsidR="001F7C53" w:rsidRPr="001F7C53" w:rsidRDefault="001F7C53" w:rsidP="00016BCD">
      <w:pPr>
        <w:pStyle w:val="Compact"/>
        <w:numPr>
          <w:ilvl w:val="0"/>
          <w:numId w:val="14"/>
        </w:numPr>
        <w:rPr>
          <w:lang w:val="it-IT"/>
        </w:rPr>
      </w:pPr>
      <w:r w:rsidRPr="001F7C53">
        <w:rPr>
          <w:lang w:val="it-IT"/>
        </w:rPr>
        <w:t xml:space="preserve">Moduli funzione definiti in </w:t>
      </w:r>
      <w:r w:rsidRPr="001F7C53">
        <w:rPr>
          <w:b/>
          <w:bCs/>
          <w:lang w:val="it-IT"/>
        </w:rPr>
        <w:t>SE37</w:t>
      </w:r>
      <w:r w:rsidRPr="001F7C53">
        <w:rPr>
          <w:lang w:val="it-IT"/>
        </w:rPr>
        <w:t xml:space="preserve">, raccolti in un </w:t>
      </w:r>
      <w:r w:rsidRPr="001F7C53">
        <w:rPr>
          <w:b/>
          <w:bCs/>
          <w:lang w:val="it-IT"/>
        </w:rPr>
        <w:t>Function Group</w:t>
      </w:r>
      <w:r w:rsidRPr="001F7C53">
        <w:rPr>
          <w:lang w:val="it-IT"/>
        </w:rPr>
        <w:t>.</w:t>
      </w:r>
    </w:p>
    <w:p w:rsidR="001F7C53" w:rsidRPr="001F7C53" w:rsidRDefault="001F7C53" w:rsidP="00016BCD">
      <w:pPr>
        <w:pStyle w:val="Compact"/>
        <w:numPr>
          <w:ilvl w:val="0"/>
          <w:numId w:val="14"/>
        </w:numPr>
        <w:rPr>
          <w:lang w:val="it-IT"/>
        </w:rPr>
      </w:pPr>
      <w:r w:rsidRPr="001F7C53">
        <w:rPr>
          <w:lang w:val="it-IT"/>
        </w:rPr>
        <w:t xml:space="preserve">Hanno interfacce </w:t>
      </w:r>
      <w:r w:rsidRPr="001F7C53">
        <w:rPr>
          <w:b/>
          <w:bCs/>
          <w:lang w:val="it-IT"/>
        </w:rPr>
        <w:t>tipizzate</w:t>
      </w:r>
      <w:r w:rsidRPr="001F7C53">
        <w:rPr>
          <w:lang w:val="it-IT"/>
        </w:rPr>
        <w:t xml:space="preserve"> (IMPORTING, EXPORTING, CHANGING, TABLES).</w:t>
      </w:r>
    </w:p>
    <w:p w:rsidR="001F7C53" w:rsidRPr="001F7C53" w:rsidRDefault="001F7C53" w:rsidP="00016BCD">
      <w:pPr>
        <w:pStyle w:val="Compact"/>
        <w:numPr>
          <w:ilvl w:val="0"/>
          <w:numId w:val="14"/>
        </w:numPr>
        <w:rPr>
          <w:lang w:val="it-IT"/>
        </w:rPr>
      </w:pPr>
      <w:r w:rsidRPr="001F7C53">
        <w:rPr>
          <w:lang w:val="it-IT"/>
        </w:rPr>
        <w:t xml:space="preserve">Possono essere </w:t>
      </w:r>
      <w:r w:rsidRPr="001F7C53">
        <w:rPr>
          <w:b/>
          <w:bCs/>
          <w:lang w:val="it-IT"/>
        </w:rPr>
        <w:t>riutilizzati da più programmi</w:t>
      </w:r>
      <w:r w:rsidRPr="001F7C53">
        <w:rPr>
          <w:lang w:val="it-IT"/>
        </w:rPr>
        <w:t>.</w:t>
      </w:r>
    </w:p>
    <w:p w:rsidR="001F7C53" w:rsidRPr="001F7C53" w:rsidRDefault="001F7C53" w:rsidP="00016BCD">
      <w:pPr>
        <w:pStyle w:val="Compact"/>
        <w:numPr>
          <w:ilvl w:val="0"/>
          <w:numId w:val="14"/>
        </w:numPr>
        <w:rPr>
          <w:lang w:val="it-IT"/>
        </w:rPr>
      </w:pPr>
      <w:r w:rsidRPr="001F7C53">
        <w:rPr>
          <w:lang w:val="it-IT"/>
        </w:rPr>
        <w:t xml:space="preserve">Possono essere </w:t>
      </w:r>
      <w:r w:rsidRPr="001F7C53">
        <w:rPr>
          <w:b/>
          <w:bCs/>
          <w:lang w:val="it-IT"/>
        </w:rPr>
        <w:t>RFC-enabled</w:t>
      </w:r>
      <w:r w:rsidRPr="001F7C53">
        <w:rPr>
          <w:lang w:val="it-IT"/>
        </w:rPr>
        <w:t xml:space="preserve"> → chiamabili da altri sistemi.</w:t>
      </w:r>
    </w:p>
    <w:p w:rsidR="008D2E5E" w:rsidRDefault="001F7C53" w:rsidP="001F7C53">
      <w:pPr>
        <w:pStyle w:val="Compact"/>
      </w:pPr>
      <w:r>
        <w:t xml:space="preserve"> </w:t>
      </w:r>
    </w:p>
    <w:p w:rsidR="001F7C53" w:rsidRPr="001F7C53" w:rsidRDefault="001F7C53" w:rsidP="001F7C53">
      <w:pPr>
        <w:pStyle w:val="Compact"/>
        <w:rPr>
          <w:lang w:val="it-IT"/>
        </w:rPr>
      </w:pPr>
      <w:r>
        <w:t xml:space="preserve"> </w:t>
      </w:r>
      <w:r w:rsidRPr="001F7C53">
        <w:rPr>
          <w:lang w:val="it-IT"/>
        </w:rPr>
        <w:t>Vantaggi:</w:t>
      </w:r>
    </w:p>
    <w:p w:rsidR="001F7C53" w:rsidRPr="001F7C53" w:rsidRDefault="001F7C53" w:rsidP="00016BCD">
      <w:pPr>
        <w:pStyle w:val="Compact"/>
        <w:numPr>
          <w:ilvl w:val="0"/>
          <w:numId w:val="15"/>
        </w:numPr>
        <w:rPr>
          <w:lang w:val="it-IT"/>
        </w:rPr>
      </w:pPr>
      <w:r w:rsidRPr="001F7C53">
        <w:rPr>
          <w:lang w:val="it-IT"/>
        </w:rPr>
        <w:t>Tipizzazione forte</w:t>
      </w:r>
    </w:p>
    <w:p w:rsidR="001F7C53" w:rsidRPr="001F7C53" w:rsidRDefault="001F7C53" w:rsidP="00016BCD">
      <w:pPr>
        <w:pStyle w:val="Compact"/>
        <w:numPr>
          <w:ilvl w:val="0"/>
          <w:numId w:val="15"/>
        </w:numPr>
        <w:rPr>
          <w:lang w:val="it-IT"/>
        </w:rPr>
      </w:pPr>
      <w:r w:rsidRPr="001F7C53">
        <w:rPr>
          <w:lang w:val="it-IT"/>
        </w:rPr>
        <w:t xml:space="preserve">Gestione errori tramite </w:t>
      </w:r>
      <w:r w:rsidRPr="001F7C53">
        <w:rPr>
          <w:b/>
          <w:bCs/>
          <w:lang w:val="it-IT"/>
        </w:rPr>
        <w:t>EXCEPTIONS</w:t>
      </w:r>
    </w:p>
    <w:p w:rsidR="001F7C53" w:rsidRDefault="001F7C53" w:rsidP="00016BCD">
      <w:pPr>
        <w:pStyle w:val="Compact"/>
        <w:numPr>
          <w:ilvl w:val="0"/>
          <w:numId w:val="15"/>
        </w:numPr>
        <w:rPr>
          <w:lang w:val="it-IT"/>
        </w:rPr>
      </w:pPr>
      <w:r w:rsidRPr="001F7C53">
        <w:rPr>
          <w:lang w:val="it-IT"/>
        </w:rPr>
        <w:t>Riutilizzabili da altri programmi (a differenza delle FORM)</w:t>
      </w:r>
    </w:p>
    <w:p w:rsidR="001F7C53" w:rsidRPr="001F7C53" w:rsidRDefault="001F7C53" w:rsidP="001F7C53">
      <w:pPr>
        <w:pStyle w:val="Compact"/>
        <w:rPr>
          <w:b/>
          <w:bCs/>
          <w:lang w:val="it-IT"/>
        </w:rPr>
      </w:pPr>
      <w:r w:rsidRPr="001F7C53">
        <w:rPr>
          <w:b/>
          <w:bCs/>
          <w:lang w:val="it-IT"/>
        </w:rPr>
        <w:t>Panoramica strumenti avanzati</w:t>
      </w:r>
    </w:p>
    <w:p w:rsidR="001F7C53" w:rsidRPr="001F7C53" w:rsidRDefault="001F7C53" w:rsidP="001F7C53">
      <w:pPr>
        <w:pStyle w:val="Compact"/>
        <w:rPr>
          <w:b/>
          <w:bCs/>
          <w:lang w:val="it-IT"/>
        </w:rPr>
      </w:pPr>
      <w:r w:rsidRPr="001F7C53">
        <w:rPr>
          <w:b/>
          <w:bCs/>
          <w:highlight w:val="yellow"/>
          <w:lang w:val="it-IT"/>
        </w:rPr>
        <w:t>Enhancement</w:t>
      </w:r>
    </w:p>
    <w:p w:rsidR="001F7C53" w:rsidRPr="001F7C53" w:rsidRDefault="001F7C53" w:rsidP="001F7C53">
      <w:pPr>
        <w:pStyle w:val="Compact"/>
        <w:rPr>
          <w:lang w:val="it-IT"/>
        </w:rPr>
      </w:pPr>
      <w:r w:rsidRPr="001F7C53">
        <w:rPr>
          <w:lang w:val="it-IT"/>
        </w:rPr>
        <w:t>Permettono di aggiungere logica a programmi standard SAP senza modificarli direttamente:</w:t>
      </w:r>
    </w:p>
    <w:p w:rsidR="001F7C53" w:rsidRPr="001F7C53" w:rsidRDefault="001F7C53" w:rsidP="00016BCD">
      <w:pPr>
        <w:pStyle w:val="Compact"/>
        <w:numPr>
          <w:ilvl w:val="0"/>
          <w:numId w:val="16"/>
        </w:numPr>
        <w:rPr>
          <w:lang w:val="it-IT"/>
        </w:rPr>
      </w:pPr>
      <w:r w:rsidRPr="001F7C53">
        <w:rPr>
          <w:b/>
          <w:bCs/>
          <w:lang w:val="it-IT"/>
        </w:rPr>
        <w:t>Customer Exit</w:t>
      </w:r>
      <w:r w:rsidRPr="001F7C53">
        <w:rPr>
          <w:lang w:val="it-IT"/>
        </w:rPr>
        <w:t xml:space="preserve"> → vecchia tecnica, basata su include</w:t>
      </w:r>
    </w:p>
    <w:p w:rsidR="001F7C53" w:rsidRPr="001F7C53" w:rsidRDefault="001F7C53" w:rsidP="00016BCD">
      <w:pPr>
        <w:pStyle w:val="Compact"/>
        <w:numPr>
          <w:ilvl w:val="0"/>
          <w:numId w:val="16"/>
        </w:numPr>
        <w:rPr>
          <w:lang w:val="it-IT"/>
        </w:rPr>
      </w:pPr>
      <w:r w:rsidRPr="001F7C53">
        <w:rPr>
          <w:b/>
          <w:bCs/>
          <w:lang w:val="it-IT"/>
        </w:rPr>
        <w:t>BAdI</w:t>
      </w:r>
      <w:r w:rsidRPr="001F7C53">
        <w:rPr>
          <w:lang w:val="it-IT"/>
        </w:rPr>
        <w:t xml:space="preserve"> → basata su classi e interfacce (più moderna, OOP)</w:t>
      </w:r>
    </w:p>
    <w:p w:rsidR="001F7C53" w:rsidRPr="001F7C53" w:rsidRDefault="001F7C53" w:rsidP="00016BCD">
      <w:pPr>
        <w:pStyle w:val="Compact"/>
        <w:numPr>
          <w:ilvl w:val="0"/>
          <w:numId w:val="16"/>
        </w:numPr>
        <w:rPr>
          <w:lang w:val="it-IT"/>
        </w:rPr>
      </w:pPr>
      <w:r w:rsidRPr="001F7C53">
        <w:rPr>
          <w:b/>
          <w:bCs/>
          <w:lang w:val="it-IT"/>
        </w:rPr>
        <w:t>Enhancement Framework</w:t>
      </w:r>
      <w:r w:rsidRPr="001F7C53">
        <w:rPr>
          <w:lang w:val="it-IT"/>
        </w:rPr>
        <w:t xml:space="preserve"> → aggiunte implicite/esplicite al codice</w:t>
      </w:r>
    </w:p>
    <w:p w:rsidR="001F7C53" w:rsidRPr="001F7C53" w:rsidRDefault="001F7C53" w:rsidP="001F7C53">
      <w:pPr>
        <w:pStyle w:val="Compact"/>
        <w:rPr>
          <w:lang w:val="it-IT"/>
        </w:rPr>
      </w:pPr>
      <w:r w:rsidRPr="001F7C53">
        <w:rPr>
          <w:lang w:val="it-IT"/>
        </w:rPr>
        <w:t>Serve per “personalizzare” SAP senza rompere lo standard.</w:t>
      </w:r>
    </w:p>
    <w:p w:rsidR="001F7C53" w:rsidRPr="001F7C53" w:rsidRDefault="001F7C53" w:rsidP="001F7C53">
      <w:pPr>
        <w:pStyle w:val="Compact"/>
        <w:rPr>
          <w:lang w:val="it-IT"/>
        </w:rPr>
      </w:pPr>
    </w:p>
    <w:p w:rsidR="001F7C53" w:rsidRPr="001F7C53" w:rsidRDefault="001F7C53" w:rsidP="001F7C53">
      <w:pPr>
        <w:pStyle w:val="Compact"/>
        <w:rPr>
          <w:b/>
          <w:bCs/>
          <w:lang w:val="it-IT"/>
        </w:rPr>
      </w:pPr>
      <w:r w:rsidRPr="001F7C53">
        <w:rPr>
          <w:b/>
          <w:bCs/>
          <w:highlight w:val="yellow"/>
          <w:lang w:val="it-IT"/>
        </w:rPr>
        <w:t>RFC (Remote Function Call)</w:t>
      </w:r>
    </w:p>
    <w:p w:rsidR="001F7C53" w:rsidRPr="001F7C53" w:rsidRDefault="001F7C53" w:rsidP="00016BCD">
      <w:pPr>
        <w:pStyle w:val="Compact"/>
        <w:numPr>
          <w:ilvl w:val="0"/>
          <w:numId w:val="17"/>
        </w:numPr>
        <w:rPr>
          <w:lang w:val="it-IT"/>
        </w:rPr>
      </w:pPr>
      <w:r w:rsidRPr="001F7C53">
        <w:rPr>
          <w:lang w:val="it-IT"/>
        </w:rPr>
        <w:t>FM che può essere chiamato da altri sistemi SAP o esterni.</w:t>
      </w:r>
    </w:p>
    <w:p w:rsidR="001F7C53" w:rsidRPr="001F7C53" w:rsidRDefault="001F7C53" w:rsidP="00016BCD">
      <w:pPr>
        <w:pStyle w:val="Compact"/>
        <w:numPr>
          <w:ilvl w:val="0"/>
          <w:numId w:val="17"/>
        </w:numPr>
        <w:rPr>
          <w:lang w:val="it-IT"/>
        </w:rPr>
      </w:pPr>
      <w:r w:rsidRPr="001F7C53">
        <w:rPr>
          <w:lang w:val="it-IT"/>
        </w:rPr>
        <w:t>Tipi:</w:t>
      </w:r>
    </w:p>
    <w:p w:rsidR="001F7C53" w:rsidRPr="001F7C53" w:rsidRDefault="001F7C53" w:rsidP="00016BCD">
      <w:pPr>
        <w:pStyle w:val="Compact"/>
        <w:numPr>
          <w:ilvl w:val="1"/>
          <w:numId w:val="17"/>
        </w:numPr>
        <w:rPr>
          <w:lang w:val="it-IT"/>
        </w:rPr>
      </w:pPr>
      <w:r w:rsidRPr="001F7C53">
        <w:rPr>
          <w:b/>
          <w:bCs/>
          <w:lang w:val="it-IT"/>
        </w:rPr>
        <w:t>sincro</w:t>
      </w:r>
      <w:r w:rsidRPr="001F7C53">
        <w:rPr>
          <w:lang w:val="it-IT"/>
        </w:rPr>
        <w:t xml:space="preserve"> (DESTINATION …)</w:t>
      </w:r>
    </w:p>
    <w:p w:rsidR="001F7C53" w:rsidRPr="001F7C53" w:rsidRDefault="001F7C53" w:rsidP="00016BCD">
      <w:pPr>
        <w:pStyle w:val="Compact"/>
        <w:numPr>
          <w:ilvl w:val="1"/>
          <w:numId w:val="17"/>
        </w:numPr>
        <w:rPr>
          <w:lang w:val="it-IT"/>
        </w:rPr>
      </w:pPr>
      <w:r w:rsidRPr="001F7C53">
        <w:rPr>
          <w:b/>
          <w:bCs/>
          <w:lang w:val="it-IT"/>
        </w:rPr>
        <w:t>tRFC/qRFC</w:t>
      </w:r>
      <w:r w:rsidRPr="001F7C53">
        <w:rPr>
          <w:lang w:val="it-IT"/>
        </w:rPr>
        <w:t xml:space="preserve"> = transactional/queued (gestione asincrona con commit)</w:t>
      </w:r>
    </w:p>
    <w:p w:rsidR="001F7C53" w:rsidRPr="001F7C53" w:rsidRDefault="001F7C53" w:rsidP="00016BCD">
      <w:pPr>
        <w:pStyle w:val="Compact"/>
        <w:numPr>
          <w:ilvl w:val="1"/>
          <w:numId w:val="17"/>
        </w:numPr>
        <w:rPr>
          <w:lang w:val="it-IT"/>
        </w:rPr>
      </w:pPr>
      <w:r w:rsidRPr="001F7C53">
        <w:rPr>
          <w:b/>
          <w:bCs/>
          <w:lang w:val="it-IT"/>
        </w:rPr>
        <w:lastRenderedPageBreak/>
        <w:t>aRFC</w:t>
      </w:r>
      <w:r w:rsidRPr="001F7C53">
        <w:rPr>
          <w:lang w:val="it-IT"/>
        </w:rPr>
        <w:t xml:space="preserve"> = asincrono parallelo</w:t>
      </w:r>
    </w:p>
    <w:p w:rsidR="001F7C53" w:rsidRPr="001F7C53" w:rsidRDefault="001F7C53" w:rsidP="001F7C53">
      <w:pPr>
        <w:pStyle w:val="Compact"/>
        <w:rPr>
          <w:lang w:val="it-IT"/>
        </w:rPr>
      </w:pPr>
    </w:p>
    <w:p w:rsidR="001F7C53" w:rsidRPr="001F7C53" w:rsidRDefault="001F7C53" w:rsidP="001F7C53">
      <w:pPr>
        <w:pStyle w:val="Compact"/>
        <w:rPr>
          <w:b/>
          <w:bCs/>
          <w:lang w:val="it-IT"/>
        </w:rPr>
      </w:pPr>
      <w:r w:rsidRPr="001F7C53">
        <w:rPr>
          <w:b/>
          <w:bCs/>
          <w:lang w:val="it-IT"/>
        </w:rPr>
        <w:t xml:space="preserve"> </w:t>
      </w:r>
      <w:r w:rsidRPr="001F7C53">
        <w:rPr>
          <w:b/>
          <w:bCs/>
          <w:highlight w:val="yellow"/>
          <w:lang w:val="it-IT"/>
        </w:rPr>
        <w:t>BAPI (Business API)</w:t>
      </w:r>
    </w:p>
    <w:p w:rsidR="001F7C53" w:rsidRPr="001F7C53" w:rsidRDefault="001F7C53" w:rsidP="00016BCD">
      <w:pPr>
        <w:pStyle w:val="Compact"/>
        <w:numPr>
          <w:ilvl w:val="0"/>
          <w:numId w:val="18"/>
        </w:numPr>
        <w:rPr>
          <w:lang w:val="it-IT"/>
        </w:rPr>
      </w:pPr>
      <w:r w:rsidRPr="001F7C53">
        <w:rPr>
          <w:lang w:val="it-IT"/>
        </w:rPr>
        <w:t xml:space="preserve">Sono FM </w:t>
      </w:r>
      <w:r w:rsidRPr="001F7C53">
        <w:rPr>
          <w:b/>
          <w:bCs/>
          <w:lang w:val="it-IT"/>
        </w:rPr>
        <w:t>standard SAP</w:t>
      </w:r>
      <w:r w:rsidRPr="001F7C53">
        <w:rPr>
          <w:lang w:val="it-IT"/>
        </w:rPr>
        <w:t>, già RFC-enabled.</w:t>
      </w:r>
    </w:p>
    <w:p w:rsidR="001F7C53" w:rsidRPr="001F7C53" w:rsidRDefault="001F7C53" w:rsidP="00016BCD">
      <w:pPr>
        <w:pStyle w:val="Compact"/>
        <w:numPr>
          <w:ilvl w:val="0"/>
          <w:numId w:val="18"/>
        </w:numPr>
        <w:rPr>
          <w:lang w:val="it-IT"/>
        </w:rPr>
      </w:pPr>
      <w:r w:rsidRPr="001F7C53">
        <w:rPr>
          <w:lang w:val="it-IT"/>
        </w:rPr>
        <w:t>Espongono funzioni di business (es. creare ordine, leggere anagrafica cliente).</w:t>
      </w:r>
    </w:p>
    <w:p w:rsidR="001F7C53" w:rsidRPr="001F7C53" w:rsidRDefault="001F7C53" w:rsidP="00016BCD">
      <w:pPr>
        <w:pStyle w:val="Compact"/>
        <w:numPr>
          <w:ilvl w:val="0"/>
          <w:numId w:val="18"/>
        </w:numPr>
        <w:rPr>
          <w:lang w:val="it-IT"/>
        </w:rPr>
      </w:pPr>
      <w:r w:rsidRPr="001F7C53">
        <w:rPr>
          <w:lang w:val="it-IT"/>
        </w:rPr>
        <w:t>Sempre da chiudere con BAPI_TRANSACTION_COMMIT o ROLLBACK</w:t>
      </w:r>
    </w:p>
    <w:p w:rsidR="001F7C53" w:rsidRPr="001F7C53" w:rsidRDefault="001F7C53" w:rsidP="001F7C53">
      <w:pPr>
        <w:pStyle w:val="Compact"/>
        <w:rPr>
          <w:lang w:val="it-IT"/>
        </w:rPr>
      </w:pPr>
    </w:p>
    <w:p w:rsidR="00C944B8" w:rsidRDefault="007108AA">
      <w:r>
        <w:pict>
          <v:rect id="_x0000_i1030" style="width:0;height:1.5pt" o:hralign="center" o:hrstd="t" o:hr="t"/>
        </w:pict>
      </w:r>
    </w:p>
    <w:p w:rsidR="00C944B8" w:rsidRPr="000E29E7" w:rsidRDefault="00E7247F">
      <w:pPr>
        <w:pStyle w:val="Titolo1"/>
        <w:rPr>
          <w:color w:val="FF0000"/>
        </w:rPr>
      </w:pPr>
      <w:bookmarkStart w:id="11" w:name="X6d55854f2013774d4354352fa4d6bd5f0b7a6c0"/>
      <w:bookmarkEnd w:id="1"/>
      <w:bookmarkEnd w:id="10"/>
      <w:r w:rsidRPr="000E29E7">
        <w:rPr>
          <w:color w:val="FF0000"/>
        </w:rPr>
        <w:t>6) ESERCIZI REALI — consegna → soluzione → codice commentato</w:t>
      </w:r>
    </w:p>
    <w:p w:rsidR="00C944B8" w:rsidRDefault="00E7247F">
      <w:pPr>
        <w:pStyle w:val="Titolo2"/>
      </w:pPr>
      <w:bookmarkStart w:id="12" w:name="X239724df602038324dd14c1618eb1372bd535fe"/>
      <w:r>
        <w:t xml:space="preserve">6.1) </w:t>
      </w:r>
      <w:r>
        <w:rPr>
          <w:b/>
          <w:bCs/>
        </w:rPr>
        <w:t>YCS_TESTPP</w:t>
      </w:r>
      <w:r>
        <w:t xml:space="preserve"> (Produzione: AUFK/AFKO/AFVC/RESB/MAKT)</w:t>
      </w:r>
    </w:p>
    <w:p w:rsidR="00C944B8" w:rsidRDefault="00E7247F">
      <w:pPr>
        <w:pStyle w:val="FirstParagraph"/>
      </w:pPr>
      <w:r>
        <w:rPr>
          <w:b/>
          <w:bCs/>
        </w:rPr>
        <w:t>Consegna</w:t>
      </w:r>
      <w:r>
        <w:br/>
        <w:t xml:space="preserve">Dato un intervallo di </w:t>
      </w:r>
      <w:r>
        <w:rPr>
          <w:b/>
          <w:bCs/>
        </w:rPr>
        <w:t>AUFNR</w:t>
      </w:r>
      <w:r>
        <w:t xml:space="preserve"> (ordini di produzione), costruire un report che mostri: - Testata e dati tecnici (AUFK/AFKO)</w:t>
      </w:r>
      <w:r>
        <w:br/>
        <w:t xml:space="preserve">- </w:t>
      </w:r>
      <w:r>
        <w:rPr>
          <w:b/>
          <w:bCs/>
        </w:rPr>
        <w:t>Operazioni</w:t>
      </w:r>
      <w:r>
        <w:t xml:space="preserve"> (AFVC)</w:t>
      </w:r>
      <w:r>
        <w:br/>
        <w:t xml:space="preserve">- </w:t>
      </w:r>
      <w:r>
        <w:rPr>
          <w:b/>
          <w:bCs/>
        </w:rPr>
        <w:t>Componenti</w:t>
      </w:r>
      <w:r>
        <w:t xml:space="preserve"> per operazione (RESB)</w:t>
      </w:r>
      <w:r>
        <w:br/>
        <w:t xml:space="preserve">- </w:t>
      </w:r>
      <w:r>
        <w:rPr>
          <w:b/>
          <w:bCs/>
        </w:rPr>
        <w:t>Descrizioni materiali</w:t>
      </w:r>
      <w:r>
        <w:t xml:space="preserve"> per materiale ordine (</w:t>
      </w:r>
      <w:r>
        <w:rPr>
          <w:b/>
          <w:bCs/>
        </w:rPr>
        <w:t>AFKO-PLNBEZ</w:t>
      </w:r>
      <w:r>
        <w:t>) e per componenti (</w:t>
      </w:r>
      <w:r>
        <w:rPr>
          <w:b/>
          <w:bCs/>
        </w:rPr>
        <w:t>RESB-MATNR</w:t>
      </w:r>
      <w:r>
        <w:t xml:space="preserve">) da </w:t>
      </w:r>
      <w:r>
        <w:rPr>
          <w:b/>
          <w:bCs/>
        </w:rPr>
        <w:t>MAKT</w:t>
      </w:r>
      <w:r>
        <w:t xml:space="preserve"> (lingua utente) Visualizzare il tutto in </w:t>
      </w:r>
      <w:r>
        <w:rPr>
          <w:b/>
          <w:bCs/>
        </w:rPr>
        <w:t>ALV Grid</w:t>
      </w:r>
      <w:r>
        <w:t>. Le operazioni senza componenti devono comparire lo stesso.</w:t>
      </w:r>
    </w:p>
    <w:p w:rsidR="00C944B8" w:rsidRDefault="00E7247F">
      <w:pPr>
        <w:pStyle w:val="Corpotesto"/>
      </w:pPr>
      <w:r w:rsidRPr="00544AA9">
        <w:rPr>
          <w:b/>
          <w:bCs/>
        </w:rPr>
        <w:t>Soluzione – Architettura</w:t>
      </w:r>
      <w:r>
        <w:br/>
        <w:t xml:space="preserve">Programma modulare con include </w:t>
      </w:r>
      <w:r>
        <w:rPr>
          <w:b/>
          <w:bCs/>
        </w:rPr>
        <w:t>TOP/SEL/FORM</w:t>
      </w:r>
      <w:r>
        <w:t xml:space="preserve"> + ALV. Usiamo </w:t>
      </w:r>
      <w:r>
        <w:rPr>
          <w:b/>
          <w:bCs/>
        </w:rPr>
        <w:t>FAE</w:t>
      </w:r>
      <w:r>
        <w:t xml:space="preserve"> per evitare SELECT in LOOP, deduplichiamo le chiavi e facciamo </w:t>
      </w:r>
      <w:r>
        <w:rPr>
          <w:b/>
          <w:bCs/>
        </w:rPr>
        <w:t>BINARY SEARCH</w:t>
      </w:r>
      <w:r>
        <w:t>.</w:t>
      </w:r>
    </w:p>
    <w:p w:rsidR="00C944B8" w:rsidRDefault="00E7247F">
      <w:pPr>
        <w:pStyle w:val="Corpotesto"/>
      </w:pPr>
      <w:r>
        <w:rPr>
          <w:b/>
          <w:bCs/>
        </w:rPr>
        <w:t>Codice completo e commentato</w:t>
      </w:r>
    </w:p>
    <w:p w:rsidR="00BA3393" w:rsidRDefault="00BA3393">
      <w:pPr>
        <w:pStyle w:val="FirstParagraph"/>
      </w:pP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Report YCS_TESTPP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REPOR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cs_testp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INCLUD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cs_testpp_to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INCLUD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cs_testpp_se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DATA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i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START-OF-SELECTIO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PERFOR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xtract_data </w:t>
      </w:r>
      <w:r>
        <w:rPr>
          <w:rStyle w:val="l0s521"/>
        </w:rPr>
        <w:t>CHANG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 </w:t>
      </w:r>
      <w:r>
        <w:rPr>
          <w:rStyle w:val="l0s521"/>
        </w:rPr>
        <w:t>IS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WRITE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/ </w:t>
      </w:r>
      <w:r>
        <w:rPr>
          <w:rStyle w:val="l0s331"/>
        </w:rPr>
        <w:t>'Nessun record trovato'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LS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PERFOR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isplay_data </w:t>
      </w:r>
      <w:r>
        <w:rPr>
          <w:rStyle w:val="l0s521"/>
        </w:rPr>
        <w:t>US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br/>
        <w:t>  </w:t>
      </w:r>
      <w:r>
        <w:rPr>
          <w:rStyle w:val="l0s521"/>
        </w:rPr>
        <w:t>INCLUD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cs_testpp_form</w:t>
      </w:r>
      <w:r>
        <w:rPr>
          <w:rStyle w:val="l0s551"/>
        </w:rPr>
        <w:t>.</w:t>
      </w:r>
      <w:r>
        <w:t xml:space="preserve"> </w:t>
      </w:r>
    </w:p>
    <w:p w:rsidR="00C944B8" w:rsidRDefault="00E7247F">
      <w:pPr>
        <w:pStyle w:val="FirstParagraph"/>
      </w:pPr>
      <w:r>
        <w:rPr>
          <w:rStyle w:val="VerbatimChar"/>
          <w:b/>
          <w:bCs/>
        </w:rPr>
        <w:t>YCS_TESTPP_TOP</w:t>
      </w:r>
      <w:r>
        <w:t xml:space="preserve"> – tipi, variabili, ALV</w:t>
      </w:r>
    </w:p>
    <w:p w:rsidR="00BA3393" w:rsidRDefault="00BA3393">
      <w:pPr>
        <w:pStyle w:val="FirstParagraph"/>
      </w:pP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Include           YCS_TESTPP_TOP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Tabelle principali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TABLES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k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afko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afvc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resb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mak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Strutture output final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TYPES</w:t>
      </w:r>
      <w:r>
        <w:rPr>
          <w:rStyle w:val="l0s551"/>
        </w:rPr>
        <w:t>: </w:t>
      </w:r>
      <w:r>
        <w:rPr>
          <w:rStyle w:val="l0s521"/>
        </w:rPr>
        <w:t>BEGIN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output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aufnr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n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werks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werks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plnbez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fko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lnbez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zgrid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gridvalue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maktxp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</w:t>
      </w:r>
      <w:r>
        <w:rPr>
          <w:rStyle w:val="l0s551"/>
        </w:rPr>
        <w:t>,      </w:t>
      </w:r>
      <w:r>
        <w:rPr>
          <w:rStyle w:val="l0s311"/>
        </w:rPr>
        <w:t>" descrizione prodot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gamng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fko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amng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gltrs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fko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ltrs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vornr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fvc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orn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ktsch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fvc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tsch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ltxa1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fvc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xa1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matnr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sb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maktxc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</w:t>
      </w:r>
      <w:r>
        <w:rPr>
          <w:rStyle w:val="l0s551"/>
        </w:rPr>
        <w:t>,      </w:t>
      </w:r>
      <w:r>
        <w:rPr>
          <w:rStyle w:val="l0s311"/>
        </w:rPr>
        <w:t>" descrizione componen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bdmng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sb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dmng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lgort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sb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gort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</w:t>
      </w:r>
      <w:r>
        <w:rPr>
          <w:rStyle w:val="l0s521"/>
        </w:rPr>
        <w:t>END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TYPES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i_output </w:t>
      </w:r>
      <w:r>
        <w:rPr>
          <w:rStyle w:val="l0s521"/>
        </w:rPr>
        <w:t>TYPE STANDARD TABLE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output </w:t>
      </w:r>
      <w:r>
        <w:rPr>
          <w:rStyle w:val="l0s521"/>
        </w:rPr>
        <w:t>WITH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MPTY </w:t>
      </w:r>
      <w:r>
        <w:rPr>
          <w:rStyle w:val="l0s521"/>
        </w:rPr>
        <w:t>KEY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Tabelle interne di appoggi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DATA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ufk </w:t>
      </w:r>
      <w:r>
        <w:rPr>
          <w:rStyle w:val="l0s521"/>
        </w:rPr>
        <w:t>TYPE STANDARD TABLE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k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lt_afko </w:t>
      </w:r>
      <w:r>
        <w:rPr>
          <w:rStyle w:val="l0s521"/>
        </w:rPr>
        <w:t>TYPE STANDARD TABLE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fko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lt_afvc </w:t>
      </w:r>
      <w:r>
        <w:rPr>
          <w:rStyle w:val="l0s521"/>
        </w:rPr>
        <w:t>TYPE STANDARD TABLE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fvc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lt_resb </w:t>
      </w:r>
      <w:r>
        <w:rPr>
          <w:rStyle w:val="l0s521"/>
        </w:rPr>
        <w:t>TYPE STANDARD TABLE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sb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lt_makt </w:t>
      </w:r>
      <w:r>
        <w:rPr>
          <w:rStyle w:val="l0s521"/>
        </w:rPr>
        <w:t>TYPE STANDARD TABLE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</w:t>
      </w:r>
      <w:r>
        <w:rPr>
          <w:rStyle w:val="l0s551"/>
        </w:rPr>
        <w:t>.</w:t>
      </w:r>
      <w:r>
        <w:t xml:space="preserve"> </w:t>
      </w:r>
    </w:p>
    <w:p w:rsidR="00C944B8" w:rsidRDefault="00E7247F">
      <w:pPr>
        <w:pStyle w:val="FirstParagraph"/>
      </w:pPr>
      <w:r>
        <w:rPr>
          <w:rStyle w:val="VerbatimChar"/>
          <w:b/>
          <w:bCs/>
        </w:rPr>
        <w:t>YCS_TESTPP_SEL</w:t>
      </w:r>
      <w:r>
        <w:t xml:space="preserve"> – selezione &amp; avvio</w:t>
      </w:r>
    </w:p>
    <w:p w:rsidR="00BA3393" w:rsidRDefault="00BA3393">
      <w:pPr>
        <w:pStyle w:val="FirstParagraph"/>
      </w:pP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Include           YCS_TESTPP_SEL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selezio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SELECT-OPTIONS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_aufnr </w:t>
      </w:r>
      <w:r>
        <w:rPr>
          <w:rStyle w:val="l0s521"/>
        </w:rPr>
        <w:t>FO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nr</w:t>
      </w:r>
      <w:r>
        <w:rPr>
          <w:rStyle w:val="l0s551"/>
        </w:rPr>
        <w:t>.</w:t>
      </w:r>
      <w:r>
        <w:t xml:space="preserve"> </w:t>
      </w:r>
    </w:p>
    <w:p w:rsidR="00C944B8" w:rsidRDefault="00E7247F">
      <w:pPr>
        <w:pStyle w:val="FirstParagraph"/>
      </w:pPr>
      <w:r>
        <w:rPr>
          <w:rStyle w:val="VerbatimChar"/>
          <w:b/>
          <w:bCs/>
        </w:rPr>
        <w:t>YCS_TESTPP_FORM</w:t>
      </w:r>
      <w:r>
        <w:t xml:space="preserve"> – logica di estrazione, mapping e ALV</w:t>
      </w:r>
    </w:p>
    <w:p w:rsidR="00C944B8" w:rsidRDefault="00BA3393">
      <w:r>
        <w:rPr>
          <w:rStyle w:val="l0s521"/>
        </w:rPr>
        <w:t>FOR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xtract_data </w:t>
      </w:r>
      <w:r>
        <w:rPr>
          <w:rStyle w:val="l0s521"/>
        </w:rPr>
        <w:t>CHANG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i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DATA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output         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output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makt_prod      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makt_comp      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v_component_found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bap_boo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  </w:t>
      </w:r>
      <w:r>
        <w:rPr>
          <w:rStyle w:val="l0s311"/>
        </w:rPr>
        <w:t>" Field-symbols dichiarati UNA SOLA VOL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FIELD-SYMBOLS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ufk&gt;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k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      &lt;fs_afko&gt;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fko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      &lt;fs_afvc&gt;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fvc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      &lt;fs_resb&gt;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sb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1) AUFK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ELEC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k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NTO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ufk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nr </w:t>
      </w:r>
      <w:r>
        <w:rPr>
          <w:rStyle w:val="l0s521"/>
        </w:rPr>
        <w:t>I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_auf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ufk </w:t>
      </w:r>
      <w:r>
        <w:rPr>
          <w:rStyle w:val="l0s521"/>
        </w:rPr>
        <w:t>IS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RETUR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2) AFK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ELEC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fk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NTO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fk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FOR ALL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NTRIES </w:t>
      </w:r>
      <w:r>
        <w:rPr>
          <w:rStyle w:val="l0s521"/>
        </w:rPr>
        <w:t>I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ufk  </w:t>
      </w:r>
      <w:r>
        <w:rPr>
          <w:rStyle w:val="l0s311"/>
        </w:rPr>
        <w:t>"Prendo le testate di produzione corrispondenti agli ordini trovati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uf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3) AFV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ELEC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fv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NTO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fv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FOR ALL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NTRIES </w:t>
      </w:r>
      <w:r>
        <w:rPr>
          <w:rStyle w:val="l0s521"/>
        </w:rPr>
        <w:t>I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fk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pl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fko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pl</w:t>
      </w:r>
      <w:r>
        <w:rPr>
          <w:rStyle w:val="l0s551"/>
        </w:rPr>
        <w:t>. </w:t>
      </w:r>
      <w:r>
        <w:rPr>
          <w:rStyle w:val="l0s311"/>
        </w:rPr>
        <w:t>"Ogni ordine ha una sequenza di operazioni (identificata da AUFPL)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OR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fvc </w:t>
      </w:r>
      <w:r>
        <w:rPr>
          <w:rStyle w:val="l0s521"/>
        </w:rPr>
        <w:t>B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pl vor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4) RESB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ELEC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sb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NTO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resb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FOR ALL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NTRIES </w:t>
      </w:r>
      <w:r>
        <w:rPr>
          <w:rStyle w:val="l0s521"/>
        </w:rPr>
        <w:t>I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fk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snum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fko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snum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OR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resb </w:t>
      </w:r>
      <w:r>
        <w:rPr>
          <w:rStyle w:val="l0s521"/>
        </w:rPr>
        <w:t>B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snum vor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</w:t>
      </w:r>
      <w:r>
        <w:rPr>
          <w:rStyle w:val="l0s311"/>
        </w:rPr>
        <w:t>" 5) MAKT (descrizioni per padre + componenti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DATA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matnr </w:t>
      </w:r>
      <w:r>
        <w:rPr>
          <w:rStyle w:val="l0s521"/>
        </w:rPr>
        <w:t>TYPE SORTED TABLE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21"/>
        </w:rPr>
        <w:t>WITH UNIQUE KE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able_lin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LOOP A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fko </w:t>
      </w:r>
      <w:r>
        <w:rPr>
          <w:rStyle w:val="l0s521"/>
        </w:rPr>
        <w:t>ASSIGN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ko&gt;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NSER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ko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lnbez </w:t>
      </w:r>
      <w:r>
        <w:rPr>
          <w:rStyle w:val="l0s521"/>
        </w:rPr>
        <w:t>INTO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mat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LOO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LOOP A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resb </w:t>
      </w:r>
      <w:r>
        <w:rPr>
          <w:rStyle w:val="l0s521"/>
        </w:rPr>
        <w:t>ASSIGN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resb&gt;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resb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21"/>
        </w:rPr>
        <w:t>IS NOT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NSER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resb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21"/>
        </w:rPr>
        <w:t>INTO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mat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LOO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matnr </w:t>
      </w:r>
      <w:r>
        <w:rPr>
          <w:rStyle w:val="l0s521"/>
        </w:rPr>
        <w:t>IS NOT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allinea tipo riga = MAKT selezionando 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ELEC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NTO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mak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FOR ALL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NTRIES </w:t>
      </w:r>
      <w:r>
        <w:rPr>
          <w:rStyle w:val="l0s521"/>
        </w:rPr>
        <w:t>I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matn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matnr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able_li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A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ras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angu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OR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makt </w:t>
      </w:r>
      <w:r>
        <w:rPr>
          <w:rStyle w:val="l0s521"/>
        </w:rPr>
        <w:t>B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</w:t>
      </w:r>
      <w:r>
        <w:rPr>
          <w:rStyle w:val="l0s551"/>
        </w:rPr>
        <w:t>.  </w:t>
      </w:r>
      <w:r>
        <w:rPr>
          <w:rStyle w:val="l0s311"/>
        </w:rPr>
        <w:t>" unica lingua =&gt; OK BINARY SEARCH su MATN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6) Costruzione outp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LOOP A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ufk </w:t>
      </w:r>
      <w:r>
        <w:rPr>
          <w:rStyle w:val="l0s521"/>
        </w:rPr>
        <w:t>ASSIGN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ufk&gt;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11"/>
        </w:rPr>
        <w:t>" prendo l'AFKO dell'ordi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READ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fko </w:t>
      </w:r>
      <w:r>
        <w:rPr>
          <w:rStyle w:val="l0s521"/>
        </w:rPr>
        <w:t>ASSIGN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ko&gt;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</w:t>
      </w:r>
      <w:r>
        <w:rPr>
          <w:rStyle w:val="l0s521"/>
        </w:rPr>
        <w:t>WITH KE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ufk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ubrc &lt;&gt; </w:t>
      </w:r>
      <w:r>
        <w:rPr>
          <w:rStyle w:val="l0s321"/>
        </w:rPr>
        <w:t>0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CONTINU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11"/>
        </w:rPr>
        <w:t>" scorro le operazioni dell'ordine (per AUFPL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LOOP A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fvc </w:t>
      </w:r>
      <w:r>
        <w:rPr>
          <w:rStyle w:val="l0s521"/>
        </w:rPr>
        <w:t>ASSIGN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vc&gt;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pl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ko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p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lv_component_found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bap_fals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311"/>
        </w:rPr>
        <w:t>" scorro i componenti della specifica operazione (RSNUM+VORNR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LOOP A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resb </w:t>
      </w:r>
      <w:r>
        <w:rPr>
          <w:rStyle w:val="l0s521"/>
        </w:rPr>
        <w:t>ASSIGN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resb&gt;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snum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ko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snu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  </w:t>
      </w:r>
      <w:r>
        <w:rPr>
          <w:rStyle w:val="l0s521"/>
        </w:rPr>
        <w:t>A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or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vc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or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CLEAR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output</w:t>
      </w:r>
      <w:r>
        <w:rPr>
          <w:rStyle w:val="l0s551"/>
        </w:rPr>
        <w:t>,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makt_prod</w:t>
      </w:r>
      <w:r>
        <w:rPr>
          <w:rStyle w:val="l0s551"/>
        </w:rPr>
        <w:t>,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makt_com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311"/>
        </w:rPr>
        <w:t>" Test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nr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ufk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werks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ufk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werk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grid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ufk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gridvalu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lnbez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ko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lnbez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READ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makt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makt_pro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  </w:t>
      </w:r>
      <w:r>
        <w:rPr>
          <w:rStyle w:val="l0s521"/>
        </w:rPr>
        <w:t>WITH KE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ko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lnbez </w:t>
      </w:r>
      <w:r>
        <w:rPr>
          <w:rStyle w:val="l0s521"/>
        </w:rPr>
        <w:t>BINARY SEARCH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p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makt_prod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amng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ko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amng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ltrs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ko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ltr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311"/>
        </w:rPr>
        <w:t>" Operazio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ornr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vc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or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tsch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vc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tsch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xa1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vc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xa1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311"/>
        </w:rPr>
        <w:t>" Componen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resb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dmng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resb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dmng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gort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resb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gor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READ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makt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makt_comp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  </w:t>
      </w:r>
      <w:r>
        <w:rPr>
          <w:rStyle w:val="l0s521"/>
        </w:rPr>
        <w:t>WITH KE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resb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21"/>
        </w:rPr>
        <w:t>BINARY SEARCH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c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makt_com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APPE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output </w:t>
      </w:r>
      <w:r>
        <w:rPr>
          <w:rStyle w:val="l0s521"/>
        </w:rPr>
        <w:t>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v_component_found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bap_tru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ENDLOO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br/>
        <w:t>      </w:t>
      </w:r>
      <w:r>
        <w:rPr>
          <w:rStyle w:val="l0s311"/>
        </w:rPr>
        <w:t>" Operazione senza componenti: riga con campi componente vuoti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component_found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bap_fals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CLEAR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output</w:t>
      </w:r>
      <w:r>
        <w:rPr>
          <w:rStyle w:val="l0s551"/>
        </w:rPr>
        <w:t>,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makt_prod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nr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ufk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werks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ufk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werk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grid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ufk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gridvalu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lnbez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ko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lnbez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READ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makt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makt_pro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  </w:t>
      </w:r>
      <w:r>
        <w:rPr>
          <w:rStyle w:val="l0s521"/>
        </w:rPr>
        <w:t>WITH KE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ko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lnbez </w:t>
      </w:r>
      <w:r>
        <w:rPr>
          <w:rStyle w:val="l0s521"/>
        </w:rPr>
        <w:t>BINARY SEARCH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p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makt_prod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amng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ko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amng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ltrs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ko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ltr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ornr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vc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or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tsch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vc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tsch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xa1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vc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xa1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APPE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output </w:t>
      </w:r>
      <w:r>
        <w:rPr>
          <w:rStyle w:val="l0s521"/>
        </w:rPr>
        <w:t>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ENDLOO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LOO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OR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 </w:t>
      </w:r>
      <w:r>
        <w:rPr>
          <w:rStyle w:val="l0s521"/>
        </w:rPr>
        <w:t>B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nr vor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FORM</w:t>
      </w:r>
      <w:r>
        <w:rPr>
          <w:rStyle w:val="l0s551"/>
        </w:rPr>
        <w:t>.</w:t>
      </w:r>
      <w:r>
        <w:t xml:space="preserve"> </w:t>
      </w:r>
      <w:r w:rsidR="007108AA">
        <w:pict>
          <v:rect id="_x0000_i1031" style="width:0;height:1.5pt" o:hralign="center" o:hrstd="t" o:hr="t"/>
        </w:pict>
      </w:r>
    </w:p>
    <w:p w:rsidR="00C944B8" w:rsidRPr="00041741" w:rsidRDefault="00E7247F">
      <w:pPr>
        <w:pStyle w:val="Titolo2"/>
        <w:rPr>
          <w:color w:val="FF0000"/>
        </w:rPr>
      </w:pPr>
      <w:bookmarkStart w:id="13" w:name="z_fm_reportorder4-fm-performante"/>
      <w:bookmarkEnd w:id="12"/>
      <w:r w:rsidRPr="00041741">
        <w:rPr>
          <w:color w:val="FF0000"/>
        </w:rPr>
        <w:t xml:space="preserve">6.2) </w:t>
      </w:r>
      <w:r w:rsidRPr="00041741">
        <w:rPr>
          <w:b/>
          <w:bCs/>
          <w:color w:val="FF0000"/>
        </w:rPr>
        <w:t>Z_FM_REPORTORDER4</w:t>
      </w:r>
      <w:r w:rsidRPr="00041741">
        <w:rPr>
          <w:color w:val="FF0000"/>
        </w:rPr>
        <w:t xml:space="preserve"> (FM performante)</w:t>
      </w:r>
    </w:p>
    <w:p w:rsidR="00C944B8" w:rsidRDefault="00E7247F">
      <w:pPr>
        <w:pStyle w:val="FirstParagraph"/>
      </w:pPr>
      <w:r>
        <w:rPr>
          <w:b/>
          <w:bCs/>
        </w:rPr>
        <w:t>Consegna</w:t>
      </w:r>
      <w:r>
        <w:br/>
        <w:t xml:space="preserve">Creare un </w:t>
      </w:r>
      <w:r>
        <w:rPr>
          <w:b/>
          <w:bCs/>
        </w:rPr>
        <w:t>Function Module</w:t>
      </w:r>
      <w:r>
        <w:t xml:space="preserve"> che, dato un </w:t>
      </w:r>
      <w:r>
        <w:rPr>
          <w:b/>
          <w:bCs/>
        </w:rPr>
        <w:t>VBELN</w:t>
      </w:r>
      <w:r>
        <w:t xml:space="preserve">, restituisce una tabella con: </w:t>
      </w:r>
      <w:r>
        <w:rPr>
          <w:b/>
          <w:bCs/>
        </w:rPr>
        <w:t>VBAK</w:t>
      </w:r>
      <w:r>
        <w:t xml:space="preserve"> (testata), </w:t>
      </w:r>
      <w:r>
        <w:rPr>
          <w:b/>
          <w:bCs/>
        </w:rPr>
        <w:t>KNA1</w:t>
      </w:r>
      <w:r>
        <w:t xml:space="preserve"> (cliente), </w:t>
      </w:r>
      <w:r>
        <w:rPr>
          <w:b/>
          <w:bCs/>
        </w:rPr>
        <w:t>VBAP</w:t>
      </w:r>
      <w:r>
        <w:t xml:space="preserve"> (posizioni), </w:t>
      </w:r>
      <w:r>
        <w:rPr>
          <w:b/>
          <w:bCs/>
        </w:rPr>
        <w:t>MAKT</w:t>
      </w:r>
      <w:r>
        <w:t xml:space="preserve"> (descrizioni materiale), </w:t>
      </w:r>
      <w:r>
        <w:rPr>
          <w:b/>
          <w:bCs/>
        </w:rPr>
        <w:t>LIPS</w:t>
      </w:r>
      <w:r>
        <w:t xml:space="preserve"> (q.tà consegnate). </w:t>
      </w:r>
      <w:r>
        <w:rPr>
          <w:b/>
          <w:bCs/>
        </w:rPr>
        <w:t>No SELECT in LOOP</w:t>
      </w:r>
      <w:r>
        <w:t xml:space="preserve">. Usare </w:t>
      </w:r>
      <w:r>
        <w:rPr>
          <w:b/>
          <w:bCs/>
        </w:rPr>
        <w:t>FAE</w:t>
      </w:r>
      <w:r>
        <w:t xml:space="preserve">, </w:t>
      </w:r>
      <w:r>
        <w:rPr>
          <w:b/>
          <w:bCs/>
        </w:rPr>
        <w:t>SORT</w:t>
      </w:r>
      <w:r>
        <w:t xml:space="preserve"> e </w:t>
      </w:r>
      <w:r>
        <w:rPr>
          <w:b/>
          <w:bCs/>
        </w:rPr>
        <w:t>BINARY SEARCH</w:t>
      </w:r>
      <w:r>
        <w:t>. Gestire eccezioni.</w:t>
      </w:r>
    </w:p>
    <w:p w:rsidR="00C944B8" w:rsidRDefault="00E7247F">
      <w:pPr>
        <w:pStyle w:val="Corpotesto"/>
      </w:pPr>
      <w:r>
        <w:rPr>
          <w:b/>
          <w:bCs/>
        </w:rPr>
        <w:t>Interfaccia proposta</w:t>
      </w:r>
      <w:r>
        <w:br/>
        <w:t xml:space="preserve">- IMPORTING: </w:t>
      </w:r>
      <w:r>
        <w:rPr>
          <w:rStyle w:val="VerbatimChar"/>
        </w:rPr>
        <w:t>IV_VBELN TYPE VBAK-VBELN</w:t>
      </w:r>
      <w:r>
        <w:br/>
        <w:t xml:space="preserve">- TABLES (o EXPORTING): </w:t>
      </w:r>
      <w:r>
        <w:rPr>
          <w:rStyle w:val="VerbatimChar"/>
        </w:rPr>
        <w:t>ET_OUTPUT TYPE STANDARD TABLE OF TY_OUT</w:t>
      </w:r>
      <w:r>
        <w:br/>
        <w:t xml:space="preserve">- EXCEPTIONS: </w:t>
      </w:r>
      <w:r>
        <w:rPr>
          <w:rStyle w:val="VerbatimChar"/>
        </w:rPr>
        <w:t>ORDER_NOT_FOUND</w:t>
      </w:r>
      <w:r>
        <w:t xml:space="preserve">, </w:t>
      </w:r>
      <w:r>
        <w:rPr>
          <w:rStyle w:val="VerbatimChar"/>
        </w:rPr>
        <w:t>NO_ITEMS_FOUND</w:t>
      </w:r>
    </w:p>
    <w:p w:rsidR="00C944B8" w:rsidRDefault="00E7247F">
      <w:pPr>
        <w:pStyle w:val="Corpotesto"/>
      </w:pPr>
      <w:r>
        <w:rPr>
          <w:b/>
          <w:bCs/>
        </w:rPr>
        <w:t>Codice completo e commentato</w:t>
      </w:r>
    </w:p>
    <w:p w:rsidR="00BF02BC" w:rsidRDefault="00BF02BC">
      <w:pPr>
        <w:pStyle w:val="FirstParagraph"/>
      </w:pPr>
      <w:r>
        <w:rPr>
          <w:rStyle w:val="l0s521"/>
        </w:rPr>
        <w:t>FUNCTIO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_fm_reportorder4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"---------------------------------------------------------------------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"*"Local Interface: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"  IMPORTIN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"     REFERENCE(I_VBELN) TYPE  VBELN_V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"     REFERENCE(I_KUNNR) TYPE  KUNAG OPTIONAL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"  EXPORTIN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"     REFERENCE(E_OUTPUT) TYPE  YCS_OUTPUT_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"---------------------------------------------------------------------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DATA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vbap   </w:t>
      </w:r>
      <w:r>
        <w:rPr>
          <w:rStyle w:val="l0s521"/>
        </w:rPr>
        <w:t>TYPE STANDARD TABLE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p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t_lips   </w:t>
      </w:r>
      <w:r>
        <w:rPr>
          <w:rStyle w:val="l0s521"/>
        </w:rPr>
        <w:t>TYPE STANDARD TABLE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ips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t_makt   </w:t>
      </w:r>
      <w:r>
        <w:rPr>
          <w:rStyle w:val="l0s521"/>
        </w:rPr>
        <w:t>TYPE STANDARD TABLE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        ls_vbak 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k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vbap 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p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kna1 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na1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lips 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ips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makt 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cs_output_s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v_lfimg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ips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fimg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v_kunnr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unnr</w:t>
      </w:r>
      <w:r>
        <w:rPr>
          <w:rStyle w:val="l0s551"/>
        </w:rPr>
        <w:t>.          </w:t>
      </w:r>
      <w:r>
        <w:rPr>
          <w:rStyle w:val="l0s311"/>
        </w:rPr>
        <w:t>" &lt;--- variabile per il clien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1) Testata ordi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ELECT SING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k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@ls_vbak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@i_vbel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ubrc &lt;&gt; </w:t>
      </w:r>
      <w:r>
        <w:rPr>
          <w:rStyle w:val="l0s321"/>
        </w:rPr>
        <w:t>0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RETUR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1.1) Decidi quale KUNNR usare: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    - se I_KUNNR passato: usa quell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    - altrimenti prendi da VBAK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_kunnr </w:t>
      </w:r>
      <w:r>
        <w:rPr>
          <w:rStyle w:val="l0s521"/>
        </w:rPr>
        <w:t>IS NOT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v_kun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_kun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LS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v_kun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un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2) Lettura anagrafica cliente solo se ho un KUNNR valorizza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kna1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kunnr </w:t>
      </w:r>
      <w:r>
        <w:rPr>
          <w:rStyle w:val="l0s521"/>
        </w:rPr>
        <w:t>IS NOT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SELECT SING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unnr name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na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ORRESPONDING </w:t>
      </w:r>
      <w:r>
        <w:rPr>
          <w:rStyle w:val="l0s521"/>
        </w:rPr>
        <w:t>FIELDS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kna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un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kun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3) Posizioni ordi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ELEC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p </w:t>
      </w:r>
      <w:r>
        <w:rPr>
          <w:rStyle w:val="l0s521"/>
        </w:rPr>
        <w:t>INTO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@lt_vbap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@i_vbel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vbap </w:t>
      </w:r>
      <w:r>
        <w:rPr>
          <w:rStyle w:val="l0s521"/>
        </w:rPr>
        <w:t>IS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RETUR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OR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vbap </w:t>
      </w:r>
      <w:r>
        <w:rPr>
          <w:rStyle w:val="l0s521"/>
        </w:rPr>
        <w:t>B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 pos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DELETE ADJACENT DUPLICATES 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vbap </w:t>
      </w:r>
      <w:r>
        <w:rPr>
          <w:rStyle w:val="l0s521"/>
        </w:rPr>
        <w:t>COMPAR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 pos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4) LIPS + MAK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vbap </w:t>
      </w:r>
      <w:r>
        <w:rPr>
          <w:rStyle w:val="l0s521"/>
        </w:rPr>
        <w:t>IS NOT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SELEC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ips </w:t>
      </w:r>
      <w:r>
        <w:rPr>
          <w:rStyle w:val="l0s521"/>
        </w:rPr>
        <w:t>INTO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@lt_lip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FOR ALL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NTRIES </w:t>
      </w:r>
      <w:r>
        <w:rPr>
          <w:rStyle w:val="l0s521"/>
        </w:rPr>
        <w:t>I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@lt_vbap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gbel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@lt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A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gpos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@lt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os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SOR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lips </w:t>
      </w:r>
      <w:r>
        <w:rPr>
          <w:rStyle w:val="l0s521"/>
        </w:rPr>
        <w:t>B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gbel vgpo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SELEC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</w:t>
      </w:r>
      <w:r>
        <w:rPr>
          <w:rStyle w:val="l0s551"/>
        </w:rPr>
        <w:t>,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 </w:t>
      </w:r>
      <w:r>
        <w:rPr>
          <w:rStyle w:val="l0s521"/>
        </w:rPr>
        <w:t>INTO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@lt_mak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FOR ALL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NTRIES </w:t>
      </w:r>
      <w:r>
        <w:rPr>
          <w:rStyle w:val="l0s521"/>
        </w:rPr>
        <w:t>I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@lt_vbap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@lt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A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ras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@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angu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SOR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makt </w:t>
      </w:r>
      <w:r>
        <w:rPr>
          <w:rStyle w:val="l0s521"/>
        </w:rPr>
        <w:t>B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5) Composizione outp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LOOP A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vbap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CLEAR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lfimg</w:t>
      </w:r>
      <w:r>
        <w:rPr>
          <w:rStyle w:val="l0s551"/>
        </w:rPr>
        <w:t>,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11"/>
        </w:rPr>
        <w:t>" Somma LFIM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READ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lips </w:t>
      </w:r>
      <w:r>
        <w:rPr>
          <w:rStyle w:val="l0s521"/>
        </w:rPr>
        <w:t>TRANSPORTING NO FIELD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</w:t>
      </w:r>
      <w:r>
        <w:rPr>
          <w:rStyle w:val="l0s521"/>
        </w:rPr>
        <w:t>WITH KE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gbel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       vgpos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osn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</w:t>
      </w:r>
      <w:r>
        <w:rPr>
          <w:rStyle w:val="l0s521"/>
        </w:rPr>
        <w:t>BINARY SEARCH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ubrc </w:t>
      </w:r>
      <w:r>
        <w:rPr>
          <w:rStyle w:val="l0s551"/>
        </w:rPr>
        <w:t>= </w:t>
      </w:r>
      <w:r>
        <w:rPr>
          <w:rStyle w:val="l0s321"/>
        </w:rPr>
        <w:t>0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DATA</w:t>
      </w:r>
      <w:r>
        <w:rPr>
          <w:rStyle w:val="l0s551"/>
        </w:rPr>
        <w:t>(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idx</w:t>
      </w:r>
      <w:r>
        <w:rPr>
          <w:rStyle w:val="l0s551"/>
        </w:rPr>
        <w:t>) 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abix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WHI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idx &lt;= </w:t>
      </w:r>
      <w:r>
        <w:rPr>
          <w:rStyle w:val="l0s521"/>
        </w:rPr>
        <w:t>lines</w:t>
      </w:r>
      <w:r>
        <w:rPr>
          <w:rStyle w:val="l0s551"/>
        </w:rPr>
        <w:t>(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lips </w:t>
      </w:r>
      <w:r>
        <w:rPr>
          <w:rStyle w:val="l0s551"/>
        </w:rPr>
        <w:t>)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READ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lips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lips </w:t>
      </w:r>
      <w:r>
        <w:rPr>
          <w:rStyle w:val="l0s521"/>
        </w:rPr>
        <w:t>INDEX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idx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ubrc &lt;&gt; </w:t>
      </w:r>
      <w:r>
        <w:rPr>
          <w:rStyle w:val="l0s321"/>
        </w:rPr>
        <w:t>0 </w:t>
      </w:r>
      <w:r>
        <w:rPr>
          <w:rStyle w:val="l0s521"/>
        </w:rPr>
        <w:t>O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ls_lips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gbel &lt;&gt; ls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 </w:t>
      </w:r>
      <w:r>
        <w:rPr>
          <w:rStyle w:val="l0s521"/>
        </w:rPr>
        <w:t>O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ls_lips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gpos &lt;&gt; ls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os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</w:t>
      </w:r>
      <w:r>
        <w:rPr>
          <w:rStyle w:val="l0s521"/>
        </w:rPr>
        <w:t>EXI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v_lfimg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lfimg + ls_lips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fimg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v_idx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idx + </w:t>
      </w:r>
      <w:r>
        <w:rPr>
          <w:rStyle w:val="l0s321"/>
        </w:rPr>
        <w:t>1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ENDWHIL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11"/>
        </w:rPr>
        <w:t>" Descrizione material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READ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makt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mak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</w:t>
      </w:r>
      <w:r>
        <w:rPr>
          <w:rStyle w:val="l0s521"/>
        </w:rPr>
        <w:t>WITH KE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</w:t>
      </w:r>
      <w:r>
        <w:rPr>
          <w:rStyle w:val="l0s521"/>
        </w:rPr>
        <w:t>BINARY SEARCH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11"/>
        </w:rPr>
        <w:t>" Outp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un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kunnr</w:t>
      </w:r>
      <w:r>
        <w:rPr>
          <w:rStyle w:val="l0s551"/>
        </w:rPr>
        <w:t>.           </w:t>
      </w:r>
      <w:r>
        <w:rPr>
          <w:rStyle w:val="l0s311"/>
        </w:rPr>
        <w:t>" &lt;--- uso la variabile x kunnr op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ame1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kna1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ame1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rdat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rda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os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os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rktx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rktx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meng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meng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eins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ein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fimg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lfimg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mak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 </w:t>
      </w:r>
      <w:r>
        <w:rPr>
          <w:rStyle w:val="l0s521"/>
        </w:rPr>
        <w:t>IS INITIAL A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rktx </w:t>
      </w:r>
      <w:r>
        <w:rPr>
          <w:rStyle w:val="l0s521"/>
        </w:rPr>
        <w:t>IS NOT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rktx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APPE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output </w:t>
      </w:r>
      <w:r>
        <w:rPr>
          <w:rStyle w:val="l0s521"/>
        </w:rPr>
        <w:t>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LOO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FUNCTION</w:t>
      </w:r>
      <w:r>
        <w:rPr>
          <w:rStyle w:val="l0s551"/>
        </w:rPr>
        <w:t>.</w:t>
      </w:r>
      <w:r>
        <w:t xml:space="preserve"> </w:t>
      </w:r>
    </w:p>
    <w:p w:rsidR="00C944B8" w:rsidRDefault="00E7247F">
      <w:pPr>
        <w:pStyle w:val="FirstParagraph"/>
      </w:pPr>
      <w:r>
        <w:rPr>
          <w:b/>
          <w:bCs/>
        </w:rPr>
        <w:t>Perché è performante</w:t>
      </w:r>
      <w:r>
        <w:t>: tutte le letture massive sono fatte in blocco (</w:t>
      </w:r>
      <w:r>
        <w:rPr>
          <w:b/>
          <w:bCs/>
        </w:rPr>
        <w:t>FAE</w:t>
      </w:r>
      <w:r>
        <w:t xml:space="preserve">), le tabelle sono </w:t>
      </w:r>
      <w:r>
        <w:rPr>
          <w:b/>
          <w:bCs/>
        </w:rPr>
        <w:t>ordinate</w:t>
      </w:r>
      <w:r>
        <w:t xml:space="preserve"> e la ricerca è </w:t>
      </w:r>
      <w:r>
        <w:rPr>
          <w:b/>
          <w:bCs/>
        </w:rPr>
        <w:t>binaria</w:t>
      </w:r>
      <w:r>
        <w:t xml:space="preserve">. Nessun </w:t>
      </w:r>
      <w:r>
        <w:rPr>
          <w:rStyle w:val="VerbatimChar"/>
        </w:rPr>
        <w:t>SELECT</w:t>
      </w:r>
      <w:r>
        <w:t xml:space="preserve"> dentro </w:t>
      </w:r>
      <w:r>
        <w:rPr>
          <w:rStyle w:val="VerbatimChar"/>
        </w:rPr>
        <w:t>LOOP</w:t>
      </w:r>
      <w:r>
        <w:t>.</w:t>
      </w:r>
    </w:p>
    <w:p w:rsidR="00C944B8" w:rsidRDefault="007108AA">
      <w:r>
        <w:pict>
          <v:rect id="_x0000_i1032" style="width:0;height:1.5pt" o:hralign="center" o:hrstd="t" o:hr="t"/>
        </w:pict>
      </w:r>
    </w:p>
    <w:p w:rsidR="00C944B8" w:rsidRDefault="00E7247F">
      <w:pPr>
        <w:pStyle w:val="Titolo2"/>
      </w:pPr>
      <w:bookmarkStart w:id="14" w:name="Xa8638de4bc53b755f24d102823dc5d0988ac19b"/>
      <w:bookmarkEnd w:id="13"/>
      <w:r>
        <w:lastRenderedPageBreak/>
        <w:t xml:space="preserve">6.3) </w:t>
      </w:r>
      <w:r>
        <w:rPr>
          <w:b/>
          <w:bCs/>
        </w:rPr>
        <w:t>YCS_REPORT_ORDER4</w:t>
      </w:r>
      <w:r>
        <w:t xml:space="preserve"> (Report che usa il tuo FM)</w:t>
      </w:r>
    </w:p>
    <w:p w:rsidR="00C944B8" w:rsidRDefault="00E7247F">
      <w:pPr>
        <w:pStyle w:val="FirstParagraph"/>
      </w:pPr>
      <w:r>
        <w:rPr>
          <w:b/>
          <w:bCs/>
        </w:rPr>
        <w:t>Consegna</w:t>
      </w:r>
      <w:r>
        <w:br/>
        <w:t xml:space="preserve">Creare un report che chieda </w:t>
      </w:r>
      <w:r>
        <w:rPr>
          <w:b/>
          <w:bCs/>
        </w:rPr>
        <w:t>VBELN</w:t>
      </w:r>
      <w:r>
        <w:t xml:space="preserve">, chiami </w:t>
      </w:r>
      <w:r>
        <w:rPr>
          <w:rStyle w:val="VerbatimChar"/>
        </w:rPr>
        <w:t>Z_FM_REPORTORDER4</w:t>
      </w:r>
      <w:r>
        <w:t xml:space="preserve"> e mostri i dati in </w:t>
      </w:r>
      <w:r>
        <w:rPr>
          <w:b/>
          <w:bCs/>
        </w:rPr>
        <w:t>ALV Grid</w:t>
      </w:r>
      <w:r>
        <w:t>.</w:t>
      </w:r>
    </w:p>
    <w:p w:rsidR="00C944B8" w:rsidRDefault="00E7247F">
      <w:pPr>
        <w:pStyle w:val="Corpotesto"/>
      </w:pPr>
      <w:r>
        <w:rPr>
          <w:b/>
          <w:bCs/>
        </w:rPr>
        <w:t>Codice completo e commentato</w:t>
      </w:r>
    </w:p>
    <w:p w:rsidR="00062015" w:rsidRDefault="00E7247F" w:rsidP="00062015">
      <w:pPr>
        <w:pStyle w:val="SourceCode"/>
      </w:pPr>
      <w:r>
        <w:rPr>
          <w:rStyle w:val="VerbatimChar"/>
        </w:rPr>
        <w:t>REPORT ycs_report_order4.</w:t>
      </w:r>
      <w:r>
        <w:br/>
      </w:r>
      <w:r>
        <w:br/>
      </w:r>
      <w:r w:rsidR="00062015">
        <w:rPr>
          <w:rStyle w:val="l0s311"/>
        </w:rPr>
        <w:t>*&amp;---------------------------------------------------------------------*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Style w:val="l0s311"/>
        </w:rPr>
        <w:t>*&amp; Report YCS_REPORT_ORDER4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Style w:val="l0s311"/>
        </w:rPr>
        <w:t>*&amp;---------------------------------------------------------------------*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Style w:val="l0s521"/>
        </w:rPr>
        <w:t>REPORT 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CS_REPORT_ORDER4</w:t>
      </w:r>
      <w:r w:rsidR="00062015">
        <w:rPr>
          <w:rStyle w:val="l0s551"/>
        </w:rPr>
        <w:t>.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Style w:val="l0s521"/>
        </w:rPr>
        <w:t>INCLUDE 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cs_report_order3_top</w:t>
      </w:r>
      <w:r w:rsidR="00062015">
        <w:rPr>
          <w:rStyle w:val="l0s551"/>
        </w:rPr>
        <w:t>.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Style w:val="l0s521"/>
        </w:rPr>
        <w:t>INCLUDE 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cs_report_order3_sel</w:t>
      </w:r>
      <w:r w:rsidR="00062015">
        <w:rPr>
          <w:rStyle w:val="l0s551"/>
        </w:rPr>
        <w:t>.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Style w:val="l0s521"/>
        </w:rPr>
        <w:t>DATA</w:t>
      </w:r>
      <w:r w:rsidR="00062015">
        <w:rPr>
          <w:rStyle w:val="l0s551"/>
        </w:rPr>
        <w:t>: 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 </w:t>
      </w:r>
      <w:r w:rsidR="00062015">
        <w:rPr>
          <w:rStyle w:val="l0s521"/>
        </w:rPr>
        <w:t>TYPE 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i_output</w:t>
      </w:r>
      <w:r w:rsidR="00062015">
        <w:rPr>
          <w:rStyle w:val="l0s551"/>
        </w:rPr>
        <w:t>.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Style w:val="l0s521"/>
        </w:rPr>
        <w:t>PERFORM 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xtract_data </w:t>
      </w:r>
      <w:r w:rsidR="00062015">
        <w:rPr>
          <w:rStyle w:val="l0s521"/>
        </w:rPr>
        <w:t>CHANGING 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</w:t>
      </w:r>
      <w:r w:rsidR="00062015">
        <w:rPr>
          <w:rStyle w:val="l0s551"/>
        </w:rPr>
        <w:t>.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Style w:val="l0s521"/>
        </w:rPr>
        <w:t>IF 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 </w:t>
      </w:r>
      <w:r w:rsidR="00062015">
        <w:rPr>
          <w:rStyle w:val="l0s521"/>
        </w:rPr>
        <w:t>IS INITIAL</w:t>
      </w:r>
      <w:r w:rsidR="00062015">
        <w:rPr>
          <w:rStyle w:val="l0s551"/>
        </w:rPr>
        <w:t>.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 w:rsidR="00062015">
        <w:rPr>
          <w:rStyle w:val="l0s521"/>
        </w:rPr>
        <w:t>WRITE</w:t>
      </w:r>
      <w:r w:rsidR="00062015">
        <w:rPr>
          <w:rStyle w:val="l0s551"/>
        </w:rPr>
        <w:t>: 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/ </w:t>
      </w:r>
      <w:r w:rsidR="00062015">
        <w:rPr>
          <w:rStyle w:val="l0s331"/>
        </w:rPr>
        <w:t>'Nessun record da estrarre'</w:t>
      </w:r>
      <w:r w:rsidR="00062015">
        <w:rPr>
          <w:rStyle w:val="l0s551"/>
        </w:rPr>
        <w:t>.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 w:rsidR="00062015">
        <w:rPr>
          <w:rStyle w:val="l0s521"/>
        </w:rPr>
        <w:t>EXIT</w:t>
      </w:r>
      <w:r w:rsidR="00062015">
        <w:rPr>
          <w:rStyle w:val="l0s551"/>
        </w:rPr>
        <w:t>.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Style w:val="l0s521"/>
        </w:rPr>
        <w:t>ELSE</w:t>
      </w:r>
      <w:r w:rsidR="00062015">
        <w:rPr>
          <w:rStyle w:val="l0s551"/>
        </w:rPr>
        <w:t>.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 w:rsidR="00062015">
        <w:rPr>
          <w:rStyle w:val="l0s521"/>
        </w:rPr>
        <w:t>PERFORM 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isplay_data </w:t>
      </w:r>
      <w:r w:rsidR="00062015">
        <w:rPr>
          <w:rStyle w:val="l0s521"/>
        </w:rPr>
        <w:t>USING 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</w:t>
      </w:r>
      <w:r w:rsidR="00062015">
        <w:rPr>
          <w:rStyle w:val="l0s551"/>
        </w:rPr>
        <w:t>.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Style w:val="l0s521"/>
        </w:rPr>
        <w:t>ENDIF</w:t>
      </w:r>
      <w:r w:rsidR="00062015">
        <w:rPr>
          <w:rStyle w:val="l0s551"/>
        </w:rPr>
        <w:t>.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Style w:val="l0s521"/>
        </w:rPr>
        <w:t>INCLUDE 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cs_report_order3_form</w:t>
      </w:r>
      <w:r w:rsidR="00062015">
        <w:rPr>
          <w:rStyle w:val="l0s551"/>
        </w:rPr>
        <w:t>.</w:t>
      </w:r>
      <w:r w:rsidR="00062015">
        <w:t xml:space="preserve"> </w:t>
      </w:r>
    </w:p>
    <w:p w:rsidR="00062015" w:rsidRDefault="00062015" w:rsidP="00062015">
      <w:pPr>
        <w:pStyle w:val="SourceCode"/>
        <w:rPr>
          <w:b/>
          <w:bCs/>
        </w:rPr>
      </w:pPr>
      <w:r>
        <w:rPr>
          <w:b/>
          <w:bCs/>
        </w:rPr>
        <w:t>TOP</w:t>
      </w:r>
      <w:r w:rsidR="00D562F5">
        <w:rPr>
          <w:b/>
          <w:bCs/>
        </w:rPr>
        <w:t>:</w:t>
      </w:r>
    </w:p>
    <w:p w:rsidR="00062015" w:rsidRDefault="00062015" w:rsidP="00062015">
      <w:pPr>
        <w:pStyle w:val="SourceCode"/>
        <w:rPr>
          <w:rStyle w:val="l0s551"/>
        </w:rPr>
      </w:pP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Include           YCS_REPORT_ORDER3_TOP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Tabelle principali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TABLES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k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vbap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kna1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ips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mak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Struttura header ordini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TYPES</w:t>
      </w:r>
      <w:r>
        <w:rPr>
          <w:rStyle w:val="l0s551"/>
        </w:rPr>
        <w:t>: </w:t>
      </w:r>
      <w:r>
        <w:rPr>
          <w:rStyle w:val="l0s521"/>
        </w:rPr>
        <w:t>BEGIN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vbak_short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vbeln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kunnr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unn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erdat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rdat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</w:t>
      </w:r>
      <w:r>
        <w:rPr>
          <w:rStyle w:val="l0s521"/>
        </w:rPr>
        <w:t>END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vbak_shor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Struttura posizioni ordini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TYPES</w:t>
      </w:r>
      <w:r>
        <w:rPr>
          <w:rStyle w:val="l0s551"/>
        </w:rPr>
        <w:t>: </w:t>
      </w:r>
      <w:r>
        <w:rPr>
          <w:rStyle w:val="l0s521"/>
        </w:rPr>
        <w:t>BEGIN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vbap_short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vbeln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posnr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osn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matnr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arktx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rktx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zmeng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meng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       </w:t>
      </w:r>
      <w:r>
        <w:rPr>
          <w:rStyle w:val="l0s521"/>
        </w:rPr>
        <w:t>END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vbap_shor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Struttura clienti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TYPES</w:t>
      </w:r>
      <w:r>
        <w:rPr>
          <w:rStyle w:val="l0s551"/>
        </w:rPr>
        <w:t>: </w:t>
      </w:r>
      <w:r>
        <w:rPr>
          <w:rStyle w:val="l0s521"/>
        </w:rPr>
        <w:t>BEGIN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kna1_st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kunnr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na1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unn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name1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na1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ame1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</w:t>
      </w:r>
      <w:r>
        <w:rPr>
          <w:rStyle w:val="l0s521"/>
        </w:rPr>
        <w:t>END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kna1_st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Riga LIP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TYPES</w:t>
      </w:r>
      <w:r>
        <w:rPr>
          <w:rStyle w:val="l0s551"/>
        </w:rPr>
        <w:t>: </w:t>
      </w:r>
      <w:r>
        <w:rPr>
          <w:rStyle w:val="l0s521"/>
        </w:rPr>
        <w:t>BEGIN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lips_row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vbeln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ips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gbel</w:t>
      </w:r>
      <w:r>
        <w:rPr>
          <w:rStyle w:val="l0s551"/>
        </w:rPr>
        <w:t>,   </w:t>
      </w:r>
      <w:r>
        <w:rPr>
          <w:rStyle w:val="l0s311"/>
        </w:rPr>
        <w:t>" riferimento a documento precedente (ordine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posnr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ips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gpos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lfimg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ips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fimg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</w:t>
      </w:r>
      <w:r>
        <w:rPr>
          <w:rStyle w:val="l0s521"/>
        </w:rPr>
        <w:t>END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lips_row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TYPES</w:t>
      </w:r>
      <w:r>
        <w:rPr>
          <w:rStyle w:val="l0s551"/>
        </w:rPr>
        <w:t>: </w:t>
      </w:r>
      <w:r>
        <w:rPr>
          <w:rStyle w:val="l0s521"/>
        </w:rPr>
        <w:t>BEGIN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lips_sum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vbeln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ips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gbel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posnr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ips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gpos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lfimg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ips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fimg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</w:t>
      </w:r>
      <w:r>
        <w:rPr>
          <w:rStyle w:val="l0s521"/>
        </w:rPr>
        <w:t>END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lips_sum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Struttura output final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TYPES</w:t>
      </w:r>
      <w:r>
        <w:rPr>
          <w:rStyle w:val="l0s551"/>
        </w:rPr>
        <w:t>: </w:t>
      </w:r>
      <w:r>
        <w:rPr>
          <w:rStyle w:val="l0s521"/>
        </w:rPr>
        <w:t>BEGIN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output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vbeln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kunnr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unn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name1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na1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ame1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erdat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rdat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posnr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osn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matnr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arktx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rktx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zmeng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meng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lfimg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ips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fimg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maktx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</w:t>
      </w:r>
      <w:r>
        <w:rPr>
          <w:rStyle w:val="l0s521"/>
        </w:rPr>
        <w:t>END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TYPES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i_output </w:t>
      </w:r>
      <w:r>
        <w:rPr>
          <w:rStyle w:val="l0s521"/>
        </w:rPr>
        <w:t>TYPE STANDARD TABLE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output </w:t>
      </w:r>
      <w:r>
        <w:rPr>
          <w:rStyle w:val="l0s521"/>
        </w:rPr>
        <w:t>WITH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MPTY </w:t>
      </w:r>
      <w:r>
        <w:rPr>
          <w:rStyle w:val="l0s521"/>
        </w:rPr>
        <w:t>KEY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Dichiarazioni locali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DATA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vbak   </w:t>
      </w:r>
      <w:r>
        <w:rPr>
          <w:rStyle w:val="l0s521"/>
        </w:rPr>
        <w:t>TYPE TABLE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vbak_short</w:t>
      </w:r>
      <w:r>
        <w:rPr>
          <w:rStyle w:val="l0s551"/>
        </w:rPr>
        <w:t>,  </w:t>
      </w:r>
      <w:r>
        <w:rPr>
          <w:rStyle w:val="l0s311"/>
        </w:rPr>
        <w:t>" Tabella ordini con VBELN+KUNN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vbak 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vbak_short</w:t>
      </w:r>
      <w:r>
        <w:rPr>
          <w:rStyle w:val="l0s551"/>
        </w:rPr>
        <w:t>,           </w:t>
      </w:r>
      <w:r>
        <w:rPr>
          <w:rStyle w:val="l0s311"/>
        </w:rPr>
        <w:t>" Work area per singolo ordi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t_eoutput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cs_output_t</w:t>
      </w:r>
      <w:r>
        <w:rPr>
          <w:rStyle w:val="l0s551"/>
        </w:rPr>
        <w:t>,           </w:t>
      </w:r>
      <w:r>
        <w:rPr>
          <w:rStyle w:val="l0s311"/>
        </w:rPr>
        <w:t>" tabella restituita dal F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eout  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cs_output_s</w:t>
      </w:r>
      <w:r>
        <w:rPr>
          <w:rStyle w:val="l0s551"/>
        </w:rPr>
        <w:t>,           </w:t>
      </w:r>
      <w:r>
        <w:rPr>
          <w:rStyle w:val="l0s311"/>
        </w:rPr>
        <w:t>" riga restituita dal F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output</w:t>
      </w:r>
      <w:r>
        <w:rPr>
          <w:rStyle w:val="l0s551"/>
        </w:rPr>
        <w:t>.              </w:t>
      </w:r>
      <w:r>
        <w:rPr>
          <w:rStyle w:val="l0s311"/>
        </w:rPr>
        <w:t>" riga dell'output finale del repo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DATA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t_fieldcat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lis_t_fieldcat_alv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fieldcat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lis_fieldcat_alv</w:t>
      </w:r>
      <w:r>
        <w:rPr>
          <w:rStyle w:val="l0s551"/>
        </w:rPr>
        <w:t>.</w:t>
      </w:r>
    </w:p>
    <w:p w:rsidR="00062015" w:rsidRDefault="00062015" w:rsidP="00062015">
      <w:pPr>
        <w:pStyle w:val="SourceCode"/>
      </w:pPr>
      <w:r>
        <w:rPr>
          <w:b/>
          <w:bCs/>
        </w:rPr>
        <w:t>SEL</w:t>
      </w:r>
      <w:r w:rsidRPr="00062015">
        <w:rPr>
          <w:b/>
          <w:bCs/>
        </w:rPr>
        <w:t>:</w:t>
      </w:r>
    </w:p>
    <w:p w:rsidR="00D562F5" w:rsidRDefault="00D562F5" w:rsidP="00062015">
      <w:pPr>
        <w:pStyle w:val="SourceCode"/>
      </w:pP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Include           YCS_REPORT_ORDER3_SEL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Selezione degli ordini in base ai criteri di ricerc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SELECT-OPTIONS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_vbeln </w:t>
      </w:r>
      <w:r>
        <w:rPr>
          <w:rStyle w:val="l0s521"/>
        </w:rPr>
        <w:t>FO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                s_kunnr </w:t>
      </w:r>
      <w:r>
        <w:rPr>
          <w:rStyle w:val="l0s521"/>
        </w:rPr>
        <w:t>FO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unn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     s_erdat </w:t>
      </w:r>
      <w:r>
        <w:rPr>
          <w:rStyle w:val="l0s521"/>
        </w:rPr>
        <w:t>FO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rda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Gruppo di radiobutton: poi nel form extract data bisogna scrivere la logic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PARAMETERS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ortxord </w:t>
      </w:r>
      <w:r>
        <w:rPr>
          <w:rStyle w:val="l0s521"/>
        </w:rPr>
        <w:t>TYPE c RADIOBUTTON GROUP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ad1 </w:t>
      </w:r>
      <w:r>
        <w:rPr>
          <w:rStyle w:val="l0s521"/>
        </w:rPr>
        <w:t>DEFAULT </w:t>
      </w:r>
      <w:r>
        <w:rPr>
          <w:rStyle w:val="l0s331"/>
        </w:rPr>
        <w:t>'X'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 sortxclS  </w:t>
      </w:r>
      <w:r>
        <w:rPr>
          <w:rStyle w:val="l0s521"/>
        </w:rPr>
        <w:t>TYPE c RADIOBUTTON GROUP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ad1</w:t>
      </w:r>
      <w:r>
        <w:rPr>
          <w:rStyle w:val="l0s551"/>
        </w:rPr>
        <w:t>.</w:t>
      </w:r>
      <w:r>
        <w:t xml:space="preserve"> </w:t>
      </w:r>
    </w:p>
    <w:p w:rsidR="00D562F5" w:rsidRDefault="00D562F5" w:rsidP="00062015">
      <w:pPr>
        <w:pStyle w:val="SourceCode"/>
        <w:rPr>
          <w:b/>
          <w:bCs/>
        </w:rPr>
      </w:pPr>
      <w:r>
        <w:rPr>
          <w:b/>
          <w:bCs/>
        </w:rPr>
        <w:t>FORM</w:t>
      </w:r>
      <w:r w:rsidR="003455E8">
        <w:rPr>
          <w:b/>
          <w:bCs/>
        </w:rPr>
        <w:t xml:space="preserve"> :</w:t>
      </w:r>
    </w:p>
    <w:p w:rsidR="00D562F5" w:rsidRPr="00D562F5" w:rsidRDefault="00D562F5" w:rsidP="00062015">
      <w:pPr>
        <w:pStyle w:val="SourceCode"/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</w:pP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Include           YCS_REPORT_ORDER3_FOR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FOR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isplay_data </w:t>
      </w:r>
      <w:r>
        <w:rPr>
          <w:rStyle w:val="l0s521"/>
        </w:rPr>
        <w:t>US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t_output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i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DEFIN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_fieldca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fieldca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fieldca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fieldname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amp;1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fieldca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ltext_m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amp;2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fieldca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ol_pos 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amp;3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APPE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fieldcat </w:t>
      </w:r>
      <w:r>
        <w:rPr>
          <w:rStyle w:val="l0s521"/>
        </w:rPr>
        <w:t>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t_fieldca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-OF-DEFINITIO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Mostro sia ARKTX sia MAKTX (nessuna normalizzazione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append_fieldcat</w:t>
      </w:r>
      <w:r>
        <w:rPr>
          <w:rStyle w:val="l0s551"/>
        </w:rPr>
        <w:t>: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31"/>
        </w:rPr>
        <w:t>'KUNNR' 'Codice cliente'         </w:t>
      </w:r>
      <w:r>
        <w:rPr>
          <w:rStyle w:val="l0s321"/>
        </w:rPr>
        <w:t>1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31"/>
        </w:rPr>
        <w:t>'NAME1' 'Ragione sociale'        </w:t>
      </w:r>
      <w:r>
        <w:rPr>
          <w:rStyle w:val="l0s321"/>
        </w:rPr>
        <w:t>2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31"/>
        </w:rPr>
        <w:t>'VBELN' 'Numero ordine'          </w:t>
      </w:r>
      <w:r>
        <w:rPr>
          <w:rStyle w:val="l0s321"/>
        </w:rPr>
        <w:t>3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31"/>
        </w:rPr>
        <w:t>'POSNR' 'Numero riga'            </w:t>
      </w:r>
      <w:r>
        <w:rPr>
          <w:rStyle w:val="l0s321"/>
        </w:rPr>
        <w:t>4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31"/>
        </w:rPr>
        <w:t>'MATNR' 'Codice materiale'       </w:t>
      </w:r>
      <w:r>
        <w:rPr>
          <w:rStyle w:val="l0s321"/>
        </w:rPr>
        <w:t>5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31"/>
        </w:rPr>
        <w:t>'ARKTX' 'Descrizione materiale'  </w:t>
      </w:r>
      <w:r>
        <w:rPr>
          <w:rStyle w:val="l0s321"/>
        </w:rPr>
        <w:t>6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31"/>
        </w:rPr>
        <w:t>'ZMENG' 'Quantità ordinata'      </w:t>
      </w:r>
      <w:r>
        <w:rPr>
          <w:rStyle w:val="l0s321"/>
        </w:rPr>
        <w:t>7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31"/>
        </w:rPr>
        <w:t>'LFIMG' 'Quantità spedita'       </w:t>
      </w:r>
      <w:r>
        <w:rPr>
          <w:rStyle w:val="l0s321"/>
        </w:rPr>
        <w:t>8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31"/>
        </w:rPr>
        <w:t>'MAKTX' 'Descr. materiale MAKT'  </w:t>
      </w:r>
      <w:r>
        <w:rPr>
          <w:rStyle w:val="l0s321"/>
        </w:rPr>
        <w:t>9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CALL FUNCTION </w:t>
      </w:r>
      <w:r>
        <w:rPr>
          <w:rStyle w:val="l0s331"/>
        </w:rPr>
        <w:t>'REUSE_ALV_GRID_DISPLAY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EXPORTIN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it_fieldcat      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t_fieldca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i_callback_program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pi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TABL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t_outtab         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t_outp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EXCEPTION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program_error      </w:t>
      </w:r>
      <w:r>
        <w:rPr>
          <w:rStyle w:val="l0s551"/>
        </w:rPr>
        <w:t>= </w:t>
      </w:r>
      <w:r>
        <w:rPr>
          <w:rStyle w:val="l0s321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OTHERS             </w:t>
      </w:r>
      <w:r>
        <w:rPr>
          <w:rStyle w:val="l0s551"/>
        </w:rPr>
        <w:t>= </w:t>
      </w:r>
      <w:r>
        <w:rPr>
          <w:rStyle w:val="l0s321"/>
        </w:rPr>
        <w:t>2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ubrc &lt;&gt; </w:t>
      </w:r>
      <w:r>
        <w:rPr>
          <w:rStyle w:val="l0s321"/>
        </w:rPr>
        <w:t>0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MESSAGE </w:t>
      </w:r>
      <w:r>
        <w:rPr>
          <w:rStyle w:val="l0s331"/>
        </w:rPr>
        <w:t>'Errore nella visualizzazione ALV' </w:t>
      </w:r>
      <w:r>
        <w:rPr>
          <w:rStyle w:val="l0s521"/>
        </w:rPr>
        <w:t>TYPE </w:t>
      </w:r>
      <w:r>
        <w:rPr>
          <w:rStyle w:val="l0s331"/>
        </w:rPr>
        <w:t>'E'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FORM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 Estrazione dati (versione che chiama il FM Z_FM_REPORTORDER4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 Nessuna gestione duplicati ((non sono adiacenti e non si cancellano)), nessuna normalizzazione descrizioni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FOR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xtract_data </w:t>
      </w:r>
      <w:r>
        <w:rPr>
          <w:rStyle w:val="l0s521"/>
        </w:rPr>
        <w:t>CHANG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i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1) Seleziona la lista degli ordini reali in base ai filtri di selezio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ELEC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 kunnr erda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k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NTO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vbak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 </w:t>
      </w:r>
      <w:r>
        <w:rPr>
          <w:rStyle w:val="l0s521"/>
        </w:rPr>
        <w:t>I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_vbel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A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unnr </w:t>
      </w:r>
      <w:r>
        <w:rPr>
          <w:rStyle w:val="l0s521"/>
        </w:rPr>
        <w:t>I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_kunn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A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rdat </w:t>
      </w:r>
      <w:r>
        <w:rPr>
          <w:rStyle w:val="l0s521"/>
        </w:rPr>
        <w:t>I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_erda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vbak </w:t>
      </w:r>
      <w:r>
        <w:rPr>
          <w:rStyle w:val="l0s521"/>
        </w:rPr>
        <w:t>IS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11"/>
        </w:rPr>
        <w:t>" Nessun ordine trovato con i criteri selezionati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RETUR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Rimuovi eventuali duplicati e ordina per numero d'ordi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OR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vbak </w:t>
      </w:r>
      <w:r>
        <w:rPr>
          <w:rStyle w:val="l0s521"/>
        </w:rPr>
        <w:t>B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DELETE ADJACENT DUPLICATES 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vbak </w:t>
      </w:r>
      <w:r>
        <w:rPr>
          <w:rStyle w:val="l0s521"/>
        </w:rPr>
        <w:t>COMPAR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2) Per ogni ordine, chiama il Function Module e accumula i risultati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LOOP A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vbak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k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e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11"/>
        </w:rPr>
        <w:t>" Chiamata al FM Z_FM_REPORTORDER4 con parametri ordine e cliente (MODIFICA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CALL FUNCTION </w:t>
      </w:r>
      <w:r>
        <w:rPr>
          <w:rStyle w:val="l0s331"/>
        </w:rPr>
        <w:t>'Z_FM_REPORTORDER4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EXPORTIN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i_vbeln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    </w:t>
      </w:r>
      <w:r>
        <w:rPr>
          <w:rStyle w:val="l0s311"/>
        </w:rPr>
        <w:t>" Numero ordi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i_kun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unnr    </w:t>
      </w:r>
      <w:r>
        <w:rPr>
          <w:rStyle w:val="l0s311"/>
        </w:rPr>
        <w:t>" Codice clien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IMPORTIN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e_output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eoutp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EXCEPTION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OTHERS   </w:t>
      </w:r>
      <w:r>
        <w:rPr>
          <w:rStyle w:val="l0s551"/>
        </w:rPr>
        <w:t>= </w:t>
      </w:r>
      <w:r>
        <w:rPr>
          <w:rStyle w:val="l0s321"/>
        </w:rPr>
        <w:t>1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ubrc &lt;&gt; </w:t>
      </w:r>
      <w:r>
        <w:rPr>
          <w:rStyle w:val="l0s321"/>
        </w:rPr>
        <w:t>0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311"/>
        </w:rPr>
        <w:t>" Gestione errore; qui proseguiamo col prossimo ordi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CONTINU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eoutput </w:t>
      </w:r>
      <w:r>
        <w:rPr>
          <w:rStyle w:val="l0s521"/>
        </w:rPr>
        <w:t>IS NOT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311"/>
        </w:rPr>
        <w:t>" Trasferisci i campi dalla tabella restituita dal FM all'output del repo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LOOP A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eoutput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eo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MOVE-CORRESPOND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eout </w:t>
      </w:r>
      <w:r>
        <w:rPr>
          <w:rStyle w:val="l0s521"/>
        </w:rPr>
        <w:t>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APPE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output </w:t>
      </w:r>
      <w:r>
        <w:rPr>
          <w:rStyle w:val="l0s521"/>
        </w:rPr>
        <w:t>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ENDLOO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LOO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qua faccio gli ordinamenti per i casi della checkbox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ortxord </w:t>
      </w:r>
      <w:r>
        <w:rPr>
          <w:rStyle w:val="l0s551"/>
        </w:rPr>
        <w:t>= </w:t>
      </w:r>
      <w:r>
        <w:rPr>
          <w:rStyle w:val="l0s331"/>
        </w:rPr>
        <w:t>'X'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SOR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 </w:t>
      </w:r>
      <w:r>
        <w:rPr>
          <w:rStyle w:val="l0s521"/>
        </w:rPr>
        <w:t>B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 posnr</w:t>
      </w:r>
      <w:r>
        <w:rPr>
          <w:rStyle w:val="l0s551"/>
        </w:rPr>
        <w:t>.         </w:t>
      </w:r>
      <w:r>
        <w:rPr>
          <w:rStyle w:val="l0s311"/>
        </w:rPr>
        <w:t>" Ordina per ordi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LSE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ortxcls </w:t>
      </w:r>
      <w:r>
        <w:rPr>
          <w:rStyle w:val="l0s551"/>
        </w:rPr>
        <w:t>= </w:t>
      </w:r>
      <w:r>
        <w:rPr>
          <w:rStyle w:val="l0s331"/>
        </w:rPr>
        <w:t>'X'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SOR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 </w:t>
      </w:r>
      <w:r>
        <w:rPr>
          <w:rStyle w:val="l0s521"/>
        </w:rPr>
        <w:t>B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unnr vbeln posnr</w:t>
      </w:r>
      <w:r>
        <w:rPr>
          <w:rStyle w:val="l0s551"/>
        </w:rPr>
        <w:t>.   </w:t>
      </w:r>
      <w:r>
        <w:rPr>
          <w:rStyle w:val="l0s311"/>
        </w:rPr>
        <w:t>" Ordina per cliente -&gt; ordi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FORM</w:t>
      </w:r>
      <w:r>
        <w:rPr>
          <w:rStyle w:val="l0s551"/>
        </w:rPr>
        <w:t>.</w:t>
      </w:r>
    </w:p>
    <w:p w:rsidR="00C944B8" w:rsidRDefault="007108AA" w:rsidP="00062015">
      <w:pPr>
        <w:pStyle w:val="SourceCode"/>
      </w:pPr>
      <w:r>
        <w:pict>
          <v:rect id="_x0000_i1033" style="width:0;height:1.5pt" o:hralign="center" o:hrstd="t" o:hr="t"/>
        </w:pict>
      </w:r>
    </w:p>
    <w:p w:rsidR="00C944B8" w:rsidRPr="00544AA9" w:rsidRDefault="00E7247F">
      <w:pPr>
        <w:pStyle w:val="Titolo1"/>
        <w:rPr>
          <w:color w:val="FF0000"/>
        </w:rPr>
      </w:pPr>
      <w:bookmarkStart w:id="15" w:name="Xd243e83028179aa624c652c60fb1d3fa635968b"/>
      <w:bookmarkEnd w:id="11"/>
      <w:bookmarkEnd w:id="14"/>
      <w:r w:rsidRPr="00544AA9">
        <w:rPr>
          <w:color w:val="FF0000"/>
        </w:rPr>
        <w:lastRenderedPageBreak/>
        <w:t>7) ERRORI COMUNI (molto dettagliato) – con spiegazione &amp; fix</w:t>
      </w:r>
    </w:p>
    <w:p w:rsidR="00C944B8" w:rsidRDefault="00E7247F" w:rsidP="00016BCD">
      <w:pPr>
        <w:numPr>
          <w:ilvl w:val="0"/>
          <w:numId w:val="5"/>
        </w:numPr>
      </w:pPr>
      <w:r w:rsidRPr="00EB4675">
        <w:rPr>
          <w:b/>
          <w:bCs/>
          <w:highlight w:val="yellow"/>
        </w:rPr>
        <w:t>Tipo riga ≠ lista SELECT</w:t>
      </w:r>
      <w:r>
        <w:br/>
        <w:t xml:space="preserve">Esempio: </w:t>
      </w:r>
      <w:r>
        <w:rPr>
          <w:rStyle w:val="VerbatimChar"/>
        </w:rPr>
        <w:t>lt_makt TYPE TABLE OF makt</w:t>
      </w:r>
      <w:r>
        <w:t xml:space="preserve"> ma fai </w:t>
      </w:r>
      <w:r>
        <w:rPr>
          <w:rStyle w:val="VerbatimChar"/>
        </w:rPr>
        <w:t>SELECT matnr maktx FROM makt INTO TABLE lt_makt</w:t>
      </w:r>
      <w:r>
        <w:t>.</w:t>
      </w:r>
      <w:r>
        <w:br/>
      </w:r>
      <w:r>
        <w:rPr>
          <w:b/>
          <w:bCs/>
        </w:rPr>
        <w:t>Perché NON va:</w:t>
      </w:r>
      <w:r>
        <w:t xml:space="preserve"> il tipo riga si aspetta </w:t>
      </w:r>
      <w:r>
        <w:rPr>
          <w:b/>
          <w:bCs/>
        </w:rPr>
        <w:t>tutti</w:t>
      </w:r>
      <w:r>
        <w:t xml:space="preserve"> i campi di MAKT; tu ne dai solo 2 → mismatch.</w:t>
      </w:r>
      <w:r>
        <w:br/>
      </w:r>
      <w:r>
        <w:rPr>
          <w:b/>
          <w:bCs/>
        </w:rPr>
        <w:t>Fix:</w:t>
      </w:r>
      <w:r>
        <w:t xml:space="preserve"> crea un tipo con solo </w:t>
      </w:r>
      <w:r>
        <w:rPr>
          <w:rStyle w:val="VerbatimChar"/>
        </w:rPr>
        <w:t>matnr/maktx</w:t>
      </w:r>
      <w:r>
        <w:t xml:space="preserve"> oppure usa </w:t>
      </w:r>
      <w:r>
        <w:rPr>
          <w:rStyle w:val="VerbatimChar"/>
        </w:rPr>
        <w:t>CORRESPONDING</w:t>
      </w:r>
      <w:r>
        <w:t xml:space="preserve"> con struttura compatibile.</w:t>
      </w:r>
    </w:p>
    <w:p w:rsidR="00C944B8" w:rsidRDefault="00E7247F" w:rsidP="00016BCD">
      <w:pPr>
        <w:numPr>
          <w:ilvl w:val="0"/>
          <w:numId w:val="5"/>
        </w:numPr>
      </w:pPr>
      <w:r w:rsidRPr="00EB4675">
        <w:rPr>
          <w:b/>
          <w:bCs/>
          <w:highlight w:val="yellow"/>
        </w:rPr>
        <w:t>FOR ALL ENTRIES con tabella driver vuota</w:t>
      </w:r>
      <w:r>
        <w:br/>
        <w:t xml:space="preserve">Se </w:t>
      </w:r>
      <w:r>
        <w:rPr>
          <w:rStyle w:val="VerbatimChar"/>
        </w:rPr>
        <w:t>lt_keys IS INITIAL</w:t>
      </w:r>
      <w:r>
        <w:t xml:space="preserve">, la SELECT legge </w:t>
      </w:r>
      <w:r>
        <w:rPr>
          <w:b/>
          <w:bCs/>
        </w:rPr>
        <w:t>tutto</w:t>
      </w:r>
      <w:r>
        <w:t>.</w:t>
      </w:r>
      <w:r>
        <w:br/>
      </w:r>
      <w:r>
        <w:rPr>
          <w:b/>
          <w:bCs/>
        </w:rPr>
        <w:t>Fix:</w:t>
      </w:r>
      <w:r>
        <w:t xml:space="preserve"> </w:t>
      </w:r>
      <w:r>
        <w:rPr>
          <w:rStyle w:val="VerbatimChar"/>
        </w:rPr>
        <w:t>IF lt_keys IS NOT INITIAL. SELECT ... ENDIF</w:t>
      </w:r>
      <w:r>
        <w:t>.</w:t>
      </w:r>
    </w:p>
    <w:p w:rsidR="00C944B8" w:rsidRDefault="00E7247F" w:rsidP="00016BCD">
      <w:pPr>
        <w:numPr>
          <w:ilvl w:val="0"/>
          <w:numId w:val="5"/>
        </w:numPr>
      </w:pPr>
      <w:r w:rsidRPr="00EB4675">
        <w:rPr>
          <w:b/>
          <w:bCs/>
          <w:highlight w:val="yellow"/>
        </w:rPr>
        <w:t>BINARY SEARCH senza SORT coerente</w:t>
      </w:r>
      <w:r>
        <w:br/>
        <w:t xml:space="preserve">Funziona solo se la tabella è </w:t>
      </w:r>
      <w:r>
        <w:rPr>
          <w:b/>
          <w:bCs/>
        </w:rPr>
        <w:t>ordinata</w:t>
      </w:r>
      <w:r>
        <w:t xml:space="preserve"> per </w:t>
      </w:r>
      <w:r>
        <w:rPr>
          <w:b/>
          <w:bCs/>
        </w:rPr>
        <w:t>quella stessa chiave</w:t>
      </w:r>
      <w:r>
        <w:t xml:space="preserve"> (e ordine).</w:t>
      </w:r>
      <w:r>
        <w:br/>
      </w:r>
      <w:r>
        <w:rPr>
          <w:b/>
          <w:bCs/>
        </w:rPr>
        <w:t>Fix:</w:t>
      </w:r>
      <w:r>
        <w:t xml:space="preserve"> </w:t>
      </w:r>
      <w:r>
        <w:rPr>
          <w:rStyle w:val="VerbatimChar"/>
        </w:rPr>
        <w:t>SORT lt_tab BY k1 k2</w:t>
      </w:r>
      <w:r>
        <w:t xml:space="preserve">. Poi </w:t>
      </w:r>
      <w:r>
        <w:rPr>
          <w:rStyle w:val="VerbatimChar"/>
        </w:rPr>
        <w:t>READ ... WITH KEY k1 = ... k2 = ... BINARY SEARCH</w:t>
      </w:r>
      <w:r>
        <w:t>.</w:t>
      </w:r>
    </w:p>
    <w:p w:rsidR="00C944B8" w:rsidRDefault="00E7247F" w:rsidP="00016BCD">
      <w:pPr>
        <w:numPr>
          <w:ilvl w:val="0"/>
          <w:numId w:val="5"/>
        </w:numPr>
      </w:pPr>
      <w:r w:rsidRPr="00EB4675">
        <w:rPr>
          <w:b/>
          <w:bCs/>
          <w:highlight w:val="yellow"/>
        </w:rPr>
        <w:t>JOIN che moltiplica righe (duplicati)</w:t>
      </w:r>
      <w:r>
        <w:br/>
        <w:t>Un JOIN 1:N genera più righe del previsto.</w:t>
      </w:r>
      <w:r>
        <w:br/>
      </w:r>
      <w:r>
        <w:rPr>
          <w:b/>
          <w:bCs/>
        </w:rPr>
        <w:t>Fix:</w:t>
      </w:r>
      <w:r>
        <w:t xml:space="preserve"> capisci la cardinalità; se ti servono solo le chiavi, usa </w:t>
      </w:r>
      <w:r>
        <w:rPr>
          <w:b/>
          <w:bCs/>
        </w:rPr>
        <w:t>FAE</w:t>
      </w:r>
      <w:r>
        <w:t xml:space="preserve"> separati o </w:t>
      </w:r>
      <w:r>
        <w:rPr>
          <w:rStyle w:val="VerbatimChar"/>
        </w:rPr>
        <w:t>DISTINCT</w:t>
      </w:r>
      <w:r>
        <w:t xml:space="preserve"> lato DB.</w:t>
      </w:r>
    </w:p>
    <w:p w:rsidR="00C944B8" w:rsidRDefault="00E7247F" w:rsidP="00016BCD">
      <w:pPr>
        <w:numPr>
          <w:ilvl w:val="0"/>
          <w:numId w:val="5"/>
        </w:numPr>
      </w:pPr>
      <w:r w:rsidRPr="00EB4675">
        <w:rPr>
          <w:b/>
          <w:bCs/>
          <w:highlight w:val="yellow"/>
        </w:rPr>
        <w:t>SELECT dentro LOOP (N+1 query)</w:t>
      </w:r>
      <w:r>
        <w:br/>
      </w:r>
      <w:r>
        <w:rPr>
          <w:b/>
          <w:bCs/>
        </w:rPr>
        <w:t>Fix:</w:t>
      </w:r>
      <w:r>
        <w:t xml:space="preserve"> estrai chiavi → usa </w:t>
      </w:r>
      <w:r>
        <w:rPr>
          <w:b/>
          <w:bCs/>
        </w:rPr>
        <w:t>FAE</w:t>
      </w:r>
      <w:r>
        <w:t xml:space="preserve"> o </w:t>
      </w:r>
      <w:r>
        <w:rPr>
          <w:b/>
          <w:bCs/>
        </w:rPr>
        <w:t>JOIN</w:t>
      </w:r>
      <w:r>
        <w:t>.</w:t>
      </w:r>
    </w:p>
    <w:p w:rsidR="00C944B8" w:rsidRDefault="00E7247F" w:rsidP="00016BCD">
      <w:pPr>
        <w:numPr>
          <w:ilvl w:val="0"/>
          <w:numId w:val="5"/>
        </w:numPr>
      </w:pPr>
      <w:r w:rsidRPr="00EB4675">
        <w:rPr>
          <w:b/>
          <w:bCs/>
          <w:highlight w:val="yellow"/>
        </w:rPr>
        <w:t xml:space="preserve">Dimenticare </w:t>
      </w:r>
      <w:r w:rsidRPr="00EB4675">
        <w:rPr>
          <w:rStyle w:val="VerbatimChar"/>
          <w:b/>
          <w:bCs/>
          <w:highlight w:val="yellow"/>
        </w:rPr>
        <w:t>SPRAS</w:t>
      </w:r>
      <w:r w:rsidRPr="00EB4675">
        <w:rPr>
          <w:b/>
          <w:bCs/>
          <w:highlight w:val="yellow"/>
        </w:rPr>
        <w:t xml:space="preserve"> su MAKT</w:t>
      </w:r>
      <w:r>
        <w:br/>
        <w:t>Senza lingua potresti leggere descrizioni sbagliate.</w:t>
      </w:r>
      <w:r>
        <w:br/>
      </w:r>
      <w:r>
        <w:rPr>
          <w:b/>
          <w:bCs/>
        </w:rPr>
        <w:t>Fix:</w:t>
      </w:r>
      <w:r>
        <w:t xml:space="preserve"> </w:t>
      </w:r>
      <w:r>
        <w:rPr>
          <w:rStyle w:val="VerbatimChar"/>
        </w:rPr>
        <w:t>WHERE spras = sy-langu</w:t>
      </w:r>
      <w:r>
        <w:t>.</w:t>
      </w:r>
    </w:p>
    <w:p w:rsidR="00C944B8" w:rsidRDefault="00E7247F" w:rsidP="00016BCD">
      <w:pPr>
        <w:numPr>
          <w:ilvl w:val="0"/>
          <w:numId w:val="5"/>
        </w:numPr>
      </w:pPr>
      <w:r w:rsidRPr="00EB4675">
        <w:rPr>
          <w:rStyle w:val="VerbatimChar"/>
          <w:b/>
          <w:bCs/>
          <w:highlight w:val="yellow"/>
        </w:rPr>
        <w:t>INTO CORRESPONDING FIELDS OF TABLE</w:t>
      </w:r>
      <w:r w:rsidRPr="00EB4675">
        <w:rPr>
          <w:b/>
          <w:bCs/>
          <w:highlight w:val="yellow"/>
        </w:rPr>
        <w:t xml:space="preserve"> con nomi non allineati</w:t>
      </w:r>
      <w:r>
        <w:br/>
        <w:t>Se i nomi campo differiscono, i campi restano vuoti.</w:t>
      </w:r>
      <w:r>
        <w:br/>
      </w:r>
      <w:r>
        <w:rPr>
          <w:b/>
          <w:bCs/>
        </w:rPr>
        <w:t>Fix:</w:t>
      </w:r>
      <w:r>
        <w:t xml:space="preserve"> allinea i nomi o mappa manualmente.</w:t>
      </w:r>
    </w:p>
    <w:p w:rsidR="00C944B8" w:rsidRDefault="00E7247F" w:rsidP="00016BCD">
      <w:pPr>
        <w:numPr>
          <w:ilvl w:val="0"/>
          <w:numId w:val="5"/>
        </w:numPr>
      </w:pPr>
      <w:r w:rsidRPr="00EB4675">
        <w:rPr>
          <w:b/>
          <w:bCs/>
          <w:highlight w:val="yellow"/>
        </w:rPr>
        <w:t>Chiave multipla in ordine sbagliato</w:t>
      </w:r>
      <w:r>
        <w:br/>
      </w:r>
      <w:r>
        <w:rPr>
          <w:rStyle w:val="VerbatimChar"/>
        </w:rPr>
        <w:t>SORT lt BY matnr werks</w:t>
      </w:r>
      <w:r>
        <w:t xml:space="preserve"> ma cerchi </w:t>
      </w:r>
      <w:r>
        <w:rPr>
          <w:rStyle w:val="VerbatimChar"/>
        </w:rPr>
        <w:t>werks, matnr</w:t>
      </w:r>
      <w:r>
        <w:t xml:space="preserve"> → non funziona.</w:t>
      </w:r>
      <w:r>
        <w:br/>
      </w:r>
      <w:r>
        <w:rPr>
          <w:b/>
          <w:bCs/>
        </w:rPr>
        <w:t>Fix:</w:t>
      </w:r>
      <w:r>
        <w:t xml:space="preserve"> stesso ordine tra </w:t>
      </w:r>
      <w:r>
        <w:rPr>
          <w:rStyle w:val="VerbatimChar"/>
        </w:rPr>
        <w:t>SORT</w:t>
      </w:r>
      <w:r>
        <w:t xml:space="preserve"> e </w:t>
      </w:r>
      <w:r>
        <w:rPr>
          <w:rStyle w:val="VerbatimChar"/>
        </w:rPr>
        <w:t>READ</w:t>
      </w:r>
      <w:r>
        <w:t>.</w:t>
      </w:r>
    </w:p>
    <w:p w:rsidR="00C944B8" w:rsidRDefault="00E7247F" w:rsidP="00016BCD">
      <w:pPr>
        <w:numPr>
          <w:ilvl w:val="0"/>
          <w:numId w:val="5"/>
        </w:numPr>
      </w:pPr>
      <w:r w:rsidRPr="00EB4675">
        <w:rPr>
          <w:b/>
          <w:bCs/>
          <w:highlight w:val="yellow"/>
        </w:rPr>
        <w:t>Non svuotare work area</w:t>
      </w:r>
      <w:r>
        <w:br/>
        <w:t xml:space="preserve">Riusi </w:t>
      </w:r>
      <w:r>
        <w:rPr>
          <w:rStyle w:val="VerbatimChar"/>
        </w:rPr>
        <w:t>gs_out</w:t>
      </w:r>
      <w:r>
        <w:t xml:space="preserve"> senza </w:t>
      </w:r>
      <w:r>
        <w:rPr>
          <w:rStyle w:val="VerbatimChar"/>
        </w:rPr>
        <w:t>CLEAR</w:t>
      </w:r>
      <w:r>
        <w:t xml:space="preserve"> → valori della riga precedente.</w:t>
      </w:r>
      <w:r>
        <w:br/>
      </w:r>
      <w:r>
        <w:rPr>
          <w:b/>
          <w:bCs/>
        </w:rPr>
        <w:t>Fix:</w:t>
      </w:r>
      <w:r>
        <w:t xml:space="preserve"> </w:t>
      </w:r>
      <w:r>
        <w:rPr>
          <w:rStyle w:val="VerbatimChar"/>
        </w:rPr>
        <w:t>CLEAR gs_out</w:t>
      </w:r>
      <w:r>
        <w:t xml:space="preserve"> prima di ogni nuovo </w:t>
      </w:r>
      <w:r>
        <w:rPr>
          <w:rStyle w:val="VerbatimChar"/>
        </w:rPr>
        <w:t>APPEND</w:t>
      </w:r>
      <w:r>
        <w:t>.</w:t>
      </w:r>
    </w:p>
    <w:p w:rsidR="00C944B8" w:rsidRDefault="00E7247F" w:rsidP="00016BCD">
      <w:pPr>
        <w:numPr>
          <w:ilvl w:val="0"/>
          <w:numId w:val="5"/>
        </w:numPr>
      </w:pPr>
      <w:r w:rsidRPr="00EB4675">
        <w:rPr>
          <w:b/>
          <w:bCs/>
          <w:highlight w:val="yellow"/>
        </w:rPr>
        <w:t xml:space="preserve">Usare </w:t>
      </w:r>
      <w:r w:rsidRPr="00EB4675">
        <w:rPr>
          <w:rStyle w:val="VerbatimChar"/>
          <w:b/>
          <w:bCs/>
          <w:highlight w:val="yellow"/>
        </w:rPr>
        <w:t>APPEND</w:t>
      </w:r>
      <w:r w:rsidRPr="00EB4675">
        <w:rPr>
          <w:b/>
          <w:bCs/>
          <w:highlight w:val="yellow"/>
        </w:rPr>
        <w:t xml:space="preserve"> quando serviva </w:t>
      </w:r>
      <w:r w:rsidRPr="00EB4675">
        <w:rPr>
          <w:rStyle w:val="VerbatimChar"/>
          <w:b/>
          <w:bCs/>
          <w:highlight w:val="yellow"/>
        </w:rPr>
        <w:t>COLLECT</w:t>
      </w:r>
      <w:r>
        <w:br/>
        <w:t xml:space="preserve">Se vuoi </w:t>
      </w:r>
      <w:r>
        <w:rPr>
          <w:b/>
          <w:bCs/>
        </w:rPr>
        <w:t>aggregare per chiave</w:t>
      </w:r>
      <w:r>
        <w:t xml:space="preserve">, </w:t>
      </w:r>
      <w:r>
        <w:rPr>
          <w:rStyle w:val="VerbatimChar"/>
        </w:rPr>
        <w:t>COLLECT</w:t>
      </w:r>
      <w:r>
        <w:t xml:space="preserve"> somma le quantità per la stessa chiave.</w:t>
      </w:r>
      <w:r>
        <w:br/>
      </w:r>
      <w:r>
        <w:rPr>
          <w:b/>
          <w:bCs/>
        </w:rPr>
        <w:t>Fix:</w:t>
      </w:r>
      <w:r>
        <w:t xml:space="preserve"> usa </w:t>
      </w:r>
      <w:r>
        <w:rPr>
          <w:rStyle w:val="VerbatimChar"/>
        </w:rPr>
        <w:t>COLLECT</w:t>
      </w:r>
      <w:r>
        <w:t xml:space="preserve"> o aggrega tu con </w:t>
      </w:r>
      <w:r>
        <w:rPr>
          <w:b/>
          <w:bCs/>
        </w:rPr>
        <w:t>hashed table</w:t>
      </w:r>
      <w:r>
        <w:t>.</w:t>
      </w:r>
    </w:p>
    <w:p w:rsidR="00C944B8" w:rsidRDefault="00E7247F" w:rsidP="00016BCD">
      <w:pPr>
        <w:numPr>
          <w:ilvl w:val="0"/>
          <w:numId w:val="5"/>
        </w:numPr>
      </w:pPr>
      <w:r w:rsidRPr="00EB4675">
        <w:rPr>
          <w:b/>
          <w:bCs/>
          <w:highlight w:val="yellow"/>
        </w:rPr>
        <w:lastRenderedPageBreak/>
        <w:t>Full scan per mancanza di condizione-chiave</w:t>
      </w:r>
      <w:r>
        <w:br/>
        <w:t xml:space="preserve">Senza </w:t>
      </w:r>
      <w:r>
        <w:rPr>
          <w:rStyle w:val="VerbatimChar"/>
        </w:rPr>
        <w:t>WHERE</w:t>
      </w:r>
      <w:r>
        <w:t xml:space="preserve"> su chiavi → lentezza.</w:t>
      </w:r>
      <w:r>
        <w:br/>
      </w:r>
      <w:r>
        <w:rPr>
          <w:b/>
          <w:bCs/>
        </w:rPr>
        <w:t>Fix:</w:t>
      </w:r>
      <w:r>
        <w:t xml:space="preserve"> filtra sempre su campi indicizzati/chiave.</w:t>
      </w:r>
    </w:p>
    <w:p w:rsidR="00C944B8" w:rsidRDefault="00E7247F" w:rsidP="00016BCD">
      <w:pPr>
        <w:numPr>
          <w:ilvl w:val="0"/>
          <w:numId w:val="5"/>
        </w:numPr>
      </w:pPr>
      <w:r w:rsidRPr="00EB4675">
        <w:rPr>
          <w:b/>
          <w:bCs/>
          <w:highlight w:val="yellow"/>
        </w:rPr>
        <w:t>Nested LOOP O(n²)</w:t>
      </w:r>
      <w:r>
        <w:br/>
        <w:t>LOOP in LOOP senza indici → lento.</w:t>
      </w:r>
      <w:r>
        <w:br/>
      </w:r>
      <w:r>
        <w:rPr>
          <w:b/>
          <w:bCs/>
        </w:rPr>
        <w:t>Fix:</w:t>
      </w:r>
      <w:r>
        <w:t xml:space="preserve"> </w:t>
      </w:r>
      <w:r>
        <w:rPr>
          <w:rStyle w:val="VerbatimChar"/>
        </w:rPr>
        <w:t>SORT + BINARY SEARCH</w:t>
      </w:r>
      <w:r>
        <w:t xml:space="preserve"> o </w:t>
      </w:r>
      <w:r>
        <w:rPr>
          <w:b/>
          <w:bCs/>
        </w:rPr>
        <w:t>HASHED TABLE</w:t>
      </w:r>
      <w:r>
        <w:t>.</w:t>
      </w:r>
    </w:p>
    <w:p w:rsidR="00C944B8" w:rsidRDefault="00E7247F" w:rsidP="00016BCD">
      <w:pPr>
        <w:numPr>
          <w:ilvl w:val="0"/>
          <w:numId w:val="5"/>
        </w:numPr>
      </w:pPr>
      <w:r w:rsidRPr="00EB4675">
        <w:rPr>
          <w:rStyle w:val="VerbatimChar"/>
          <w:b/>
          <w:bCs/>
          <w:highlight w:val="yellow"/>
        </w:rPr>
        <w:t>SELECT *</w:t>
      </w:r>
      <w:r w:rsidRPr="00EB4675">
        <w:rPr>
          <w:b/>
          <w:bCs/>
          <w:highlight w:val="yellow"/>
        </w:rPr>
        <w:t xml:space="preserve"> inutile</w:t>
      </w:r>
      <w:r>
        <w:br/>
        <w:t>Porti a casa colonne che non usi.</w:t>
      </w:r>
      <w:r>
        <w:br/>
      </w:r>
      <w:r>
        <w:rPr>
          <w:b/>
          <w:bCs/>
        </w:rPr>
        <w:t>Fix:</w:t>
      </w:r>
      <w:r>
        <w:t xml:space="preserve"> seleziona solo i campi necessari.</w:t>
      </w:r>
    </w:p>
    <w:p w:rsidR="00C944B8" w:rsidRDefault="00E7247F" w:rsidP="00016BCD">
      <w:pPr>
        <w:numPr>
          <w:ilvl w:val="0"/>
          <w:numId w:val="5"/>
        </w:numPr>
      </w:pPr>
      <w:r w:rsidRPr="00EB4675">
        <w:rPr>
          <w:b/>
          <w:bCs/>
          <w:highlight w:val="yellow"/>
        </w:rPr>
        <w:t xml:space="preserve">Mancato controllo </w:t>
      </w:r>
      <w:r w:rsidRPr="00EB4675">
        <w:rPr>
          <w:rStyle w:val="VerbatimChar"/>
          <w:b/>
          <w:bCs/>
          <w:highlight w:val="yellow"/>
        </w:rPr>
        <w:t>sy-subrc</w:t>
      </w:r>
      <w:r>
        <w:br/>
        <w:t>Non sai se hai trovato qualcosa.</w:t>
      </w:r>
      <w:r>
        <w:br/>
      </w:r>
      <w:r>
        <w:rPr>
          <w:b/>
          <w:bCs/>
        </w:rPr>
        <w:t>Fix:</w:t>
      </w:r>
      <w:r>
        <w:t xml:space="preserve"> controllalo sempre dopo </w:t>
      </w:r>
      <w:r>
        <w:rPr>
          <w:rStyle w:val="VerbatimChar"/>
        </w:rPr>
        <w:t>READ/SELECT</w:t>
      </w:r>
      <w:r>
        <w:t>.</w:t>
      </w:r>
    </w:p>
    <w:p w:rsidR="00C944B8" w:rsidRDefault="007108AA">
      <w:r>
        <w:pict>
          <v:rect id="_x0000_i1034" style="width:0;height:1.5pt" o:hralign="center" o:hrstd="t" o:hr="t"/>
        </w:pict>
      </w:r>
    </w:p>
    <w:p w:rsidR="00C944B8" w:rsidRPr="00EB4675" w:rsidRDefault="00E7247F">
      <w:pPr>
        <w:pStyle w:val="Titolo1"/>
        <w:rPr>
          <w:color w:val="FF0000"/>
        </w:rPr>
      </w:pPr>
      <w:bookmarkStart w:id="16" w:name="Xbeb921c86d370cecefc278ba91eef3f8c6f7838"/>
      <w:bookmarkEnd w:id="15"/>
      <w:r w:rsidRPr="00EB4675">
        <w:rPr>
          <w:color w:val="FF0000"/>
        </w:rPr>
        <w:t>8) SNIPPET RIUTILIZZABILI (spiegati) – + nuovi utili</w:t>
      </w:r>
    </w:p>
    <w:p w:rsidR="00C944B8" w:rsidRDefault="00E7247F">
      <w:pPr>
        <w:pStyle w:val="Testodelblocco"/>
      </w:pPr>
      <w:r>
        <w:t xml:space="preserve">Ogni snippet dice </w:t>
      </w:r>
      <w:r>
        <w:rPr>
          <w:b/>
          <w:bCs/>
        </w:rPr>
        <w:t>a cosa serve</w:t>
      </w:r>
      <w:r>
        <w:t xml:space="preserve"> e </w:t>
      </w:r>
      <w:r>
        <w:rPr>
          <w:b/>
          <w:bCs/>
        </w:rPr>
        <w:t>cosa ottieni</w:t>
      </w:r>
      <w:r>
        <w:t>.</w:t>
      </w:r>
    </w:p>
    <w:p w:rsidR="00C944B8" w:rsidRDefault="00E7247F">
      <w:pPr>
        <w:pStyle w:val="Titolo3"/>
      </w:pPr>
      <w:bookmarkStart w:id="17" w:name="macro-field-catalog-alv"/>
      <w:r w:rsidRPr="00EB4675">
        <w:rPr>
          <w:highlight w:val="yellow"/>
        </w:rPr>
        <w:t>(</w:t>
      </w:r>
      <w:r w:rsidR="00EB4675">
        <w:rPr>
          <w:highlight w:val="yellow"/>
        </w:rPr>
        <w:t>8.</w:t>
      </w:r>
      <w:r w:rsidRPr="00EB4675">
        <w:rPr>
          <w:highlight w:val="yellow"/>
        </w:rPr>
        <w:t>1) Macro Field Catalog ALV</w:t>
      </w:r>
    </w:p>
    <w:p w:rsidR="00C944B8" w:rsidRDefault="00E7247F">
      <w:pPr>
        <w:pStyle w:val="FirstParagraph"/>
      </w:pPr>
      <w:r>
        <w:rPr>
          <w:b/>
          <w:bCs/>
        </w:rPr>
        <w:t>Serve a:</w:t>
      </w:r>
      <w:r>
        <w:t xml:space="preserve"> creare rapidamente colonne per ALV.</w:t>
      </w:r>
      <w:r>
        <w:br/>
      </w:r>
      <w:r>
        <w:rPr>
          <w:b/>
          <w:bCs/>
        </w:rPr>
        <w:t>Ottieni:</w:t>
      </w:r>
      <w:r>
        <w:t xml:space="preserve"> meno codice ripetuto e testi coerenti.</w:t>
      </w:r>
    </w:p>
    <w:p w:rsidR="00C944B8" w:rsidRDefault="00E7247F">
      <w:pPr>
        <w:pStyle w:val="SourceCode"/>
      </w:pPr>
      <w:r>
        <w:rPr>
          <w:rStyle w:val="VerbatimChar"/>
        </w:rPr>
        <w:t>DEFINE m_fcat.</w:t>
      </w:r>
      <w:r>
        <w:br/>
      </w:r>
      <w:r>
        <w:rPr>
          <w:rStyle w:val="VerbatimChar"/>
        </w:rPr>
        <w:t xml:space="preserve">  CLEAR gs_fieldcat.</w:t>
      </w:r>
      <w:r>
        <w:br/>
      </w:r>
      <w:r>
        <w:rPr>
          <w:rStyle w:val="VerbatimChar"/>
        </w:rPr>
        <w:t xml:space="preserve">  gs_fieldcat-fieldname = &amp;1.</w:t>
      </w:r>
      <w:r>
        <w:br/>
      </w:r>
      <w:r>
        <w:rPr>
          <w:rStyle w:val="VerbatimChar"/>
        </w:rPr>
        <w:t xml:space="preserve">  gs_fieldcat-seltext_m = &amp;2.</w:t>
      </w:r>
      <w:r>
        <w:br/>
      </w:r>
      <w:r>
        <w:rPr>
          <w:rStyle w:val="VerbatimChar"/>
        </w:rPr>
        <w:t xml:space="preserve">  APPEND gs_fieldcat TO gt_fieldcat.</w:t>
      </w:r>
      <w:r>
        <w:br/>
      </w:r>
      <w:r>
        <w:rPr>
          <w:rStyle w:val="VerbatimChar"/>
        </w:rPr>
        <w:t>END-OF-DEFINITION.</w:t>
      </w:r>
    </w:p>
    <w:p w:rsidR="00C944B8" w:rsidRDefault="00E7247F">
      <w:pPr>
        <w:pStyle w:val="Titolo3"/>
      </w:pPr>
      <w:bookmarkStart w:id="18" w:name="fae-sicuro-driver-non-vuoto"/>
      <w:bookmarkEnd w:id="17"/>
      <w:r w:rsidRPr="00EB4675">
        <w:rPr>
          <w:highlight w:val="yellow"/>
        </w:rPr>
        <w:t>(</w:t>
      </w:r>
      <w:r w:rsidR="00EB4675">
        <w:rPr>
          <w:highlight w:val="yellow"/>
        </w:rPr>
        <w:t>8.</w:t>
      </w:r>
      <w:r w:rsidRPr="00EB4675">
        <w:rPr>
          <w:highlight w:val="yellow"/>
        </w:rPr>
        <w:t>2) FAE sicuro (driver non vuoto)</w:t>
      </w:r>
    </w:p>
    <w:p w:rsidR="00C944B8" w:rsidRDefault="00E7247F">
      <w:pPr>
        <w:pStyle w:val="FirstParagraph"/>
      </w:pPr>
      <w:r>
        <w:rPr>
          <w:b/>
          <w:bCs/>
        </w:rPr>
        <w:t>Serve a:</w:t>
      </w:r>
      <w:r>
        <w:t xml:space="preserve"> leggere in blocco per tante chiavi.</w:t>
      </w:r>
      <w:r>
        <w:br/>
      </w:r>
      <w:r>
        <w:rPr>
          <w:b/>
          <w:bCs/>
        </w:rPr>
        <w:t>Ottieni:</w:t>
      </w:r>
      <w:r>
        <w:t xml:space="preserve"> niente SELECT in LOOP, grandi guadagni di performance.</w:t>
      </w:r>
    </w:p>
    <w:p w:rsidR="00C944B8" w:rsidRDefault="00E7247F">
      <w:pPr>
        <w:pStyle w:val="SourceCode"/>
      </w:pPr>
      <w:r>
        <w:rPr>
          <w:rStyle w:val="VerbatimChar"/>
        </w:rPr>
        <w:t>IF lt_keys IS NOT INITIAL.</w:t>
      </w:r>
      <w:r>
        <w:br/>
      </w:r>
      <w:r>
        <w:rPr>
          <w:rStyle w:val="VerbatimChar"/>
        </w:rPr>
        <w:t xml:space="preserve">  SELECT col1 col2 FROM ztable INTO TABLE @DATA(lt_out)</w:t>
      </w:r>
      <w:r>
        <w:br/>
      </w:r>
      <w:r>
        <w:rPr>
          <w:rStyle w:val="VerbatimChar"/>
        </w:rPr>
        <w:t xml:space="preserve">    FOR ALL ENTRIES IN @lt_keys</w:t>
      </w:r>
      <w:r>
        <w:br/>
      </w:r>
      <w:r>
        <w:rPr>
          <w:rStyle w:val="VerbatimChar"/>
        </w:rPr>
        <w:t xml:space="preserve">    WHERE key = @lt_keys-key.</w:t>
      </w:r>
      <w:r>
        <w:br/>
      </w:r>
      <w:r>
        <w:rPr>
          <w:rStyle w:val="VerbatimChar"/>
        </w:rPr>
        <w:t xml:space="preserve">  SORT lt_out BY col1.</w:t>
      </w:r>
      <w:r>
        <w:br/>
      </w:r>
      <w:r>
        <w:rPr>
          <w:rStyle w:val="VerbatimChar"/>
        </w:rPr>
        <w:t>ENDIF.</w:t>
      </w:r>
    </w:p>
    <w:p w:rsidR="00C944B8" w:rsidRDefault="00E7247F">
      <w:pPr>
        <w:pStyle w:val="Titolo3"/>
      </w:pPr>
      <w:bookmarkStart w:id="19" w:name="ricerca-veloce-con-binary-search"/>
      <w:bookmarkEnd w:id="18"/>
      <w:r w:rsidRPr="00EB4675">
        <w:rPr>
          <w:highlight w:val="yellow"/>
        </w:rPr>
        <w:t>(</w:t>
      </w:r>
      <w:r w:rsidR="00EB4675" w:rsidRPr="00EB4675">
        <w:rPr>
          <w:highlight w:val="yellow"/>
        </w:rPr>
        <w:t>8.</w:t>
      </w:r>
      <w:r w:rsidRPr="00EB4675">
        <w:rPr>
          <w:highlight w:val="yellow"/>
        </w:rPr>
        <w:t xml:space="preserve">3) Ricerca veloce con </w:t>
      </w:r>
      <w:r w:rsidRPr="00EB4675">
        <w:rPr>
          <w:rStyle w:val="VerbatimChar"/>
          <w:highlight w:val="yellow"/>
        </w:rPr>
        <w:t>BINARY SEARCH</w:t>
      </w:r>
    </w:p>
    <w:p w:rsidR="00C944B8" w:rsidRDefault="00E7247F">
      <w:pPr>
        <w:pStyle w:val="FirstParagraph"/>
      </w:pPr>
      <w:r>
        <w:rPr>
          <w:b/>
          <w:bCs/>
        </w:rPr>
        <w:t>Serve a:</w:t>
      </w:r>
      <w:r>
        <w:t xml:space="preserve"> trovare una riga in tempo logaritmico.</w:t>
      </w:r>
      <w:r>
        <w:br/>
      </w:r>
      <w:r>
        <w:rPr>
          <w:b/>
          <w:bCs/>
        </w:rPr>
        <w:t>Ottieni:</w:t>
      </w:r>
      <w:r>
        <w:t xml:space="preserve"> ricerche rapidissime anche con migliaia di righe.</w:t>
      </w:r>
    </w:p>
    <w:p w:rsidR="00C944B8" w:rsidRDefault="00E7247F">
      <w:pPr>
        <w:pStyle w:val="SourceCode"/>
      </w:pPr>
      <w:r>
        <w:rPr>
          <w:rStyle w:val="VerbatimChar"/>
        </w:rPr>
        <w:lastRenderedPageBreak/>
        <w:t>SORT lt_tab BY k1 k2.</w:t>
      </w:r>
      <w:r>
        <w:br/>
      </w:r>
      <w:r>
        <w:rPr>
          <w:rStyle w:val="VerbatimChar"/>
        </w:rPr>
        <w:t>READ TABLE lt_tab ASSIGNING FIELD-SYMBOL(&lt;s&gt;)</w:t>
      </w:r>
      <w:r>
        <w:br/>
      </w:r>
      <w:r>
        <w:rPr>
          <w:rStyle w:val="VerbatimChar"/>
        </w:rPr>
        <w:t xml:space="preserve">     WITH KEY k1 = lv_k1 k2 = lv_k2 BINARY SEARCH.</w:t>
      </w:r>
    </w:p>
    <w:p w:rsidR="00C944B8" w:rsidRDefault="00E7247F">
      <w:pPr>
        <w:pStyle w:val="Titolo3"/>
      </w:pPr>
      <w:bookmarkStart w:id="20" w:name="costruire-ranges-per-where-in"/>
      <w:bookmarkEnd w:id="19"/>
      <w:r w:rsidRPr="00EB4675">
        <w:rPr>
          <w:highlight w:val="yellow"/>
        </w:rPr>
        <w:t>(</w:t>
      </w:r>
      <w:r w:rsidR="00EB4675" w:rsidRPr="00EB4675">
        <w:rPr>
          <w:highlight w:val="yellow"/>
        </w:rPr>
        <w:t>8.</w:t>
      </w:r>
      <w:r w:rsidRPr="00EB4675">
        <w:rPr>
          <w:highlight w:val="yellow"/>
        </w:rPr>
        <w:t xml:space="preserve">4) Costruire </w:t>
      </w:r>
      <w:r w:rsidRPr="00EB4675">
        <w:rPr>
          <w:rStyle w:val="VerbatimChar"/>
          <w:highlight w:val="yellow"/>
        </w:rPr>
        <w:t>RANGES</w:t>
      </w:r>
      <w:r w:rsidRPr="00EB4675">
        <w:rPr>
          <w:highlight w:val="yellow"/>
        </w:rPr>
        <w:t xml:space="preserve"> per </w:t>
      </w:r>
      <w:r w:rsidRPr="00EB4675">
        <w:rPr>
          <w:rStyle w:val="VerbatimChar"/>
          <w:highlight w:val="yellow"/>
        </w:rPr>
        <w:t>WHERE IN</w:t>
      </w:r>
    </w:p>
    <w:p w:rsidR="00C944B8" w:rsidRDefault="00E7247F">
      <w:pPr>
        <w:pStyle w:val="FirstParagraph"/>
      </w:pPr>
      <w:r>
        <w:rPr>
          <w:b/>
          <w:bCs/>
        </w:rPr>
        <w:t>Serve a:</w:t>
      </w:r>
      <w:r>
        <w:t xml:space="preserve"> passare più valori a una SELECT.</w:t>
      </w:r>
      <w:r>
        <w:br/>
      </w:r>
      <w:r>
        <w:rPr>
          <w:b/>
          <w:bCs/>
        </w:rPr>
        <w:t>Ottieni:</w:t>
      </w:r>
      <w:r>
        <w:t xml:space="preserve"> filtro pulito e riusabile.</w:t>
      </w:r>
    </w:p>
    <w:p w:rsidR="00C944B8" w:rsidRDefault="00E7247F">
      <w:pPr>
        <w:pStyle w:val="SourceCode"/>
      </w:pPr>
      <w:r>
        <w:rPr>
          <w:rStyle w:val="VerbatimChar"/>
        </w:rPr>
        <w:t>DATA: lr_vbeln TYPE RANGE OF vbak-vbeln.</w:t>
      </w:r>
      <w:r>
        <w:br/>
      </w:r>
      <w:r>
        <w:rPr>
          <w:rStyle w:val="VerbatimChar"/>
        </w:rPr>
        <w:t>APPEND VALUE #( sign = 'I' option = 'EQ' low = '0000123456' ) TO lr_vbeln.</w:t>
      </w:r>
    </w:p>
    <w:p w:rsidR="00C944B8" w:rsidRDefault="00E7247F">
      <w:pPr>
        <w:pStyle w:val="Titolo3"/>
      </w:pPr>
      <w:bookmarkStart w:id="21" w:name="misurare-performance"/>
      <w:bookmarkEnd w:id="20"/>
      <w:r w:rsidRPr="00EB4675">
        <w:rPr>
          <w:highlight w:val="yellow"/>
        </w:rPr>
        <w:t>(</w:t>
      </w:r>
      <w:r w:rsidR="00EB4675" w:rsidRPr="00EB4675">
        <w:rPr>
          <w:highlight w:val="yellow"/>
        </w:rPr>
        <w:t>8.</w:t>
      </w:r>
      <w:r w:rsidRPr="00EB4675">
        <w:rPr>
          <w:highlight w:val="yellow"/>
        </w:rPr>
        <w:t>5) Misurare performance</w:t>
      </w:r>
    </w:p>
    <w:p w:rsidR="00C944B8" w:rsidRDefault="00E7247F">
      <w:pPr>
        <w:pStyle w:val="FirstParagraph"/>
      </w:pPr>
      <w:r>
        <w:rPr>
          <w:b/>
          <w:bCs/>
        </w:rPr>
        <w:t>Serve a:</w:t>
      </w:r>
      <w:r>
        <w:t xml:space="preserve"> confrontare due soluzioni con numeri reali.</w:t>
      </w:r>
      <w:r>
        <w:br/>
      </w:r>
      <w:r>
        <w:rPr>
          <w:b/>
          <w:bCs/>
        </w:rPr>
        <w:t>Ottieni:</w:t>
      </w:r>
      <w:r>
        <w:t xml:space="preserve"> la scelta più veloce basata su dati.</w:t>
      </w:r>
    </w:p>
    <w:p w:rsidR="00C944B8" w:rsidRDefault="00E7247F">
      <w:pPr>
        <w:pStyle w:val="SourceCode"/>
      </w:pPr>
      <w:r>
        <w:rPr>
          <w:rStyle w:val="VerbatimChar"/>
        </w:rPr>
        <w:t>GET RUN TIME FIELD DATA(t1).</w:t>
      </w:r>
      <w:r>
        <w:br/>
      </w:r>
      <w:r>
        <w:rPr>
          <w:rStyle w:val="VerbatimChar"/>
        </w:rPr>
        <w:t>" ... codice ...</w:t>
      </w:r>
      <w:r>
        <w:br/>
      </w:r>
      <w:r>
        <w:rPr>
          <w:rStyle w:val="VerbatimChar"/>
        </w:rPr>
        <w:t>GET RUN TIME FIELD DATA(t2).</w:t>
      </w:r>
      <w:r>
        <w:br/>
      </w:r>
      <w:r>
        <w:rPr>
          <w:rStyle w:val="VerbatimChar"/>
        </w:rPr>
        <w:t>WRITE: / 'µs:', t2 - t1.</w:t>
      </w:r>
    </w:p>
    <w:p w:rsidR="00C944B8" w:rsidRDefault="00E7247F">
      <w:pPr>
        <w:pStyle w:val="Titolo3"/>
      </w:pPr>
      <w:bookmarkStart w:id="22" w:name="fieldcat-da-struttura-ddic"/>
      <w:bookmarkEnd w:id="21"/>
      <w:r w:rsidRPr="00EB4675">
        <w:rPr>
          <w:highlight w:val="yellow"/>
        </w:rPr>
        <w:t>(</w:t>
      </w:r>
      <w:r w:rsidR="00EB4675" w:rsidRPr="00EB4675">
        <w:rPr>
          <w:highlight w:val="yellow"/>
        </w:rPr>
        <w:t>8.</w:t>
      </w:r>
      <w:r w:rsidRPr="00EB4675">
        <w:rPr>
          <w:highlight w:val="yellow"/>
        </w:rPr>
        <w:t>6) Fieldcat da struttura DDIC</w:t>
      </w:r>
    </w:p>
    <w:p w:rsidR="00C944B8" w:rsidRDefault="00E7247F">
      <w:pPr>
        <w:pStyle w:val="FirstParagraph"/>
      </w:pPr>
      <w:r>
        <w:rPr>
          <w:b/>
          <w:bCs/>
        </w:rPr>
        <w:t>Serve a:</w:t>
      </w:r>
      <w:r>
        <w:t xml:space="preserve"> generare field catalog dai metadati del DDIC.</w:t>
      </w:r>
      <w:r>
        <w:br/>
      </w:r>
      <w:r>
        <w:rPr>
          <w:b/>
          <w:bCs/>
        </w:rPr>
        <w:t>Ottieni:</w:t>
      </w:r>
      <w:r>
        <w:t xml:space="preserve"> zero errori di naming/tipo.</w:t>
      </w:r>
    </w:p>
    <w:p w:rsidR="00C944B8" w:rsidRDefault="00E7247F">
      <w:pPr>
        <w:pStyle w:val="SourceCode"/>
      </w:pPr>
      <w:r>
        <w:rPr>
          <w:rStyle w:val="VerbatimChar"/>
        </w:rPr>
        <w:t>CALL FUNCTION 'REUSE_ALV_FIELDCATALOG_MERGE'</w:t>
      </w:r>
      <w:r>
        <w:br/>
      </w:r>
      <w:r>
        <w:rPr>
          <w:rStyle w:val="VerbatimChar"/>
        </w:rPr>
        <w:t xml:space="preserve">  EXPORTING i_structure_name = 'VBAK'</w:t>
      </w:r>
      <w:r>
        <w:br/>
      </w:r>
      <w:r>
        <w:rPr>
          <w:rStyle w:val="VerbatimChar"/>
        </w:rPr>
        <w:t xml:space="preserve">  CHANGING  ct_fieldcat      = gt_fieldcat.</w:t>
      </w:r>
    </w:p>
    <w:p w:rsidR="00C944B8" w:rsidRDefault="00E7247F">
      <w:pPr>
        <w:pStyle w:val="Titolo3"/>
      </w:pPr>
      <w:bookmarkStart w:id="23" w:name="X9dcd6a5a1ed39b7a7e1872b64183b5dde086e9a"/>
      <w:bookmarkEnd w:id="22"/>
      <w:r w:rsidRPr="00EB4675">
        <w:rPr>
          <w:highlight w:val="yellow"/>
        </w:rPr>
        <w:t>(</w:t>
      </w:r>
      <w:r w:rsidR="00EB4675" w:rsidRPr="00EB4675">
        <w:rPr>
          <w:highlight w:val="yellow"/>
        </w:rPr>
        <w:t>8.</w:t>
      </w:r>
      <w:r w:rsidRPr="00EB4675">
        <w:rPr>
          <w:highlight w:val="yellow"/>
        </w:rPr>
        <w:t>7) Aggregazione per chiave (senza LOOP annidati)</w:t>
      </w:r>
    </w:p>
    <w:p w:rsidR="00C944B8" w:rsidRDefault="00E7247F">
      <w:pPr>
        <w:pStyle w:val="FirstParagraph"/>
      </w:pPr>
      <w:r>
        <w:rPr>
          <w:b/>
          <w:bCs/>
        </w:rPr>
        <w:t>Serve a:</w:t>
      </w:r>
      <w:r>
        <w:t xml:space="preserve"> sommare valori per chiave senza O(n²).</w:t>
      </w:r>
      <w:r>
        <w:br/>
      </w:r>
      <w:r>
        <w:rPr>
          <w:b/>
          <w:bCs/>
        </w:rPr>
        <w:t>Ottieni:</w:t>
      </w:r>
      <w:r>
        <w:t xml:space="preserve"> codice più pulito e prestazioni migliori.</w:t>
      </w:r>
    </w:p>
    <w:p w:rsidR="00C944B8" w:rsidRDefault="00E7247F">
      <w:pPr>
        <w:pStyle w:val="SourceCode"/>
      </w:pPr>
      <w:r>
        <w:rPr>
          <w:rStyle w:val="VerbatimChar"/>
        </w:rPr>
        <w:t>TYPES: BEGIN OF ty_k,</w:t>
      </w:r>
      <w:r>
        <w:br/>
      </w:r>
      <w:r>
        <w:rPr>
          <w:rStyle w:val="VerbatimChar"/>
        </w:rPr>
        <w:t xml:space="preserve">  matnr TYPE mara-matnr,</w:t>
      </w:r>
      <w:r>
        <w:br/>
      </w:r>
      <w:r>
        <w:rPr>
          <w:rStyle w:val="VerbatimChar"/>
        </w:rPr>
        <w:t xml:space="preserve">  qty   TYPE lips-lfimg,</w:t>
      </w:r>
      <w:r>
        <w:br/>
      </w:r>
      <w:r>
        <w:rPr>
          <w:rStyle w:val="VerbatimChar"/>
        </w:rPr>
        <w:t>END OF ty_k.</w:t>
      </w:r>
      <w:r>
        <w:br/>
      </w:r>
      <w:r>
        <w:rPr>
          <w:rStyle w:val="VerbatimChar"/>
        </w:rPr>
        <w:t>DATA lt_aggr TYPE SORTED TABLE OF ty_k WITH UNIQUE KEY matnr.</w:t>
      </w:r>
      <w:r>
        <w:br/>
      </w:r>
      <w:r>
        <w:br/>
      </w:r>
      <w:r>
        <w:rPr>
          <w:rStyle w:val="VerbatimChar"/>
        </w:rPr>
        <w:t>LOOP AT lt_lips INTO DATA(s).</w:t>
      </w:r>
      <w:r>
        <w:br/>
      </w:r>
      <w:r>
        <w:rPr>
          <w:rStyle w:val="VerbatimChar"/>
        </w:rPr>
        <w:t xml:space="preserve">  READ TABLE lt_aggr ASSIGNING FIELD-SYMBOL(&lt;a&gt;) WITH KEY matnr = s-matnr BINARY SEARCH.</w:t>
      </w:r>
      <w:r>
        <w:br/>
      </w:r>
      <w:r>
        <w:rPr>
          <w:rStyle w:val="VerbatimChar"/>
        </w:rPr>
        <w:t xml:space="preserve">  IF sy-subrc = 0.</w:t>
      </w:r>
      <w:r>
        <w:br/>
      </w:r>
      <w:r>
        <w:rPr>
          <w:rStyle w:val="VerbatimChar"/>
        </w:rPr>
        <w:t xml:space="preserve">    &lt;a&gt;-qty = &lt;a&gt;-qty + s-lfimg.</w:t>
      </w:r>
      <w:r>
        <w:br/>
      </w:r>
      <w:r>
        <w:rPr>
          <w:rStyle w:val="VerbatimChar"/>
        </w:rPr>
        <w:t xml:space="preserve">  ELSE.</w:t>
      </w:r>
      <w:r>
        <w:br/>
      </w:r>
      <w:r>
        <w:rPr>
          <w:rStyle w:val="VerbatimChar"/>
        </w:rPr>
        <w:t xml:space="preserve">    INSERT VALUE ty_k( matnr = s-matnr qty = s-lfimg ) INTO TABLE lt_aggr.</w:t>
      </w:r>
      <w:r>
        <w:br/>
      </w:r>
      <w:r>
        <w:rPr>
          <w:rStyle w:val="VerbatimChar"/>
        </w:rPr>
        <w:t xml:space="preserve">  ENDIF.</w:t>
      </w:r>
      <w:r>
        <w:br/>
      </w:r>
      <w:r>
        <w:rPr>
          <w:rStyle w:val="VerbatimChar"/>
        </w:rPr>
        <w:t>ENDLOOP.</w:t>
      </w:r>
    </w:p>
    <w:p w:rsidR="00C944B8" w:rsidRDefault="00E7247F">
      <w:pPr>
        <w:pStyle w:val="Titolo3"/>
      </w:pPr>
      <w:bookmarkStart w:id="24" w:name="gestione-messaggi-centralizzata"/>
      <w:bookmarkEnd w:id="23"/>
      <w:r w:rsidRPr="00EB4675">
        <w:rPr>
          <w:highlight w:val="yellow"/>
        </w:rPr>
        <w:lastRenderedPageBreak/>
        <w:t>(</w:t>
      </w:r>
      <w:r w:rsidR="00EB4675" w:rsidRPr="00EB4675">
        <w:rPr>
          <w:highlight w:val="yellow"/>
        </w:rPr>
        <w:t>8.</w:t>
      </w:r>
      <w:r w:rsidRPr="00EB4675">
        <w:rPr>
          <w:highlight w:val="yellow"/>
        </w:rPr>
        <w:t>8) Gestione messaggi centralizzata</w:t>
      </w:r>
    </w:p>
    <w:p w:rsidR="00C944B8" w:rsidRDefault="00E7247F">
      <w:pPr>
        <w:pStyle w:val="FirstParagraph"/>
      </w:pPr>
      <w:r>
        <w:rPr>
          <w:b/>
          <w:bCs/>
        </w:rPr>
        <w:t>Serve a:</w:t>
      </w:r>
      <w:r>
        <w:t xml:space="preserve"> non spargere </w:t>
      </w:r>
      <w:r>
        <w:rPr>
          <w:rStyle w:val="VerbatimChar"/>
        </w:rPr>
        <w:t>MESSAGE</w:t>
      </w:r>
      <w:r>
        <w:t xml:space="preserve"> ovunque.</w:t>
      </w:r>
      <w:r>
        <w:br/>
      </w:r>
      <w:r>
        <w:rPr>
          <w:b/>
          <w:bCs/>
        </w:rPr>
        <w:t>Ottieni:</w:t>
      </w:r>
      <w:r>
        <w:t xml:space="preserve"> manutenzione semplice.</w:t>
      </w:r>
    </w:p>
    <w:p w:rsidR="00C944B8" w:rsidRDefault="00E7247F">
      <w:pPr>
        <w:pStyle w:val="SourceCode"/>
      </w:pPr>
      <w:r>
        <w:rPr>
          <w:rStyle w:val="VerbatimChar"/>
        </w:rPr>
        <w:t>FORM msg USING p_text TYPE string.</w:t>
      </w:r>
      <w:r>
        <w:br/>
      </w:r>
      <w:r>
        <w:rPr>
          <w:rStyle w:val="VerbatimChar"/>
        </w:rPr>
        <w:t xml:space="preserve">  MESSAGE p_text TYPE 'S'.</w:t>
      </w:r>
      <w:r>
        <w:br/>
      </w:r>
      <w:r>
        <w:rPr>
          <w:rStyle w:val="VerbatimChar"/>
        </w:rPr>
        <w:t>ENDFORM.</w:t>
      </w:r>
    </w:p>
    <w:p w:rsidR="00C944B8" w:rsidRDefault="00E7247F">
      <w:pPr>
        <w:pStyle w:val="Titolo3"/>
      </w:pPr>
      <w:bookmarkStart w:id="25" w:name="safe-read-con-default"/>
      <w:bookmarkEnd w:id="24"/>
      <w:r w:rsidRPr="00EB4675">
        <w:rPr>
          <w:highlight w:val="yellow"/>
        </w:rPr>
        <w:t>(</w:t>
      </w:r>
      <w:r w:rsidR="00EB4675" w:rsidRPr="00EB4675">
        <w:rPr>
          <w:highlight w:val="yellow"/>
        </w:rPr>
        <w:t>8.</w:t>
      </w:r>
      <w:r w:rsidRPr="00EB4675">
        <w:rPr>
          <w:highlight w:val="yellow"/>
        </w:rPr>
        <w:t>9) Safe READ con default</w:t>
      </w:r>
    </w:p>
    <w:p w:rsidR="00C944B8" w:rsidRDefault="00E7247F">
      <w:pPr>
        <w:pStyle w:val="FirstParagraph"/>
      </w:pPr>
      <w:r>
        <w:rPr>
          <w:b/>
          <w:bCs/>
        </w:rPr>
        <w:t>Serve a:</w:t>
      </w:r>
      <w:r>
        <w:t xml:space="preserve"> evitare IF annidati dopo READ.</w:t>
      </w:r>
      <w:r>
        <w:br/>
      </w:r>
      <w:r>
        <w:rPr>
          <w:b/>
          <w:bCs/>
        </w:rPr>
        <w:t>Ottieni:</w:t>
      </w:r>
      <w:r>
        <w:t xml:space="preserve"> codice più lineare.</w:t>
      </w:r>
    </w:p>
    <w:p w:rsidR="00C944B8" w:rsidRDefault="00E7247F">
      <w:pPr>
        <w:pStyle w:val="SourceCode"/>
      </w:pPr>
      <w:r>
        <w:rPr>
          <w:rStyle w:val="VerbatimChar"/>
        </w:rPr>
        <w:t>READ TABLE lt_makt INTO DATA(ls_makt) WITH KEY matnr = lv_matnr BINARY SEARCH.</w:t>
      </w:r>
      <w:r>
        <w:br/>
      </w:r>
      <w:r>
        <w:rPr>
          <w:rStyle w:val="VerbatimChar"/>
        </w:rPr>
        <w:t>DATA(lv_maktx) = COND makt-maktx( WHEN sy-subrc = 0 THEN ls_makt-maktx ELSE '' ).</w:t>
      </w:r>
    </w:p>
    <w:p w:rsidR="00C944B8" w:rsidRDefault="00E7247F">
      <w:pPr>
        <w:pStyle w:val="Titolo3"/>
      </w:pPr>
      <w:bookmarkStart w:id="26" w:name="builder-di-where-dinamico"/>
      <w:bookmarkEnd w:id="25"/>
      <w:r w:rsidRPr="00EB4675">
        <w:rPr>
          <w:highlight w:val="yellow"/>
        </w:rPr>
        <w:t>(</w:t>
      </w:r>
      <w:r w:rsidR="00EB4675" w:rsidRPr="00EB4675">
        <w:rPr>
          <w:highlight w:val="yellow"/>
        </w:rPr>
        <w:t>8.</w:t>
      </w:r>
      <w:r w:rsidRPr="00EB4675">
        <w:rPr>
          <w:highlight w:val="yellow"/>
        </w:rPr>
        <w:t>10) Builder di WHERE dinamico</w:t>
      </w:r>
    </w:p>
    <w:p w:rsidR="00C944B8" w:rsidRDefault="00E7247F">
      <w:pPr>
        <w:pStyle w:val="FirstParagraph"/>
      </w:pPr>
      <w:r>
        <w:rPr>
          <w:b/>
          <w:bCs/>
        </w:rPr>
        <w:t>Serve a:</w:t>
      </w:r>
      <w:r>
        <w:t xml:space="preserve"> costruire condizioni complesse senza concatenare stringhe.</w:t>
      </w:r>
      <w:r>
        <w:br/>
      </w:r>
      <w:r>
        <w:rPr>
          <w:b/>
          <w:bCs/>
        </w:rPr>
        <w:t>Ottieni:</w:t>
      </w:r>
      <w:r>
        <w:t xml:space="preserve"> chiarezza su filtri multipli.</w:t>
      </w:r>
    </w:p>
    <w:p w:rsidR="00C944B8" w:rsidRDefault="00E7247F">
      <w:pPr>
        <w:pStyle w:val="SourceCode"/>
      </w:pPr>
      <w:r>
        <w:rPr>
          <w:rStyle w:val="VerbatimChar"/>
        </w:rPr>
        <w:t>DATA lr_kunnr TYPE RANGE OF vbak-kunnr.</w:t>
      </w:r>
      <w:r>
        <w:br/>
      </w:r>
      <w:r>
        <w:rPr>
          <w:rStyle w:val="VerbatimChar"/>
        </w:rPr>
        <w:t>APPEND VALUE #( sign = 'I' option = 'BT' low = '0000001000' high = '0000001999' ) TO lr_kunnr.</w:t>
      </w:r>
      <w:r>
        <w:br/>
      </w:r>
      <w:r>
        <w:rPr>
          <w:rStyle w:val="VerbatimChar"/>
        </w:rPr>
        <w:t>" ...poi WHERE kunnr IN lr_kunnr</w:t>
      </w:r>
    </w:p>
    <w:p w:rsidR="00C944B8" w:rsidRDefault="007108AA">
      <w:r>
        <w:pict>
          <v:rect id="_x0000_i1035" style="width:0;height:1.5pt" o:hralign="center" o:hrstd="t" o:hr="t"/>
        </w:pict>
      </w:r>
    </w:p>
    <w:p w:rsidR="00C944B8" w:rsidRDefault="00E7247F">
      <w:pPr>
        <w:pStyle w:val="Titolo2"/>
        <w:rPr>
          <w:color w:val="FF0000"/>
        </w:rPr>
      </w:pPr>
      <w:bookmarkStart w:id="27" w:name="opzionale-modulepool-riferimento-veloce"/>
      <w:bookmarkEnd w:id="26"/>
      <w:r w:rsidRPr="00041741">
        <w:rPr>
          <w:color w:val="FF0000"/>
        </w:rPr>
        <w:t xml:space="preserve">9) Modulepool – </w:t>
      </w:r>
    </w:p>
    <w:p w:rsidR="00C71A59" w:rsidRDefault="00C71A59" w:rsidP="00C71A59">
      <w:pPr>
        <w:pStyle w:val="Corpotesto"/>
        <w:rPr>
          <w:b/>
          <w:bCs/>
        </w:rPr>
      </w:pPr>
      <w:r w:rsidRPr="00C71A59">
        <w:rPr>
          <w:b/>
          <w:bCs/>
        </w:rPr>
        <w:t>SAPMYPP_CSTEST COS E’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 xml:space="preserve">È un programmino SAP “a schermate”. Hai </w:t>
      </w:r>
      <w:r w:rsidRPr="00C71A59">
        <w:rPr>
          <w:b/>
          <w:bCs/>
          <w:lang w:val="it-IT"/>
        </w:rPr>
        <w:t>una schermata (0100)</w:t>
      </w:r>
      <w:r w:rsidRPr="00C71A59">
        <w:rPr>
          <w:lang w:val="it-IT"/>
        </w:rPr>
        <w:t xml:space="preserve"> con 3 campi:</w:t>
      </w:r>
    </w:p>
    <w:p w:rsidR="00C71A59" w:rsidRPr="00C71A59" w:rsidRDefault="00C71A59" w:rsidP="00016BCD">
      <w:pPr>
        <w:pStyle w:val="Corpotesto"/>
        <w:numPr>
          <w:ilvl w:val="0"/>
          <w:numId w:val="19"/>
        </w:numPr>
        <w:rPr>
          <w:lang w:val="it-IT"/>
        </w:rPr>
      </w:pPr>
      <w:r w:rsidRPr="00C71A59">
        <w:rPr>
          <w:b/>
          <w:bCs/>
          <w:lang w:val="it-IT"/>
        </w:rPr>
        <w:t>Material</w:t>
      </w:r>
      <w:r w:rsidRPr="00C71A59">
        <w:rPr>
          <w:lang w:val="it-IT"/>
        </w:rPr>
        <w:t xml:space="preserve"> → GV_MATNR (lo scrivi tu)</w:t>
      </w:r>
    </w:p>
    <w:p w:rsidR="00C71A59" w:rsidRPr="00C71A59" w:rsidRDefault="00C71A59" w:rsidP="00016BCD">
      <w:pPr>
        <w:pStyle w:val="Corpotesto"/>
        <w:numPr>
          <w:ilvl w:val="0"/>
          <w:numId w:val="19"/>
        </w:numPr>
        <w:rPr>
          <w:lang w:val="it-IT"/>
        </w:rPr>
      </w:pPr>
      <w:r w:rsidRPr="00C71A59">
        <w:rPr>
          <w:b/>
          <w:bCs/>
          <w:lang w:val="it-IT"/>
        </w:rPr>
        <w:t>Plant</w:t>
      </w:r>
      <w:r w:rsidRPr="00C71A59">
        <w:rPr>
          <w:lang w:val="it-IT"/>
        </w:rPr>
        <w:t xml:space="preserve"> → GV_WERKS (lo scrivi tu)</w:t>
      </w:r>
    </w:p>
    <w:p w:rsidR="00C71A59" w:rsidRPr="00C71A59" w:rsidRDefault="00C71A59" w:rsidP="00016BCD">
      <w:pPr>
        <w:pStyle w:val="Corpotesto"/>
        <w:numPr>
          <w:ilvl w:val="0"/>
          <w:numId w:val="19"/>
        </w:numPr>
        <w:rPr>
          <w:lang w:val="it-IT"/>
        </w:rPr>
      </w:pPr>
      <w:r w:rsidRPr="00C71A59">
        <w:rPr>
          <w:b/>
          <w:bCs/>
          <w:lang w:val="it-IT"/>
        </w:rPr>
        <w:t>Description</w:t>
      </w:r>
      <w:r w:rsidRPr="00C71A59">
        <w:rPr>
          <w:lang w:val="it-IT"/>
        </w:rPr>
        <w:t xml:space="preserve"> → GV_MAKTX (la riempiamo noi se i dati sono corretti)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 xml:space="preserve">Premi </w:t>
      </w:r>
      <w:r w:rsidRPr="00C71A59">
        <w:rPr>
          <w:b/>
          <w:bCs/>
          <w:lang w:val="it-IT"/>
        </w:rPr>
        <w:t>ENTER</w:t>
      </w:r>
      <w:r w:rsidRPr="00C71A59">
        <w:rPr>
          <w:lang w:val="it-IT"/>
        </w:rPr>
        <w:t xml:space="preserve"> → il programma controlla i dati → se è tutto ok legge la descrizione e la mostra.</w:t>
      </w: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Com’è fatto (4 “cassetti” di codice)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>Nel programma principale, in cima, ci sono 4 INCLUDE:</w:t>
      </w:r>
    </w:p>
    <w:p w:rsidR="00C71A59" w:rsidRPr="00C71A59" w:rsidRDefault="00C71A59" w:rsidP="00016BCD">
      <w:pPr>
        <w:pStyle w:val="Corpotesto"/>
        <w:numPr>
          <w:ilvl w:val="0"/>
          <w:numId w:val="20"/>
        </w:numPr>
        <w:rPr>
          <w:lang w:val="it-IT"/>
        </w:rPr>
      </w:pPr>
      <w:r w:rsidRPr="00C71A59">
        <w:rPr>
          <w:b/>
          <w:bCs/>
          <w:lang w:val="it-IT"/>
        </w:rPr>
        <w:t>TOP</w:t>
      </w:r>
      <w:r w:rsidRPr="00C71A59">
        <w:rPr>
          <w:lang w:val="it-IT"/>
        </w:rPr>
        <w:t xml:space="preserve">: solo </w:t>
      </w:r>
      <w:r w:rsidRPr="00C71A59">
        <w:rPr>
          <w:b/>
          <w:bCs/>
          <w:lang w:val="it-IT"/>
        </w:rPr>
        <w:t>dichiarazioni</w:t>
      </w:r>
      <w:r w:rsidRPr="00C71A59">
        <w:rPr>
          <w:lang w:val="it-IT"/>
        </w:rPr>
        <w:t xml:space="preserve"> (variabili, costanti, i 3 campi dello screen).</w:t>
      </w:r>
    </w:p>
    <w:p w:rsidR="00C71A59" w:rsidRPr="00C71A59" w:rsidRDefault="00C71A59" w:rsidP="00016BCD">
      <w:pPr>
        <w:pStyle w:val="Corpotesto"/>
        <w:numPr>
          <w:ilvl w:val="0"/>
          <w:numId w:val="20"/>
        </w:numPr>
        <w:rPr>
          <w:lang w:val="it-IT"/>
        </w:rPr>
      </w:pPr>
      <w:r w:rsidRPr="00C71A59">
        <w:rPr>
          <w:b/>
          <w:bCs/>
          <w:lang w:val="it-IT"/>
        </w:rPr>
        <w:t>PBO</w:t>
      </w:r>
      <w:r w:rsidRPr="00C71A59">
        <w:rPr>
          <w:lang w:val="it-IT"/>
        </w:rPr>
        <w:t xml:space="preserve"> (</w:t>
      </w:r>
      <w:r w:rsidRPr="00C71A59">
        <w:rPr>
          <w:i/>
          <w:iCs/>
          <w:lang w:val="it-IT"/>
        </w:rPr>
        <w:t>Process Before Output</w:t>
      </w:r>
      <w:r w:rsidRPr="00C71A59">
        <w:rPr>
          <w:lang w:val="it-IT"/>
        </w:rPr>
        <w:t xml:space="preserve">): codice che gira </w:t>
      </w:r>
      <w:r w:rsidRPr="00C71A59">
        <w:rPr>
          <w:b/>
          <w:bCs/>
          <w:lang w:val="it-IT"/>
        </w:rPr>
        <w:t>prima</w:t>
      </w:r>
      <w:r w:rsidRPr="00C71A59">
        <w:rPr>
          <w:lang w:val="it-IT"/>
        </w:rPr>
        <w:t xml:space="preserve"> di mostrare lo screen (titolo, pulsanti, cursore).</w:t>
      </w:r>
    </w:p>
    <w:p w:rsidR="00C71A59" w:rsidRPr="00C71A59" w:rsidRDefault="00C71A59" w:rsidP="00016BCD">
      <w:pPr>
        <w:pStyle w:val="Corpotesto"/>
        <w:numPr>
          <w:ilvl w:val="0"/>
          <w:numId w:val="20"/>
        </w:numPr>
        <w:rPr>
          <w:lang w:val="it-IT"/>
        </w:rPr>
      </w:pPr>
      <w:r w:rsidRPr="00C71A59">
        <w:rPr>
          <w:b/>
          <w:bCs/>
          <w:lang w:val="it-IT"/>
        </w:rPr>
        <w:lastRenderedPageBreak/>
        <w:t>PAI</w:t>
      </w:r>
      <w:r w:rsidRPr="00C71A59">
        <w:rPr>
          <w:lang w:val="it-IT"/>
        </w:rPr>
        <w:t xml:space="preserve"> (</w:t>
      </w:r>
      <w:r w:rsidRPr="00C71A59">
        <w:rPr>
          <w:i/>
          <w:iCs/>
          <w:lang w:val="it-IT"/>
        </w:rPr>
        <w:t>Process After Input</w:t>
      </w:r>
      <w:r w:rsidRPr="00C71A59">
        <w:rPr>
          <w:lang w:val="it-IT"/>
        </w:rPr>
        <w:t xml:space="preserve">): codice che gira </w:t>
      </w:r>
      <w:r w:rsidRPr="00C71A59">
        <w:rPr>
          <w:b/>
          <w:bCs/>
          <w:lang w:val="it-IT"/>
        </w:rPr>
        <w:t>dopo</w:t>
      </w:r>
      <w:r w:rsidRPr="00C71A59">
        <w:rPr>
          <w:lang w:val="it-IT"/>
        </w:rPr>
        <w:t xml:space="preserve"> che tocchi la tastiera (ENTER/BACK/RESET).</w:t>
      </w:r>
    </w:p>
    <w:p w:rsidR="00C71A59" w:rsidRPr="00C71A59" w:rsidRDefault="00C71A59" w:rsidP="00016BCD">
      <w:pPr>
        <w:pStyle w:val="Corpotesto"/>
        <w:numPr>
          <w:ilvl w:val="0"/>
          <w:numId w:val="20"/>
        </w:numPr>
        <w:rPr>
          <w:lang w:val="it-IT"/>
        </w:rPr>
      </w:pPr>
      <w:r w:rsidRPr="00C71A59">
        <w:rPr>
          <w:b/>
          <w:bCs/>
          <w:lang w:val="it-IT"/>
        </w:rPr>
        <w:t>F01</w:t>
      </w:r>
      <w:r w:rsidRPr="00C71A59">
        <w:rPr>
          <w:lang w:val="it-IT"/>
        </w:rPr>
        <w:t xml:space="preserve">: le </w:t>
      </w:r>
      <w:r w:rsidRPr="00C71A59">
        <w:rPr>
          <w:b/>
          <w:bCs/>
          <w:lang w:val="it-IT"/>
        </w:rPr>
        <w:t>FORM</w:t>
      </w:r>
      <w:r w:rsidRPr="00C71A59">
        <w:rPr>
          <w:lang w:val="it-IT"/>
        </w:rPr>
        <w:t xml:space="preserve"> (mini-funzioni) che fanno i controlli e leggono dal database.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 xml:space="preserve">Pensa ai 4 cassetti: </w:t>
      </w:r>
      <w:r w:rsidRPr="00C71A59">
        <w:rPr>
          <w:b/>
          <w:bCs/>
          <w:lang w:val="it-IT"/>
        </w:rPr>
        <w:t>nomi</w:t>
      </w:r>
      <w:r w:rsidRPr="00C71A59">
        <w:rPr>
          <w:lang w:val="it-IT"/>
        </w:rPr>
        <w:t xml:space="preserve">, </w:t>
      </w:r>
      <w:r w:rsidRPr="00C71A59">
        <w:rPr>
          <w:b/>
          <w:bCs/>
          <w:lang w:val="it-IT"/>
        </w:rPr>
        <w:t>prepara schermo</w:t>
      </w:r>
      <w:r w:rsidRPr="00C71A59">
        <w:rPr>
          <w:lang w:val="it-IT"/>
        </w:rPr>
        <w:t xml:space="preserve">, </w:t>
      </w:r>
      <w:r w:rsidRPr="00C71A59">
        <w:rPr>
          <w:b/>
          <w:bCs/>
          <w:lang w:val="it-IT"/>
        </w:rPr>
        <w:t>reagisci all’utente</w:t>
      </w:r>
      <w:r w:rsidRPr="00C71A59">
        <w:rPr>
          <w:lang w:val="it-IT"/>
        </w:rPr>
        <w:t xml:space="preserve">, </w:t>
      </w:r>
      <w:r w:rsidRPr="00C71A59">
        <w:rPr>
          <w:b/>
          <w:bCs/>
          <w:lang w:val="it-IT"/>
        </w:rPr>
        <w:t>lavoro vero</w:t>
      </w:r>
      <w:r w:rsidRPr="00C71A59">
        <w:rPr>
          <w:lang w:val="it-IT"/>
        </w:rPr>
        <w:t>.</w:t>
      </w: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Lo screen 0100 (come respira)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 xml:space="preserve">Nel </w:t>
      </w:r>
      <w:r w:rsidRPr="00C71A59">
        <w:rPr>
          <w:b/>
          <w:bCs/>
          <w:lang w:val="it-IT"/>
        </w:rPr>
        <w:t>Layout</w:t>
      </w:r>
      <w:r w:rsidRPr="00C71A59">
        <w:rPr>
          <w:lang w:val="it-IT"/>
        </w:rPr>
        <w:t xml:space="preserve"> ci sono i 3 campi collegati alle variabili:</w:t>
      </w:r>
    </w:p>
    <w:p w:rsidR="00C71A59" w:rsidRDefault="00C71A59" w:rsidP="00016BCD">
      <w:pPr>
        <w:pStyle w:val="Corpotesto"/>
        <w:numPr>
          <w:ilvl w:val="0"/>
          <w:numId w:val="21"/>
        </w:numPr>
        <w:rPr>
          <w:lang w:val="it-IT"/>
        </w:rPr>
      </w:pPr>
      <w:r w:rsidRPr="00C71A59">
        <w:rPr>
          <w:lang w:val="it-IT"/>
        </w:rPr>
        <w:t>GV_MATNR (input), GV_WERKS (input), GV_MAKTX (solo output)</w:t>
      </w: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TOP (le “cose” che il programma usa)</w:t>
      </w:r>
    </w:p>
    <w:p w:rsidR="00C71A59" w:rsidRPr="00C71A59" w:rsidRDefault="00C71A59" w:rsidP="00016BCD">
      <w:pPr>
        <w:pStyle w:val="Corpotesto"/>
        <w:numPr>
          <w:ilvl w:val="0"/>
          <w:numId w:val="22"/>
        </w:numPr>
        <w:rPr>
          <w:lang w:val="it-IT"/>
        </w:rPr>
      </w:pPr>
      <w:r w:rsidRPr="00C71A59">
        <w:rPr>
          <w:lang w:val="it-IT"/>
        </w:rPr>
        <w:t>GV_MATNR, GV_WERKS, GV_MAKTX → i 3 campi</w:t>
      </w:r>
    </w:p>
    <w:p w:rsidR="00C71A59" w:rsidRPr="00C71A59" w:rsidRDefault="00C71A59" w:rsidP="00016BCD">
      <w:pPr>
        <w:pStyle w:val="Corpotesto"/>
        <w:numPr>
          <w:ilvl w:val="0"/>
          <w:numId w:val="22"/>
        </w:numPr>
        <w:rPr>
          <w:lang w:val="it-IT"/>
        </w:rPr>
      </w:pPr>
      <w:r w:rsidRPr="00C71A59">
        <w:rPr>
          <w:lang w:val="it-IT"/>
        </w:rPr>
        <w:t xml:space="preserve">GV_OK_CODE → memorizza </w:t>
      </w:r>
      <w:r w:rsidRPr="00C71A59">
        <w:rPr>
          <w:b/>
          <w:bCs/>
          <w:lang w:val="it-IT"/>
        </w:rPr>
        <w:t>che tasto</w:t>
      </w:r>
      <w:r w:rsidRPr="00C71A59">
        <w:rPr>
          <w:lang w:val="it-IT"/>
        </w:rPr>
        <w:t xml:space="preserve"> hai premuto (ENTER/BACK/RESET…)</w:t>
      </w:r>
    </w:p>
    <w:p w:rsidR="00C71A59" w:rsidRPr="00C71A59" w:rsidRDefault="00C71A59" w:rsidP="00016BCD">
      <w:pPr>
        <w:pStyle w:val="Corpotesto"/>
        <w:numPr>
          <w:ilvl w:val="0"/>
          <w:numId w:val="22"/>
        </w:numPr>
        <w:rPr>
          <w:lang w:val="it-IT"/>
        </w:rPr>
      </w:pPr>
      <w:r w:rsidRPr="00C71A59">
        <w:rPr>
          <w:lang w:val="it-IT"/>
        </w:rPr>
        <w:t xml:space="preserve">GV_CURSOR → dice </w:t>
      </w:r>
      <w:r w:rsidRPr="00C71A59">
        <w:rPr>
          <w:b/>
          <w:bCs/>
          <w:lang w:val="it-IT"/>
        </w:rPr>
        <w:t>dove rimettere il cursore</w:t>
      </w:r>
      <w:r w:rsidRPr="00C71A59">
        <w:rPr>
          <w:lang w:val="it-IT"/>
        </w:rPr>
        <w:t xml:space="preserve"> dopo un errore (es. “torna su Material”)</w:t>
      </w:r>
    </w:p>
    <w:p w:rsidR="00C71A59" w:rsidRPr="00C71A59" w:rsidRDefault="00C71A59" w:rsidP="00016BCD">
      <w:pPr>
        <w:pStyle w:val="Corpotesto"/>
        <w:numPr>
          <w:ilvl w:val="0"/>
          <w:numId w:val="22"/>
        </w:numPr>
        <w:rPr>
          <w:lang w:val="it-IT"/>
        </w:rPr>
      </w:pPr>
      <w:r w:rsidRPr="00C71A59">
        <w:rPr>
          <w:lang w:val="it-IT"/>
        </w:rPr>
        <w:t>Costanti: GC_ENTER, GC_BACK, GC_RESE, … per leggere GV_OK_CODE in modo semplice</w:t>
      </w: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PBO (prima di mostrare lo schermo)</w:t>
      </w:r>
    </w:p>
    <w:p w:rsidR="00C71A59" w:rsidRPr="00C71A59" w:rsidRDefault="00C71A59" w:rsidP="00016BCD">
      <w:pPr>
        <w:pStyle w:val="Corpotesto"/>
        <w:numPr>
          <w:ilvl w:val="0"/>
          <w:numId w:val="23"/>
        </w:numPr>
        <w:rPr>
          <w:lang w:val="it-IT"/>
        </w:rPr>
      </w:pPr>
      <w:r w:rsidRPr="00C71A59">
        <w:rPr>
          <w:lang w:val="it-IT"/>
        </w:rPr>
        <w:t xml:space="preserve">STATUS_0100 → mette il </w:t>
      </w:r>
      <w:r w:rsidRPr="00C71A59">
        <w:rPr>
          <w:b/>
          <w:bCs/>
          <w:lang w:val="it-IT"/>
        </w:rPr>
        <w:t>titolo</w:t>
      </w:r>
      <w:r w:rsidRPr="00C71A59">
        <w:rPr>
          <w:lang w:val="it-IT"/>
        </w:rPr>
        <w:t xml:space="preserve"> e la </w:t>
      </w:r>
      <w:r w:rsidRPr="00C71A59">
        <w:rPr>
          <w:b/>
          <w:bCs/>
          <w:lang w:val="it-IT"/>
        </w:rPr>
        <w:t>barra dei tasti</w:t>
      </w:r>
      <w:r w:rsidRPr="00C71A59">
        <w:rPr>
          <w:lang w:val="it-IT"/>
        </w:rPr>
        <w:t xml:space="preserve"> (PF-STATUS)</w:t>
      </w:r>
    </w:p>
    <w:p w:rsidR="00C71A59" w:rsidRPr="00C71A59" w:rsidRDefault="00C71A59" w:rsidP="00016BCD">
      <w:pPr>
        <w:pStyle w:val="Corpotesto"/>
        <w:numPr>
          <w:ilvl w:val="0"/>
          <w:numId w:val="23"/>
        </w:numPr>
        <w:rPr>
          <w:lang w:val="it-IT"/>
        </w:rPr>
      </w:pPr>
      <w:r w:rsidRPr="00C71A59">
        <w:rPr>
          <w:lang w:val="it-IT"/>
        </w:rPr>
        <w:t xml:space="preserve">CURSOR_SET → se GV_CURSOR ha un nome campo (es. 'GV_MATNR'), il programma </w:t>
      </w:r>
      <w:r w:rsidRPr="00C71A59">
        <w:rPr>
          <w:b/>
          <w:bCs/>
          <w:lang w:val="it-IT"/>
        </w:rPr>
        <w:t>sposta il cursore</w:t>
      </w:r>
      <w:r w:rsidRPr="00C71A59">
        <w:rPr>
          <w:lang w:val="it-IT"/>
        </w:rPr>
        <w:t xml:space="preserve"> lì, poi lo pulisce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 xml:space="preserve">Serve per l’usabilità: se sbagli Material, ti riportiamo </w:t>
      </w:r>
      <w:r w:rsidRPr="00C71A59">
        <w:rPr>
          <w:i/>
          <w:iCs/>
          <w:lang w:val="it-IT"/>
        </w:rPr>
        <w:t>subito</w:t>
      </w:r>
      <w:r w:rsidRPr="00C71A59">
        <w:rPr>
          <w:lang w:val="it-IT"/>
        </w:rPr>
        <w:t xml:space="preserve"> su quel campo.</w:t>
      </w: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PAI (dopo che premi ENTER/BACK/RESET)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>Ci sono due moduli:</w:t>
      </w: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a) USER_COMMAND (AT EXIT-COMMAND)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 xml:space="preserve">Se premi un tasto di </w:t>
      </w:r>
      <w:r w:rsidRPr="00C71A59">
        <w:rPr>
          <w:b/>
          <w:bCs/>
          <w:lang w:val="it-IT"/>
        </w:rPr>
        <w:t>uscita forte</w:t>
      </w:r>
      <w:r w:rsidRPr="00C71A59">
        <w:rPr>
          <w:lang w:val="it-IT"/>
        </w:rPr>
        <w:t xml:space="preserve"> (tipo BACK/EXIT contrassegnato come “E” in Menu Painter), il sistema </w:t>
      </w:r>
      <w:r w:rsidRPr="00C71A59">
        <w:rPr>
          <w:b/>
          <w:bCs/>
          <w:lang w:val="it-IT"/>
        </w:rPr>
        <w:t>esce subito</w:t>
      </w:r>
      <w:r w:rsidRPr="00C71A59">
        <w:rPr>
          <w:lang w:val="it-IT"/>
        </w:rPr>
        <w:t>: rilascia lock, fa LEAVE PROGRAM, ecc.</w:t>
      </w:r>
      <w:r w:rsidRPr="00C71A59">
        <w:rPr>
          <w:lang w:val="it-IT"/>
        </w:rPr>
        <w:br/>
        <w:t>È la “uscita di emergenza” pulita.</w:t>
      </w: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b) USER_COMMAND_0100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>Qui avviene la magia normale:</w:t>
      </w:r>
    </w:p>
    <w:p w:rsidR="00C71A59" w:rsidRPr="00C71A59" w:rsidRDefault="00C71A59" w:rsidP="00016BCD">
      <w:pPr>
        <w:pStyle w:val="Corpotesto"/>
        <w:numPr>
          <w:ilvl w:val="0"/>
          <w:numId w:val="24"/>
        </w:numPr>
        <w:rPr>
          <w:lang w:val="it-IT"/>
        </w:rPr>
      </w:pPr>
      <w:r w:rsidRPr="00C71A59">
        <w:rPr>
          <w:b/>
          <w:bCs/>
          <w:lang w:val="it-IT"/>
        </w:rPr>
        <w:t>Salva il tasto premuto</w:t>
      </w:r>
      <w:r w:rsidRPr="00C71A59">
        <w:rPr>
          <w:lang w:val="it-IT"/>
        </w:rPr>
        <w:t xml:space="preserve"> in GV_OK_CODE (con SAVE_OK_CODE)</w:t>
      </w:r>
    </w:p>
    <w:p w:rsidR="00C71A59" w:rsidRPr="00C71A59" w:rsidRDefault="00C71A59" w:rsidP="00016BCD">
      <w:pPr>
        <w:pStyle w:val="Corpotesto"/>
        <w:numPr>
          <w:ilvl w:val="0"/>
          <w:numId w:val="24"/>
        </w:numPr>
        <w:rPr>
          <w:lang w:val="it-IT"/>
        </w:rPr>
      </w:pPr>
      <w:r w:rsidRPr="00C71A59">
        <w:rPr>
          <w:b/>
          <w:bCs/>
          <w:lang w:val="it-IT"/>
        </w:rPr>
        <w:t>CASE</w:t>
      </w:r>
      <w:r w:rsidRPr="00C71A59">
        <w:rPr>
          <w:lang w:val="it-IT"/>
        </w:rPr>
        <w:t xml:space="preserve"> su GV_OK_CODE:</w:t>
      </w:r>
    </w:p>
    <w:p w:rsidR="00C71A59" w:rsidRPr="00C71A59" w:rsidRDefault="00C71A59" w:rsidP="00016BCD">
      <w:pPr>
        <w:pStyle w:val="Corpotesto"/>
        <w:numPr>
          <w:ilvl w:val="1"/>
          <w:numId w:val="24"/>
        </w:numPr>
        <w:rPr>
          <w:lang w:val="it-IT"/>
        </w:rPr>
      </w:pPr>
      <w:r w:rsidRPr="00C71A59">
        <w:rPr>
          <w:b/>
          <w:bCs/>
          <w:lang w:val="it-IT"/>
        </w:rPr>
        <w:t>ENTER</w:t>
      </w:r>
      <w:r w:rsidRPr="00C71A59">
        <w:rPr>
          <w:lang w:val="it-IT"/>
        </w:rPr>
        <w:t>:</w:t>
      </w:r>
    </w:p>
    <w:p w:rsidR="00C71A59" w:rsidRPr="00C71A59" w:rsidRDefault="00C71A59" w:rsidP="00016BCD">
      <w:pPr>
        <w:pStyle w:val="Corpotesto"/>
        <w:numPr>
          <w:ilvl w:val="2"/>
          <w:numId w:val="24"/>
        </w:numPr>
        <w:rPr>
          <w:lang w:val="it-IT"/>
        </w:rPr>
      </w:pPr>
      <w:r w:rsidRPr="00C71A59">
        <w:rPr>
          <w:lang w:val="it-IT"/>
        </w:rPr>
        <w:lastRenderedPageBreak/>
        <w:t xml:space="preserve">se hai scritto un Material, lo </w:t>
      </w:r>
      <w:r w:rsidRPr="00C71A59">
        <w:rPr>
          <w:b/>
          <w:bCs/>
          <w:lang w:val="it-IT"/>
        </w:rPr>
        <w:t>normalizza</w:t>
      </w:r>
      <w:r w:rsidRPr="00C71A59">
        <w:rPr>
          <w:lang w:val="it-IT"/>
        </w:rPr>
        <w:t xml:space="preserve"> (aggiunge zeri davanti)</w:t>
      </w:r>
      <w:r w:rsidRPr="00C71A59">
        <w:rPr>
          <w:lang w:val="it-IT"/>
        </w:rPr>
        <w:br/>
        <w:t>→ es. 123 diventa 000000000000000123</w:t>
      </w:r>
    </w:p>
    <w:p w:rsidR="00C71A59" w:rsidRPr="00C71A59" w:rsidRDefault="00C71A59" w:rsidP="00016BCD">
      <w:pPr>
        <w:pStyle w:val="Corpotesto"/>
        <w:numPr>
          <w:ilvl w:val="2"/>
          <w:numId w:val="24"/>
        </w:numPr>
        <w:rPr>
          <w:lang w:val="it-IT"/>
        </w:rPr>
      </w:pPr>
      <w:r w:rsidRPr="00C71A59">
        <w:rPr>
          <w:lang w:val="it-IT"/>
        </w:rPr>
        <w:t xml:space="preserve">poi chiama </w:t>
      </w:r>
      <w:r w:rsidRPr="00C71A59">
        <w:rPr>
          <w:b/>
          <w:bCs/>
          <w:lang w:val="it-IT"/>
        </w:rPr>
        <w:t>CONTROL_DATA_0100</w:t>
      </w:r>
      <w:r w:rsidRPr="00C71A59">
        <w:rPr>
          <w:lang w:val="it-IT"/>
        </w:rPr>
        <w:t xml:space="preserve"> (che fa i controlli veri e, solo se tutto ok, legge la descrizione)</w:t>
      </w:r>
    </w:p>
    <w:p w:rsidR="00C71A59" w:rsidRPr="00C71A59" w:rsidRDefault="00C71A59" w:rsidP="00016BCD">
      <w:pPr>
        <w:pStyle w:val="Corpotesto"/>
        <w:numPr>
          <w:ilvl w:val="1"/>
          <w:numId w:val="24"/>
        </w:numPr>
        <w:rPr>
          <w:lang w:val="it-IT"/>
        </w:rPr>
      </w:pPr>
      <w:r w:rsidRPr="00C71A59">
        <w:rPr>
          <w:b/>
          <w:bCs/>
          <w:lang w:val="it-IT"/>
        </w:rPr>
        <w:t>BACK</w:t>
      </w:r>
      <w:r w:rsidRPr="00C71A59">
        <w:rPr>
          <w:lang w:val="it-IT"/>
        </w:rPr>
        <w:t xml:space="preserve"> → LEAVE TO SCREEN 0 (torna indietro)</w:t>
      </w:r>
    </w:p>
    <w:p w:rsidR="00C71A59" w:rsidRPr="00C71A59" w:rsidRDefault="00C71A59" w:rsidP="00016BCD">
      <w:pPr>
        <w:pStyle w:val="Corpotesto"/>
        <w:numPr>
          <w:ilvl w:val="1"/>
          <w:numId w:val="24"/>
        </w:numPr>
        <w:rPr>
          <w:lang w:val="it-IT"/>
        </w:rPr>
      </w:pPr>
      <w:r w:rsidRPr="00C71A59">
        <w:rPr>
          <w:b/>
          <w:bCs/>
          <w:lang w:val="it-IT"/>
        </w:rPr>
        <w:t>RESET</w:t>
      </w:r>
      <w:r w:rsidRPr="00C71A59">
        <w:rPr>
          <w:lang w:val="it-IT"/>
        </w:rPr>
        <w:t xml:space="preserve"> → chiama RESET_HEADER (pulisce tutti i campi) e rimette il cursore su Material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highlight w:val="yellow"/>
          <w:lang w:val="it-IT"/>
        </w:rPr>
        <w:t>Nota importante</w:t>
      </w:r>
      <w:r w:rsidRPr="00C71A59">
        <w:rPr>
          <w:lang w:val="it-IT"/>
        </w:rPr>
        <w:t xml:space="preserve">: </w:t>
      </w:r>
      <w:r w:rsidRPr="00C71A59">
        <w:rPr>
          <w:b/>
          <w:bCs/>
          <w:lang w:val="it-IT"/>
        </w:rPr>
        <w:t>qui NON leggiamo MAKT</w:t>
      </w:r>
      <w:r w:rsidRPr="00C71A59">
        <w:rPr>
          <w:lang w:val="it-IT"/>
        </w:rPr>
        <w:t xml:space="preserve"> (la descrizione). Lo fa </w:t>
      </w:r>
      <w:r w:rsidRPr="00C71A59">
        <w:rPr>
          <w:b/>
          <w:bCs/>
          <w:lang w:val="it-IT"/>
        </w:rPr>
        <w:t>F01</w:t>
      </w:r>
      <w:r w:rsidRPr="00C71A59">
        <w:rPr>
          <w:lang w:val="it-IT"/>
        </w:rPr>
        <w:t xml:space="preserve"> soltanto quando i dati sono validi. Così evitiamo di mostrare una descrizione se il plant è sbagliato o il legame non c’è.</w:t>
      </w:r>
    </w:p>
    <w:p w:rsidR="00C71A59" w:rsidRPr="00C71A59" w:rsidRDefault="00C71A59" w:rsidP="00EF550E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F01 (le FORM: controlli + letture DB)</w:t>
      </w:r>
      <w:r w:rsidR="00EF550E">
        <w:rPr>
          <w:b/>
          <w:bCs/>
          <w:lang w:val="it-IT"/>
        </w:rPr>
        <w:t xml:space="preserve">   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>Le FORM principali sono 3 (+1 facoltativa):</w:t>
      </w: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SAVE_OK_CODE</w:t>
      </w:r>
    </w:p>
    <w:p w:rsidR="00C71A59" w:rsidRPr="00C71A59" w:rsidRDefault="00C71A59" w:rsidP="00016BCD">
      <w:pPr>
        <w:pStyle w:val="Corpotesto"/>
        <w:numPr>
          <w:ilvl w:val="0"/>
          <w:numId w:val="25"/>
        </w:numPr>
        <w:rPr>
          <w:lang w:val="it-IT"/>
        </w:rPr>
      </w:pPr>
      <w:r w:rsidRPr="00C71A59">
        <w:rPr>
          <w:lang w:val="it-IT"/>
        </w:rPr>
        <w:t>Copia SY-UCOMM (tasto premuto) in GV_OK_CODE, e pulisce la variabile grezza.</w:t>
      </w:r>
    </w:p>
    <w:p w:rsidR="00C71A59" w:rsidRPr="00C71A59" w:rsidRDefault="00C71A59" w:rsidP="00016BCD">
      <w:pPr>
        <w:pStyle w:val="Corpotesto"/>
        <w:numPr>
          <w:ilvl w:val="0"/>
          <w:numId w:val="25"/>
        </w:numPr>
        <w:rPr>
          <w:lang w:val="it-IT"/>
        </w:rPr>
      </w:pPr>
      <w:r w:rsidRPr="00C71A59">
        <w:rPr>
          <w:lang w:val="it-IT"/>
        </w:rPr>
        <w:t>Serve per non “sporcare” il giro dopo.</w:t>
      </w: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RESET_HEADER</w:t>
      </w:r>
    </w:p>
    <w:p w:rsidR="00C71A59" w:rsidRPr="00C71A59" w:rsidRDefault="00C71A59" w:rsidP="00016BCD">
      <w:pPr>
        <w:pStyle w:val="Corpotesto"/>
        <w:numPr>
          <w:ilvl w:val="0"/>
          <w:numId w:val="26"/>
        </w:numPr>
        <w:rPr>
          <w:lang w:val="it-IT"/>
        </w:rPr>
      </w:pPr>
      <w:r w:rsidRPr="00C71A59">
        <w:rPr>
          <w:lang w:val="it-IT"/>
        </w:rPr>
        <w:t xml:space="preserve">Svuota Material, Plant, Description e i flag → usata quando premi </w:t>
      </w:r>
      <w:r w:rsidRPr="00C71A59">
        <w:rPr>
          <w:b/>
          <w:bCs/>
          <w:lang w:val="it-IT"/>
        </w:rPr>
        <w:t>RESET</w:t>
      </w:r>
      <w:r w:rsidRPr="00C71A59">
        <w:rPr>
          <w:lang w:val="it-IT"/>
        </w:rPr>
        <w:t>.</w:t>
      </w: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CONTROL_DATA_0100 (il cuore)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 xml:space="preserve">Qui facciamo i </w:t>
      </w:r>
      <w:r w:rsidRPr="00C71A59">
        <w:rPr>
          <w:b/>
          <w:bCs/>
          <w:lang w:val="it-IT"/>
        </w:rPr>
        <w:t>controlli</w:t>
      </w:r>
      <w:r w:rsidRPr="00C71A59">
        <w:rPr>
          <w:lang w:val="it-IT"/>
        </w:rPr>
        <w:t xml:space="preserve"> e la </w:t>
      </w:r>
      <w:r w:rsidRPr="00C71A59">
        <w:rPr>
          <w:b/>
          <w:bCs/>
          <w:lang w:val="it-IT"/>
        </w:rPr>
        <w:t>lettura della descrizione</w:t>
      </w:r>
      <w:r w:rsidRPr="00C71A59">
        <w:rPr>
          <w:lang w:val="it-IT"/>
        </w:rPr>
        <w:t>.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b/>
          <w:bCs/>
          <w:lang w:val="it-IT"/>
        </w:rPr>
        <w:t>Ordine:</w:t>
      </w:r>
    </w:p>
    <w:p w:rsidR="00C71A59" w:rsidRPr="00C71A59" w:rsidRDefault="00C71A59" w:rsidP="00016BCD">
      <w:pPr>
        <w:pStyle w:val="Corpotesto"/>
        <w:numPr>
          <w:ilvl w:val="0"/>
          <w:numId w:val="27"/>
        </w:numPr>
        <w:rPr>
          <w:lang w:val="it-IT"/>
        </w:rPr>
      </w:pPr>
      <w:r w:rsidRPr="00C71A59">
        <w:rPr>
          <w:lang w:val="it-IT"/>
        </w:rPr>
        <w:t xml:space="preserve">Se </w:t>
      </w:r>
      <w:r w:rsidRPr="00C71A59">
        <w:rPr>
          <w:b/>
          <w:bCs/>
          <w:lang w:val="it-IT"/>
        </w:rPr>
        <w:t>non hai messo nulla</w:t>
      </w:r>
      <w:r w:rsidRPr="00C71A59">
        <w:rPr>
          <w:lang w:val="it-IT"/>
        </w:rPr>
        <w:t xml:space="preserve"> (Material e Plant vuoti) → </w:t>
      </w:r>
      <w:r w:rsidRPr="00C71A59">
        <w:rPr>
          <w:b/>
          <w:bCs/>
          <w:lang w:val="it-IT"/>
        </w:rPr>
        <w:t>Description vuota</w:t>
      </w:r>
      <w:r w:rsidRPr="00C71A59">
        <w:rPr>
          <w:lang w:val="it-IT"/>
        </w:rPr>
        <w:t xml:space="preserve"> e </w:t>
      </w:r>
      <w:r w:rsidRPr="00C71A59">
        <w:rPr>
          <w:b/>
          <w:bCs/>
          <w:lang w:val="it-IT"/>
        </w:rPr>
        <w:t>RETURN</w:t>
      </w:r>
      <w:r w:rsidRPr="00C71A59">
        <w:rPr>
          <w:lang w:val="it-IT"/>
        </w:rPr>
        <w:t>.</w:t>
      </w:r>
    </w:p>
    <w:p w:rsidR="00C71A59" w:rsidRPr="00C71A59" w:rsidRDefault="00C71A59" w:rsidP="00016BCD">
      <w:pPr>
        <w:pStyle w:val="Corpotesto"/>
        <w:numPr>
          <w:ilvl w:val="0"/>
          <w:numId w:val="27"/>
        </w:numPr>
        <w:rPr>
          <w:lang w:val="it-IT"/>
        </w:rPr>
      </w:pPr>
      <w:r w:rsidRPr="00C71A59">
        <w:rPr>
          <w:lang w:val="it-IT"/>
        </w:rPr>
        <w:t xml:space="preserve">Se hai messo </w:t>
      </w:r>
      <w:r w:rsidRPr="00C71A59">
        <w:rPr>
          <w:b/>
          <w:bCs/>
          <w:lang w:val="it-IT"/>
        </w:rPr>
        <w:t>Material</w:t>
      </w:r>
      <w:r w:rsidRPr="00C71A59">
        <w:rPr>
          <w:lang w:val="it-IT"/>
        </w:rPr>
        <w:t xml:space="preserve"> → deve esistere in </w:t>
      </w:r>
      <w:r w:rsidRPr="00C71A59">
        <w:rPr>
          <w:b/>
          <w:bCs/>
          <w:lang w:val="it-IT"/>
        </w:rPr>
        <w:t>MARA</w:t>
      </w:r>
      <w:r w:rsidRPr="00C71A59">
        <w:rPr>
          <w:lang w:val="it-IT"/>
        </w:rPr>
        <w:t>.</w:t>
      </w:r>
    </w:p>
    <w:p w:rsidR="00C71A59" w:rsidRPr="00C71A59" w:rsidRDefault="00C71A59" w:rsidP="00016BCD">
      <w:pPr>
        <w:pStyle w:val="Corpotesto"/>
        <w:numPr>
          <w:ilvl w:val="1"/>
          <w:numId w:val="27"/>
        </w:numPr>
        <w:rPr>
          <w:lang w:val="it-IT"/>
        </w:rPr>
      </w:pPr>
      <w:r w:rsidRPr="00C71A59">
        <w:rPr>
          <w:lang w:val="it-IT"/>
        </w:rPr>
        <w:t xml:space="preserve">Se </w:t>
      </w:r>
      <w:r w:rsidRPr="00C71A59">
        <w:rPr>
          <w:b/>
          <w:bCs/>
          <w:lang w:val="it-IT"/>
        </w:rPr>
        <w:t>non esiste</w:t>
      </w:r>
      <w:r w:rsidRPr="00C71A59">
        <w:rPr>
          <w:lang w:val="it-IT"/>
        </w:rPr>
        <w:t xml:space="preserve"> → messaggio rosso, cursore su Material, </w:t>
      </w:r>
      <w:r w:rsidRPr="00C71A59">
        <w:rPr>
          <w:b/>
          <w:bCs/>
          <w:lang w:val="it-IT"/>
        </w:rPr>
        <w:t>svuota Description</w:t>
      </w:r>
      <w:r w:rsidRPr="00C71A59">
        <w:rPr>
          <w:lang w:val="it-IT"/>
        </w:rPr>
        <w:t xml:space="preserve">, </w:t>
      </w:r>
      <w:r w:rsidRPr="00C71A59">
        <w:rPr>
          <w:b/>
          <w:bCs/>
          <w:lang w:val="it-IT"/>
        </w:rPr>
        <w:t>RETURN</w:t>
      </w:r>
      <w:r w:rsidRPr="00C71A59">
        <w:rPr>
          <w:lang w:val="it-IT"/>
        </w:rPr>
        <w:t>.</w:t>
      </w:r>
    </w:p>
    <w:p w:rsidR="00C71A59" w:rsidRPr="00C71A59" w:rsidRDefault="00C71A59" w:rsidP="00016BCD">
      <w:pPr>
        <w:pStyle w:val="Corpotesto"/>
        <w:numPr>
          <w:ilvl w:val="0"/>
          <w:numId w:val="27"/>
        </w:numPr>
        <w:rPr>
          <w:lang w:val="it-IT"/>
        </w:rPr>
      </w:pPr>
      <w:r w:rsidRPr="00C71A59">
        <w:rPr>
          <w:lang w:val="it-IT"/>
        </w:rPr>
        <w:t xml:space="preserve">Se hai messo </w:t>
      </w:r>
      <w:r w:rsidRPr="00C71A59">
        <w:rPr>
          <w:b/>
          <w:bCs/>
          <w:lang w:val="it-IT"/>
        </w:rPr>
        <w:t>Plant</w:t>
      </w:r>
      <w:r w:rsidRPr="00C71A59">
        <w:rPr>
          <w:lang w:val="it-IT"/>
        </w:rPr>
        <w:t xml:space="preserve"> → deve esistere in </w:t>
      </w:r>
      <w:r w:rsidRPr="00C71A59">
        <w:rPr>
          <w:b/>
          <w:bCs/>
          <w:lang w:val="it-IT"/>
        </w:rPr>
        <w:t>T001W</w:t>
      </w:r>
      <w:r w:rsidRPr="00C71A59">
        <w:rPr>
          <w:lang w:val="it-IT"/>
        </w:rPr>
        <w:t>.</w:t>
      </w:r>
    </w:p>
    <w:p w:rsidR="00C71A59" w:rsidRPr="00C71A59" w:rsidRDefault="00C71A59" w:rsidP="00016BCD">
      <w:pPr>
        <w:pStyle w:val="Corpotesto"/>
        <w:numPr>
          <w:ilvl w:val="1"/>
          <w:numId w:val="27"/>
        </w:numPr>
        <w:rPr>
          <w:lang w:val="it-IT"/>
        </w:rPr>
      </w:pPr>
      <w:r w:rsidRPr="00C71A59">
        <w:rPr>
          <w:lang w:val="it-IT"/>
        </w:rPr>
        <w:t xml:space="preserve">Se </w:t>
      </w:r>
      <w:r w:rsidRPr="00C71A59">
        <w:rPr>
          <w:b/>
          <w:bCs/>
          <w:lang w:val="it-IT"/>
        </w:rPr>
        <w:t>non esiste</w:t>
      </w:r>
      <w:r w:rsidRPr="00C71A59">
        <w:rPr>
          <w:lang w:val="it-IT"/>
        </w:rPr>
        <w:t xml:space="preserve"> → messaggio rosso, cursore su Plant, </w:t>
      </w:r>
      <w:r w:rsidRPr="00C71A59">
        <w:rPr>
          <w:b/>
          <w:bCs/>
          <w:lang w:val="it-IT"/>
        </w:rPr>
        <w:t>svuota Description</w:t>
      </w:r>
      <w:r w:rsidRPr="00C71A59">
        <w:rPr>
          <w:lang w:val="it-IT"/>
        </w:rPr>
        <w:t xml:space="preserve">, </w:t>
      </w:r>
      <w:r w:rsidRPr="00C71A59">
        <w:rPr>
          <w:b/>
          <w:bCs/>
          <w:lang w:val="it-IT"/>
        </w:rPr>
        <w:t>RETURN</w:t>
      </w:r>
      <w:r w:rsidRPr="00C71A59">
        <w:rPr>
          <w:lang w:val="it-IT"/>
        </w:rPr>
        <w:t>.</w:t>
      </w:r>
    </w:p>
    <w:p w:rsidR="00C71A59" w:rsidRPr="00C71A59" w:rsidRDefault="00C71A59" w:rsidP="00016BCD">
      <w:pPr>
        <w:pStyle w:val="Corpotesto"/>
        <w:numPr>
          <w:ilvl w:val="0"/>
          <w:numId w:val="27"/>
        </w:numPr>
        <w:rPr>
          <w:lang w:val="it-IT"/>
        </w:rPr>
      </w:pPr>
      <w:r w:rsidRPr="00C71A59">
        <w:rPr>
          <w:lang w:val="it-IT"/>
        </w:rPr>
        <w:t xml:space="preserve">Se hai messo </w:t>
      </w:r>
      <w:r w:rsidRPr="00C71A59">
        <w:rPr>
          <w:b/>
          <w:bCs/>
          <w:lang w:val="it-IT"/>
        </w:rPr>
        <w:t>entrambi</w:t>
      </w:r>
      <w:r w:rsidRPr="00C71A59">
        <w:rPr>
          <w:lang w:val="it-IT"/>
        </w:rPr>
        <w:t xml:space="preserve"> → deve esistere il </w:t>
      </w:r>
      <w:r w:rsidRPr="00C71A59">
        <w:rPr>
          <w:b/>
          <w:bCs/>
          <w:lang w:val="it-IT"/>
        </w:rPr>
        <w:t>legame</w:t>
      </w:r>
      <w:r w:rsidRPr="00C71A59">
        <w:rPr>
          <w:lang w:val="it-IT"/>
        </w:rPr>
        <w:t xml:space="preserve"> in </w:t>
      </w:r>
      <w:r w:rsidRPr="00C71A59">
        <w:rPr>
          <w:b/>
          <w:bCs/>
          <w:lang w:val="it-IT"/>
        </w:rPr>
        <w:t>MARC</w:t>
      </w:r>
      <w:r w:rsidRPr="00C71A59">
        <w:rPr>
          <w:lang w:val="it-IT"/>
        </w:rPr>
        <w:t xml:space="preserve"> (Material-per-Plant).</w:t>
      </w:r>
    </w:p>
    <w:p w:rsidR="00C71A59" w:rsidRPr="00C71A59" w:rsidRDefault="00C71A59" w:rsidP="00016BCD">
      <w:pPr>
        <w:pStyle w:val="Corpotesto"/>
        <w:numPr>
          <w:ilvl w:val="1"/>
          <w:numId w:val="27"/>
        </w:numPr>
        <w:rPr>
          <w:lang w:val="it-IT"/>
        </w:rPr>
      </w:pPr>
      <w:r w:rsidRPr="00C71A59">
        <w:rPr>
          <w:lang w:val="it-IT"/>
        </w:rPr>
        <w:t xml:space="preserve">Se </w:t>
      </w:r>
      <w:r w:rsidRPr="00C71A59">
        <w:rPr>
          <w:b/>
          <w:bCs/>
          <w:lang w:val="it-IT"/>
        </w:rPr>
        <w:t>non esiste</w:t>
      </w:r>
      <w:r w:rsidRPr="00C71A59">
        <w:rPr>
          <w:lang w:val="it-IT"/>
        </w:rPr>
        <w:t xml:space="preserve"> → messaggio rosso (“Materiale non assegnato al plant”), cursore su Plant, </w:t>
      </w:r>
      <w:r w:rsidRPr="00C71A59">
        <w:rPr>
          <w:b/>
          <w:bCs/>
          <w:lang w:val="it-IT"/>
        </w:rPr>
        <w:t>svuota Description</w:t>
      </w:r>
      <w:r w:rsidRPr="00C71A59">
        <w:rPr>
          <w:lang w:val="it-IT"/>
        </w:rPr>
        <w:t xml:space="preserve">, </w:t>
      </w:r>
      <w:r w:rsidRPr="00C71A59">
        <w:rPr>
          <w:b/>
          <w:bCs/>
          <w:lang w:val="it-IT"/>
        </w:rPr>
        <w:t>RETURN</w:t>
      </w:r>
      <w:r w:rsidRPr="00C71A59">
        <w:rPr>
          <w:lang w:val="it-IT"/>
        </w:rPr>
        <w:t>.</w:t>
      </w:r>
    </w:p>
    <w:p w:rsidR="00C71A59" w:rsidRPr="00C71A59" w:rsidRDefault="00C71A59" w:rsidP="00016BCD">
      <w:pPr>
        <w:pStyle w:val="Corpotesto"/>
        <w:numPr>
          <w:ilvl w:val="0"/>
          <w:numId w:val="27"/>
        </w:numPr>
        <w:rPr>
          <w:lang w:val="it-IT"/>
        </w:rPr>
      </w:pPr>
      <w:r w:rsidRPr="00C71A59">
        <w:rPr>
          <w:b/>
          <w:bCs/>
          <w:lang w:val="it-IT"/>
        </w:rPr>
        <w:t>Solo se tutti i controlli sono passati</w:t>
      </w:r>
      <w:r w:rsidRPr="00C71A59">
        <w:rPr>
          <w:lang w:val="it-IT"/>
        </w:rPr>
        <w:t xml:space="preserve"> → leggiamo </w:t>
      </w:r>
      <w:r w:rsidRPr="00C71A59">
        <w:rPr>
          <w:b/>
          <w:bCs/>
          <w:lang w:val="it-IT"/>
        </w:rPr>
        <w:t>MAKT</w:t>
      </w:r>
      <w:r w:rsidRPr="00C71A59">
        <w:rPr>
          <w:lang w:val="it-IT"/>
        </w:rPr>
        <w:t xml:space="preserve"> (descrizione):</w:t>
      </w:r>
    </w:p>
    <w:p w:rsidR="00C71A59" w:rsidRPr="00C71A59" w:rsidRDefault="00C71A59" w:rsidP="00016BCD">
      <w:pPr>
        <w:pStyle w:val="Corpotesto"/>
        <w:numPr>
          <w:ilvl w:val="1"/>
          <w:numId w:val="27"/>
        </w:numPr>
        <w:rPr>
          <w:lang w:val="it-IT"/>
        </w:rPr>
      </w:pPr>
      <w:r w:rsidRPr="00C71A59">
        <w:rPr>
          <w:lang w:val="it-IT"/>
        </w:rPr>
        <w:t>lingua utente SY-LANGU, se non c’è proviamo in inglese 'E'</w:t>
      </w:r>
    </w:p>
    <w:p w:rsidR="00C71A59" w:rsidRPr="00C71A59" w:rsidRDefault="00C71A59" w:rsidP="00016BCD">
      <w:pPr>
        <w:pStyle w:val="Corpotesto"/>
        <w:numPr>
          <w:ilvl w:val="1"/>
          <w:numId w:val="27"/>
        </w:numPr>
        <w:rPr>
          <w:lang w:val="it-IT"/>
        </w:rPr>
      </w:pPr>
      <w:r w:rsidRPr="00C71A59">
        <w:rPr>
          <w:lang w:val="it-IT"/>
        </w:rPr>
        <w:lastRenderedPageBreak/>
        <w:t xml:space="preserve">mettiamo il risultato in </w:t>
      </w:r>
      <w:r w:rsidRPr="00C71A59">
        <w:rPr>
          <w:b/>
          <w:bCs/>
          <w:lang w:val="it-IT"/>
        </w:rPr>
        <w:t>GV_MAKTX</w:t>
      </w:r>
      <w:r w:rsidRPr="00C71A59">
        <w:rPr>
          <w:lang w:val="it-IT"/>
        </w:rPr>
        <w:t xml:space="preserve"> → e lo screen la mostra.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 xml:space="preserve">Per capire se una SELECT ha trovato qualcosa, guardiamo </w:t>
      </w:r>
      <w:r w:rsidRPr="00C71A59">
        <w:rPr>
          <w:b/>
          <w:bCs/>
          <w:lang w:val="it-IT"/>
        </w:rPr>
        <w:t>SY-SUBRC</w:t>
      </w:r>
      <w:r w:rsidRPr="00C71A59">
        <w:rPr>
          <w:lang w:val="it-IT"/>
        </w:rPr>
        <w:t>:</w:t>
      </w:r>
      <w:r w:rsidRPr="00C71A59">
        <w:rPr>
          <w:lang w:val="it-IT"/>
        </w:rPr>
        <w:br/>
        <w:t>0 = trovato (OK) — &lt;&gt; 0 = non trovato (KO).</w:t>
      </w:r>
      <w:r w:rsidRPr="00C71A59">
        <w:rPr>
          <w:lang w:val="it-IT"/>
        </w:rPr>
        <w:br/>
        <w:t xml:space="preserve">In caso KO: messaggio + cursore sul campo giusto + </w:t>
      </w:r>
      <w:r w:rsidRPr="00C71A59">
        <w:rPr>
          <w:b/>
          <w:bCs/>
          <w:lang w:val="it-IT"/>
        </w:rPr>
        <w:t>svuotiamo la Description</w:t>
      </w:r>
      <w:r w:rsidRPr="00C71A59">
        <w:rPr>
          <w:lang w:val="it-IT"/>
        </w:rPr>
        <w:t xml:space="preserve"> + usciamo dalla FORM.</w:t>
      </w: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GET_MATERIAL_DESCRIPTION (opzionale)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 xml:space="preserve">Fa solo la SELECT su </w:t>
      </w:r>
      <w:r w:rsidRPr="00C71A59">
        <w:rPr>
          <w:b/>
          <w:bCs/>
          <w:lang w:val="it-IT"/>
        </w:rPr>
        <w:t>MAKT</w:t>
      </w:r>
      <w:r w:rsidRPr="00C71A59">
        <w:rPr>
          <w:lang w:val="it-IT"/>
        </w:rPr>
        <w:t>. Puoi tenerla se vuoi riusare la logica in più punti.</w:t>
      </w: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Le tabelle che consultiamo (chi fa cosa)</w:t>
      </w:r>
    </w:p>
    <w:p w:rsidR="00C71A59" w:rsidRPr="00C71A59" w:rsidRDefault="00C71A59" w:rsidP="00016BCD">
      <w:pPr>
        <w:pStyle w:val="Corpotesto"/>
        <w:numPr>
          <w:ilvl w:val="0"/>
          <w:numId w:val="28"/>
        </w:numPr>
        <w:rPr>
          <w:lang w:val="it-IT"/>
        </w:rPr>
      </w:pPr>
      <w:r w:rsidRPr="00C71A59">
        <w:rPr>
          <w:b/>
          <w:bCs/>
          <w:lang w:val="it-IT"/>
        </w:rPr>
        <w:t>MARA</w:t>
      </w:r>
      <w:r w:rsidRPr="00C71A59">
        <w:rPr>
          <w:lang w:val="it-IT"/>
        </w:rPr>
        <w:t xml:space="preserve"> → esistenza </w:t>
      </w:r>
      <w:r w:rsidRPr="00C71A59">
        <w:rPr>
          <w:b/>
          <w:bCs/>
          <w:lang w:val="it-IT"/>
        </w:rPr>
        <w:t>materiale</w:t>
      </w:r>
      <w:r w:rsidRPr="00C71A59">
        <w:rPr>
          <w:lang w:val="it-IT"/>
        </w:rPr>
        <w:t xml:space="preserve"> (chiave: MATNR)</w:t>
      </w:r>
    </w:p>
    <w:p w:rsidR="00C71A59" w:rsidRPr="00C71A59" w:rsidRDefault="00C71A59" w:rsidP="00016BCD">
      <w:pPr>
        <w:pStyle w:val="Corpotesto"/>
        <w:numPr>
          <w:ilvl w:val="0"/>
          <w:numId w:val="28"/>
        </w:numPr>
        <w:rPr>
          <w:lang w:val="it-IT"/>
        </w:rPr>
      </w:pPr>
      <w:r w:rsidRPr="00C71A59">
        <w:rPr>
          <w:b/>
          <w:bCs/>
          <w:lang w:val="it-IT"/>
        </w:rPr>
        <w:t>T001W</w:t>
      </w:r>
      <w:r w:rsidRPr="00C71A59">
        <w:rPr>
          <w:lang w:val="it-IT"/>
        </w:rPr>
        <w:t xml:space="preserve"> → esistenza </w:t>
      </w:r>
      <w:r w:rsidRPr="00C71A59">
        <w:rPr>
          <w:b/>
          <w:bCs/>
          <w:lang w:val="it-IT"/>
        </w:rPr>
        <w:t>plant</w:t>
      </w:r>
      <w:r w:rsidRPr="00C71A59">
        <w:rPr>
          <w:lang w:val="it-IT"/>
        </w:rPr>
        <w:t xml:space="preserve"> (chiave: WERKS)</w:t>
      </w:r>
    </w:p>
    <w:p w:rsidR="00C71A59" w:rsidRPr="00C71A59" w:rsidRDefault="00C71A59" w:rsidP="00016BCD">
      <w:pPr>
        <w:pStyle w:val="Corpotesto"/>
        <w:numPr>
          <w:ilvl w:val="0"/>
          <w:numId w:val="28"/>
        </w:numPr>
        <w:rPr>
          <w:lang w:val="it-IT"/>
        </w:rPr>
      </w:pPr>
      <w:r w:rsidRPr="00C71A59">
        <w:rPr>
          <w:b/>
          <w:bCs/>
          <w:lang w:val="it-IT"/>
        </w:rPr>
        <w:t>MARC</w:t>
      </w:r>
      <w:r w:rsidRPr="00C71A59">
        <w:rPr>
          <w:lang w:val="it-IT"/>
        </w:rPr>
        <w:t xml:space="preserve"> → legame </w:t>
      </w:r>
      <w:r w:rsidRPr="00C71A59">
        <w:rPr>
          <w:b/>
          <w:bCs/>
          <w:lang w:val="it-IT"/>
        </w:rPr>
        <w:t>materiale–plant</w:t>
      </w:r>
      <w:r w:rsidRPr="00C71A59">
        <w:rPr>
          <w:lang w:val="it-IT"/>
        </w:rPr>
        <w:t xml:space="preserve"> (chiave: MATNR + WERKS)</w:t>
      </w:r>
    </w:p>
    <w:p w:rsidR="00C71A59" w:rsidRPr="00C71A59" w:rsidRDefault="00C71A59" w:rsidP="00016BCD">
      <w:pPr>
        <w:pStyle w:val="Corpotesto"/>
        <w:numPr>
          <w:ilvl w:val="0"/>
          <w:numId w:val="28"/>
        </w:numPr>
        <w:rPr>
          <w:lang w:val="it-IT"/>
        </w:rPr>
      </w:pPr>
      <w:r w:rsidRPr="00C71A59">
        <w:rPr>
          <w:b/>
          <w:bCs/>
          <w:lang w:val="it-IT"/>
        </w:rPr>
        <w:t>MAKT</w:t>
      </w:r>
      <w:r w:rsidRPr="00C71A59">
        <w:rPr>
          <w:lang w:val="it-IT"/>
        </w:rPr>
        <w:t xml:space="preserve"> → </w:t>
      </w:r>
      <w:r w:rsidRPr="00C71A59">
        <w:rPr>
          <w:b/>
          <w:bCs/>
          <w:lang w:val="it-IT"/>
        </w:rPr>
        <w:t>descrizione</w:t>
      </w:r>
      <w:r w:rsidRPr="00C71A59">
        <w:rPr>
          <w:lang w:val="it-IT"/>
        </w:rPr>
        <w:t xml:space="preserve"> materiale per </w:t>
      </w:r>
      <w:r w:rsidRPr="00C71A59">
        <w:rPr>
          <w:b/>
          <w:bCs/>
          <w:lang w:val="it-IT"/>
        </w:rPr>
        <w:t>lingua</w:t>
      </w:r>
      <w:r w:rsidRPr="00C71A59">
        <w:rPr>
          <w:lang w:val="it-IT"/>
        </w:rPr>
        <w:t xml:space="preserve"> (chiave: MATNR + SPRAS)</w:t>
      </w:r>
    </w:p>
    <w:p w:rsid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 xml:space="preserve">MAKT </w:t>
      </w:r>
      <w:r w:rsidRPr="00C71A59">
        <w:rPr>
          <w:b/>
          <w:bCs/>
          <w:lang w:val="it-IT"/>
        </w:rPr>
        <w:t>non dipende dal plant</w:t>
      </w:r>
      <w:r w:rsidRPr="00C71A59">
        <w:rPr>
          <w:lang w:val="it-IT"/>
        </w:rPr>
        <w:t xml:space="preserve">, ma </w:t>
      </w:r>
      <w:r w:rsidRPr="00C71A59">
        <w:rPr>
          <w:b/>
          <w:bCs/>
          <w:lang w:val="it-IT"/>
        </w:rPr>
        <w:t>noi la mostriamo solo se</w:t>
      </w:r>
      <w:r w:rsidRPr="00C71A59">
        <w:rPr>
          <w:lang w:val="it-IT"/>
        </w:rPr>
        <w:t xml:space="preserve"> anche il plant è valido (e il legame MARC c’è), così l’utente non vede descrizioni quando i dati non stanno insieme.</w:t>
      </w:r>
    </w:p>
    <w:p w:rsidR="00C71A59" w:rsidRPr="00C71A59" w:rsidRDefault="00C71A59" w:rsidP="00C71A59">
      <w:pPr>
        <w:pStyle w:val="Corpotesto"/>
        <w:rPr>
          <w:lang w:val="it-IT"/>
        </w:rPr>
      </w:pP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Mini-flusso “storia”</w:t>
      </w:r>
    </w:p>
    <w:p w:rsidR="00C71A59" w:rsidRPr="00C71A59" w:rsidRDefault="00C71A59" w:rsidP="00016BCD">
      <w:pPr>
        <w:pStyle w:val="Corpotesto"/>
        <w:numPr>
          <w:ilvl w:val="0"/>
          <w:numId w:val="29"/>
        </w:numPr>
        <w:rPr>
          <w:lang w:val="it-IT"/>
        </w:rPr>
      </w:pPr>
      <w:r w:rsidRPr="00C71A59">
        <w:rPr>
          <w:lang w:val="it-IT"/>
        </w:rPr>
        <w:t xml:space="preserve">Tu scrivi MATNR e/o WERKS → </w:t>
      </w:r>
      <w:r w:rsidRPr="00C71A59">
        <w:rPr>
          <w:b/>
          <w:bCs/>
          <w:lang w:val="it-IT"/>
        </w:rPr>
        <w:t>ENTER</w:t>
      </w:r>
    </w:p>
    <w:p w:rsidR="00C71A59" w:rsidRPr="00C71A59" w:rsidRDefault="00C71A59" w:rsidP="00016BCD">
      <w:pPr>
        <w:pStyle w:val="Corpotesto"/>
        <w:numPr>
          <w:ilvl w:val="0"/>
          <w:numId w:val="29"/>
        </w:numPr>
        <w:rPr>
          <w:lang w:val="it-IT"/>
        </w:rPr>
      </w:pPr>
      <w:r w:rsidRPr="00C71A59">
        <w:rPr>
          <w:lang w:val="it-IT"/>
        </w:rPr>
        <w:t>PAI:</w:t>
      </w:r>
    </w:p>
    <w:p w:rsidR="00C71A59" w:rsidRPr="00C71A59" w:rsidRDefault="00C71A59" w:rsidP="00016BCD">
      <w:pPr>
        <w:pStyle w:val="Corpotesto"/>
        <w:numPr>
          <w:ilvl w:val="1"/>
          <w:numId w:val="29"/>
        </w:numPr>
        <w:rPr>
          <w:lang w:val="it-IT"/>
        </w:rPr>
      </w:pPr>
      <w:r w:rsidRPr="00C71A59">
        <w:rPr>
          <w:lang w:val="it-IT"/>
        </w:rPr>
        <w:t>normalizza MATNR</w:t>
      </w:r>
    </w:p>
    <w:p w:rsidR="00C71A59" w:rsidRPr="00C71A59" w:rsidRDefault="00C71A59" w:rsidP="00016BCD">
      <w:pPr>
        <w:pStyle w:val="Corpotesto"/>
        <w:numPr>
          <w:ilvl w:val="1"/>
          <w:numId w:val="29"/>
        </w:numPr>
        <w:rPr>
          <w:lang w:val="it-IT"/>
        </w:rPr>
      </w:pPr>
      <w:r w:rsidRPr="00C71A59">
        <w:rPr>
          <w:lang w:val="it-IT"/>
        </w:rPr>
        <w:t>chiama CONTROL_DATA_0100</w:t>
      </w:r>
    </w:p>
    <w:p w:rsidR="00C71A59" w:rsidRPr="00C71A59" w:rsidRDefault="00C71A59" w:rsidP="00016BCD">
      <w:pPr>
        <w:pStyle w:val="Corpotesto"/>
        <w:numPr>
          <w:ilvl w:val="0"/>
          <w:numId w:val="29"/>
        </w:numPr>
        <w:rPr>
          <w:lang w:val="it-IT"/>
        </w:rPr>
      </w:pPr>
      <w:r w:rsidRPr="00C71A59">
        <w:rPr>
          <w:lang w:val="it-IT"/>
        </w:rPr>
        <w:t>F01:</w:t>
      </w:r>
    </w:p>
    <w:p w:rsidR="00C71A59" w:rsidRPr="00C71A59" w:rsidRDefault="00C71A59" w:rsidP="00016BCD">
      <w:pPr>
        <w:pStyle w:val="Corpotesto"/>
        <w:numPr>
          <w:ilvl w:val="1"/>
          <w:numId w:val="29"/>
        </w:numPr>
        <w:rPr>
          <w:lang w:val="it-IT"/>
        </w:rPr>
      </w:pPr>
      <w:r w:rsidRPr="00C71A59">
        <w:rPr>
          <w:lang w:val="it-IT"/>
        </w:rPr>
        <w:t>controlla MARA → T001W → MARC</w:t>
      </w:r>
    </w:p>
    <w:p w:rsidR="00C71A59" w:rsidRPr="00C71A59" w:rsidRDefault="00C71A59" w:rsidP="00016BCD">
      <w:pPr>
        <w:pStyle w:val="Corpotesto"/>
        <w:numPr>
          <w:ilvl w:val="1"/>
          <w:numId w:val="29"/>
        </w:numPr>
        <w:rPr>
          <w:lang w:val="it-IT"/>
        </w:rPr>
      </w:pPr>
      <w:r w:rsidRPr="00C71A59">
        <w:rPr>
          <w:lang w:val="it-IT"/>
        </w:rPr>
        <w:t xml:space="preserve">se qualcosa è sbagliato: </w:t>
      </w:r>
      <w:r w:rsidRPr="00C71A59">
        <w:rPr>
          <w:b/>
          <w:bCs/>
          <w:lang w:val="it-IT"/>
        </w:rPr>
        <w:t>messaggio rosso</w:t>
      </w:r>
      <w:r w:rsidRPr="00C71A59">
        <w:rPr>
          <w:lang w:val="it-IT"/>
        </w:rPr>
        <w:t xml:space="preserve">, </w:t>
      </w:r>
      <w:r w:rsidRPr="00C71A59">
        <w:rPr>
          <w:b/>
          <w:bCs/>
          <w:lang w:val="it-IT"/>
        </w:rPr>
        <w:t>svuota descrizione</w:t>
      </w:r>
      <w:r w:rsidRPr="00C71A59">
        <w:rPr>
          <w:lang w:val="it-IT"/>
        </w:rPr>
        <w:t xml:space="preserve">, </w:t>
      </w:r>
      <w:r w:rsidRPr="00C71A59">
        <w:rPr>
          <w:b/>
          <w:bCs/>
          <w:lang w:val="it-IT"/>
        </w:rPr>
        <w:t>cursore sul campo sbagliato</w:t>
      </w:r>
      <w:r w:rsidRPr="00C71A59">
        <w:rPr>
          <w:lang w:val="it-IT"/>
        </w:rPr>
        <w:t xml:space="preserve">, </w:t>
      </w:r>
      <w:r w:rsidRPr="00C71A59">
        <w:rPr>
          <w:b/>
          <w:bCs/>
          <w:lang w:val="it-IT"/>
        </w:rPr>
        <w:t>stop</w:t>
      </w:r>
    </w:p>
    <w:p w:rsidR="00C71A59" w:rsidRPr="00C71A59" w:rsidRDefault="00C71A59" w:rsidP="00016BCD">
      <w:pPr>
        <w:pStyle w:val="Corpotesto"/>
        <w:numPr>
          <w:ilvl w:val="1"/>
          <w:numId w:val="29"/>
        </w:numPr>
        <w:rPr>
          <w:lang w:val="it-IT"/>
        </w:rPr>
      </w:pPr>
      <w:r w:rsidRPr="00C71A59">
        <w:rPr>
          <w:lang w:val="it-IT"/>
        </w:rPr>
        <w:t xml:space="preserve">se tutto ok: legge MAKT → mette la </w:t>
      </w:r>
      <w:r w:rsidRPr="00C71A59">
        <w:rPr>
          <w:b/>
          <w:bCs/>
          <w:lang w:val="it-IT"/>
        </w:rPr>
        <w:t>Description</w:t>
      </w:r>
    </w:p>
    <w:p w:rsidR="00C71A59" w:rsidRDefault="00C71A59" w:rsidP="00016BCD">
      <w:pPr>
        <w:pStyle w:val="Corpotesto"/>
        <w:numPr>
          <w:ilvl w:val="0"/>
          <w:numId w:val="29"/>
        </w:numPr>
        <w:rPr>
          <w:lang w:val="it-IT"/>
        </w:rPr>
      </w:pPr>
      <w:r w:rsidRPr="00C71A59">
        <w:rPr>
          <w:lang w:val="it-IT"/>
        </w:rPr>
        <w:t>Torna al PBO → se avevi settato GV_CURSOR, il cursore va al punto giusto</w:t>
      </w: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Prove tipiche (per allenarti)</w:t>
      </w:r>
    </w:p>
    <w:p w:rsidR="00C71A59" w:rsidRPr="00C71A59" w:rsidRDefault="00C71A59" w:rsidP="00016BCD">
      <w:pPr>
        <w:pStyle w:val="Corpotesto"/>
        <w:numPr>
          <w:ilvl w:val="0"/>
          <w:numId w:val="30"/>
        </w:numPr>
        <w:rPr>
          <w:lang w:val="it-IT"/>
        </w:rPr>
      </w:pPr>
      <w:r w:rsidRPr="00C71A59">
        <w:rPr>
          <w:lang w:val="it-IT"/>
        </w:rPr>
        <w:t>Vuoti → niente descrizione (ok).</w:t>
      </w:r>
    </w:p>
    <w:p w:rsidR="00C71A59" w:rsidRPr="00C71A59" w:rsidRDefault="00C71A59" w:rsidP="00016BCD">
      <w:pPr>
        <w:pStyle w:val="Corpotesto"/>
        <w:numPr>
          <w:ilvl w:val="0"/>
          <w:numId w:val="30"/>
        </w:numPr>
        <w:rPr>
          <w:lang w:val="it-IT"/>
        </w:rPr>
      </w:pPr>
      <w:r w:rsidRPr="00C71A59">
        <w:rPr>
          <w:lang w:val="it-IT"/>
        </w:rPr>
        <w:t>MATNR buono, WERKS vuoto → descrizione ok (perché plant non è richiesto, ma materiale sì).</w:t>
      </w:r>
    </w:p>
    <w:p w:rsidR="00C71A59" w:rsidRPr="00C71A59" w:rsidRDefault="00C71A59" w:rsidP="00016BCD">
      <w:pPr>
        <w:pStyle w:val="Corpotesto"/>
        <w:numPr>
          <w:ilvl w:val="0"/>
          <w:numId w:val="30"/>
        </w:numPr>
        <w:rPr>
          <w:lang w:val="it-IT"/>
        </w:rPr>
      </w:pPr>
      <w:r w:rsidRPr="00C71A59">
        <w:rPr>
          <w:lang w:val="it-IT"/>
        </w:rPr>
        <w:lastRenderedPageBreak/>
        <w:t xml:space="preserve">MATNR buono, WERKS inesistente → messaggio su plant, </w:t>
      </w:r>
      <w:r w:rsidRPr="00C71A59">
        <w:rPr>
          <w:b/>
          <w:bCs/>
          <w:lang w:val="it-IT"/>
        </w:rPr>
        <w:t>descrizione vuota</w:t>
      </w:r>
      <w:r w:rsidRPr="00C71A59">
        <w:rPr>
          <w:lang w:val="it-IT"/>
        </w:rPr>
        <w:t>.</w:t>
      </w:r>
    </w:p>
    <w:p w:rsidR="00C71A59" w:rsidRPr="00C71A59" w:rsidRDefault="00C71A59" w:rsidP="00016BCD">
      <w:pPr>
        <w:pStyle w:val="Corpotesto"/>
        <w:numPr>
          <w:ilvl w:val="0"/>
          <w:numId w:val="30"/>
        </w:numPr>
        <w:rPr>
          <w:lang w:val="it-IT"/>
        </w:rPr>
      </w:pPr>
      <w:r w:rsidRPr="00C71A59">
        <w:rPr>
          <w:lang w:val="it-IT"/>
        </w:rPr>
        <w:t xml:space="preserve">MATNR+WERKS buoni ma </w:t>
      </w:r>
      <w:r w:rsidRPr="00C71A59">
        <w:rPr>
          <w:b/>
          <w:bCs/>
          <w:lang w:val="it-IT"/>
        </w:rPr>
        <w:t>non</w:t>
      </w:r>
      <w:r w:rsidRPr="00C71A59">
        <w:rPr>
          <w:lang w:val="it-IT"/>
        </w:rPr>
        <w:t xml:space="preserve"> collegati in MARC → messaggio, </w:t>
      </w:r>
      <w:r w:rsidRPr="00C71A59">
        <w:rPr>
          <w:b/>
          <w:bCs/>
          <w:lang w:val="it-IT"/>
        </w:rPr>
        <w:t>descrizione vuota</w:t>
      </w:r>
      <w:r w:rsidRPr="00C71A59">
        <w:rPr>
          <w:lang w:val="it-IT"/>
        </w:rPr>
        <w:t>.</w:t>
      </w:r>
    </w:p>
    <w:p w:rsidR="00C71A59" w:rsidRPr="00C71A59" w:rsidRDefault="00C71A59" w:rsidP="00016BCD">
      <w:pPr>
        <w:pStyle w:val="Corpotesto"/>
        <w:numPr>
          <w:ilvl w:val="0"/>
          <w:numId w:val="30"/>
        </w:numPr>
        <w:rPr>
          <w:lang w:val="it-IT"/>
        </w:rPr>
      </w:pPr>
      <w:r w:rsidRPr="00C71A59">
        <w:rPr>
          <w:lang w:val="it-IT"/>
        </w:rPr>
        <w:t>Tutto buono → descrizione compilata.</w:t>
      </w:r>
    </w:p>
    <w:p w:rsidR="00C71A59" w:rsidRPr="00C71A59" w:rsidRDefault="00C71A59" w:rsidP="00C71A59">
      <w:pPr>
        <w:pStyle w:val="Corpotesto"/>
        <w:rPr>
          <w:lang w:val="it-IT"/>
        </w:rPr>
      </w:pPr>
    </w:p>
    <w:p w:rsidR="00C944B8" w:rsidRDefault="007108AA">
      <w:r>
        <w:pict>
          <v:rect id="_x0000_i1036" style="width:0;height:1.5pt" o:hralign="center" o:hrstd="t" o:hr="t"/>
        </w:pict>
      </w:r>
    </w:p>
    <w:p w:rsidR="00C944B8" w:rsidRDefault="00E7247F">
      <w:pPr>
        <w:pStyle w:val="Titolo2"/>
        <w:rPr>
          <w:color w:val="FF0000"/>
        </w:rPr>
      </w:pPr>
      <w:bookmarkStart w:id="28" w:name="extra"/>
      <w:bookmarkEnd w:id="27"/>
      <w:r w:rsidRPr="00041741">
        <w:rPr>
          <w:color w:val="FF0000"/>
        </w:rPr>
        <w:t xml:space="preserve">10) </w:t>
      </w:r>
      <w:r w:rsidR="0079351E">
        <w:rPr>
          <w:color w:val="FF0000"/>
        </w:rPr>
        <w:t>LUW, SAP LUW</w:t>
      </w:r>
    </w:p>
    <w:p w:rsidR="003642F3" w:rsidRPr="003642F3" w:rsidRDefault="003642F3" w:rsidP="003642F3">
      <w:pPr>
        <w:pStyle w:val="Corpotesto"/>
        <w:rPr>
          <w:b/>
          <w:bCs/>
          <w:lang w:val="it-IT"/>
        </w:rPr>
      </w:pPr>
      <w:r w:rsidRPr="003642F3">
        <w:rPr>
          <w:b/>
          <w:bCs/>
          <w:highlight w:val="yellow"/>
          <w:lang w:val="it-IT"/>
        </w:rPr>
        <w:t>Cos’è una LUW (Logical Unit of Work)</w:t>
      </w:r>
    </w:p>
    <w:p w:rsidR="003642F3" w:rsidRPr="003642F3" w:rsidRDefault="003642F3" w:rsidP="003642F3">
      <w:pPr>
        <w:pStyle w:val="Corpotesto"/>
        <w:rPr>
          <w:b/>
          <w:bCs/>
          <w:lang w:val="it-IT"/>
        </w:rPr>
      </w:pPr>
      <w:r w:rsidRPr="003642F3">
        <w:rPr>
          <w:b/>
          <w:bCs/>
          <w:lang w:val="it-IT"/>
        </w:rPr>
        <w:t>DB LUW (livello database)</w:t>
      </w:r>
    </w:p>
    <w:p w:rsidR="003642F3" w:rsidRPr="003642F3" w:rsidRDefault="003642F3" w:rsidP="003642F3">
      <w:pPr>
        <w:pStyle w:val="Corpotesto"/>
        <w:rPr>
          <w:lang w:val="it-IT"/>
        </w:rPr>
      </w:pPr>
      <w:r w:rsidRPr="003642F3">
        <w:rPr>
          <w:lang w:val="it-IT"/>
        </w:rPr>
        <w:t xml:space="preserve">È la “unità atomica” del DB: inizia con la prima operazione che cambia dati e </w:t>
      </w:r>
      <w:r w:rsidRPr="003642F3">
        <w:rPr>
          <w:b/>
          <w:bCs/>
          <w:lang w:val="it-IT"/>
        </w:rPr>
        <w:t>finisce con un COMMIT WORK o ROLLBACK WORK</w:t>
      </w:r>
      <w:r w:rsidRPr="003642F3">
        <w:rPr>
          <w:lang w:val="it-IT"/>
        </w:rPr>
        <w:t>.</w:t>
      </w:r>
      <w:r w:rsidRPr="003642F3">
        <w:rPr>
          <w:lang w:val="it-IT"/>
        </w:rPr>
        <w:br/>
        <w:t xml:space="preserve">Se fai più UPDATE/INSERT e poi </w:t>
      </w:r>
      <w:r w:rsidRPr="003642F3">
        <w:rPr>
          <w:b/>
          <w:bCs/>
          <w:lang w:val="it-IT"/>
        </w:rPr>
        <w:t>COMMIT</w:t>
      </w:r>
      <w:r w:rsidRPr="003642F3">
        <w:rPr>
          <w:lang w:val="it-IT"/>
        </w:rPr>
        <w:t xml:space="preserve">, il DB salva tutto insieme; con </w:t>
      </w:r>
      <w:r w:rsidRPr="003642F3">
        <w:rPr>
          <w:b/>
          <w:bCs/>
          <w:lang w:val="it-IT"/>
        </w:rPr>
        <w:t>ROLLBACK</w:t>
      </w:r>
      <w:r w:rsidRPr="003642F3">
        <w:rPr>
          <w:lang w:val="it-IT"/>
        </w:rPr>
        <w:t xml:space="preserve"> annulla tutto.</w:t>
      </w:r>
    </w:p>
    <w:p w:rsidR="003642F3" w:rsidRPr="003642F3" w:rsidRDefault="003642F3" w:rsidP="003642F3">
      <w:pPr>
        <w:pStyle w:val="Corpotesto"/>
        <w:rPr>
          <w:b/>
          <w:bCs/>
          <w:lang w:val="it-IT"/>
        </w:rPr>
      </w:pPr>
      <w:r w:rsidRPr="003642F3">
        <w:rPr>
          <w:b/>
          <w:bCs/>
          <w:lang w:val="it-IT"/>
        </w:rPr>
        <w:t>SAP LUW (livello applicazione SAP)</w:t>
      </w:r>
    </w:p>
    <w:p w:rsidR="003642F3" w:rsidRPr="003642F3" w:rsidRDefault="003642F3" w:rsidP="003642F3">
      <w:pPr>
        <w:pStyle w:val="Corpotesto"/>
        <w:rPr>
          <w:lang w:val="it-IT"/>
        </w:rPr>
      </w:pPr>
      <w:r w:rsidRPr="003642F3">
        <w:rPr>
          <w:lang w:val="it-IT"/>
        </w:rPr>
        <w:t xml:space="preserve">È una “macro-operazione” dell’utente che può durare </w:t>
      </w:r>
      <w:r w:rsidRPr="003642F3">
        <w:rPr>
          <w:b/>
          <w:bCs/>
          <w:lang w:val="it-IT"/>
        </w:rPr>
        <w:t>più dialog step</w:t>
      </w:r>
      <w:r w:rsidRPr="003642F3">
        <w:rPr>
          <w:lang w:val="it-IT"/>
        </w:rPr>
        <w:t xml:space="preserve"> (più pressioni di ENTER da più schermate).</w:t>
      </w:r>
      <w:r w:rsidRPr="003642F3">
        <w:rPr>
          <w:lang w:val="it-IT"/>
        </w:rPr>
        <w:br/>
      </w:r>
      <w:r w:rsidRPr="003642F3">
        <w:rPr>
          <w:b/>
          <w:bCs/>
          <w:lang w:val="it-IT"/>
        </w:rPr>
        <w:t xml:space="preserve">Alla fine di </w:t>
      </w:r>
      <w:r w:rsidRPr="003642F3">
        <w:rPr>
          <w:b/>
          <w:bCs/>
          <w:i/>
          <w:iCs/>
          <w:lang w:val="it-IT"/>
        </w:rPr>
        <w:t>ogni</w:t>
      </w:r>
      <w:r w:rsidRPr="003642F3">
        <w:rPr>
          <w:b/>
          <w:bCs/>
          <w:lang w:val="it-IT"/>
        </w:rPr>
        <w:t xml:space="preserve"> dialog step SAP fa un commit implicito del DB</w:t>
      </w:r>
      <w:r w:rsidRPr="003642F3">
        <w:rPr>
          <w:lang w:val="it-IT"/>
        </w:rPr>
        <w:t xml:space="preserve"> per le operazioni fatte </w:t>
      </w:r>
      <w:r w:rsidRPr="003642F3">
        <w:rPr>
          <w:i/>
          <w:iCs/>
          <w:lang w:val="it-IT"/>
        </w:rPr>
        <w:t>in quel passo</w:t>
      </w:r>
      <w:r w:rsidRPr="003642F3">
        <w:rPr>
          <w:lang w:val="it-IT"/>
        </w:rPr>
        <w:t>.</w:t>
      </w:r>
      <w:r w:rsidRPr="003642F3">
        <w:rPr>
          <w:lang w:val="it-IT"/>
        </w:rPr>
        <w:br/>
        <w:t xml:space="preserve">Quindi, se fai UPDATE nel passo 1, a fine passo 1 è </w:t>
      </w:r>
      <w:r w:rsidRPr="003642F3">
        <w:rPr>
          <w:b/>
          <w:bCs/>
          <w:lang w:val="it-IT"/>
        </w:rPr>
        <w:t>già scritto a DB</w:t>
      </w:r>
      <w:r w:rsidRPr="003642F3">
        <w:rPr>
          <w:lang w:val="it-IT"/>
        </w:rPr>
        <w:t>: non puoi annullare nel passo 2.</w:t>
      </w:r>
    </w:p>
    <w:p w:rsidR="003642F3" w:rsidRPr="003642F3" w:rsidRDefault="003642F3" w:rsidP="003642F3">
      <w:pPr>
        <w:pStyle w:val="Corpotesto"/>
        <w:rPr>
          <w:b/>
          <w:bCs/>
          <w:lang w:val="it-IT"/>
        </w:rPr>
      </w:pPr>
      <w:r w:rsidRPr="003642F3">
        <w:rPr>
          <w:b/>
          <w:bCs/>
          <w:lang w:val="it-IT"/>
        </w:rPr>
        <w:t>Perché il “bundling”?</w:t>
      </w:r>
    </w:p>
    <w:p w:rsidR="003642F3" w:rsidRDefault="003642F3" w:rsidP="003642F3">
      <w:pPr>
        <w:pStyle w:val="Corpotesto"/>
        <w:rPr>
          <w:lang w:val="it-IT"/>
        </w:rPr>
      </w:pPr>
      <w:r w:rsidRPr="003642F3">
        <w:rPr>
          <w:lang w:val="it-IT"/>
        </w:rPr>
        <w:t xml:space="preserve">Per evitare salvataggi parziali tra step: </w:t>
      </w:r>
      <w:r w:rsidRPr="003642F3">
        <w:rPr>
          <w:b/>
          <w:bCs/>
          <w:lang w:val="it-IT"/>
        </w:rPr>
        <w:t>raccolgo</w:t>
      </w:r>
      <w:r w:rsidRPr="003642F3">
        <w:rPr>
          <w:lang w:val="it-IT"/>
        </w:rPr>
        <w:t xml:space="preserve"> le modifiche e </w:t>
      </w:r>
      <w:r w:rsidRPr="003642F3">
        <w:rPr>
          <w:b/>
          <w:bCs/>
          <w:lang w:val="it-IT"/>
        </w:rPr>
        <w:t>le eseguo tutte insieme in un punto preciso</w:t>
      </w:r>
      <w:r w:rsidRPr="003642F3">
        <w:rPr>
          <w:lang w:val="it-IT"/>
        </w:rPr>
        <w:t xml:space="preserve"> (es. quando premi “Salva”).</w:t>
      </w:r>
    </w:p>
    <w:p w:rsidR="003642F3" w:rsidRPr="003642F3" w:rsidRDefault="003642F3" w:rsidP="003642F3">
      <w:pPr>
        <w:pStyle w:val="Corpotesto"/>
        <w:rPr>
          <w:b/>
          <w:bCs/>
          <w:lang w:val="it-IT"/>
        </w:rPr>
      </w:pPr>
      <w:r w:rsidRPr="003642F3">
        <w:rPr>
          <w:b/>
          <w:bCs/>
          <w:highlight w:val="yellow"/>
          <w:lang w:val="it-IT"/>
        </w:rPr>
        <w:t>Cosa fa IN UPDATE TASK in pratica?</w:t>
      </w:r>
    </w:p>
    <w:p w:rsidR="003642F3" w:rsidRPr="003642F3" w:rsidRDefault="003642F3" w:rsidP="003642F3">
      <w:pPr>
        <w:pStyle w:val="Corpotesto"/>
        <w:rPr>
          <w:lang w:val="it-IT"/>
        </w:rPr>
      </w:pPr>
      <w:r w:rsidRPr="003642F3">
        <w:rPr>
          <w:lang w:val="it-IT"/>
        </w:rPr>
        <w:t xml:space="preserve">Non scrive subito. </w:t>
      </w:r>
      <w:r w:rsidRPr="003642F3">
        <w:rPr>
          <w:b/>
          <w:bCs/>
          <w:lang w:val="it-IT"/>
        </w:rPr>
        <w:t>Accoda</w:t>
      </w:r>
      <w:r w:rsidRPr="003642F3">
        <w:rPr>
          <w:lang w:val="it-IT"/>
        </w:rPr>
        <w:t xml:space="preserve"> la chiamata del Function Module di update in una </w:t>
      </w:r>
      <w:r w:rsidRPr="003642F3">
        <w:rPr>
          <w:b/>
          <w:bCs/>
          <w:lang w:val="it-IT"/>
        </w:rPr>
        <w:t>coda di update</w:t>
      </w:r>
      <w:r w:rsidRPr="003642F3">
        <w:rPr>
          <w:lang w:val="it-IT"/>
        </w:rPr>
        <w:t>.</w:t>
      </w:r>
      <w:r w:rsidRPr="003642F3">
        <w:rPr>
          <w:lang w:val="it-IT"/>
        </w:rPr>
        <w:br/>
        <w:t xml:space="preserve">La coda viene eseguita </w:t>
      </w:r>
      <w:r w:rsidRPr="003642F3">
        <w:rPr>
          <w:b/>
          <w:bCs/>
          <w:lang w:val="it-IT"/>
        </w:rPr>
        <w:t>al prossimo COMMIT WORK</w:t>
      </w:r>
      <w:r w:rsidRPr="003642F3">
        <w:rPr>
          <w:lang w:val="it-IT"/>
        </w:rPr>
        <w:t>:</w:t>
      </w:r>
    </w:p>
    <w:p w:rsidR="003642F3" w:rsidRPr="003642F3" w:rsidRDefault="003642F3" w:rsidP="00016BCD">
      <w:pPr>
        <w:pStyle w:val="Corpotesto"/>
        <w:numPr>
          <w:ilvl w:val="0"/>
          <w:numId w:val="31"/>
        </w:numPr>
        <w:rPr>
          <w:lang w:val="it-IT"/>
        </w:rPr>
      </w:pPr>
      <w:r w:rsidRPr="003642F3">
        <w:rPr>
          <w:lang w:val="it-IT"/>
        </w:rPr>
        <w:t xml:space="preserve">Per default gira in </w:t>
      </w:r>
      <w:r w:rsidRPr="003642F3">
        <w:rPr>
          <w:b/>
          <w:bCs/>
          <w:lang w:val="it-IT"/>
        </w:rPr>
        <w:t>un altro work process</w:t>
      </w:r>
      <w:r w:rsidRPr="003642F3">
        <w:rPr>
          <w:lang w:val="it-IT"/>
        </w:rPr>
        <w:t xml:space="preserve"> (asincrono).</w:t>
      </w:r>
    </w:p>
    <w:p w:rsidR="003642F3" w:rsidRPr="003642F3" w:rsidRDefault="003642F3" w:rsidP="00016BCD">
      <w:pPr>
        <w:pStyle w:val="Corpotesto"/>
        <w:numPr>
          <w:ilvl w:val="0"/>
          <w:numId w:val="31"/>
        </w:numPr>
        <w:rPr>
          <w:lang w:val="it-IT"/>
        </w:rPr>
      </w:pPr>
      <w:r w:rsidRPr="003642F3">
        <w:rPr>
          <w:lang w:val="it-IT"/>
        </w:rPr>
        <w:t>Non puoi usare schermate/commit dentro l’update FM.</w:t>
      </w:r>
    </w:p>
    <w:p w:rsidR="003642F3" w:rsidRPr="003642F3" w:rsidRDefault="003642F3" w:rsidP="00016BCD">
      <w:pPr>
        <w:pStyle w:val="Corpotesto"/>
        <w:numPr>
          <w:ilvl w:val="0"/>
          <w:numId w:val="31"/>
        </w:numPr>
        <w:rPr>
          <w:lang w:val="it-IT"/>
        </w:rPr>
      </w:pPr>
      <w:r w:rsidRPr="003642F3">
        <w:rPr>
          <w:lang w:val="it-IT"/>
        </w:rPr>
        <w:t xml:space="preserve">Puoi renderlo sincrono con </w:t>
      </w:r>
      <w:r w:rsidRPr="003642F3">
        <w:rPr>
          <w:b/>
          <w:bCs/>
          <w:lang w:val="it-IT"/>
        </w:rPr>
        <w:t>COMMIT WORK AND WAIT</w:t>
      </w:r>
      <w:r w:rsidRPr="003642F3">
        <w:rPr>
          <w:lang w:val="it-IT"/>
        </w:rPr>
        <w:t xml:space="preserve"> o con </w:t>
      </w:r>
      <w:r w:rsidRPr="003642F3">
        <w:rPr>
          <w:b/>
          <w:bCs/>
          <w:lang w:val="it-IT"/>
        </w:rPr>
        <w:t>SET UPDATE TASK LOCAL</w:t>
      </w:r>
      <w:r w:rsidRPr="003642F3">
        <w:rPr>
          <w:lang w:val="it-IT"/>
        </w:rPr>
        <w:t xml:space="preserve"> (vedi sotto).</w:t>
      </w:r>
    </w:p>
    <w:p w:rsidR="003642F3" w:rsidRPr="003642F3" w:rsidRDefault="003642F3" w:rsidP="003642F3">
      <w:pPr>
        <w:pStyle w:val="Corpotesto"/>
        <w:rPr>
          <w:b/>
          <w:bCs/>
          <w:lang w:val="it-IT"/>
        </w:rPr>
      </w:pPr>
      <w:r w:rsidRPr="003642F3">
        <w:rPr>
          <w:b/>
          <w:bCs/>
          <w:highlight w:val="yellow"/>
          <w:lang w:val="it-IT"/>
        </w:rPr>
        <w:t>Quando useresti SET UPDATE TASK LOCAL invece del default?</w:t>
      </w:r>
    </w:p>
    <w:p w:rsidR="003642F3" w:rsidRPr="003642F3" w:rsidRDefault="003642F3" w:rsidP="003642F3">
      <w:pPr>
        <w:pStyle w:val="Corpotesto"/>
        <w:rPr>
          <w:lang w:val="it-IT"/>
        </w:rPr>
      </w:pPr>
      <w:r w:rsidRPr="003642F3">
        <w:rPr>
          <w:lang w:val="it-IT"/>
        </w:rPr>
        <w:t xml:space="preserve">Quando vuoi che gli update </w:t>
      </w:r>
      <w:r w:rsidRPr="003642F3">
        <w:rPr>
          <w:b/>
          <w:bCs/>
          <w:lang w:val="it-IT"/>
        </w:rPr>
        <w:t>girino nello stesso work process</w:t>
      </w:r>
      <w:r w:rsidRPr="003642F3">
        <w:rPr>
          <w:lang w:val="it-IT"/>
        </w:rPr>
        <w:t xml:space="preserve"> (locale) e </w:t>
      </w:r>
      <w:r w:rsidRPr="003642F3">
        <w:rPr>
          <w:b/>
          <w:bCs/>
          <w:lang w:val="it-IT"/>
        </w:rPr>
        <w:t>il COMMIT WORK aspetti</w:t>
      </w:r>
      <w:r w:rsidRPr="003642F3">
        <w:rPr>
          <w:lang w:val="it-IT"/>
        </w:rPr>
        <w:t xml:space="preserve"> che finiscano:</w:t>
      </w:r>
    </w:p>
    <w:p w:rsidR="003642F3" w:rsidRPr="003642F3" w:rsidRDefault="003642F3" w:rsidP="00016BCD">
      <w:pPr>
        <w:pStyle w:val="Corpotesto"/>
        <w:numPr>
          <w:ilvl w:val="0"/>
          <w:numId w:val="32"/>
        </w:numPr>
        <w:rPr>
          <w:lang w:val="it-IT"/>
        </w:rPr>
      </w:pPr>
      <w:r w:rsidRPr="003642F3">
        <w:rPr>
          <w:b/>
          <w:bCs/>
          <w:lang w:val="it-IT"/>
        </w:rPr>
        <w:lastRenderedPageBreak/>
        <w:t>Debug</w:t>
      </w:r>
      <w:r w:rsidRPr="003642F3">
        <w:rPr>
          <w:lang w:val="it-IT"/>
        </w:rPr>
        <w:t xml:space="preserve"> più semplice (stesso processo).</w:t>
      </w:r>
    </w:p>
    <w:p w:rsidR="003642F3" w:rsidRPr="003642F3" w:rsidRDefault="003642F3" w:rsidP="00016BCD">
      <w:pPr>
        <w:pStyle w:val="Corpotesto"/>
        <w:numPr>
          <w:ilvl w:val="0"/>
          <w:numId w:val="32"/>
        </w:numPr>
        <w:rPr>
          <w:lang w:val="it-IT"/>
        </w:rPr>
      </w:pPr>
      <w:r w:rsidRPr="003642F3">
        <w:rPr>
          <w:b/>
          <w:bCs/>
          <w:lang w:val="it-IT"/>
        </w:rPr>
        <w:t>Errore immediato</w:t>
      </w:r>
      <w:r w:rsidRPr="003642F3">
        <w:rPr>
          <w:lang w:val="it-IT"/>
        </w:rPr>
        <w:t xml:space="preserve">: se l’update fallisce, fallisce il commit → </w:t>
      </w:r>
      <w:r w:rsidRPr="003642F3">
        <w:rPr>
          <w:b/>
          <w:bCs/>
          <w:lang w:val="it-IT"/>
        </w:rPr>
        <w:t>rollback atomico</w:t>
      </w:r>
      <w:r w:rsidRPr="003642F3">
        <w:rPr>
          <w:lang w:val="it-IT"/>
        </w:rPr>
        <w:t>.</w:t>
      </w:r>
    </w:p>
    <w:p w:rsidR="003642F3" w:rsidRPr="003642F3" w:rsidRDefault="003642F3" w:rsidP="00016BCD">
      <w:pPr>
        <w:pStyle w:val="Corpotesto"/>
        <w:numPr>
          <w:ilvl w:val="0"/>
          <w:numId w:val="32"/>
        </w:numPr>
        <w:rPr>
          <w:lang w:val="it-IT"/>
        </w:rPr>
      </w:pPr>
      <w:r w:rsidRPr="003642F3">
        <w:rPr>
          <w:lang w:val="it-IT"/>
        </w:rPr>
        <w:t xml:space="preserve">Utile per </w:t>
      </w:r>
      <w:r w:rsidRPr="003642F3">
        <w:rPr>
          <w:b/>
          <w:bCs/>
          <w:lang w:val="it-IT"/>
        </w:rPr>
        <w:t>update piccoli/rapidi</w:t>
      </w:r>
      <w:r w:rsidRPr="003642F3">
        <w:rPr>
          <w:lang w:val="it-IT"/>
        </w:rPr>
        <w:t xml:space="preserve"> o in </w:t>
      </w:r>
      <w:r w:rsidRPr="003642F3">
        <w:rPr>
          <w:b/>
          <w:bCs/>
          <w:lang w:val="it-IT"/>
        </w:rPr>
        <w:t>ambiente di test</w:t>
      </w:r>
      <w:r w:rsidRPr="003642F3">
        <w:rPr>
          <w:lang w:val="it-IT"/>
        </w:rPr>
        <w:t>.</w:t>
      </w:r>
      <w:r w:rsidRPr="003642F3">
        <w:rPr>
          <w:lang w:val="it-IT"/>
        </w:rPr>
        <w:br/>
        <w:t>(Attenzione in produzione: può allungare la durata del commit dell’utente.)</w:t>
      </w:r>
    </w:p>
    <w:p w:rsidR="003642F3" w:rsidRPr="003642F3" w:rsidRDefault="003642F3" w:rsidP="003642F3">
      <w:pPr>
        <w:pStyle w:val="Corpotesto"/>
        <w:rPr>
          <w:lang w:val="it-IT"/>
        </w:rPr>
      </w:pPr>
      <w:r w:rsidRPr="003642F3">
        <w:rPr>
          <w:lang w:val="it-IT"/>
        </w:rPr>
        <w:t>Esempio:</w:t>
      </w:r>
    </w:p>
    <w:p w:rsidR="003642F3" w:rsidRPr="003642F3" w:rsidRDefault="003642F3" w:rsidP="003642F3">
      <w:pPr>
        <w:pStyle w:val="Corpotesto"/>
        <w:rPr>
          <w:lang w:val="it-IT"/>
        </w:rPr>
      </w:pPr>
      <w:r>
        <w:rPr>
          <w:rStyle w:val="l0s521"/>
        </w:rPr>
        <w:t>SET UPDATE TASK LOCAL</w:t>
      </w:r>
      <w:r>
        <w:rPr>
          <w:rStyle w:val="l0s551"/>
        </w:rPr>
        <w:t>.      </w:t>
      </w:r>
      <w:r>
        <w:rPr>
          <w:rStyle w:val="l0s311"/>
        </w:rPr>
        <w:t>" esegui gli update FM localmen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CALL FUNCTION </w:t>
      </w:r>
      <w:r>
        <w:rPr>
          <w:rStyle w:val="l0s331"/>
        </w:rPr>
        <w:t>'Z_UPD' </w:t>
      </w:r>
      <w:r>
        <w:rPr>
          <w:rStyle w:val="l0s521"/>
        </w:rPr>
        <w:t>IN UPDATE TASK EXPORTING </w:t>
      </w:r>
      <w:r>
        <w:rPr>
          <w:rStyle w:val="l0s551"/>
        </w:rPr>
        <w:t>..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COMMIT WORK AND WAIT</w:t>
      </w:r>
      <w:r>
        <w:rPr>
          <w:rStyle w:val="l0s551"/>
        </w:rPr>
        <w:t>.       </w:t>
      </w:r>
      <w:r>
        <w:rPr>
          <w:rStyle w:val="l0s311"/>
        </w:rPr>
        <w:t>" aspetta l'esito</w:t>
      </w:r>
      <w:r>
        <w:t xml:space="preserve"> </w:t>
      </w:r>
    </w:p>
    <w:p w:rsidR="003642F3" w:rsidRPr="003642F3" w:rsidRDefault="003642F3" w:rsidP="003642F3">
      <w:pPr>
        <w:pStyle w:val="Corpotesto"/>
        <w:rPr>
          <w:b/>
          <w:bCs/>
          <w:lang w:val="it-IT"/>
        </w:rPr>
      </w:pPr>
      <w:r w:rsidRPr="003642F3">
        <w:rPr>
          <w:rFonts w:ascii="Aptos" w:hAnsi="Aptos" w:cs="Aptos"/>
          <w:b/>
          <w:bCs/>
          <w:lang w:val="it-IT"/>
        </w:rPr>
        <w:t>“</w:t>
      </w:r>
      <w:r w:rsidRPr="003642F3">
        <w:rPr>
          <w:b/>
          <w:bCs/>
          <w:lang w:val="it-IT"/>
        </w:rPr>
        <w:t>Non si fa mai un commit esplicito in bundling FM/subroutine”, è vero?</w:t>
      </w:r>
    </w:p>
    <w:p w:rsidR="003642F3" w:rsidRPr="003642F3" w:rsidRDefault="003642F3" w:rsidP="003642F3">
      <w:pPr>
        <w:pStyle w:val="Corpotesto"/>
        <w:rPr>
          <w:lang w:val="it-IT"/>
        </w:rPr>
      </w:pPr>
      <w:r w:rsidRPr="003642F3">
        <w:rPr>
          <w:b/>
          <w:bCs/>
          <w:lang w:val="it-IT"/>
        </w:rPr>
        <w:t>Dipende da cosa intendi “dove”. Facciamola chiara e pratica:</w:t>
      </w:r>
    </w:p>
    <w:p w:rsidR="003642F3" w:rsidRPr="003642F3" w:rsidRDefault="003642F3" w:rsidP="003642F3">
      <w:pPr>
        <w:pStyle w:val="Corpotesto"/>
        <w:rPr>
          <w:b/>
          <w:bCs/>
          <w:lang w:val="it-IT"/>
        </w:rPr>
      </w:pPr>
      <w:r w:rsidRPr="003642F3">
        <w:rPr>
          <w:b/>
          <w:bCs/>
          <w:highlight w:val="yellow"/>
          <w:lang w:val="it-IT"/>
        </w:rPr>
        <w:t>A) Bundling con subroutine (scrivo io direttamente su DB):</w:t>
      </w:r>
    </w:p>
    <w:p w:rsidR="003642F3" w:rsidRPr="003642F3" w:rsidRDefault="003642F3" w:rsidP="00016BCD">
      <w:pPr>
        <w:pStyle w:val="Corpotesto"/>
        <w:numPr>
          <w:ilvl w:val="0"/>
          <w:numId w:val="33"/>
        </w:numPr>
        <w:rPr>
          <w:lang w:val="it-IT"/>
        </w:rPr>
      </w:pPr>
      <w:r w:rsidRPr="003642F3">
        <w:rPr>
          <w:b/>
          <w:bCs/>
          <w:lang w:val="it-IT"/>
        </w:rPr>
        <w:t>Dove fai il commit?</w:t>
      </w:r>
      <w:r w:rsidRPr="003642F3">
        <w:rPr>
          <w:lang w:val="it-IT"/>
        </w:rPr>
        <w:br/>
        <w:t xml:space="preserve">→ </w:t>
      </w:r>
      <w:r w:rsidRPr="003642F3">
        <w:rPr>
          <w:b/>
          <w:bCs/>
          <w:lang w:val="it-IT"/>
        </w:rPr>
        <w:t>Nel punto di salvataggio</w:t>
      </w:r>
      <w:r w:rsidRPr="003642F3">
        <w:rPr>
          <w:lang w:val="it-IT"/>
        </w:rPr>
        <w:t xml:space="preserve"> (quando l’utente preme “Salva”).</w:t>
      </w:r>
      <w:r w:rsidRPr="003642F3">
        <w:rPr>
          <w:lang w:val="it-IT"/>
        </w:rPr>
        <w:br/>
        <w:t xml:space="preserve">È normale fare </w:t>
      </w:r>
      <w:r w:rsidRPr="003642F3">
        <w:rPr>
          <w:b/>
          <w:bCs/>
          <w:lang w:val="it-IT"/>
        </w:rPr>
        <w:t>un solo COMMIT WORK lì</w:t>
      </w:r>
      <w:r w:rsidRPr="003642F3">
        <w:rPr>
          <w:lang w:val="it-IT"/>
        </w:rPr>
        <w:t>.</w:t>
      </w:r>
    </w:p>
    <w:p w:rsidR="003642F3" w:rsidRPr="003642F3" w:rsidRDefault="003642F3" w:rsidP="00016BCD">
      <w:pPr>
        <w:pStyle w:val="Corpotesto"/>
        <w:numPr>
          <w:ilvl w:val="0"/>
          <w:numId w:val="33"/>
        </w:numPr>
        <w:rPr>
          <w:lang w:val="it-IT"/>
        </w:rPr>
      </w:pPr>
      <w:r w:rsidRPr="003642F3">
        <w:rPr>
          <w:b/>
          <w:bCs/>
          <w:lang w:val="it-IT"/>
        </w:rPr>
        <w:t>Cosa NON fare:</w:t>
      </w:r>
      <w:r w:rsidRPr="003642F3">
        <w:rPr>
          <w:lang w:val="it-IT"/>
        </w:rPr>
        <w:t xml:space="preserve"> commit “sparsi” prima del Salva.</w:t>
      </w:r>
    </w:p>
    <w:p w:rsidR="003642F3" w:rsidRPr="003642F3" w:rsidRDefault="003642F3" w:rsidP="00016BCD">
      <w:pPr>
        <w:pStyle w:val="Corpotesto"/>
        <w:numPr>
          <w:ilvl w:val="0"/>
          <w:numId w:val="33"/>
        </w:numPr>
        <w:rPr>
          <w:lang w:val="it-IT"/>
        </w:rPr>
      </w:pPr>
      <w:r w:rsidRPr="003642F3">
        <w:rPr>
          <w:lang w:val="it-IT"/>
        </w:rPr>
        <w:t xml:space="preserve">Nota: potresti anche “affidarti” al commit </w:t>
      </w:r>
      <w:r w:rsidRPr="003642F3">
        <w:rPr>
          <w:b/>
          <w:bCs/>
          <w:lang w:val="it-IT"/>
        </w:rPr>
        <w:t>implicito</w:t>
      </w:r>
      <w:r w:rsidRPr="003642F3">
        <w:rPr>
          <w:lang w:val="it-IT"/>
        </w:rPr>
        <w:t xml:space="preserve"> di fine dialog step, ma </w:t>
      </w:r>
      <w:r w:rsidRPr="003642F3">
        <w:rPr>
          <w:b/>
          <w:bCs/>
          <w:lang w:val="it-IT"/>
        </w:rPr>
        <w:t>meglio un commit esplicito al Salva</w:t>
      </w:r>
      <w:r w:rsidRPr="003642F3">
        <w:rPr>
          <w:lang w:val="it-IT"/>
        </w:rPr>
        <w:t xml:space="preserve"> (più chiaro/controllato).</w:t>
      </w:r>
    </w:p>
    <w:p w:rsidR="003642F3" w:rsidRPr="003642F3" w:rsidRDefault="003642F3" w:rsidP="003642F3">
      <w:pPr>
        <w:pStyle w:val="Corpotesto"/>
        <w:rPr>
          <w:lang w:val="it-IT"/>
        </w:rPr>
      </w:pPr>
      <w:r w:rsidRPr="003642F3">
        <w:rPr>
          <w:b/>
          <w:bCs/>
          <w:lang w:val="it-IT"/>
        </w:rPr>
        <w:t>Riassunto:</w:t>
      </w:r>
      <w:r w:rsidRPr="003642F3">
        <w:rPr>
          <w:lang w:val="it-IT"/>
        </w:rPr>
        <w:t xml:space="preserve"> subroutine → </w:t>
      </w:r>
      <w:r w:rsidRPr="003642F3">
        <w:rPr>
          <w:b/>
          <w:bCs/>
          <w:lang w:val="it-IT"/>
        </w:rPr>
        <w:t>SÌ</w:t>
      </w:r>
      <w:r w:rsidRPr="003642F3">
        <w:rPr>
          <w:lang w:val="it-IT"/>
        </w:rPr>
        <w:t xml:space="preserve"> un </w:t>
      </w:r>
      <w:r w:rsidRPr="003642F3">
        <w:rPr>
          <w:b/>
          <w:bCs/>
          <w:lang w:val="it-IT"/>
        </w:rPr>
        <w:t>(solo) COMMIT WORK</w:t>
      </w:r>
      <w:r w:rsidRPr="003642F3">
        <w:rPr>
          <w:lang w:val="it-IT"/>
        </w:rPr>
        <w:t xml:space="preserve"> al Salva.</w:t>
      </w:r>
    </w:p>
    <w:p w:rsidR="003642F3" w:rsidRPr="003642F3" w:rsidRDefault="003642F3" w:rsidP="003642F3">
      <w:pPr>
        <w:pStyle w:val="Corpotesto"/>
        <w:rPr>
          <w:b/>
          <w:bCs/>
          <w:lang w:val="it-IT"/>
        </w:rPr>
      </w:pPr>
      <w:r w:rsidRPr="003642F3">
        <w:rPr>
          <w:b/>
          <w:bCs/>
          <w:highlight w:val="yellow"/>
          <w:lang w:val="it-IT"/>
        </w:rPr>
        <w:t>B) Bundling con FM IN UPDATE TASK</w:t>
      </w:r>
    </w:p>
    <w:p w:rsidR="003642F3" w:rsidRPr="003642F3" w:rsidRDefault="003642F3" w:rsidP="00016BCD">
      <w:pPr>
        <w:pStyle w:val="Corpotesto"/>
        <w:numPr>
          <w:ilvl w:val="0"/>
          <w:numId w:val="34"/>
        </w:numPr>
        <w:rPr>
          <w:lang w:val="it-IT"/>
        </w:rPr>
      </w:pPr>
      <w:r w:rsidRPr="003642F3">
        <w:rPr>
          <w:b/>
          <w:bCs/>
          <w:lang w:val="it-IT"/>
        </w:rPr>
        <w:t>Obbligatorio</w:t>
      </w:r>
      <w:r w:rsidRPr="003642F3">
        <w:rPr>
          <w:lang w:val="it-IT"/>
        </w:rPr>
        <w:t xml:space="preserve">: serve sempre un </w:t>
      </w:r>
      <w:r w:rsidRPr="003642F3">
        <w:rPr>
          <w:b/>
          <w:bCs/>
          <w:lang w:val="it-IT"/>
        </w:rPr>
        <w:t>COMMIT WORK</w:t>
      </w:r>
      <w:r w:rsidRPr="003642F3">
        <w:rPr>
          <w:lang w:val="it-IT"/>
        </w:rPr>
        <w:t xml:space="preserve"> nel </w:t>
      </w:r>
      <w:r w:rsidRPr="003642F3">
        <w:rPr>
          <w:b/>
          <w:bCs/>
          <w:lang w:val="it-IT"/>
        </w:rPr>
        <w:t>chiamante</w:t>
      </w:r>
      <w:r w:rsidRPr="003642F3">
        <w:rPr>
          <w:lang w:val="it-IT"/>
        </w:rPr>
        <w:t xml:space="preserve"> per far partire gli update accodati.</w:t>
      </w:r>
      <w:r w:rsidRPr="003642F3">
        <w:rPr>
          <w:lang w:val="it-IT"/>
        </w:rPr>
        <w:br/>
        <w:t xml:space="preserve">(Senza commit, la coda </w:t>
      </w:r>
      <w:r w:rsidRPr="003642F3">
        <w:rPr>
          <w:b/>
          <w:bCs/>
          <w:lang w:val="it-IT"/>
        </w:rPr>
        <w:t>non</w:t>
      </w:r>
      <w:r w:rsidRPr="003642F3">
        <w:rPr>
          <w:lang w:val="it-IT"/>
        </w:rPr>
        <w:t xml:space="preserve"> viene eseguita.)</w:t>
      </w:r>
    </w:p>
    <w:p w:rsidR="003642F3" w:rsidRPr="003642F3" w:rsidRDefault="003642F3" w:rsidP="00016BCD">
      <w:pPr>
        <w:pStyle w:val="Corpotesto"/>
        <w:numPr>
          <w:ilvl w:val="0"/>
          <w:numId w:val="34"/>
        </w:numPr>
        <w:rPr>
          <w:lang w:val="it-IT"/>
        </w:rPr>
      </w:pPr>
      <w:r w:rsidRPr="003642F3">
        <w:rPr>
          <w:b/>
          <w:bCs/>
          <w:lang w:val="it-IT"/>
        </w:rPr>
        <w:t>Vietato</w:t>
      </w:r>
      <w:r w:rsidRPr="003642F3">
        <w:rPr>
          <w:lang w:val="it-IT"/>
        </w:rPr>
        <w:t xml:space="preserve">: </w:t>
      </w:r>
      <w:r w:rsidRPr="003642F3">
        <w:rPr>
          <w:b/>
          <w:bCs/>
          <w:lang w:val="it-IT"/>
        </w:rPr>
        <w:t>mai</w:t>
      </w:r>
      <w:r w:rsidRPr="003642F3">
        <w:rPr>
          <w:lang w:val="it-IT"/>
        </w:rPr>
        <w:t xml:space="preserve"> COMMIT/ROLLBACK </w:t>
      </w:r>
      <w:r w:rsidRPr="003642F3">
        <w:rPr>
          <w:b/>
          <w:bCs/>
          <w:lang w:val="it-IT"/>
        </w:rPr>
        <w:t>dentro</w:t>
      </w:r>
      <w:r w:rsidRPr="003642F3">
        <w:rPr>
          <w:lang w:val="it-IT"/>
        </w:rPr>
        <w:t xml:space="preserve"> il </w:t>
      </w:r>
      <w:r w:rsidRPr="003642F3">
        <w:rPr>
          <w:b/>
          <w:bCs/>
          <w:lang w:val="it-IT"/>
        </w:rPr>
        <w:t>Function Module di update</w:t>
      </w:r>
      <w:r w:rsidRPr="003642F3">
        <w:rPr>
          <w:lang w:val="it-IT"/>
        </w:rPr>
        <w:t>.</w:t>
      </w:r>
    </w:p>
    <w:p w:rsidR="003642F3" w:rsidRPr="003642F3" w:rsidRDefault="003642F3" w:rsidP="00016BCD">
      <w:pPr>
        <w:pStyle w:val="Corpotesto"/>
        <w:numPr>
          <w:ilvl w:val="0"/>
          <w:numId w:val="34"/>
        </w:numPr>
        <w:rPr>
          <w:lang w:val="it-IT"/>
        </w:rPr>
      </w:pPr>
      <w:r w:rsidRPr="003642F3">
        <w:rPr>
          <w:lang w:val="it-IT"/>
        </w:rPr>
        <w:t xml:space="preserve">Se vuoi sincrono: </w:t>
      </w:r>
      <w:r w:rsidRPr="003642F3">
        <w:rPr>
          <w:b/>
          <w:bCs/>
          <w:lang w:val="it-IT"/>
        </w:rPr>
        <w:t>COMMIT WORK AND WAIT</w:t>
      </w:r>
      <w:r w:rsidRPr="003642F3">
        <w:rPr>
          <w:lang w:val="it-IT"/>
        </w:rPr>
        <w:t xml:space="preserve"> oppure </w:t>
      </w:r>
      <w:r w:rsidRPr="003642F3">
        <w:rPr>
          <w:b/>
          <w:bCs/>
          <w:lang w:val="it-IT"/>
        </w:rPr>
        <w:t>SET UPDATE TASK LOCAL + COMMIT WORK [AND WAIT]</w:t>
      </w:r>
      <w:r w:rsidRPr="003642F3">
        <w:rPr>
          <w:lang w:val="it-IT"/>
        </w:rPr>
        <w:t>.</w:t>
      </w:r>
    </w:p>
    <w:p w:rsidR="003642F3" w:rsidRPr="003642F3" w:rsidRDefault="003642F3" w:rsidP="003642F3">
      <w:pPr>
        <w:pStyle w:val="Corpotesto"/>
        <w:rPr>
          <w:lang w:val="it-IT"/>
        </w:rPr>
      </w:pPr>
      <w:r w:rsidRPr="003642F3">
        <w:rPr>
          <w:b/>
          <w:bCs/>
          <w:lang w:val="it-IT"/>
        </w:rPr>
        <w:t>Riassunto:</w:t>
      </w:r>
      <w:r w:rsidRPr="003642F3">
        <w:rPr>
          <w:lang w:val="it-IT"/>
        </w:rPr>
        <w:t xml:space="preserve"> update FM → </w:t>
      </w:r>
      <w:r w:rsidRPr="003642F3">
        <w:rPr>
          <w:b/>
          <w:bCs/>
          <w:lang w:val="it-IT"/>
        </w:rPr>
        <w:t>SÌ</w:t>
      </w:r>
      <w:r w:rsidRPr="003642F3">
        <w:rPr>
          <w:lang w:val="it-IT"/>
        </w:rPr>
        <w:t xml:space="preserve"> COMMIT WORK nel chiamante; </w:t>
      </w:r>
      <w:r w:rsidRPr="003642F3">
        <w:rPr>
          <w:b/>
          <w:bCs/>
          <w:lang w:val="it-IT"/>
        </w:rPr>
        <w:t>NO</w:t>
      </w:r>
      <w:r w:rsidRPr="003642F3">
        <w:rPr>
          <w:lang w:val="it-IT"/>
        </w:rPr>
        <w:t xml:space="preserve"> commit dentro l’update FM.</w:t>
      </w:r>
    </w:p>
    <w:p w:rsidR="003642F3" w:rsidRPr="003642F3" w:rsidRDefault="003642F3" w:rsidP="003642F3">
      <w:pPr>
        <w:pStyle w:val="Corpotesto"/>
        <w:rPr>
          <w:b/>
          <w:bCs/>
          <w:lang w:val="it-IT"/>
        </w:rPr>
      </w:pPr>
      <w:r w:rsidRPr="003642F3">
        <w:rPr>
          <w:b/>
          <w:bCs/>
          <w:highlight w:val="yellow"/>
          <w:lang w:val="it-IT"/>
        </w:rPr>
        <w:t>C) Call in altri sistemi (tRFC/qRFC IN BACKGROUND TASK DESTINATION …)</w:t>
      </w:r>
    </w:p>
    <w:p w:rsidR="003642F3" w:rsidRPr="003642F3" w:rsidRDefault="003642F3" w:rsidP="00016BCD">
      <w:pPr>
        <w:pStyle w:val="Corpotesto"/>
        <w:numPr>
          <w:ilvl w:val="0"/>
          <w:numId w:val="35"/>
        </w:numPr>
        <w:rPr>
          <w:lang w:val="it-IT"/>
        </w:rPr>
      </w:pPr>
      <w:r w:rsidRPr="003642F3">
        <w:rPr>
          <w:lang w:val="it-IT"/>
        </w:rPr>
        <w:t xml:space="preserve">Anche qui la spedizione parte </w:t>
      </w:r>
      <w:r w:rsidRPr="003642F3">
        <w:rPr>
          <w:b/>
          <w:bCs/>
          <w:lang w:val="it-IT"/>
        </w:rPr>
        <w:t>al COMMIT WORK</w:t>
      </w:r>
      <w:r w:rsidRPr="003642F3">
        <w:rPr>
          <w:lang w:val="it-IT"/>
        </w:rPr>
        <w:t xml:space="preserve"> nel chiamante.</w:t>
      </w:r>
    </w:p>
    <w:p w:rsidR="00C944B8" w:rsidRDefault="003642F3" w:rsidP="00016BCD">
      <w:pPr>
        <w:pStyle w:val="Corpotesto"/>
        <w:numPr>
          <w:ilvl w:val="0"/>
          <w:numId w:val="35"/>
        </w:numPr>
        <w:rPr>
          <w:lang w:val="it-IT"/>
        </w:rPr>
      </w:pPr>
      <w:r w:rsidRPr="003642F3">
        <w:rPr>
          <w:lang w:val="it-IT"/>
        </w:rPr>
        <w:t xml:space="preserve">Quindi </w:t>
      </w:r>
      <w:r w:rsidRPr="003642F3">
        <w:rPr>
          <w:b/>
          <w:bCs/>
          <w:lang w:val="it-IT"/>
        </w:rPr>
        <w:t>serve</w:t>
      </w:r>
      <w:r w:rsidRPr="003642F3">
        <w:rPr>
          <w:lang w:val="it-IT"/>
        </w:rPr>
        <w:t xml:space="preserve"> un </w:t>
      </w:r>
      <w:r w:rsidRPr="003642F3">
        <w:rPr>
          <w:b/>
          <w:bCs/>
          <w:lang w:val="it-IT"/>
        </w:rPr>
        <w:t>commit</w:t>
      </w:r>
      <w:r w:rsidRPr="003642F3">
        <w:rPr>
          <w:lang w:val="it-IT"/>
        </w:rPr>
        <w:t xml:space="preserve"> nel punto di salvataggio.</w:t>
      </w:r>
    </w:p>
    <w:p w:rsidR="003642F3" w:rsidRDefault="003642F3" w:rsidP="00016BCD">
      <w:pPr>
        <w:pStyle w:val="NormaleWeb"/>
        <w:numPr>
          <w:ilvl w:val="0"/>
          <w:numId w:val="35"/>
        </w:numPr>
      </w:pPr>
      <w:r>
        <w:t xml:space="preserve">“Non fate </w:t>
      </w:r>
      <w:r>
        <w:rPr>
          <w:rStyle w:val="Enfasigrassetto"/>
        </w:rPr>
        <w:t>commit sparsi</w:t>
      </w:r>
      <w:r>
        <w:t xml:space="preserve"> durante i vari step.” </w:t>
      </w:r>
      <w:r>
        <w:rPr>
          <w:rFonts w:ascii="Segoe UI Emoji" w:hAnsi="Segoe UI Emoji" w:cs="Segoe UI Emoji"/>
        </w:rPr>
        <w:t>✅</w:t>
      </w:r>
    </w:p>
    <w:p w:rsidR="003642F3" w:rsidRDefault="003642F3" w:rsidP="00016BCD">
      <w:pPr>
        <w:pStyle w:val="NormaleWeb"/>
        <w:numPr>
          <w:ilvl w:val="0"/>
          <w:numId w:val="35"/>
        </w:numPr>
      </w:pPr>
      <w:r>
        <w:t xml:space="preserve">“Non fate </w:t>
      </w:r>
      <w:r>
        <w:rPr>
          <w:rStyle w:val="Enfasigrassetto"/>
        </w:rPr>
        <w:t>commit dentro gli update FM</w:t>
      </w:r>
      <w:r>
        <w:t xml:space="preserve">.” </w:t>
      </w:r>
      <w:r>
        <w:rPr>
          <w:rFonts w:ascii="Segoe UI Emoji" w:hAnsi="Segoe UI Emoji" w:cs="Segoe UI Emoji"/>
        </w:rPr>
        <w:t>✅</w:t>
      </w:r>
    </w:p>
    <w:p w:rsidR="003642F3" w:rsidRDefault="003642F3" w:rsidP="00016BCD">
      <w:pPr>
        <w:pStyle w:val="NormaleWeb"/>
        <w:numPr>
          <w:ilvl w:val="0"/>
          <w:numId w:val="35"/>
        </w:numPr>
      </w:pPr>
      <w:r>
        <w:t xml:space="preserve">Ma </w:t>
      </w:r>
      <w:r>
        <w:rPr>
          <w:rStyle w:val="Enfasigrassetto"/>
        </w:rPr>
        <w:t>al punto di salvataggio</w:t>
      </w:r>
      <w:r>
        <w:t xml:space="preserve"> (quando vuoi davvero scrivere):</w:t>
      </w:r>
    </w:p>
    <w:p w:rsidR="003642F3" w:rsidRDefault="003642F3" w:rsidP="00016BCD">
      <w:pPr>
        <w:pStyle w:val="NormaleWeb"/>
        <w:numPr>
          <w:ilvl w:val="1"/>
          <w:numId w:val="35"/>
        </w:numPr>
      </w:pPr>
      <w:r>
        <w:rPr>
          <w:rStyle w:val="Enfasigrassetto"/>
        </w:rPr>
        <w:t>subroutine</w:t>
      </w:r>
      <w:r>
        <w:t xml:space="preserve"> → fai </w:t>
      </w:r>
      <w:r>
        <w:rPr>
          <w:rStyle w:val="Enfasigrassetto"/>
        </w:rPr>
        <w:t>un</w:t>
      </w:r>
      <w:r>
        <w:t xml:space="preserve"> </w:t>
      </w:r>
      <w:r>
        <w:rPr>
          <w:rStyle w:val="CodiceHTML"/>
        </w:rPr>
        <w:t>COMMIT WORK</w:t>
      </w:r>
    </w:p>
    <w:p w:rsidR="003642F3" w:rsidRDefault="003642F3" w:rsidP="00016BCD">
      <w:pPr>
        <w:pStyle w:val="NormaleWeb"/>
        <w:numPr>
          <w:ilvl w:val="1"/>
          <w:numId w:val="35"/>
        </w:numPr>
      </w:pPr>
      <w:r>
        <w:rPr>
          <w:rStyle w:val="Enfasigrassetto"/>
        </w:rPr>
        <w:lastRenderedPageBreak/>
        <w:t>update FM</w:t>
      </w:r>
      <w:r>
        <w:t xml:space="preserve"> → </w:t>
      </w:r>
      <w:r>
        <w:rPr>
          <w:rStyle w:val="Enfasigrassetto"/>
        </w:rPr>
        <w:t>devi</w:t>
      </w:r>
      <w:r>
        <w:t xml:space="preserve"> fare </w:t>
      </w:r>
      <w:r>
        <w:rPr>
          <w:rStyle w:val="CodiceHTML"/>
        </w:rPr>
        <w:t>COMMIT WORK</w:t>
      </w:r>
      <w:r>
        <w:t xml:space="preserve"> (o </w:t>
      </w:r>
      <w:r>
        <w:rPr>
          <w:rStyle w:val="CodiceHTML"/>
        </w:rPr>
        <w:t>AND WAIT</w:t>
      </w:r>
      <w:r>
        <w:t>) per eseguirli</w:t>
      </w:r>
    </w:p>
    <w:p w:rsidR="003642F3" w:rsidRDefault="003642F3" w:rsidP="003642F3">
      <w:pPr>
        <w:pStyle w:val="NormaleWeb"/>
      </w:pPr>
      <w:r>
        <w:t xml:space="preserve">Se vuoi una regola d’oro: </w:t>
      </w:r>
      <w:r>
        <w:rPr>
          <w:rStyle w:val="Enfasigrassetto"/>
        </w:rPr>
        <w:t>un solo commit, nel punto “Salva”</w:t>
      </w:r>
      <w:r>
        <w:t>.</w:t>
      </w:r>
      <w:r>
        <w:br/>
        <w:t>Né prima, né dentro gli update FM, né sparsi</w:t>
      </w:r>
    </w:p>
    <w:p w:rsidR="003642F3" w:rsidRPr="003642F3" w:rsidRDefault="003642F3" w:rsidP="003642F3">
      <w:pPr>
        <w:pStyle w:val="Corpotesto"/>
        <w:rPr>
          <w:b/>
          <w:bCs/>
          <w:lang w:val="it-IT"/>
        </w:rPr>
      </w:pPr>
      <w:r w:rsidRPr="003642F3">
        <w:rPr>
          <w:b/>
          <w:bCs/>
          <w:highlight w:val="yellow"/>
          <w:lang w:val="it-IT"/>
        </w:rPr>
        <w:t>Mini-esempi super sintetici</w:t>
      </w:r>
    </w:p>
    <w:p w:rsidR="003642F3" w:rsidRDefault="003642F3" w:rsidP="003642F3">
      <w:pPr>
        <w:pStyle w:val="Corpotesto"/>
        <w:rPr>
          <w:b/>
          <w:bCs/>
          <w:lang w:val="it-IT"/>
        </w:rPr>
      </w:pPr>
      <w:r w:rsidRPr="003642F3">
        <w:rPr>
          <w:b/>
          <w:bCs/>
          <w:lang w:val="it-IT"/>
        </w:rPr>
        <w:t>Subroutine (bundling in memoria)</w:t>
      </w:r>
    </w:p>
    <w:p w:rsidR="003642F3" w:rsidRPr="003642F3" w:rsidRDefault="003642F3" w:rsidP="003642F3">
      <w:pPr>
        <w:pStyle w:val="Corpotesto"/>
        <w:rPr>
          <w:b/>
          <w:bCs/>
          <w:lang w:val="it-IT"/>
        </w:rPr>
      </w:pPr>
      <w:r>
        <w:rPr>
          <w:rStyle w:val="l0s311"/>
        </w:rPr>
        <w:t>" Passi utente: accumulo dati in GT_ITEMS (niente DB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APPE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s_item </w:t>
      </w:r>
      <w:r>
        <w:rPr>
          <w:rStyle w:val="l0s521"/>
        </w:rPr>
        <w:t>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t_item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Tasto Salva: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FOR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ave_al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LOOP A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t_items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s_item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MODIF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table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s_item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LOO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COMMIT WORK</w:t>
      </w:r>
      <w:r>
        <w:rPr>
          <w:rStyle w:val="l0s551"/>
        </w:rPr>
        <w:t>.   </w:t>
      </w:r>
      <w:r>
        <w:rPr>
          <w:rStyle w:val="l0s311"/>
        </w:rPr>
        <w:t>" unico commi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FORM</w:t>
      </w:r>
      <w:r>
        <w:rPr>
          <w:rStyle w:val="l0s551"/>
        </w:rPr>
        <w:t>.</w:t>
      </w:r>
    </w:p>
    <w:p w:rsidR="003642F3" w:rsidRDefault="003642F3" w:rsidP="003642F3">
      <w:pPr>
        <w:pStyle w:val="Corpotesto"/>
        <w:rPr>
          <w:b/>
          <w:bCs/>
        </w:rPr>
      </w:pPr>
      <w:r w:rsidRPr="003642F3">
        <w:rPr>
          <w:b/>
          <w:bCs/>
        </w:rPr>
        <w:t>Update FM (bundling via coda di update)</w:t>
      </w:r>
    </w:p>
    <w:p w:rsidR="003642F3" w:rsidRDefault="003642F3" w:rsidP="003642F3">
      <w:pPr>
        <w:pStyle w:val="Corpotesto"/>
        <w:rPr>
          <w:rStyle w:val="l0s311"/>
        </w:rPr>
      </w:pPr>
      <w:r>
        <w:rPr>
          <w:rStyle w:val="l0s311"/>
        </w:rPr>
        <w:t>" Accodo le scritture (ancora niente DB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CALL FUNCTION </w:t>
      </w:r>
      <w:r>
        <w:rPr>
          <w:rStyle w:val="l0s331"/>
        </w:rPr>
        <w:t>'Z_UPDATE_ITEMS' </w:t>
      </w:r>
      <w:r>
        <w:rPr>
          <w:rStyle w:val="l0s521"/>
        </w:rPr>
        <w:t>IN UPDATE TASK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TABLES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t_items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t_item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Punto di salvataggio (obbligatorio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COMMIT WORK</w:t>
      </w:r>
      <w:r>
        <w:rPr>
          <w:rStyle w:val="l0s551"/>
        </w:rPr>
        <w:t>.        </w:t>
      </w:r>
      <w:r>
        <w:rPr>
          <w:rStyle w:val="l0s311"/>
        </w:rPr>
        <w:t>" oppure: COMMIT WORK AND WAIT.</w:t>
      </w:r>
    </w:p>
    <w:p w:rsidR="003642F3" w:rsidRDefault="003642F3" w:rsidP="003642F3">
      <w:pPr>
        <w:pStyle w:val="Corpotesto"/>
      </w:pPr>
      <w:r w:rsidRPr="003642F3">
        <w:rPr>
          <w:b/>
          <w:bCs/>
        </w:rPr>
        <w:t>Dentro Z_UPDATE_ITEMS</w:t>
      </w:r>
      <w:r w:rsidRPr="003642F3">
        <w:t xml:space="preserve"> (update FM):</w:t>
      </w:r>
    </w:p>
    <w:p w:rsidR="003642F3" w:rsidRPr="003642F3" w:rsidRDefault="003642F3" w:rsidP="003642F3">
      <w:pPr>
        <w:pStyle w:val="Corpotesto"/>
        <w:rPr>
          <w:lang w:val="it-IT"/>
        </w:rPr>
      </w:pPr>
      <w:r>
        <w:rPr>
          <w:rStyle w:val="l0s521"/>
        </w:rPr>
        <w:t>FUNCTIO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_UPDATE_ITEM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" TABLES IT_ITEMS STRUCTURE ZMI_ITE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DATA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mi_item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LOOP A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t_items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MODIF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table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LOO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FUNCTION</w:t>
      </w:r>
      <w:r>
        <w:rPr>
          <w:rStyle w:val="l0s551"/>
        </w:rPr>
        <w:t>.        </w:t>
      </w:r>
      <w:r>
        <w:rPr>
          <w:rStyle w:val="l0s311"/>
        </w:rPr>
        <w:t>" (nessun COMMIT/ROLLBACK qui!)</w:t>
      </w:r>
    </w:p>
    <w:p w:rsidR="003642F3" w:rsidRDefault="003642F3" w:rsidP="003642F3">
      <w:pPr>
        <w:pStyle w:val="Corpotesto"/>
        <w:rPr>
          <w:lang w:val="it-IT"/>
        </w:rPr>
      </w:pPr>
    </w:p>
    <w:p w:rsidR="003642F3" w:rsidRDefault="00016BCD" w:rsidP="00016BCD">
      <w:pPr>
        <w:pStyle w:val="Corpotesto"/>
        <w:numPr>
          <w:ilvl w:val="0"/>
          <w:numId w:val="36"/>
        </w:numPr>
      </w:pPr>
      <w:r>
        <w:t>+</w:t>
      </w:r>
    </w:p>
    <w:p w:rsidR="00016BCD" w:rsidRDefault="00016BCD" w:rsidP="00016BCD">
      <w:pPr>
        <w:pStyle w:val="Corpotesto"/>
        <w:ind w:left="360"/>
        <w:rPr>
          <w:color w:val="FF0000"/>
          <w:sz w:val="32"/>
          <w:szCs w:val="32"/>
        </w:rPr>
      </w:pPr>
    </w:p>
    <w:p w:rsidR="00016BCD" w:rsidRDefault="00016BCD" w:rsidP="00016BCD">
      <w:pPr>
        <w:pStyle w:val="Corpotesto"/>
        <w:ind w:left="360"/>
        <w:rPr>
          <w:color w:val="FF0000"/>
          <w:sz w:val="32"/>
          <w:szCs w:val="32"/>
        </w:rPr>
      </w:pPr>
    </w:p>
    <w:p w:rsidR="00016BCD" w:rsidRDefault="00016BCD" w:rsidP="00016BCD">
      <w:pPr>
        <w:pStyle w:val="Corpotesto"/>
        <w:ind w:left="360"/>
        <w:rPr>
          <w:color w:val="FF0000"/>
          <w:sz w:val="32"/>
          <w:szCs w:val="32"/>
        </w:rPr>
      </w:pPr>
    </w:p>
    <w:p w:rsidR="00016BCD" w:rsidRDefault="00016BCD" w:rsidP="00016BCD">
      <w:pPr>
        <w:pStyle w:val="Corpotesto"/>
        <w:ind w:left="360"/>
        <w:rPr>
          <w:color w:val="FF0000"/>
          <w:sz w:val="32"/>
          <w:szCs w:val="32"/>
        </w:rPr>
      </w:pPr>
    </w:p>
    <w:p w:rsidR="00016BCD" w:rsidRDefault="00016BCD" w:rsidP="00016BCD">
      <w:pPr>
        <w:pStyle w:val="Corpotesto"/>
        <w:ind w:left="360"/>
        <w:rPr>
          <w:color w:val="FF0000"/>
          <w:sz w:val="32"/>
          <w:szCs w:val="32"/>
        </w:rPr>
      </w:pPr>
    </w:p>
    <w:p w:rsidR="00016BCD" w:rsidRDefault="00016BCD" w:rsidP="00016BCD">
      <w:pPr>
        <w:pStyle w:val="Corpotesto"/>
        <w:ind w:left="360"/>
        <w:rPr>
          <w:color w:val="FF0000"/>
          <w:sz w:val="32"/>
          <w:szCs w:val="32"/>
        </w:rPr>
      </w:pPr>
    </w:p>
    <w:p w:rsidR="00016BCD" w:rsidRDefault="00016BCD" w:rsidP="00016BCD">
      <w:pPr>
        <w:pStyle w:val="Corpotesto"/>
        <w:ind w:left="360"/>
        <w:rPr>
          <w:color w:val="FF0000"/>
          <w:sz w:val="32"/>
          <w:szCs w:val="32"/>
        </w:rPr>
      </w:pPr>
      <w:r w:rsidRPr="00016BCD">
        <w:rPr>
          <w:color w:val="FF0000"/>
          <w:sz w:val="32"/>
          <w:szCs w:val="32"/>
        </w:rPr>
        <w:lastRenderedPageBreak/>
        <w:t xml:space="preserve">10) </w:t>
      </w:r>
      <w:r>
        <w:rPr>
          <w:color w:val="FF0000"/>
          <w:sz w:val="32"/>
          <w:szCs w:val="32"/>
        </w:rPr>
        <w:t>MODULE POOL</w:t>
      </w:r>
    </w:p>
    <w:p w:rsidR="00016BCD" w:rsidRDefault="00016BCD" w:rsidP="00016BCD">
      <w:pPr>
        <w:pStyle w:val="Corpotesto"/>
        <w:ind w:left="360"/>
      </w:pPr>
      <w:r w:rsidRPr="00016BCD">
        <w:t xml:space="preserve">Un </w:t>
      </w:r>
      <w:r w:rsidRPr="00016BCD">
        <w:rPr>
          <w:b/>
          <w:bCs/>
        </w:rPr>
        <w:t>Module Pool</w:t>
      </w:r>
      <w:r w:rsidRPr="00016BCD">
        <w:t xml:space="preserve"> in SAP è un tipo di programma ABAP “M” (programma dialogo) progettato per gestire </w:t>
      </w:r>
      <w:r w:rsidRPr="00016BCD">
        <w:rPr>
          <w:b/>
          <w:bCs/>
        </w:rPr>
        <w:t>interazioni con l’utente tramite schermate (dynpro)</w:t>
      </w:r>
      <w:r w:rsidRPr="00016BCD">
        <w:t>, a differenza dei report classici (tipo “1” o “E”) che mostrano solo output a lista</w:t>
      </w:r>
      <w:r>
        <w:t>.</w:t>
      </w:r>
    </w:p>
    <w:p w:rsidR="00016BCD" w:rsidRPr="00016BCD" w:rsidRDefault="00016BCD" w:rsidP="00016BCD">
      <w:pPr>
        <w:pStyle w:val="Corpotesto"/>
        <w:ind w:left="360"/>
        <w:rPr>
          <w:b/>
          <w:bCs/>
          <w:lang w:val="it-IT"/>
        </w:rPr>
      </w:pPr>
      <w:r w:rsidRPr="00016BCD">
        <w:rPr>
          <w:b/>
          <w:bCs/>
          <w:lang w:val="it-IT"/>
        </w:rPr>
        <w:t>In pratica:</w:t>
      </w:r>
    </w:p>
    <w:p w:rsidR="00016BCD" w:rsidRPr="00016BCD" w:rsidRDefault="00016BCD" w:rsidP="00016BCD">
      <w:pPr>
        <w:pStyle w:val="Corpotesto"/>
        <w:numPr>
          <w:ilvl w:val="0"/>
          <w:numId w:val="51"/>
        </w:numPr>
        <w:rPr>
          <w:lang w:val="it-IT"/>
        </w:rPr>
      </w:pPr>
      <w:r w:rsidRPr="00016BCD">
        <w:rPr>
          <w:lang w:val="it-IT"/>
        </w:rPr>
        <w:t xml:space="preserve">È un programma che </w:t>
      </w:r>
      <w:r w:rsidRPr="00016BCD">
        <w:rPr>
          <w:b/>
          <w:bCs/>
          <w:lang w:val="it-IT"/>
        </w:rPr>
        <w:t>non si esegue da SE38</w:t>
      </w:r>
      <w:r w:rsidRPr="00016BCD">
        <w:rPr>
          <w:lang w:val="it-IT"/>
        </w:rPr>
        <w:t xml:space="preserve"> direttamente, ma tramite una </w:t>
      </w:r>
      <w:r w:rsidRPr="00016BCD">
        <w:rPr>
          <w:b/>
          <w:bCs/>
          <w:lang w:val="it-IT"/>
        </w:rPr>
        <w:t>transazione</w:t>
      </w:r>
      <w:r w:rsidRPr="00016BCD">
        <w:rPr>
          <w:lang w:val="it-IT"/>
        </w:rPr>
        <w:t xml:space="preserve"> a cui viene associato.</w:t>
      </w:r>
    </w:p>
    <w:p w:rsidR="00016BCD" w:rsidRPr="00016BCD" w:rsidRDefault="00016BCD" w:rsidP="00016BCD">
      <w:pPr>
        <w:pStyle w:val="Corpotesto"/>
        <w:numPr>
          <w:ilvl w:val="0"/>
          <w:numId w:val="51"/>
        </w:numPr>
        <w:rPr>
          <w:lang w:val="it-IT"/>
        </w:rPr>
      </w:pPr>
      <w:r w:rsidRPr="00016BCD">
        <w:rPr>
          <w:lang w:val="it-IT"/>
        </w:rPr>
        <w:t xml:space="preserve">Serve per costruire </w:t>
      </w:r>
      <w:r w:rsidRPr="00016BCD">
        <w:rPr>
          <w:b/>
          <w:bCs/>
          <w:lang w:val="it-IT"/>
        </w:rPr>
        <w:t>maschere interattive (screen)</w:t>
      </w:r>
      <w:r w:rsidRPr="00016BCD">
        <w:rPr>
          <w:lang w:val="it-IT"/>
        </w:rPr>
        <w:t xml:space="preserve"> dove l’utente può inserire dati, premere pulsanti, navigare tra più videate.</w:t>
      </w:r>
    </w:p>
    <w:p w:rsidR="00016BCD" w:rsidRPr="00016BCD" w:rsidRDefault="00016BCD" w:rsidP="00016BCD">
      <w:pPr>
        <w:pStyle w:val="Corpotesto"/>
        <w:numPr>
          <w:ilvl w:val="0"/>
          <w:numId w:val="51"/>
        </w:numPr>
        <w:rPr>
          <w:lang w:val="it-IT"/>
        </w:rPr>
      </w:pPr>
      <w:r w:rsidRPr="00016BCD">
        <w:rPr>
          <w:lang w:val="it-IT"/>
        </w:rPr>
        <w:t>Ogni screen ha una sua logica:</w:t>
      </w:r>
    </w:p>
    <w:p w:rsidR="00016BCD" w:rsidRPr="00016BCD" w:rsidRDefault="00016BCD" w:rsidP="00016BCD">
      <w:pPr>
        <w:pStyle w:val="Corpotesto"/>
        <w:numPr>
          <w:ilvl w:val="1"/>
          <w:numId w:val="51"/>
        </w:numPr>
        <w:rPr>
          <w:lang w:val="it-IT"/>
        </w:rPr>
      </w:pPr>
      <w:r w:rsidRPr="00016BCD">
        <w:rPr>
          <w:b/>
          <w:bCs/>
          <w:lang w:val="it-IT"/>
        </w:rPr>
        <w:t>PBO (Process Before Output):</w:t>
      </w:r>
      <w:r w:rsidRPr="00016BCD">
        <w:rPr>
          <w:lang w:val="it-IT"/>
        </w:rPr>
        <w:t xml:space="preserve"> cosa succede prima di mostrare la schermata (es. riempire campi).</w:t>
      </w:r>
    </w:p>
    <w:p w:rsidR="00016BCD" w:rsidRPr="00016BCD" w:rsidRDefault="00016BCD" w:rsidP="00016BCD">
      <w:pPr>
        <w:pStyle w:val="Corpotesto"/>
        <w:numPr>
          <w:ilvl w:val="1"/>
          <w:numId w:val="51"/>
        </w:numPr>
        <w:rPr>
          <w:lang w:val="it-IT"/>
        </w:rPr>
      </w:pPr>
      <w:r w:rsidRPr="00016BCD">
        <w:rPr>
          <w:b/>
          <w:bCs/>
          <w:lang w:val="it-IT"/>
        </w:rPr>
        <w:t>PAI (Process After Input):</w:t>
      </w:r>
      <w:r w:rsidRPr="00016BCD">
        <w:rPr>
          <w:lang w:val="it-IT"/>
        </w:rPr>
        <w:t xml:space="preserve"> cosa succede dopo che l’utente inserisce dati o clicca un pulsante (es. validare input, salvare su DB, passare a un’altra schermata).</w:t>
      </w:r>
    </w:p>
    <w:p w:rsidR="00016BCD" w:rsidRPr="00016BCD" w:rsidRDefault="00016BCD" w:rsidP="00016BCD">
      <w:pPr>
        <w:pStyle w:val="Corpotesto"/>
        <w:ind w:left="360"/>
        <w:rPr>
          <w:b/>
          <w:bCs/>
          <w:lang w:val="it-IT"/>
        </w:rPr>
      </w:pPr>
      <w:r w:rsidRPr="00016BCD">
        <w:rPr>
          <w:b/>
          <w:bCs/>
          <w:lang w:val="it-IT"/>
        </w:rPr>
        <w:t>Componenti principali di un Module Pool:</w:t>
      </w:r>
    </w:p>
    <w:p w:rsidR="00016BCD" w:rsidRPr="00016BCD" w:rsidRDefault="00016BCD" w:rsidP="00016BCD">
      <w:pPr>
        <w:pStyle w:val="Corpotesto"/>
        <w:numPr>
          <w:ilvl w:val="0"/>
          <w:numId w:val="52"/>
        </w:numPr>
        <w:rPr>
          <w:lang w:val="it-IT"/>
        </w:rPr>
      </w:pPr>
      <w:r w:rsidRPr="00016BCD">
        <w:rPr>
          <w:b/>
          <w:bCs/>
          <w:lang w:val="it-IT"/>
        </w:rPr>
        <w:t>Include TOP</w:t>
      </w:r>
      <w:r w:rsidRPr="00016BCD">
        <w:rPr>
          <w:lang w:val="it-IT"/>
        </w:rPr>
        <w:t xml:space="preserve"> → per dichiarare dati globali.</w:t>
      </w:r>
    </w:p>
    <w:p w:rsidR="00016BCD" w:rsidRPr="00016BCD" w:rsidRDefault="00016BCD" w:rsidP="00016BCD">
      <w:pPr>
        <w:pStyle w:val="Corpotesto"/>
        <w:numPr>
          <w:ilvl w:val="0"/>
          <w:numId w:val="52"/>
        </w:numPr>
        <w:rPr>
          <w:lang w:val="it-IT"/>
        </w:rPr>
      </w:pPr>
      <w:r w:rsidRPr="00016BCD">
        <w:rPr>
          <w:b/>
          <w:bCs/>
          <w:lang w:val="it-IT"/>
        </w:rPr>
        <w:t>Screen (dynpro)</w:t>
      </w:r>
      <w:r w:rsidRPr="00016BCD">
        <w:rPr>
          <w:lang w:val="it-IT"/>
        </w:rPr>
        <w:t xml:space="preserve"> → interfaccia grafica con campi input/output, pulsanti, tabelle.</w:t>
      </w:r>
    </w:p>
    <w:p w:rsidR="00016BCD" w:rsidRPr="00016BCD" w:rsidRDefault="00016BCD" w:rsidP="00016BCD">
      <w:pPr>
        <w:pStyle w:val="Corpotesto"/>
        <w:numPr>
          <w:ilvl w:val="0"/>
          <w:numId w:val="52"/>
        </w:numPr>
        <w:rPr>
          <w:lang w:val="it-IT"/>
        </w:rPr>
      </w:pPr>
      <w:r w:rsidRPr="00016BCD">
        <w:rPr>
          <w:b/>
          <w:bCs/>
          <w:lang w:val="it-IT"/>
        </w:rPr>
        <w:t>PBO e PAI</w:t>
      </w:r>
      <w:r w:rsidRPr="00016BCD">
        <w:rPr>
          <w:lang w:val="it-IT"/>
        </w:rPr>
        <w:t xml:space="preserve"> → logica di gestione della schermata.</w:t>
      </w:r>
    </w:p>
    <w:p w:rsidR="00016BCD" w:rsidRPr="00016BCD" w:rsidRDefault="00016BCD" w:rsidP="00016BCD">
      <w:pPr>
        <w:pStyle w:val="Corpotesto"/>
        <w:numPr>
          <w:ilvl w:val="0"/>
          <w:numId w:val="52"/>
        </w:numPr>
        <w:rPr>
          <w:lang w:val="it-IT"/>
        </w:rPr>
      </w:pPr>
      <w:r w:rsidRPr="00016BCD">
        <w:rPr>
          <w:b/>
          <w:bCs/>
          <w:lang w:val="it-IT"/>
        </w:rPr>
        <w:t>GUI Status</w:t>
      </w:r>
      <w:r w:rsidRPr="00016BCD">
        <w:rPr>
          <w:lang w:val="it-IT"/>
        </w:rPr>
        <w:t xml:space="preserve"> → menu, pulsanti funzione (PF-STATUS), barra titolo.</w:t>
      </w:r>
    </w:p>
    <w:p w:rsidR="00016BCD" w:rsidRPr="00016BCD" w:rsidRDefault="00016BCD" w:rsidP="00016BCD">
      <w:pPr>
        <w:pStyle w:val="Corpotesto"/>
        <w:numPr>
          <w:ilvl w:val="0"/>
          <w:numId w:val="52"/>
        </w:numPr>
        <w:rPr>
          <w:lang w:val="it-IT"/>
        </w:rPr>
      </w:pPr>
      <w:r w:rsidRPr="00016BCD">
        <w:rPr>
          <w:b/>
          <w:bCs/>
          <w:lang w:val="it-IT"/>
        </w:rPr>
        <w:t>Transazione (SE93)</w:t>
      </w:r>
      <w:r w:rsidRPr="00016BCD">
        <w:rPr>
          <w:lang w:val="it-IT"/>
        </w:rPr>
        <w:t xml:space="preserve"> → codice con cui l’utente richiama il programma.</w:t>
      </w:r>
    </w:p>
    <w:p w:rsidR="00016BCD" w:rsidRPr="00016BCD" w:rsidRDefault="00016BCD" w:rsidP="00016BCD">
      <w:pPr>
        <w:pStyle w:val="Corpotesto"/>
        <w:rPr>
          <w:b/>
          <w:bCs/>
          <w:lang w:val="it-IT"/>
        </w:rPr>
      </w:pPr>
      <w:r w:rsidRPr="00016BCD">
        <w:rPr>
          <w:b/>
          <w:bCs/>
          <w:lang w:val="it-IT"/>
        </w:rPr>
        <w:t>Differenza con un Report</w:t>
      </w:r>
    </w:p>
    <w:p w:rsidR="00016BCD" w:rsidRPr="00016BCD" w:rsidRDefault="00016BCD" w:rsidP="00016BCD">
      <w:pPr>
        <w:pStyle w:val="Corpotesto"/>
        <w:numPr>
          <w:ilvl w:val="0"/>
          <w:numId w:val="53"/>
        </w:numPr>
        <w:rPr>
          <w:lang w:val="it-IT"/>
        </w:rPr>
      </w:pPr>
      <w:r w:rsidRPr="00016BCD">
        <w:rPr>
          <w:b/>
          <w:bCs/>
          <w:lang w:val="it-IT"/>
        </w:rPr>
        <w:t>Report (tipo 1):</w:t>
      </w:r>
      <w:r w:rsidRPr="00016BCD">
        <w:rPr>
          <w:lang w:val="it-IT"/>
        </w:rPr>
        <w:t xml:space="preserve"> esegue codice in sequenza, mostra output con WRITE o ALV.</w:t>
      </w:r>
    </w:p>
    <w:p w:rsidR="00016BCD" w:rsidRDefault="00016BCD" w:rsidP="00016BCD">
      <w:pPr>
        <w:pStyle w:val="Corpotesto"/>
        <w:numPr>
          <w:ilvl w:val="0"/>
          <w:numId w:val="53"/>
        </w:numPr>
        <w:rPr>
          <w:lang w:val="it-IT"/>
        </w:rPr>
      </w:pPr>
      <w:r w:rsidRPr="00016BCD">
        <w:rPr>
          <w:b/>
          <w:bCs/>
          <w:lang w:val="it-IT"/>
        </w:rPr>
        <w:t>Module Pool (tipo M):</w:t>
      </w:r>
      <w:r w:rsidRPr="00016BCD">
        <w:rPr>
          <w:lang w:val="it-IT"/>
        </w:rPr>
        <w:t xml:space="preserve"> è interattivo, strutturato in più schermate collegate, tipico per applicazioni transazionali (es. inserimento ordini, gestione dati).</w:t>
      </w:r>
    </w:p>
    <w:p w:rsidR="00016BCD" w:rsidRPr="00016BCD" w:rsidRDefault="00016BCD" w:rsidP="00016BCD">
      <w:pPr>
        <w:pStyle w:val="Corpotesto"/>
        <w:ind w:left="360"/>
        <w:rPr>
          <w:b/>
          <w:bCs/>
          <w:lang w:val="it-IT"/>
        </w:rPr>
      </w:pPr>
      <w:r w:rsidRPr="00016BCD">
        <w:rPr>
          <w:b/>
          <w:bCs/>
        </w:rPr>
        <w:t>Schema semplice di flusso Module Pool</w:t>
      </w:r>
      <w:r w:rsidRPr="00016BCD">
        <w:rPr>
          <w:b/>
          <w:bCs/>
        </w:rPr>
        <w:t>:</w:t>
      </w:r>
    </w:p>
    <w:p w:rsidR="00016BCD" w:rsidRDefault="00016BCD" w:rsidP="00016BCD">
      <w:pPr>
        <w:pStyle w:val="Corpotesto"/>
      </w:pPr>
      <w:r>
        <w:t>Transazione → Programma tipo M</w:t>
      </w:r>
    </w:p>
    <w:p w:rsidR="00016BCD" w:rsidRPr="00016BCD" w:rsidRDefault="00016BCD" w:rsidP="00016BCD">
      <w:pPr>
        <w:pStyle w:val="Corpotesto"/>
      </w:pPr>
      <w:r>
        <w:t xml:space="preserve">            → Screen 0100</w:t>
      </w:r>
    </w:p>
    <w:p w:rsidR="00016BCD" w:rsidRDefault="00016BCD" w:rsidP="00016BCD">
      <w:pPr>
        <w:pStyle w:val="Corpotesto"/>
      </w:pPr>
      <w:r>
        <w:t xml:space="preserve">                 PBO → prepara dati</w:t>
      </w:r>
    </w:p>
    <w:p w:rsidR="00016BCD" w:rsidRDefault="00016BCD" w:rsidP="00016BCD">
      <w:pPr>
        <w:pStyle w:val="Corpotesto"/>
      </w:pPr>
      <w:r>
        <w:t xml:space="preserve">                 PAI → legge input e gestisce azioni</w:t>
      </w:r>
    </w:p>
    <w:p w:rsidR="00016BCD" w:rsidRDefault="00016BCD" w:rsidP="00016BCD">
      <w:pPr>
        <w:pStyle w:val="Corpotesto"/>
      </w:pPr>
      <w:r>
        <w:t xml:space="preserve">            → Screen 0200 (table control, ecc.)</w:t>
      </w:r>
    </w:p>
    <w:p w:rsidR="00016BCD" w:rsidRPr="00016BCD" w:rsidRDefault="00016BCD" w:rsidP="00016BCD">
      <w:pPr>
        <w:pStyle w:val="Corpotesto"/>
      </w:pPr>
      <w:r>
        <w:lastRenderedPageBreak/>
        <w:t>CODICE SVOLTO DA ME:</w:t>
      </w:r>
    </w:p>
    <w:p w:rsidR="00016BCD" w:rsidRPr="00515162" w:rsidRDefault="00016BCD" w:rsidP="00016BCD">
      <w:pPr>
        <w:rPr>
          <w:b/>
          <w:bCs/>
          <w:sz w:val="28"/>
          <w:szCs w:val="28"/>
        </w:rPr>
      </w:pPr>
      <w:r w:rsidRPr="00515162">
        <w:rPr>
          <w:b/>
          <w:bCs/>
          <w:sz w:val="28"/>
          <w:szCs w:val="28"/>
        </w:rPr>
        <w:t>Codice module pool con aggiunte sviluppo</w:t>
      </w:r>
    </w:p>
    <w:p w:rsidR="00016BCD" w:rsidRDefault="00016BCD" w:rsidP="00016BCD"/>
    <w:p w:rsidR="00016BCD" w:rsidRDefault="00016BCD" w:rsidP="00016BCD">
      <w:pPr>
        <w:rPr>
          <w:rStyle w:val="l0s551"/>
        </w:rPr>
      </w:pP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Mod. pool         SAPMZPP_FHR_MOL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INCLUD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ypp_cstest_top</w:t>
      </w:r>
      <w:r>
        <w:rPr>
          <w:rStyle w:val="l0s551"/>
        </w:rPr>
        <w:t>.                           </w:t>
      </w:r>
      <w:r>
        <w:rPr>
          <w:rStyle w:val="l0s311"/>
        </w:rPr>
        <w:t>" global 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INCLUD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ypp_cstest_pbo</w:t>
      </w:r>
      <w:r>
        <w:rPr>
          <w:rStyle w:val="l0s551"/>
        </w:rPr>
        <w:t>.                           </w:t>
      </w:r>
      <w:r>
        <w:rPr>
          <w:rStyle w:val="l0s311"/>
        </w:rPr>
        <w:t>" PBO-Modul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INCLUD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ypp_cstest_pai</w:t>
      </w:r>
      <w:r>
        <w:rPr>
          <w:rStyle w:val="l0s551"/>
        </w:rPr>
        <w:t>.                           </w:t>
      </w:r>
      <w:r>
        <w:rPr>
          <w:rStyle w:val="l0s311"/>
        </w:rPr>
        <w:t>" PAI-Modul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INCLUD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ypp_cstest_f01</w:t>
      </w:r>
      <w:r>
        <w:rPr>
          <w:rStyle w:val="l0s551"/>
        </w:rPr>
        <w:t>.</w:t>
      </w:r>
    </w:p>
    <w:p w:rsidR="00016BCD" w:rsidRDefault="00016BCD" w:rsidP="00016BCD">
      <w:pPr>
        <w:rPr>
          <w:rStyle w:val="l0s551"/>
        </w:rPr>
      </w:pPr>
    </w:p>
    <w:p w:rsidR="00016BCD" w:rsidRPr="00515162" w:rsidRDefault="00016BCD" w:rsidP="00016BCD">
      <w:pPr>
        <w:rPr>
          <w:rStyle w:val="l0s551"/>
          <w:rFonts w:cstheme="minorHAnsi"/>
          <w:b/>
          <w:bCs/>
          <w:sz w:val="28"/>
          <w:szCs w:val="28"/>
        </w:rPr>
      </w:pPr>
      <w:r w:rsidRPr="00515162">
        <w:rPr>
          <w:rStyle w:val="l0s551"/>
          <w:rFonts w:cstheme="minorHAnsi"/>
          <w:b/>
          <w:bCs/>
          <w:sz w:val="28"/>
          <w:szCs w:val="28"/>
        </w:rPr>
        <w:t>SCREEN100</w:t>
      </w:r>
    </w:p>
    <w:p w:rsidR="00016BCD" w:rsidRDefault="00016BCD" w:rsidP="00016BCD">
      <w:pPr>
        <w:rPr>
          <w:rStyle w:val="l0s551"/>
          <w:rFonts w:cstheme="minorHAnsi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ESS BEFORE </w:t>
      </w:r>
      <w:r>
        <w:rPr>
          <w:rStyle w:val="l0s521"/>
        </w:rPr>
        <w:t>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MODU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tatus_0100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MODU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ursor_se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PROCESS AFTER </w:t>
      </w:r>
      <w:r>
        <w:rPr>
          <w:rStyle w:val="l0s521"/>
        </w:rPr>
        <w:t>IN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MODU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ser_command </w:t>
      </w:r>
      <w:r>
        <w:rPr>
          <w:rStyle w:val="l0s521"/>
        </w:rPr>
        <w:t>AT EXI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OMMAND</w:t>
      </w:r>
      <w:r>
        <w:rPr>
          <w:rStyle w:val="l0s551"/>
        </w:rPr>
        <w:t>.   </w:t>
      </w:r>
      <w:r>
        <w:rPr>
          <w:rStyle w:val="l0s311"/>
        </w:rPr>
        <w:t>" tasti Type 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CHAI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FIEL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mat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FIEL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werk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MODU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ser_command_0100</w:t>
      </w:r>
      <w:r>
        <w:rPr>
          <w:rStyle w:val="l0s551"/>
        </w:rPr>
        <w:t>.            </w:t>
      </w:r>
      <w:r>
        <w:rPr>
          <w:rStyle w:val="l0s311"/>
        </w:rPr>
        <w:t>" ENTER/validazioni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ENDCHAI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  MODULE handle_giac_0100.               " &lt;-- deve ESISTERE nel PAI</w:t>
      </w:r>
    </w:p>
    <w:p w:rsidR="00016BCD" w:rsidRPr="00515162" w:rsidRDefault="00016BCD" w:rsidP="00016BCD">
      <w:pPr>
        <w:rPr>
          <w:rStyle w:val="l0s551"/>
          <w:rFonts w:cstheme="minorHAnsi"/>
          <w:b/>
          <w:bCs/>
          <w:sz w:val="28"/>
          <w:szCs w:val="28"/>
        </w:rPr>
      </w:pPr>
      <w:r w:rsidRPr="00515162">
        <w:rPr>
          <w:rStyle w:val="l0s551"/>
          <w:rFonts w:cstheme="minorHAnsi"/>
          <w:b/>
          <w:bCs/>
          <w:sz w:val="28"/>
          <w:szCs w:val="28"/>
        </w:rPr>
        <w:t xml:space="preserve">SCREEN200  </w:t>
      </w:r>
    </w:p>
    <w:p w:rsidR="00016BCD" w:rsidRPr="00515162" w:rsidRDefault="00016BCD" w:rsidP="00016BCD">
      <w:pPr>
        <w:rPr>
          <w:rStyle w:val="l0s551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ESS BEFORE </w:t>
      </w:r>
      <w:r>
        <w:rPr>
          <w:rStyle w:val="l0s521"/>
        </w:rPr>
        <w:t>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MODU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tatus_0200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PROCESS AFTER </w:t>
      </w:r>
      <w:r>
        <w:rPr>
          <w:rStyle w:val="l0s521"/>
        </w:rPr>
        <w:t>IN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MODU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ser_command_0200</w:t>
      </w:r>
      <w:r>
        <w:rPr>
          <w:rStyle w:val="l0s551"/>
        </w:rPr>
        <w:t>.   </w:t>
      </w:r>
      <w:r>
        <w:rPr>
          <w:rStyle w:val="l0s311"/>
        </w:rPr>
        <w:t>" niente AT EXIT-COMMAND qui</w:t>
      </w:r>
    </w:p>
    <w:p w:rsidR="00016BCD" w:rsidRPr="00515162" w:rsidRDefault="00016BCD" w:rsidP="00016BCD">
      <w:pPr>
        <w:rPr>
          <w:rStyle w:val="l0s551"/>
          <w:rFonts w:cstheme="minorHAnsi"/>
          <w:b/>
          <w:bCs/>
          <w:sz w:val="28"/>
          <w:szCs w:val="28"/>
        </w:rPr>
      </w:pPr>
      <w:r w:rsidRPr="00515162">
        <w:rPr>
          <w:rStyle w:val="l0s551"/>
          <w:rFonts w:cstheme="minorHAnsi"/>
          <w:b/>
          <w:bCs/>
          <w:sz w:val="28"/>
          <w:szCs w:val="28"/>
        </w:rPr>
        <w:t xml:space="preserve">INCLUDE F01 </w:t>
      </w:r>
    </w:p>
    <w:p w:rsidR="00016BCD" w:rsidRDefault="00016BCD" w:rsidP="00016BCD">
      <w:pPr>
        <w:rPr>
          <w:rStyle w:val="l0s551"/>
        </w:rPr>
      </w:pP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Include           MYPP_CSTEST_F0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lastRenderedPageBreak/>
        <w:t>*&amp;      Form  SAVE_OK_COD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FOR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ave_ok_code 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ok_code  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comm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gv_ok_code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k_cod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k_cod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FORM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    Form  RESET_HEADE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FOR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set_header 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CLEAR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matn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gv_werks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gv_maktx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gv_erro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gv_curso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gv_ok_code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ok_code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ycs_test_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         gv_meins,   " pulizia campi screen 20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         gv_qta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FORM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    Form  CONTROL_DATA_010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Validazioni + caricamento descrizione (solo se tutto ok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FOR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ontrol_data_0100 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DATA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mara_matnr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v_t001w_werks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werks_d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v_marc_matnr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erro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Caso 0: niente input -&gt; niente descrizio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matnr </w:t>
      </w:r>
      <w:r>
        <w:rPr>
          <w:rStyle w:val="l0s521"/>
        </w:rPr>
        <w:t>IS INITIAL A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werks </w:t>
      </w:r>
      <w:r>
        <w:rPr>
          <w:rStyle w:val="l0s521"/>
        </w:rPr>
        <w:t>IS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maktx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RETUR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1) Controllo materiale in MARA (se inserito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matnr </w:t>
      </w:r>
      <w:r>
        <w:rPr>
          <w:rStyle w:val="l0s521"/>
        </w:rPr>
        <w:t>IS NOT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mara_mat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SELECT SING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mara_matn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r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mat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ubrc &lt;&gt; </w:t>
      </w:r>
      <w:r>
        <w:rPr>
          <w:rStyle w:val="l0s321"/>
        </w:rPr>
        <w:t>0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MESSAGE </w:t>
      </w:r>
      <w:r>
        <w:rPr>
          <w:rStyle w:val="l0s331"/>
        </w:rPr>
        <w:t>'Materiale inesistente (MARA).' </w:t>
      </w:r>
      <w:r>
        <w:rPr>
          <w:rStyle w:val="l0s521"/>
        </w:rPr>
        <w:t>TYPE </w:t>
      </w:r>
      <w:r>
        <w:rPr>
          <w:rStyle w:val="l0s331"/>
        </w:rPr>
        <w:t>'S'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ISPLAY </w:t>
      </w:r>
      <w:r>
        <w:rPr>
          <w:rStyle w:val="l0s521"/>
        </w:rPr>
        <w:t>LIKE </w:t>
      </w:r>
      <w:r>
        <w:rPr>
          <w:rStyle w:val="l0s331"/>
        </w:rPr>
        <w:t>'E'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gv_cursor </w:t>
      </w:r>
      <w:r>
        <w:rPr>
          <w:rStyle w:val="l0s551"/>
        </w:rPr>
        <w:t>= </w:t>
      </w:r>
      <w:r>
        <w:rPr>
          <w:rStyle w:val="l0s331"/>
        </w:rPr>
        <w:t>'GV_MATNR'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maktx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gv_erro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c_x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RETUR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  </w:t>
      </w:r>
      <w:r>
        <w:rPr>
          <w:rStyle w:val="l0s311"/>
        </w:rPr>
        <w:t>" 2) Controllo plant in T001W (se inserito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werks </w:t>
      </w:r>
      <w:r>
        <w:rPr>
          <w:rStyle w:val="l0s521"/>
        </w:rPr>
        <w:t>IS NOT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t001w_werk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SELECT SING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werk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t001w_werk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001w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werks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werk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ubrc &lt;&gt; </w:t>
      </w:r>
      <w:r>
        <w:rPr>
          <w:rStyle w:val="l0s321"/>
        </w:rPr>
        <w:t>0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MESSAGE </w:t>
      </w:r>
      <w:r>
        <w:rPr>
          <w:rStyle w:val="l0s331"/>
        </w:rPr>
        <w:t>'Plant (WERKS) inesistente (T001W).' </w:t>
      </w:r>
      <w:r>
        <w:rPr>
          <w:rStyle w:val="l0s521"/>
        </w:rPr>
        <w:t>TYPE </w:t>
      </w:r>
      <w:r>
        <w:rPr>
          <w:rStyle w:val="l0s331"/>
        </w:rPr>
        <w:t>'S'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ISPLAY </w:t>
      </w:r>
      <w:r>
        <w:rPr>
          <w:rStyle w:val="l0s521"/>
        </w:rPr>
        <w:t>LIKE </w:t>
      </w:r>
      <w:r>
        <w:rPr>
          <w:rStyle w:val="l0s331"/>
        </w:rPr>
        <w:t>'E'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gv_cursor </w:t>
      </w:r>
      <w:r>
        <w:rPr>
          <w:rStyle w:val="l0s551"/>
        </w:rPr>
        <w:t>= </w:t>
      </w:r>
      <w:r>
        <w:rPr>
          <w:rStyle w:val="l0s331"/>
        </w:rPr>
        <w:t>'GV_WERKS'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maktx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gv_erro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c_x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RETUR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3) Se ho entrambi: controllo MARC (legame materiale-plant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matnr </w:t>
      </w:r>
      <w:r>
        <w:rPr>
          <w:rStyle w:val="l0s521"/>
        </w:rPr>
        <w:t>IS NOT INITIAL A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werks </w:t>
      </w:r>
      <w:r>
        <w:rPr>
          <w:rStyle w:val="l0s521"/>
        </w:rPr>
        <w:t>IS NOT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marc_mat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SELECT SING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marc_matn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r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matn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A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werks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werk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ubrc &lt;&gt; </w:t>
      </w:r>
      <w:r>
        <w:rPr>
          <w:rStyle w:val="l0s321"/>
        </w:rPr>
        <w:t>0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MESSAGE </w:t>
      </w:r>
      <w:r>
        <w:rPr>
          <w:rStyle w:val="l0s331"/>
        </w:rPr>
        <w:t>'Materiale non assegnato al plant (MARC).' </w:t>
      </w:r>
      <w:r>
        <w:rPr>
          <w:rStyle w:val="l0s521"/>
        </w:rPr>
        <w:t>TYPE </w:t>
      </w:r>
      <w:r>
        <w:rPr>
          <w:rStyle w:val="l0s331"/>
        </w:rPr>
        <w:t>'S'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ISPLAY </w:t>
      </w:r>
      <w:r>
        <w:rPr>
          <w:rStyle w:val="l0s521"/>
        </w:rPr>
        <w:t>LIKE </w:t>
      </w:r>
      <w:r>
        <w:rPr>
          <w:rStyle w:val="l0s331"/>
        </w:rPr>
        <w:t>'E'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gv_cursor </w:t>
      </w:r>
      <w:r>
        <w:rPr>
          <w:rStyle w:val="l0s551"/>
        </w:rPr>
        <w:t>= </w:t>
      </w:r>
      <w:r>
        <w:rPr>
          <w:rStyle w:val="l0s331"/>
        </w:rPr>
        <w:t>'GV_WERKS'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maktx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gv_erro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c_x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RETUR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4) Se i controlli sono ok: carica descrizione (MAKT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maktx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matnr </w:t>
      </w:r>
      <w:r>
        <w:rPr>
          <w:rStyle w:val="l0s521"/>
        </w:rPr>
        <w:t>IS NOT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SELECT SING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maktx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matn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A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ras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angu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ubrc &lt;&gt; </w:t>
      </w:r>
      <w:r>
        <w:rPr>
          <w:rStyle w:val="l0s321"/>
        </w:rPr>
        <w:t>0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SELECT SING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maktx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matn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</w:t>
      </w:r>
      <w:r>
        <w:rPr>
          <w:rStyle w:val="l0s521"/>
        </w:rPr>
        <w:t>A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ras </w:t>
      </w:r>
      <w:r>
        <w:rPr>
          <w:rStyle w:val="l0s551"/>
        </w:rPr>
        <w:t>= </w:t>
      </w:r>
      <w:r>
        <w:rPr>
          <w:rStyle w:val="l0s331"/>
        </w:rPr>
        <w:t>'E'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FORM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====================================================================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 Output screen 200: pulizia + calcolo UM e giacenz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====================================================================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    Form  CLEAR_OUTPUT_020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lastRenderedPageBreak/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FOR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ear_output_0200 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  CLEAR: gv_meins, gv_qta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CLEAR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cs_test_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FORM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    Form  GET_GIACENZ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 - UM base: MARA-MEIN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 - Giacenza totale: SUM(MCHB-CLABS) per MATNR + WERK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FOR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et_giacenza 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PERFOR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ear_output_0200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UM base da MAR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ELECT SING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ein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cs_test_s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ein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r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mat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ubrc &lt;&gt; </w:t>
      </w:r>
      <w:r>
        <w:rPr>
          <w:rStyle w:val="l0s321"/>
        </w:rPr>
        <w:t>0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MESSAGE </w:t>
      </w:r>
      <w:r>
        <w:rPr>
          <w:rStyle w:val="l0s331"/>
        </w:rPr>
        <w:t>'Materiale non trovato in MARA per UM.' </w:t>
      </w:r>
      <w:r>
        <w:rPr>
          <w:rStyle w:val="l0s521"/>
        </w:rPr>
        <w:t>TYPE </w:t>
      </w:r>
      <w:r>
        <w:rPr>
          <w:rStyle w:val="l0s331"/>
        </w:rPr>
        <w:t>'S'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ISPLAY </w:t>
      </w:r>
      <w:r>
        <w:rPr>
          <w:rStyle w:val="l0s521"/>
        </w:rPr>
        <w:t>LIKE </w:t>
      </w:r>
      <w:r>
        <w:rPr>
          <w:rStyle w:val="l0s331"/>
        </w:rPr>
        <w:t>'E'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gv_erro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c_x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RETUR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Somma CLABS da MCHB per MATNR+WERK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qta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ELECT SUM</w:t>
      </w:r>
      <w:r>
        <w:rPr>
          <w:rStyle w:val="l0s551"/>
        </w:rPr>
        <w:t>(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abs </w:t>
      </w:r>
      <w:r>
        <w:rPr>
          <w:rStyle w:val="l0s551"/>
        </w:rPr>
        <w:t>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cs_test_s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ab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chb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matn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A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werks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werk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Se non ci sono righe o la somma è initial, mostra 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  IF gv_qta IS INITIAL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    gv_qta = 0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  ENDIF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FORM</w:t>
      </w:r>
      <w:r>
        <w:rPr>
          <w:rStyle w:val="l0s551"/>
        </w:rPr>
        <w:t>.</w:t>
      </w:r>
    </w:p>
    <w:p w:rsidR="00016BCD" w:rsidRPr="00515162" w:rsidRDefault="00016BCD" w:rsidP="00016BCD">
      <w:pPr>
        <w:rPr>
          <w:rStyle w:val="l0s551"/>
          <w:rFonts w:cstheme="minorHAnsi"/>
          <w:b/>
          <w:bCs/>
          <w:sz w:val="28"/>
          <w:szCs w:val="28"/>
        </w:rPr>
      </w:pPr>
      <w:r w:rsidRPr="00515162">
        <w:rPr>
          <w:rStyle w:val="l0s551"/>
          <w:rFonts w:cstheme="minorHAnsi"/>
          <w:b/>
          <w:bCs/>
          <w:sz w:val="28"/>
          <w:szCs w:val="28"/>
        </w:rPr>
        <w:t xml:space="preserve">INCLUDEPAI  </w:t>
      </w:r>
    </w:p>
    <w:p w:rsidR="00016BCD" w:rsidRDefault="00016BCD" w:rsidP="00016BCD">
      <w:pPr>
        <w:rPr>
          <w:rStyle w:val="l0s551"/>
        </w:rPr>
      </w:pP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Include           MYPP_CSTEST_PAI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    Module  USER_COMMAND  INP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(tasti exit marcati 'E' nel PF-STATUS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MODU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ser_command </w:t>
      </w:r>
      <w:r>
        <w:rPr>
          <w:rStyle w:val="l0s521"/>
        </w:rPr>
        <w:t>IN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CAS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yn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WHEN </w:t>
      </w:r>
      <w:r>
        <w:rPr>
          <w:rStyle w:val="l0s331"/>
        </w:rPr>
        <w:t>'0100'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ROLLBACK WORK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LEAVE PROGRAM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      </w:t>
      </w:r>
      <w:r>
        <w:rPr>
          <w:rStyle w:val="l0s311"/>
        </w:rPr>
        <w:t>" [AGGIUNTA] Gestione tasti E dalla schermata 020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WHEN </w:t>
      </w:r>
      <w:r>
        <w:rPr>
          <w:rStyle w:val="l0s331"/>
        </w:rPr>
        <w:t>'0200'</w:t>
      </w:r>
      <w:r>
        <w:rPr>
          <w:rStyle w:val="l0s551"/>
        </w:rPr>
        <w:t>.                         </w:t>
      </w:r>
      <w:r>
        <w:rPr>
          <w:rStyle w:val="l0s311"/>
        </w:rPr>
        <w:t>" [AGGIUNTA]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CAS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comm</w:t>
      </w:r>
      <w:r>
        <w:rPr>
          <w:rStyle w:val="l0s551"/>
        </w:rPr>
        <w:t>.                     </w:t>
      </w:r>
      <w:r>
        <w:rPr>
          <w:rStyle w:val="l0s311"/>
        </w:rPr>
        <w:t>" [AGGIUNTA]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WHEN </w:t>
      </w:r>
      <w:r>
        <w:rPr>
          <w:rStyle w:val="l0s331"/>
        </w:rPr>
        <w:t>'BACK'</w:t>
      </w:r>
      <w:r>
        <w:rPr>
          <w:rStyle w:val="l0s551"/>
        </w:rPr>
        <w:t>.                     </w:t>
      </w:r>
      <w:r>
        <w:rPr>
          <w:rStyle w:val="l0s311"/>
        </w:rPr>
        <w:t>" [AGGIUNTA]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</w:t>
      </w:r>
      <w:r>
        <w:rPr>
          <w:rStyle w:val="l0s521"/>
        </w:rPr>
        <w:t>SET SCREEN </w:t>
      </w:r>
      <w:r>
        <w:rPr>
          <w:rStyle w:val="l0s321"/>
        </w:rPr>
        <w:t>100</w:t>
      </w:r>
      <w:r>
        <w:rPr>
          <w:rStyle w:val="l0s551"/>
        </w:rPr>
        <w:t>.                </w:t>
      </w:r>
      <w:r>
        <w:rPr>
          <w:rStyle w:val="l0s311"/>
        </w:rPr>
        <w:t>" [AGGIUNTA]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</w:t>
      </w:r>
      <w:r>
        <w:rPr>
          <w:rStyle w:val="l0s521"/>
        </w:rPr>
        <w:t>LEAVE SCREEN</w:t>
      </w:r>
      <w:r>
        <w:rPr>
          <w:rStyle w:val="l0s551"/>
        </w:rPr>
        <w:t>.                  </w:t>
      </w:r>
      <w:r>
        <w:rPr>
          <w:rStyle w:val="l0s311"/>
        </w:rPr>
        <w:t>" [AGGIUNTA]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WHEN </w:t>
      </w:r>
      <w:r>
        <w:rPr>
          <w:rStyle w:val="l0s331"/>
        </w:rPr>
        <w:t>'CANC' </w:t>
      </w:r>
      <w:r>
        <w:rPr>
          <w:rStyle w:val="l0s521"/>
        </w:rPr>
        <w:t>OR </w:t>
      </w:r>
      <w:r>
        <w:rPr>
          <w:rStyle w:val="l0s331"/>
        </w:rPr>
        <w:t>'EXIT'</w:t>
      </w:r>
      <w:r>
        <w:rPr>
          <w:rStyle w:val="l0s551"/>
        </w:rPr>
        <w:t>.           </w:t>
      </w:r>
      <w:r>
        <w:rPr>
          <w:rStyle w:val="l0s311"/>
        </w:rPr>
        <w:t>" [AGGIUNTA]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</w:t>
      </w:r>
      <w:r>
        <w:rPr>
          <w:rStyle w:val="l0s521"/>
        </w:rPr>
        <w:t>LEAVE PROGRAM</w:t>
      </w:r>
      <w:r>
        <w:rPr>
          <w:rStyle w:val="l0s551"/>
        </w:rPr>
        <w:t>.                 </w:t>
      </w:r>
      <w:r>
        <w:rPr>
          <w:rStyle w:val="l0s311"/>
        </w:rPr>
        <w:t>" [AGGIUNTA]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ENDCASE</w:t>
      </w:r>
      <w:r>
        <w:rPr>
          <w:rStyle w:val="l0s551"/>
        </w:rPr>
        <w:t>.                           </w:t>
      </w:r>
      <w:r>
        <w:rPr>
          <w:rStyle w:val="l0s311"/>
        </w:rPr>
        <w:t>" [AGGIUNTA]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WHEN OTHER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k_cod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LEAVE 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URRENT </w:t>
      </w:r>
      <w:r>
        <w:rPr>
          <w:rStyle w:val="l0s521"/>
        </w:rPr>
        <w:t>TRANSACTIO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CAS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MODUL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    Module  USER_COMMAND_0100  INP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MODU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ser_command_0100 </w:t>
      </w:r>
      <w:r>
        <w:rPr>
          <w:rStyle w:val="l0s521"/>
        </w:rPr>
        <w:t>IN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DATA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matnr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erro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PERFOR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ave_ok_cod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CAS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ok_cod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WHE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c_ente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311"/>
        </w:rPr>
        <w:t>" Solo conversione del materiale (zeri); il resto va in F0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matnr </w:t>
      </w:r>
      <w:r>
        <w:rPr>
          <w:rStyle w:val="l0s521"/>
        </w:rPr>
        <w:t>IS NOT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v_mat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mat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CALL FUNCTION </w:t>
      </w:r>
      <w:r>
        <w:rPr>
          <w:rStyle w:val="l0s331"/>
        </w:rPr>
        <w:t>'CONVERSION_EXIT_MATN1_INPUT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</w:t>
      </w:r>
      <w:r>
        <w:rPr>
          <w:rStyle w:val="l0s521"/>
        </w:rPr>
        <w:t>EXPORTIN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 </w:t>
      </w:r>
      <w:r>
        <w:rPr>
          <w:rStyle w:val="l0s521"/>
        </w:rPr>
        <w:t>input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matn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</w:t>
      </w:r>
      <w:r>
        <w:rPr>
          <w:rStyle w:val="l0s521"/>
        </w:rPr>
        <w:t>IMPORTIN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 </w:t>
      </w:r>
      <w:r>
        <w:rPr>
          <w:rStyle w:val="l0s521"/>
        </w:rPr>
        <w:t>output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matn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</w:t>
      </w:r>
      <w:r>
        <w:rPr>
          <w:rStyle w:val="l0s521"/>
        </w:rPr>
        <w:t>EXCEPTION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 </w:t>
      </w:r>
      <w:r>
        <w:rPr>
          <w:rStyle w:val="l0s521"/>
        </w:rPr>
        <w:t>OTHERS </w:t>
      </w:r>
      <w:r>
        <w:rPr>
          <w:rStyle w:val="l0s551"/>
        </w:rPr>
        <w:t>= </w:t>
      </w:r>
      <w:r>
        <w:rPr>
          <w:rStyle w:val="l0s321"/>
        </w:rPr>
        <w:t>1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gv_mat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mat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PERFOR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ontrol_data_0100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311"/>
        </w:rPr>
        <w:t>"--- NB: NON gestisco qui GIAC per evitare il problema della CHAIN --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WHE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c_giac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311"/>
        </w:rPr>
        <w:t>"  (spostato nel MODULE handle_giac_0100)  " [AGGIUNTA sviluppo]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matnr </w:t>
      </w:r>
      <w:r>
        <w:rPr>
          <w:rStyle w:val="l0s521"/>
        </w:rPr>
        <w:t>IS NOT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v_mat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mat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CALL FUNCTION </w:t>
      </w:r>
      <w:r>
        <w:rPr>
          <w:rStyle w:val="l0s331"/>
        </w:rPr>
        <w:t>'CONVERSION_EXIT_MATN1_INPUT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</w:t>
      </w:r>
      <w:r>
        <w:rPr>
          <w:rStyle w:val="l0s521"/>
        </w:rPr>
        <w:t>EXPORTIN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 </w:t>
      </w:r>
      <w:r>
        <w:rPr>
          <w:rStyle w:val="l0s521"/>
        </w:rPr>
        <w:t>input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matn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</w:t>
      </w:r>
      <w:r>
        <w:rPr>
          <w:rStyle w:val="l0s521"/>
        </w:rPr>
        <w:t>IMPORTIN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 </w:t>
      </w:r>
      <w:r>
        <w:rPr>
          <w:rStyle w:val="l0s521"/>
        </w:rPr>
        <w:t>output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matn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</w:t>
      </w:r>
      <w:r>
        <w:rPr>
          <w:rStyle w:val="l0s521"/>
        </w:rPr>
        <w:t>EXCEPTION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 </w:t>
      </w:r>
      <w:r>
        <w:rPr>
          <w:rStyle w:val="l0s521"/>
        </w:rPr>
        <w:t>OTHERS </w:t>
      </w:r>
      <w:r>
        <w:rPr>
          <w:rStyle w:val="l0s551"/>
        </w:rPr>
        <w:t>= </w:t>
      </w:r>
      <w:r>
        <w:rPr>
          <w:rStyle w:val="l0s321"/>
        </w:rPr>
        <w:t>1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        gv_mat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mat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PERFOR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ontrol_data_0100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erro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c_x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RETUR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PERFOR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et_giacenza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CALL SCREEN </w:t>
      </w:r>
      <w:r>
        <w:rPr>
          <w:rStyle w:val="l0s321"/>
        </w:rPr>
        <w:t>200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    LEAVE SCREEN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WHE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c_back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LEAVE TO SCREEN </w:t>
      </w:r>
      <w:r>
        <w:rPr>
          <w:rStyle w:val="l0s321"/>
        </w:rPr>
        <w:t>0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WHE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c_res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PERFOR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set_heade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gv_cursor </w:t>
      </w:r>
      <w:r>
        <w:rPr>
          <w:rStyle w:val="l0s551"/>
        </w:rPr>
        <w:t>= </w:t>
      </w:r>
      <w:r>
        <w:rPr>
          <w:rStyle w:val="l0s331"/>
        </w:rPr>
        <w:t>'GV_MATNR'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WHEN OTHER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311"/>
        </w:rPr>
        <w:t>" nessuna azio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CAS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MODUL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====================================================================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[AGGIUNTA sviluppo] Gestione tasto GIAC fuori dalla CHAIN dei campi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  - Usa SY-UCOMM, così scatta anche se non hai modificato i campi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  - Variabile locale rinominata per evitare collisioni di nom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====================================================================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MODU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handle_giac_0100 </w:t>
      </w:r>
      <w:r>
        <w:rPr>
          <w:rStyle w:val="l0s521"/>
        </w:rPr>
        <w:t>IN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DATA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ucomm  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comm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DATA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matnr_g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lv_ucomm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comm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ucomm </w:t>
      </w:r>
      <w:r>
        <w:rPr>
          <w:rStyle w:val="l0s521"/>
        </w:rPr>
        <w:t>IS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v_ucomm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k_cod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ucomm </w:t>
      </w:r>
      <w:r>
        <w:rPr>
          <w:rStyle w:val="l0s521"/>
        </w:rPr>
        <w:t>IS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v_ucomm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ok_cod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ucomm </w:t>
      </w:r>
      <w:r>
        <w:rPr>
          <w:rStyle w:val="l0s551"/>
        </w:rPr>
        <w:t>= </w:t>
      </w:r>
      <w:r>
        <w:rPr>
          <w:rStyle w:val="l0s331"/>
        </w:rPr>
        <w:t>'GIAC'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matnr </w:t>
      </w:r>
      <w:r>
        <w:rPr>
          <w:rStyle w:val="l0s521"/>
        </w:rPr>
        <w:t>IS NOT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lv_matnr_g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mat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CALL FUNCTION </w:t>
      </w:r>
      <w:r>
        <w:rPr>
          <w:rStyle w:val="l0s331"/>
        </w:rPr>
        <w:t>'CONVERSION_EXIT_MATN1_INPUT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EXPORTIN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</w:t>
      </w:r>
      <w:r>
        <w:rPr>
          <w:rStyle w:val="l0s521"/>
        </w:rPr>
        <w:t>input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matnr_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IMPORTIN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</w:t>
      </w:r>
      <w:r>
        <w:rPr>
          <w:rStyle w:val="l0s521"/>
        </w:rPr>
        <w:t>output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matnr_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EXCEPTION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</w:t>
      </w:r>
      <w:r>
        <w:rPr>
          <w:rStyle w:val="l0s521"/>
        </w:rPr>
        <w:t>OTHERS </w:t>
      </w:r>
      <w:r>
        <w:rPr>
          <w:rStyle w:val="l0s551"/>
        </w:rPr>
        <w:t>= </w:t>
      </w:r>
      <w:r>
        <w:rPr>
          <w:rStyle w:val="l0s321"/>
        </w:rPr>
        <w:t>1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gv_mat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matnr_g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PERFOR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ontrol_data_0100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  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erro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c_x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RETUR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PERFOR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et_giacenza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SET SCREEN </w:t>
      </w:r>
      <w:r>
        <w:rPr>
          <w:rStyle w:val="l0s321"/>
        </w:rPr>
        <w:t>200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LEAVE SCREE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MODUL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====================================================================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Gestione PAI dello SCREEN 020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====================================================================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    Module  USER_COMMAND_0200  INP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MODU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ser_command_0200 </w:t>
      </w:r>
      <w:r>
        <w:rPr>
          <w:rStyle w:val="l0s521"/>
        </w:rPr>
        <w:t>IN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CAS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comm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WHEN </w:t>
      </w:r>
      <w:r>
        <w:rPr>
          <w:rStyle w:val="l0s331"/>
        </w:rPr>
        <w:t>'BACK'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SET SCREEN </w:t>
      </w:r>
      <w:r>
        <w:rPr>
          <w:rStyle w:val="l0s321"/>
        </w:rPr>
        <w:t>100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LEAVE SCREE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WHEN </w:t>
      </w:r>
      <w:r>
        <w:rPr>
          <w:rStyle w:val="l0s331"/>
        </w:rPr>
        <w:t>'CANC' </w:t>
      </w:r>
      <w:r>
        <w:rPr>
          <w:rStyle w:val="l0s521"/>
        </w:rPr>
        <w:t>OR </w:t>
      </w:r>
      <w:r>
        <w:rPr>
          <w:rStyle w:val="l0s331"/>
        </w:rPr>
        <w:t>'EXIT'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LEAVE PROGRAM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WHEN OTHER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311"/>
        </w:rPr>
        <w:t>" nien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CAS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MODULE</w:t>
      </w:r>
      <w:r>
        <w:rPr>
          <w:rStyle w:val="l0s551"/>
        </w:rPr>
        <w:t>.</w:t>
      </w:r>
    </w:p>
    <w:p w:rsidR="00016BCD" w:rsidRDefault="00016BCD" w:rsidP="00016BCD">
      <w:pPr>
        <w:rPr>
          <w:rStyle w:val="l0s551"/>
        </w:rPr>
      </w:pPr>
    </w:p>
    <w:p w:rsidR="00016BCD" w:rsidRPr="00515162" w:rsidRDefault="00016BCD" w:rsidP="00016BCD">
      <w:pPr>
        <w:rPr>
          <w:rStyle w:val="l0s551"/>
          <w:rFonts w:cstheme="minorHAnsi"/>
          <w:b/>
          <w:bCs/>
          <w:sz w:val="28"/>
          <w:szCs w:val="28"/>
        </w:rPr>
      </w:pPr>
      <w:r w:rsidRPr="00515162">
        <w:rPr>
          <w:rStyle w:val="l0s551"/>
          <w:rFonts w:cstheme="minorHAnsi"/>
          <w:b/>
          <w:bCs/>
          <w:sz w:val="28"/>
          <w:szCs w:val="28"/>
        </w:rPr>
        <w:t xml:space="preserve">INCLUDE PBO </w:t>
      </w:r>
    </w:p>
    <w:p w:rsidR="00016BCD" w:rsidRPr="001366CD" w:rsidRDefault="00016BCD" w:rsidP="00016BCD">
      <w:pPr>
        <w:rPr>
          <w:rStyle w:val="l0s551"/>
          <w:rFonts w:cstheme="minorHAnsi"/>
        </w:rPr>
      </w:pP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Include           MYPP_CSTEST_PB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    Module  STATUS_0100  OUTP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MODU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tatus_0100 </w:t>
      </w:r>
      <w:r>
        <w:rPr>
          <w:rStyle w:val="l0s521"/>
        </w:rPr>
        <w:t>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ET PF-STATUS </w:t>
      </w:r>
      <w:r>
        <w:rPr>
          <w:rStyle w:val="l0s331"/>
        </w:rPr>
        <w:t>'STAT_0100' </w:t>
      </w:r>
      <w:r>
        <w:rPr>
          <w:rStyle w:val="l0s521"/>
        </w:rPr>
        <w:t>EXCLUD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i_excluding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ET TITLEBAR </w:t>
      </w:r>
      <w:r>
        <w:rPr>
          <w:rStyle w:val="l0s331"/>
        </w:rPr>
        <w:t>'TITLE' </w:t>
      </w:r>
      <w:r>
        <w:rPr>
          <w:rStyle w:val="l0s521"/>
        </w:rPr>
        <w:t>WITH tex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01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MODUL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    Module  CURSOR_SET  OUTP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MODU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ursor_set </w:t>
      </w:r>
      <w:r>
        <w:rPr>
          <w:rStyle w:val="l0s521"/>
        </w:rPr>
        <w:t>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cursor </w:t>
      </w:r>
      <w:r>
        <w:rPr>
          <w:rStyle w:val="l0s521"/>
        </w:rPr>
        <w:t>IS NOT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SET CURSOR FIEL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curso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curso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MODUL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====================================================================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[AGGIUNTA sviluppo] PBO per lo SCREEN 0200: status + titol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====================================================================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lastRenderedPageBreak/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    Module  STATUS_0200  OUTP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MODU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tatus_0200 </w:t>
      </w:r>
      <w:r>
        <w:rPr>
          <w:rStyle w:val="l0s521"/>
        </w:rPr>
        <w:t>OUTPUT</w:t>
      </w:r>
      <w:r>
        <w:rPr>
          <w:rStyle w:val="l0s551"/>
        </w:rPr>
        <w:t>.      </w:t>
      </w:r>
      <w:r>
        <w:rPr>
          <w:rStyle w:val="l0s311"/>
        </w:rPr>
        <w:t>" [AGGIUNTA sviluppo]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ET PF-STATUS </w:t>
      </w:r>
      <w:r>
        <w:rPr>
          <w:rStyle w:val="l0s331"/>
        </w:rPr>
        <w:t>'STAT_0200'</w:t>
      </w:r>
      <w:r>
        <w:rPr>
          <w:rStyle w:val="l0s551"/>
        </w:rPr>
        <w:t>.    </w:t>
      </w:r>
      <w:r>
        <w:rPr>
          <w:rStyle w:val="l0s311"/>
        </w:rPr>
        <w:t>" [AGGIUNTA sviluppo] usa lo status della 020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ET TITLEBAR </w:t>
      </w:r>
      <w:r>
        <w:rPr>
          <w:rStyle w:val="l0s331"/>
        </w:rPr>
        <w:t>'TITLE' </w:t>
      </w:r>
      <w:r>
        <w:rPr>
          <w:rStyle w:val="l0s521"/>
        </w:rPr>
        <w:t>WITH tex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e2</w:t>
      </w:r>
      <w:r>
        <w:rPr>
          <w:rStyle w:val="l0s551"/>
        </w:rPr>
        <w:t>.  </w:t>
      </w:r>
      <w:r>
        <w:rPr>
          <w:rStyle w:val="l0s311"/>
        </w:rPr>
        <w:t>" [AGGIUNTA sviluppo] titolo per 020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MODULE</w:t>
      </w:r>
      <w:r>
        <w:rPr>
          <w:rStyle w:val="l0s551"/>
        </w:rPr>
        <w:t>.</w:t>
      </w:r>
    </w:p>
    <w:p w:rsidR="00016BCD" w:rsidRPr="001366CD" w:rsidRDefault="00016BCD" w:rsidP="00016BCD">
      <w:pPr>
        <w:rPr>
          <w:rStyle w:val="l0s551"/>
          <w:rFonts w:cstheme="minorHAnsi"/>
        </w:rPr>
      </w:pPr>
    </w:p>
    <w:p w:rsidR="00016BCD" w:rsidRPr="00515162" w:rsidRDefault="00016BCD" w:rsidP="00016BCD">
      <w:pPr>
        <w:rPr>
          <w:rStyle w:val="l0s551"/>
          <w:rFonts w:cstheme="minorHAnsi"/>
          <w:b/>
          <w:bCs/>
          <w:sz w:val="28"/>
          <w:szCs w:val="28"/>
        </w:rPr>
      </w:pPr>
      <w:r w:rsidRPr="00515162">
        <w:rPr>
          <w:rStyle w:val="l0s551"/>
          <w:rFonts w:cstheme="minorHAnsi"/>
          <w:b/>
          <w:bCs/>
          <w:sz w:val="28"/>
          <w:szCs w:val="28"/>
        </w:rPr>
        <w:t>INCLUDE TOP</w:t>
      </w:r>
    </w:p>
    <w:p w:rsidR="00016BCD" w:rsidRDefault="00016BCD" w:rsidP="00016BCD">
      <w:pPr>
        <w:rPr>
          <w:rStyle w:val="l0s551"/>
        </w:rPr>
      </w:pP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Include           MYPP_CSTEST_TOP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Scopo: dati globali + costanti per gli screen 0100/020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PROGRA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apmypp_cstes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--- Tabelle (per typing/F4/controlli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TABLES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ra</w:t>
      </w:r>
      <w:r>
        <w:rPr>
          <w:rStyle w:val="l0s551"/>
        </w:rPr>
        <w:t>,          </w:t>
      </w:r>
      <w:r>
        <w:rPr>
          <w:rStyle w:val="l0s311"/>
        </w:rPr>
        <w:t>" Materiale (MEINS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makt</w:t>
      </w:r>
      <w:r>
        <w:rPr>
          <w:rStyle w:val="l0s551"/>
        </w:rPr>
        <w:t>,          </w:t>
      </w:r>
      <w:r>
        <w:rPr>
          <w:rStyle w:val="l0s311"/>
        </w:rPr>
        <w:t>" Testi materiale (MAKTX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mchb</w:t>
      </w:r>
      <w:r>
        <w:rPr>
          <w:rStyle w:val="l0s551"/>
        </w:rPr>
        <w:t>,          </w:t>
      </w:r>
      <w:r>
        <w:rPr>
          <w:rStyle w:val="l0s311"/>
        </w:rPr>
        <w:t>" Giacenze per lotto (CLABS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marc</w:t>
      </w:r>
      <w:r>
        <w:rPr>
          <w:rStyle w:val="l0s551"/>
        </w:rPr>
        <w:t>,          </w:t>
      </w:r>
      <w:r>
        <w:rPr>
          <w:rStyle w:val="l0s311"/>
        </w:rPr>
        <w:t>" Assegnazione MATNR-WERK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t001w</w:t>
      </w:r>
      <w:r>
        <w:rPr>
          <w:rStyle w:val="l0s551"/>
        </w:rPr>
        <w:t>.         </w:t>
      </w:r>
      <w:r>
        <w:rPr>
          <w:rStyle w:val="l0s311"/>
        </w:rPr>
        <w:t>" Plant (WERKS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----------------------------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Costanti comandi uten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----------------------------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CONSTANTS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c_enter</w:t>
      </w:r>
      <w:r>
        <w:rPr>
          <w:rStyle w:val="l0s551"/>
        </w:rPr>
        <w:t>(</w:t>
      </w:r>
      <w:r>
        <w:rPr>
          <w:rStyle w:val="l0s321"/>
        </w:rPr>
        <w:t>5</w:t>
      </w:r>
      <w:r>
        <w:rPr>
          <w:rStyle w:val="l0s551"/>
        </w:rPr>
        <w:t>) </w:t>
      </w:r>
      <w:r>
        <w:rPr>
          <w:rStyle w:val="l0s521"/>
        </w:rPr>
        <w:t>VALUE </w:t>
      </w:r>
      <w:r>
        <w:rPr>
          <w:rStyle w:val="l0s331"/>
        </w:rPr>
        <w:t>'ENTER'</w:t>
      </w:r>
      <w:r>
        <w:rPr>
          <w:rStyle w:val="l0s551"/>
        </w:rPr>
        <w:t>,   </w:t>
      </w:r>
      <w:r>
        <w:rPr>
          <w:rStyle w:val="l0s311"/>
        </w:rPr>
        <w:t>" tasto Ente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gc_back</w:t>
      </w:r>
      <w:r>
        <w:rPr>
          <w:rStyle w:val="l0s551"/>
        </w:rPr>
        <w:t>(</w:t>
      </w:r>
      <w:r>
        <w:rPr>
          <w:rStyle w:val="l0s321"/>
        </w:rPr>
        <w:t>4</w:t>
      </w:r>
      <w:r>
        <w:rPr>
          <w:rStyle w:val="l0s551"/>
        </w:rPr>
        <w:t>)  </w:t>
      </w:r>
      <w:r>
        <w:rPr>
          <w:rStyle w:val="l0s521"/>
        </w:rPr>
        <w:t>VALUE </w:t>
      </w:r>
      <w:r>
        <w:rPr>
          <w:rStyle w:val="l0s331"/>
        </w:rPr>
        <w:t>'BACK'</w:t>
      </w:r>
      <w:r>
        <w:rPr>
          <w:rStyle w:val="l0s551"/>
        </w:rPr>
        <w:t>,    </w:t>
      </w:r>
      <w:r>
        <w:rPr>
          <w:rStyle w:val="l0s311"/>
        </w:rPr>
        <w:t>" indietr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gc_save</w:t>
      </w:r>
      <w:r>
        <w:rPr>
          <w:rStyle w:val="l0s551"/>
        </w:rPr>
        <w:t>(</w:t>
      </w:r>
      <w:r>
        <w:rPr>
          <w:rStyle w:val="l0s321"/>
        </w:rPr>
        <w:t>4</w:t>
      </w:r>
      <w:r>
        <w:rPr>
          <w:rStyle w:val="l0s551"/>
        </w:rPr>
        <w:t>)  </w:t>
      </w:r>
      <w:r>
        <w:rPr>
          <w:rStyle w:val="l0s521"/>
        </w:rPr>
        <w:t>VALUE </w:t>
      </w:r>
      <w:r>
        <w:rPr>
          <w:rStyle w:val="l0s331"/>
        </w:rPr>
        <w:t>'SAVE'</w:t>
      </w:r>
      <w:r>
        <w:rPr>
          <w:rStyle w:val="l0s551"/>
        </w:rPr>
        <w:t>,    </w:t>
      </w:r>
      <w:r>
        <w:rPr>
          <w:rStyle w:val="l0s311"/>
        </w:rPr>
        <w:t>" salva (se servisse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gc_exit</w:t>
      </w:r>
      <w:r>
        <w:rPr>
          <w:rStyle w:val="l0s551"/>
        </w:rPr>
        <w:t>(</w:t>
      </w:r>
      <w:r>
        <w:rPr>
          <w:rStyle w:val="l0s321"/>
        </w:rPr>
        <w:t>4</w:t>
      </w:r>
      <w:r>
        <w:rPr>
          <w:rStyle w:val="l0s551"/>
        </w:rPr>
        <w:t>)  </w:t>
      </w:r>
      <w:r>
        <w:rPr>
          <w:rStyle w:val="l0s521"/>
        </w:rPr>
        <w:t>VALUE </w:t>
      </w:r>
      <w:r>
        <w:rPr>
          <w:rStyle w:val="l0s331"/>
        </w:rPr>
        <w:t>'EXIT'</w:t>
      </w:r>
      <w:r>
        <w:rPr>
          <w:rStyle w:val="l0s551"/>
        </w:rPr>
        <w:t>,    </w:t>
      </w:r>
      <w:r>
        <w:rPr>
          <w:rStyle w:val="l0s311"/>
        </w:rPr>
        <w:t>" usci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gc_rese</w:t>
      </w:r>
      <w:r>
        <w:rPr>
          <w:rStyle w:val="l0s551"/>
        </w:rPr>
        <w:t>(</w:t>
      </w:r>
      <w:r>
        <w:rPr>
          <w:rStyle w:val="l0s321"/>
        </w:rPr>
        <w:t>5</w:t>
      </w:r>
      <w:r>
        <w:rPr>
          <w:rStyle w:val="l0s551"/>
        </w:rPr>
        <w:t>)  </w:t>
      </w:r>
      <w:r>
        <w:rPr>
          <w:rStyle w:val="l0s521"/>
        </w:rPr>
        <w:t>VALUE </w:t>
      </w:r>
      <w:r>
        <w:rPr>
          <w:rStyle w:val="l0s331"/>
        </w:rPr>
        <w:t>'RESET'</w:t>
      </w:r>
      <w:r>
        <w:rPr>
          <w:rStyle w:val="l0s551"/>
        </w:rPr>
        <w:t>,   </w:t>
      </w:r>
      <w:r>
        <w:rPr>
          <w:rStyle w:val="l0s311"/>
        </w:rPr>
        <w:t>" reset campi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gc_giac</w:t>
      </w:r>
      <w:r>
        <w:rPr>
          <w:rStyle w:val="l0s551"/>
        </w:rPr>
        <w:t>(</w:t>
      </w:r>
      <w:r>
        <w:rPr>
          <w:rStyle w:val="l0s321"/>
        </w:rPr>
        <w:t>4</w:t>
      </w:r>
      <w:r>
        <w:rPr>
          <w:rStyle w:val="l0s551"/>
        </w:rPr>
        <w:t>)  </w:t>
      </w:r>
      <w:r>
        <w:rPr>
          <w:rStyle w:val="l0s521"/>
        </w:rPr>
        <w:t>VALUE </w:t>
      </w:r>
      <w:r>
        <w:rPr>
          <w:rStyle w:val="l0s331"/>
        </w:rPr>
        <w:t>'GIAC'</w:t>
      </w:r>
      <w:r>
        <w:rPr>
          <w:rStyle w:val="l0s551"/>
        </w:rPr>
        <w:t>,    </w:t>
      </w:r>
      <w:r>
        <w:rPr>
          <w:rStyle w:val="l0s311"/>
        </w:rPr>
        <w:t>" [NUOVO] bottone 'Giacenza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gc_x        </w:t>
      </w:r>
      <w:r>
        <w:rPr>
          <w:rStyle w:val="l0s521"/>
        </w:rPr>
        <w:t>VALUE </w:t>
      </w:r>
      <w:r>
        <w:rPr>
          <w:rStyle w:val="l0s331"/>
        </w:rPr>
        <w:t>'X'</w:t>
      </w:r>
      <w:r>
        <w:rPr>
          <w:rStyle w:val="l0s551"/>
        </w:rPr>
        <w:t>.       </w:t>
      </w:r>
      <w:r>
        <w:rPr>
          <w:rStyle w:val="l0s311"/>
        </w:rPr>
        <w:t>" flag generic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(Opzionale) Esclusioni nello status GUI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DATA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i_excluding </w:t>
      </w:r>
      <w:r>
        <w:rPr>
          <w:rStyle w:val="l0s521"/>
        </w:rPr>
        <w:t>TYPE STANDARD TABLE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comm </w:t>
      </w:r>
      <w:r>
        <w:rPr>
          <w:rStyle w:val="l0s521"/>
        </w:rPr>
        <w:t>WITH HEADER LIN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----------------------------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Variabili globali generich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----------------------------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DATA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error   </w:t>
      </w:r>
      <w:r>
        <w:rPr>
          <w:rStyle w:val="l0s521"/>
        </w:rPr>
        <w:t>TYPE c</w:t>
      </w:r>
      <w:r>
        <w:rPr>
          <w:rStyle w:val="l0s551"/>
        </w:rPr>
        <w:t>,           </w:t>
      </w:r>
      <w:r>
        <w:rPr>
          <w:rStyle w:val="l0s311"/>
        </w:rPr>
        <w:t>" flag erro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ok_code  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comm</w:t>
      </w:r>
      <w:r>
        <w:rPr>
          <w:rStyle w:val="l0s551"/>
        </w:rPr>
        <w:t>,    </w:t>
      </w:r>
      <w:r>
        <w:rPr>
          <w:rStyle w:val="l0s311"/>
        </w:rPr>
        <w:t>" codice tas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gv_ok_code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comm</w:t>
      </w:r>
      <w:r>
        <w:rPr>
          <w:rStyle w:val="l0s551"/>
        </w:rPr>
        <w:t>,    </w:t>
      </w:r>
      <w:r>
        <w:rPr>
          <w:rStyle w:val="l0s311"/>
        </w:rPr>
        <w:t>" codice tas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gv_cursor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feld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ame</w:t>
      </w:r>
      <w:r>
        <w:rPr>
          <w:rStyle w:val="l0s551"/>
        </w:rPr>
        <w:t>.   </w:t>
      </w:r>
      <w:r>
        <w:rPr>
          <w:rStyle w:val="l0s311"/>
        </w:rPr>
        <w:t>" campo su cui rimettere il curso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----------------------------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Campi dello Screen 0100 (input + descrizione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----------------------------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DATA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matnr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</w:t>
      </w:r>
      <w:r>
        <w:rPr>
          <w:rStyle w:val="l0s551"/>
        </w:rPr>
        <w:t>,         </w:t>
      </w:r>
      <w:r>
        <w:rPr>
          <w:rStyle w:val="l0s311"/>
        </w:rPr>
        <w:t>" Materiale (input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gv_werks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werks_d</w:t>
      </w:r>
      <w:r>
        <w:rPr>
          <w:rStyle w:val="l0s551"/>
        </w:rPr>
        <w:t>,       </w:t>
      </w:r>
      <w:r>
        <w:rPr>
          <w:rStyle w:val="l0s311"/>
        </w:rPr>
        <w:t>" Plant    (input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gv_maktx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</w:t>
      </w:r>
      <w:r>
        <w:rPr>
          <w:rStyle w:val="l0s551"/>
        </w:rPr>
        <w:t>.         </w:t>
      </w:r>
      <w:r>
        <w:rPr>
          <w:rStyle w:val="l0s311"/>
        </w:rPr>
        <w:t>" Descrizione materiale (output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----------------------------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Campi dello Screen 0200 (solo output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----------------------------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DATA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v_meins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ra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eins</w:t>
      </w:r>
      <w:r>
        <w:rPr>
          <w:rStyle w:val="l0s551"/>
        </w:rPr>
        <w:t>,    </w:t>
      </w:r>
      <w:r>
        <w:rPr>
          <w:rStyle w:val="l0s311"/>
        </w:rPr>
        <w:t>" UM base (da MARA-MEINS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      gv_qta 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chb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labs</w:t>
      </w:r>
      <w:r>
        <w:rPr>
          <w:rStyle w:val="l0s551"/>
        </w:rPr>
        <w:t>.    </w:t>
      </w:r>
      <w:r>
        <w:rPr>
          <w:rStyle w:val="l0s311"/>
        </w:rPr>
        <w:t>" Giacenza totale = SUM(MCHB-CLABS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data 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CS_TEST_S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CS_TEST_S</w:t>
      </w:r>
      <w:r>
        <w:rPr>
          <w:rStyle w:val="l0s551"/>
        </w:rPr>
        <w:t>.</w:t>
      </w:r>
    </w:p>
    <w:p w:rsidR="00016BCD" w:rsidRDefault="00016BCD" w:rsidP="00016BCD">
      <w:pPr>
        <w:rPr>
          <w:rStyle w:val="l0s551"/>
        </w:rPr>
      </w:pPr>
    </w:p>
    <w:p w:rsidR="00016BCD" w:rsidRPr="00C10585" w:rsidRDefault="00016BCD" w:rsidP="00016BCD">
      <w:pPr>
        <w:spacing w:after="160" w:line="259" w:lineRule="auto"/>
        <w:rPr>
          <w:b/>
          <w:bCs/>
        </w:rPr>
      </w:pPr>
      <w:r w:rsidRPr="00C10585">
        <w:rPr>
          <w:b/>
          <w:bCs/>
        </w:rPr>
        <w:t>In due righe: cosa fa</w:t>
      </w:r>
    </w:p>
    <w:p w:rsidR="00016BCD" w:rsidRPr="00C10585" w:rsidRDefault="00016BCD" w:rsidP="00016BCD">
      <w:pPr>
        <w:spacing w:after="160" w:line="259" w:lineRule="auto"/>
      </w:pPr>
      <w:r w:rsidRPr="00C10585">
        <w:t xml:space="preserve">È una piccola app SAP con </w:t>
      </w:r>
      <w:r w:rsidRPr="00C10585">
        <w:rPr>
          <w:b/>
          <w:bCs/>
        </w:rPr>
        <w:t>2 schermate</w:t>
      </w:r>
      <w:r w:rsidRPr="00C10585">
        <w:t>:</w:t>
      </w:r>
    </w:p>
    <w:p w:rsidR="00016BCD" w:rsidRPr="00C10585" w:rsidRDefault="00016BCD" w:rsidP="00016BCD">
      <w:pPr>
        <w:numPr>
          <w:ilvl w:val="0"/>
          <w:numId w:val="37"/>
        </w:numPr>
        <w:spacing w:after="160" w:line="259" w:lineRule="auto"/>
      </w:pPr>
      <w:r w:rsidRPr="00C10585">
        <w:rPr>
          <w:b/>
          <w:bCs/>
        </w:rPr>
        <w:t>0100</w:t>
      </w:r>
      <w:r w:rsidRPr="00C10585">
        <w:t xml:space="preserve"> (input): inserisci </w:t>
      </w:r>
      <w:r w:rsidRPr="00C10585">
        <w:rPr>
          <w:b/>
          <w:bCs/>
        </w:rPr>
        <w:t>Materiale (MATNR)</w:t>
      </w:r>
      <w:r w:rsidRPr="00C10585">
        <w:t xml:space="preserve"> e </w:t>
      </w:r>
      <w:r w:rsidRPr="00C10585">
        <w:rPr>
          <w:b/>
          <w:bCs/>
        </w:rPr>
        <w:t>Plant (WERKS)</w:t>
      </w:r>
      <w:r w:rsidRPr="00C10585">
        <w:t xml:space="preserve">. L’app controlla che esistano, che stiano bene insieme e ti mostra la </w:t>
      </w:r>
      <w:r w:rsidRPr="00C10585">
        <w:rPr>
          <w:b/>
          <w:bCs/>
        </w:rPr>
        <w:t>descrizione</w:t>
      </w:r>
      <w:r w:rsidRPr="00C10585">
        <w:t xml:space="preserve"> del materiale.</w:t>
      </w:r>
    </w:p>
    <w:p w:rsidR="00016BCD" w:rsidRPr="00C10585" w:rsidRDefault="00016BCD" w:rsidP="00016BCD">
      <w:pPr>
        <w:numPr>
          <w:ilvl w:val="0"/>
          <w:numId w:val="37"/>
        </w:numPr>
        <w:spacing w:after="160" w:line="259" w:lineRule="auto"/>
      </w:pPr>
      <w:r w:rsidRPr="00C10585">
        <w:rPr>
          <w:b/>
          <w:bCs/>
        </w:rPr>
        <w:t>0200</w:t>
      </w:r>
      <w:r w:rsidRPr="00C10585">
        <w:t xml:space="preserve"> (output): quando premi </w:t>
      </w:r>
      <w:r w:rsidRPr="00C10585">
        <w:rPr>
          <w:b/>
          <w:bCs/>
        </w:rPr>
        <w:t>GIAC</w:t>
      </w:r>
      <w:r w:rsidRPr="00C10585">
        <w:t xml:space="preserve">, l’app calcola </w:t>
      </w:r>
      <w:r w:rsidRPr="00C10585">
        <w:rPr>
          <w:b/>
          <w:bCs/>
        </w:rPr>
        <w:t>unità di misura base</w:t>
      </w:r>
      <w:r w:rsidRPr="00C10585">
        <w:t xml:space="preserve"> e </w:t>
      </w:r>
      <w:r w:rsidRPr="00C10585">
        <w:rPr>
          <w:b/>
          <w:bCs/>
        </w:rPr>
        <w:t>giacenza totale</w:t>
      </w:r>
      <w:r w:rsidRPr="00C10585">
        <w:t xml:space="preserve"> (somma dei CLABS) e li visualizza.</w:t>
      </w:r>
    </w:p>
    <w:p w:rsidR="00016BCD" w:rsidRPr="00C10585" w:rsidRDefault="00016BCD" w:rsidP="00016BCD">
      <w:pPr>
        <w:spacing w:after="160" w:line="259" w:lineRule="auto"/>
      </w:pPr>
      <w:r w:rsidRPr="00C10585">
        <w:t>Pensa a due stanze:</w:t>
      </w:r>
    </w:p>
    <w:p w:rsidR="00016BCD" w:rsidRPr="00C10585" w:rsidRDefault="00016BCD" w:rsidP="00016BCD">
      <w:pPr>
        <w:numPr>
          <w:ilvl w:val="0"/>
          <w:numId w:val="38"/>
        </w:numPr>
        <w:spacing w:after="160" w:line="259" w:lineRule="auto"/>
      </w:pPr>
      <w:r w:rsidRPr="00C10585">
        <w:rPr>
          <w:b/>
          <w:bCs/>
        </w:rPr>
        <w:t>PBO</w:t>
      </w:r>
      <w:r w:rsidRPr="00C10585">
        <w:t xml:space="preserve"> = “prepara la stanza” (titolo, pulsanti, dove mettere il cursore).</w:t>
      </w:r>
    </w:p>
    <w:p w:rsidR="00016BCD" w:rsidRPr="00C10585" w:rsidRDefault="00016BCD" w:rsidP="00016BCD">
      <w:pPr>
        <w:numPr>
          <w:ilvl w:val="0"/>
          <w:numId w:val="38"/>
        </w:numPr>
        <w:spacing w:after="160" w:line="259" w:lineRule="auto"/>
      </w:pPr>
      <w:r w:rsidRPr="00C10585">
        <w:rPr>
          <w:b/>
          <w:bCs/>
        </w:rPr>
        <w:t>PAI</w:t>
      </w:r>
      <w:r w:rsidRPr="00C10585">
        <w:t xml:space="preserve"> = “ascolta cosa fai” (che tasto hai premuto, cosa hai scritto) e agisce.</w:t>
      </w:r>
    </w:p>
    <w:p w:rsidR="00016BCD" w:rsidRPr="00C10585" w:rsidRDefault="00016BCD" w:rsidP="00016BCD">
      <w:pPr>
        <w:spacing w:after="160" w:line="259" w:lineRule="auto"/>
      </w:pPr>
      <w:r w:rsidRPr="00C10585">
        <w:pict>
          <v:rect id="_x0000_i1039" style="width:0;height:1.5pt" o:hralign="center" o:hrstd="t" o:hr="t" fillcolor="#a0a0a0" stroked="f"/>
        </w:pict>
      </w:r>
    </w:p>
    <w:p w:rsidR="00016BCD" w:rsidRPr="00C10585" w:rsidRDefault="00016BCD" w:rsidP="00016BCD">
      <w:pPr>
        <w:spacing w:after="160" w:line="259" w:lineRule="auto"/>
        <w:rPr>
          <w:b/>
          <w:bCs/>
        </w:rPr>
      </w:pPr>
      <w:r w:rsidRPr="00C10585">
        <w:rPr>
          <w:b/>
          <w:bCs/>
        </w:rPr>
        <w:t>Consegna (quello che devi ottenere)</w:t>
      </w:r>
    </w:p>
    <w:p w:rsidR="00016BCD" w:rsidRPr="00C10585" w:rsidRDefault="00016BCD" w:rsidP="00016BCD">
      <w:pPr>
        <w:numPr>
          <w:ilvl w:val="0"/>
          <w:numId w:val="39"/>
        </w:numPr>
        <w:spacing w:after="160" w:line="259" w:lineRule="auto"/>
      </w:pPr>
      <w:r w:rsidRPr="00C10585">
        <w:t xml:space="preserve">Nella </w:t>
      </w:r>
      <w:r w:rsidRPr="00C10585">
        <w:rPr>
          <w:b/>
          <w:bCs/>
        </w:rPr>
        <w:t>screen 0100</w:t>
      </w:r>
      <w:r w:rsidRPr="00C10585">
        <w:t xml:space="preserve"> digiti </w:t>
      </w:r>
      <w:r w:rsidRPr="00C10585">
        <w:rPr>
          <w:b/>
          <w:bCs/>
        </w:rPr>
        <w:t>MATNR</w:t>
      </w:r>
      <w:r w:rsidRPr="00C10585">
        <w:t xml:space="preserve"> e </w:t>
      </w:r>
      <w:r w:rsidRPr="00C10585">
        <w:rPr>
          <w:b/>
          <w:bCs/>
        </w:rPr>
        <w:t>WERKS</w:t>
      </w:r>
      <w:r w:rsidRPr="00C10585">
        <w:t xml:space="preserve"> → con </w:t>
      </w:r>
      <w:r w:rsidRPr="00C10585">
        <w:rPr>
          <w:b/>
          <w:bCs/>
        </w:rPr>
        <w:t>Enter</w:t>
      </w:r>
      <w:r w:rsidRPr="00C10585">
        <w:t xml:space="preserve"> l’app:</w:t>
      </w:r>
    </w:p>
    <w:p w:rsidR="00016BCD" w:rsidRPr="00C10585" w:rsidRDefault="00016BCD" w:rsidP="00016BCD">
      <w:pPr>
        <w:numPr>
          <w:ilvl w:val="1"/>
          <w:numId w:val="39"/>
        </w:numPr>
        <w:spacing w:after="160" w:line="259" w:lineRule="auto"/>
      </w:pPr>
      <w:r w:rsidRPr="00C10585">
        <w:t>Controlla che il materiale esista (</w:t>
      </w:r>
      <w:r w:rsidRPr="00C10585">
        <w:rPr>
          <w:b/>
          <w:bCs/>
        </w:rPr>
        <w:t>MARA</w:t>
      </w:r>
      <w:r w:rsidRPr="00C10585">
        <w:t>).</w:t>
      </w:r>
    </w:p>
    <w:p w:rsidR="00016BCD" w:rsidRPr="00C10585" w:rsidRDefault="00016BCD" w:rsidP="00016BCD">
      <w:pPr>
        <w:numPr>
          <w:ilvl w:val="1"/>
          <w:numId w:val="39"/>
        </w:numPr>
        <w:spacing w:after="160" w:line="259" w:lineRule="auto"/>
      </w:pPr>
      <w:r w:rsidRPr="00C10585">
        <w:t>Controlla che il plant esista (</w:t>
      </w:r>
      <w:r w:rsidRPr="00C10585">
        <w:rPr>
          <w:b/>
          <w:bCs/>
        </w:rPr>
        <w:t>T001W</w:t>
      </w:r>
      <w:r w:rsidRPr="00C10585">
        <w:t>).</w:t>
      </w:r>
    </w:p>
    <w:p w:rsidR="00016BCD" w:rsidRPr="00C10585" w:rsidRDefault="00016BCD" w:rsidP="00016BCD">
      <w:pPr>
        <w:numPr>
          <w:ilvl w:val="1"/>
          <w:numId w:val="39"/>
        </w:numPr>
        <w:spacing w:after="160" w:line="259" w:lineRule="auto"/>
      </w:pPr>
      <w:r w:rsidRPr="00C10585">
        <w:t>Controlla che quel materiale sia assegnato a quel plant (</w:t>
      </w:r>
      <w:r w:rsidRPr="00C10585">
        <w:rPr>
          <w:b/>
          <w:bCs/>
        </w:rPr>
        <w:t>MARC</w:t>
      </w:r>
      <w:r w:rsidRPr="00C10585">
        <w:t>).</w:t>
      </w:r>
    </w:p>
    <w:p w:rsidR="00016BCD" w:rsidRPr="00C10585" w:rsidRDefault="00016BCD" w:rsidP="00016BCD">
      <w:pPr>
        <w:numPr>
          <w:ilvl w:val="1"/>
          <w:numId w:val="39"/>
        </w:numPr>
        <w:spacing w:after="160" w:line="259" w:lineRule="auto"/>
      </w:pPr>
      <w:r w:rsidRPr="00C10585">
        <w:t xml:space="preserve">Carica la </w:t>
      </w:r>
      <w:r w:rsidRPr="00C10585">
        <w:rPr>
          <w:b/>
          <w:bCs/>
        </w:rPr>
        <w:t>descrizione</w:t>
      </w:r>
      <w:r w:rsidRPr="00C10585">
        <w:t xml:space="preserve"> (</w:t>
      </w:r>
      <w:r w:rsidRPr="00C10585">
        <w:rPr>
          <w:b/>
          <w:bCs/>
        </w:rPr>
        <w:t>MAKT</w:t>
      </w:r>
      <w:r w:rsidRPr="00C10585">
        <w:t>) nella lingua utente (se manca, prova in inglese).</w:t>
      </w:r>
    </w:p>
    <w:p w:rsidR="00016BCD" w:rsidRPr="00C10585" w:rsidRDefault="00016BCD" w:rsidP="00016BCD">
      <w:pPr>
        <w:numPr>
          <w:ilvl w:val="0"/>
          <w:numId w:val="39"/>
        </w:numPr>
        <w:spacing w:after="160" w:line="259" w:lineRule="auto"/>
      </w:pPr>
      <w:r w:rsidRPr="00C10585">
        <w:t xml:space="preserve">Se premi il pulsante </w:t>
      </w:r>
      <w:r w:rsidRPr="00C10585">
        <w:rPr>
          <w:b/>
          <w:bCs/>
        </w:rPr>
        <w:t>GIAC</w:t>
      </w:r>
      <w:r w:rsidRPr="00C10585">
        <w:t>:</w:t>
      </w:r>
    </w:p>
    <w:p w:rsidR="00016BCD" w:rsidRPr="00C10585" w:rsidRDefault="00016BCD" w:rsidP="00016BCD">
      <w:pPr>
        <w:numPr>
          <w:ilvl w:val="1"/>
          <w:numId w:val="39"/>
        </w:numPr>
        <w:spacing w:after="160" w:line="259" w:lineRule="auto"/>
      </w:pPr>
      <w:r w:rsidRPr="00C10585">
        <w:t>Ripete i controlli sopra.</w:t>
      </w:r>
    </w:p>
    <w:p w:rsidR="00016BCD" w:rsidRPr="00C10585" w:rsidRDefault="00016BCD" w:rsidP="00016BCD">
      <w:pPr>
        <w:numPr>
          <w:ilvl w:val="1"/>
          <w:numId w:val="39"/>
        </w:numPr>
        <w:spacing w:after="160" w:line="259" w:lineRule="auto"/>
      </w:pPr>
      <w:r w:rsidRPr="00C10585">
        <w:t xml:space="preserve">Legge </w:t>
      </w:r>
      <w:r w:rsidRPr="00C10585">
        <w:rPr>
          <w:b/>
          <w:bCs/>
        </w:rPr>
        <w:t>UM base</w:t>
      </w:r>
      <w:r w:rsidRPr="00C10585">
        <w:t xml:space="preserve"> (</w:t>
      </w:r>
      <w:r w:rsidRPr="00C10585">
        <w:rPr>
          <w:b/>
          <w:bCs/>
        </w:rPr>
        <w:t>MARA-MEINS</w:t>
      </w:r>
      <w:r w:rsidRPr="00C10585">
        <w:t>).</w:t>
      </w:r>
    </w:p>
    <w:p w:rsidR="00016BCD" w:rsidRPr="00C10585" w:rsidRDefault="00016BCD" w:rsidP="00016BCD">
      <w:pPr>
        <w:numPr>
          <w:ilvl w:val="1"/>
          <w:numId w:val="39"/>
        </w:numPr>
        <w:spacing w:after="160" w:line="259" w:lineRule="auto"/>
      </w:pPr>
      <w:r w:rsidRPr="00C10585">
        <w:t xml:space="preserve">Somma </w:t>
      </w:r>
      <w:r w:rsidRPr="00C10585">
        <w:rPr>
          <w:b/>
          <w:bCs/>
        </w:rPr>
        <w:t>CLABS</w:t>
      </w:r>
      <w:r w:rsidRPr="00C10585">
        <w:t xml:space="preserve"> da </w:t>
      </w:r>
      <w:r w:rsidRPr="00C10585">
        <w:rPr>
          <w:b/>
          <w:bCs/>
        </w:rPr>
        <w:t>MCHB</w:t>
      </w:r>
      <w:r w:rsidRPr="00C10585">
        <w:t xml:space="preserve"> filtrando per </w:t>
      </w:r>
      <w:r w:rsidRPr="00C10585">
        <w:rPr>
          <w:b/>
          <w:bCs/>
        </w:rPr>
        <w:t>MATNR + WERKS</w:t>
      </w:r>
      <w:r w:rsidRPr="00C10585">
        <w:t>.</w:t>
      </w:r>
    </w:p>
    <w:p w:rsidR="00016BCD" w:rsidRPr="00C10585" w:rsidRDefault="00016BCD" w:rsidP="00016BCD">
      <w:pPr>
        <w:numPr>
          <w:ilvl w:val="1"/>
          <w:numId w:val="39"/>
        </w:numPr>
        <w:spacing w:after="160" w:line="259" w:lineRule="auto"/>
      </w:pPr>
      <w:r w:rsidRPr="00C10585">
        <w:t xml:space="preserve">Mostra tutto nella </w:t>
      </w:r>
      <w:r w:rsidRPr="00C10585">
        <w:rPr>
          <w:b/>
          <w:bCs/>
        </w:rPr>
        <w:t>screen 0200</w:t>
      </w:r>
      <w:r w:rsidRPr="00C10585">
        <w:t>.</w:t>
      </w:r>
    </w:p>
    <w:p w:rsidR="00016BCD" w:rsidRPr="00C10585" w:rsidRDefault="00016BCD" w:rsidP="00016BCD">
      <w:pPr>
        <w:numPr>
          <w:ilvl w:val="0"/>
          <w:numId w:val="39"/>
        </w:numPr>
        <w:spacing w:after="160" w:line="259" w:lineRule="auto"/>
      </w:pPr>
      <w:r w:rsidRPr="00C10585">
        <w:t xml:space="preserve">Con </w:t>
      </w:r>
      <w:r w:rsidRPr="00C10585">
        <w:rPr>
          <w:b/>
          <w:bCs/>
        </w:rPr>
        <w:t>BACK</w:t>
      </w:r>
      <w:r w:rsidRPr="00C10585">
        <w:t xml:space="preserve"> torni alla 0100; con </w:t>
      </w:r>
      <w:r w:rsidRPr="00C10585">
        <w:rPr>
          <w:b/>
          <w:bCs/>
        </w:rPr>
        <w:t>EXIT/CANC</w:t>
      </w:r>
      <w:r w:rsidRPr="00C10585">
        <w:t xml:space="preserve"> esci.</w:t>
      </w:r>
    </w:p>
    <w:p w:rsidR="00016BCD" w:rsidRPr="00C10585" w:rsidRDefault="00016BCD" w:rsidP="00016BCD">
      <w:pPr>
        <w:spacing w:after="160" w:line="259" w:lineRule="auto"/>
      </w:pPr>
      <w:r w:rsidRPr="00C10585">
        <w:pict>
          <v:rect id="_x0000_i1040" style="width:0;height:1.5pt" o:hralign="center" o:hrstd="t" o:hr="t" fillcolor="#a0a0a0" stroked="f"/>
        </w:pict>
      </w:r>
    </w:p>
    <w:p w:rsidR="00016BCD" w:rsidRPr="00C10585" w:rsidRDefault="00016BCD" w:rsidP="00016BCD">
      <w:pPr>
        <w:spacing w:after="160" w:line="259" w:lineRule="auto"/>
        <w:rPr>
          <w:b/>
          <w:bCs/>
        </w:rPr>
      </w:pPr>
      <w:r w:rsidRPr="00C10585">
        <w:rPr>
          <w:b/>
          <w:bCs/>
        </w:rPr>
        <w:t>Passo–Passo</w:t>
      </w:r>
    </w:p>
    <w:p w:rsidR="00016BCD" w:rsidRPr="00C10585" w:rsidRDefault="00016BCD" w:rsidP="00016BCD">
      <w:pPr>
        <w:spacing w:after="160" w:line="259" w:lineRule="auto"/>
        <w:rPr>
          <w:b/>
          <w:bCs/>
        </w:rPr>
      </w:pPr>
      <w:r w:rsidRPr="00C10585">
        <w:rPr>
          <w:b/>
          <w:bCs/>
        </w:rPr>
        <w:t>1) Capire i “pezzi” del programma</w:t>
      </w:r>
    </w:p>
    <w:p w:rsidR="00016BCD" w:rsidRPr="00C10585" w:rsidRDefault="00016BCD" w:rsidP="00016BCD">
      <w:pPr>
        <w:numPr>
          <w:ilvl w:val="0"/>
          <w:numId w:val="40"/>
        </w:numPr>
        <w:spacing w:after="160" w:line="259" w:lineRule="auto"/>
      </w:pPr>
      <w:r w:rsidRPr="00C10585">
        <w:rPr>
          <w:b/>
          <w:bCs/>
        </w:rPr>
        <w:lastRenderedPageBreak/>
        <w:t>TOP</w:t>
      </w:r>
      <w:r w:rsidRPr="00C10585">
        <w:t xml:space="preserve">: qui vivi le variabili globali (es. gv_matnr, gv_werks, gv_maktx) e le </w:t>
      </w:r>
      <w:r w:rsidRPr="00C10585">
        <w:rPr>
          <w:b/>
          <w:bCs/>
        </w:rPr>
        <w:t>costanti</w:t>
      </w:r>
      <w:r w:rsidRPr="00C10585">
        <w:t xml:space="preserve"> dei tasti (es. gc_giac = 'GIAC').</w:t>
      </w:r>
    </w:p>
    <w:p w:rsidR="00016BCD" w:rsidRPr="00C10585" w:rsidRDefault="00016BCD" w:rsidP="00016BCD">
      <w:pPr>
        <w:numPr>
          <w:ilvl w:val="0"/>
          <w:numId w:val="40"/>
        </w:numPr>
        <w:spacing w:after="160" w:line="259" w:lineRule="auto"/>
      </w:pPr>
      <w:r w:rsidRPr="00C10585">
        <w:rPr>
          <w:b/>
          <w:bCs/>
        </w:rPr>
        <w:t>PBO</w:t>
      </w:r>
      <w:r w:rsidRPr="00C10585">
        <w:t xml:space="preserve">: moduli che </w:t>
      </w:r>
      <w:r w:rsidRPr="00C10585">
        <w:rPr>
          <w:b/>
          <w:bCs/>
        </w:rPr>
        <w:t>preparano</w:t>
      </w:r>
      <w:r w:rsidRPr="00C10585">
        <w:t xml:space="preserve"> la schermata (status, titolo, cursore).</w:t>
      </w:r>
    </w:p>
    <w:p w:rsidR="00016BCD" w:rsidRPr="00C10585" w:rsidRDefault="00016BCD" w:rsidP="00016BCD">
      <w:pPr>
        <w:numPr>
          <w:ilvl w:val="0"/>
          <w:numId w:val="40"/>
        </w:numPr>
        <w:spacing w:after="160" w:line="259" w:lineRule="auto"/>
      </w:pPr>
      <w:r w:rsidRPr="00C10585">
        <w:rPr>
          <w:b/>
          <w:bCs/>
        </w:rPr>
        <w:t>PAI</w:t>
      </w:r>
      <w:r w:rsidRPr="00C10585">
        <w:t xml:space="preserve">: moduli che </w:t>
      </w:r>
      <w:r w:rsidRPr="00C10585">
        <w:rPr>
          <w:b/>
          <w:bCs/>
        </w:rPr>
        <w:t>rispondono ai tasti</w:t>
      </w:r>
      <w:r w:rsidRPr="00C10585">
        <w:t xml:space="preserve"> e validano gli input.</w:t>
      </w:r>
    </w:p>
    <w:p w:rsidR="00016BCD" w:rsidRPr="00C10585" w:rsidRDefault="00016BCD" w:rsidP="00016BCD">
      <w:pPr>
        <w:numPr>
          <w:ilvl w:val="0"/>
          <w:numId w:val="40"/>
        </w:numPr>
        <w:spacing w:after="160" w:line="259" w:lineRule="auto"/>
      </w:pPr>
      <w:r w:rsidRPr="00C10585">
        <w:rPr>
          <w:b/>
          <w:bCs/>
        </w:rPr>
        <w:t>F01</w:t>
      </w:r>
      <w:r w:rsidRPr="00C10585">
        <w:t xml:space="preserve">: </w:t>
      </w:r>
      <w:r w:rsidRPr="00C10585">
        <w:rPr>
          <w:b/>
          <w:bCs/>
        </w:rPr>
        <w:t>FORM</w:t>
      </w:r>
      <w:r w:rsidRPr="00C10585">
        <w:t xml:space="preserve"> riutilizzabili (salva ok_code, reset, controlli, calcoli).</w:t>
      </w:r>
    </w:p>
    <w:p w:rsidR="00016BCD" w:rsidRPr="00C10585" w:rsidRDefault="00016BCD" w:rsidP="00016BCD">
      <w:pPr>
        <w:spacing w:after="160" w:line="259" w:lineRule="auto"/>
      </w:pPr>
      <w:r w:rsidRPr="00C10585">
        <w:t>Mini-glossario:</w:t>
      </w:r>
    </w:p>
    <w:p w:rsidR="00016BCD" w:rsidRPr="00C10585" w:rsidRDefault="00016BCD" w:rsidP="00016BCD">
      <w:pPr>
        <w:numPr>
          <w:ilvl w:val="0"/>
          <w:numId w:val="41"/>
        </w:numPr>
        <w:spacing w:after="160" w:line="259" w:lineRule="auto"/>
      </w:pPr>
      <w:r w:rsidRPr="00C10585">
        <w:rPr>
          <w:b/>
          <w:bCs/>
        </w:rPr>
        <w:t>sy-ucomm</w:t>
      </w:r>
      <w:r w:rsidRPr="00C10585">
        <w:t xml:space="preserve"> = l’ultimo tasto/azione premuto (es. ‘ENTER’, ‘BACK’, ‘GIAC’).</w:t>
      </w:r>
    </w:p>
    <w:p w:rsidR="00016BCD" w:rsidRPr="00C10585" w:rsidRDefault="00016BCD" w:rsidP="00016BCD">
      <w:pPr>
        <w:numPr>
          <w:ilvl w:val="0"/>
          <w:numId w:val="41"/>
        </w:numPr>
        <w:spacing w:after="160" w:line="259" w:lineRule="auto"/>
      </w:pPr>
      <w:r w:rsidRPr="00C10585">
        <w:rPr>
          <w:b/>
          <w:bCs/>
        </w:rPr>
        <w:t>sy-subrc</w:t>
      </w:r>
      <w:r w:rsidRPr="00C10585">
        <w:t xml:space="preserve"> = “codice esito”: </w:t>
      </w:r>
      <w:r w:rsidRPr="00C10585">
        <w:rPr>
          <w:b/>
          <w:bCs/>
        </w:rPr>
        <w:t>0</w:t>
      </w:r>
      <w:r w:rsidRPr="00C10585">
        <w:t xml:space="preserve"> = trovato/ok; </w:t>
      </w:r>
      <w:r w:rsidRPr="00C10585">
        <w:rPr>
          <w:b/>
          <w:bCs/>
        </w:rPr>
        <w:t>≠0</w:t>
      </w:r>
      <w:r w:rsidRPr="00C10585">
        <w:t xml:space="preserve"> = non trovato/errore.</w:t>
      </w:r>
    </w:p>
    <w:p w:rsidR="00016BCD" w:rsidRPr="00C10585" w:rsidRDefault="00016BCD" w:rsidP="00016BCD">
      <w:pPr>
        <w:numPr>
          <w:ilvl w:val="0"/>
          <w:numId w:val="41"/>
        </w:numPr>
        <w:spacing w:after="160" w:line="259" w:lineRule="auto"/>
      </w:pPr>
      <w:r w:rsidRPr="00C10585">
        <w:rPr>
          <w:b/>
          <w:bCs/>
        </w:rPr>
        <w:t>CHAIN</w:t>
      </w:r>
      <w:r w:rsidRPr="00C10585">
        <w:t xml:space="preserve"> = gruppo di campi gestiti insieme nelle verifiche PAI.</w:t>
      </w:r>
    </w:p>
    <w:p w:rsidR="00016BCD" w:rsidRPr="00C10585" w:rsidRDefault="00016BCD" w:rsidP="00016BCD">
      <w:pPr>
        <w:spacing w:after="160" w:line="259" w:lineRule="auto"/>
      </w:pPr>
      <w:r w:rsidRPr="00C10585">
        <w:pict>
          <v:rect id="_x0000_i1041" style="width:0;height:1.5pt" o:hralign="center" o:hrstd="t" o:hr="t" fillcolor="#a0a0a0" stroked="f"/>
        </w:pict>
      </w:r>
    </w:p>
    <w:p w:rsidR="00016BCD" w:rsidRPr="00C10585" w:rsidRDefault="00016BCD" w:rsidP="00016BCD">
      <w:pPr>
        <w:spacing w:after="160" w:line="259" w:lineRule="auto"/>
        <w:rPr>
          <w:b/>
          <w:bCs/>
        </w:rPr>
      </w:pPr>
      <w:r w:rsidRPr="00C10585">
        <w:rPr>
          <w:b/>
          <w:bCs/>
        </w:rPr>
        <w:t>2) Schermata 0100 (input)</w:t>
      </w:r>
    </w:p>
    <w:p w:rsidR="00016BCD" w:rsidRPr="00C10585" w:rsidRDefault="00016BCD" w:rsidP="00016BCD">
      <w:pPr>
        <w:numPr>
          <w:ilvl w:val="0"/>
          <w:numId w:val="42"/>
        </w:numPr>
        <w:spacing w:after="160" w:line="259" w:lineRule="auto"/>
      </w:pPr>
      <w:r w:rsidRPr="00C10585">
        <w:t xml:space="preserve">Campi: </w:t>
      </w:r>
      <w:r w:rsidRPr="00C10585">
        <w:rPr>
          <w:b/>
          <w:bCs/>
        </w:rPr>
        <w:t>gv_matnr</w:t>
      </w:r>
      <w:r w:rsidRPr="00C10585">
        <w:t xml:space="preserve"> (input), </w:t>
      </w:r>
      <w:r w:rsidRPr="00C10585">
        <w:rPr>
          <w:b/>
          <w:bCs/>
        </w:rPr>
        <w:t>gv_werks</w:t>
      </w:r>
      <w:r w:rsidRPr="00C10585">
        <w:t xml:space="preserve"> (input), </w:t>
      </w:r>
      <w:r w:rsidRPr="00C10585">
        <w:rPr>
          <w:b/>
          <w:bCs/>
        </w:rPr>
        <w:t>gv_maktx</w:t>
      </w:r>
      <w:r w:rsidRPr="00C10585">
        <w:t xml:space="preserve"> (solo output).</w:t>
      </w:r>
    </w:p>
    <w:p w:rsidR="00016BCD" w:rsidRPr="00C10585" w:rsidRDefault="00016BCD" w:rsidP="00016BCD">
      <w:pPr>
        <w:numPr>
          <w:ilvl w:val="0"/>
          <w:numId w:val="42"/>
        </w:numPr>
        <w:spacing w:after="160" w:line="259" w:lineRule="auto"/>
      </w:pPr>
      <w:r w:rsidRPr="00C10585">
        <w:rPr>
          <w:b/>
          <w:bCs/>
        </w:rPr>
        <w:t>PBO</w:t>
      </w:r>
      <w:r w:rsidRPr="00C10585">
        <w:t>:</w:t>
      </w:r>
    </w:p>
    <w:p w:rsidR="00016BCD" w:rsidRPr="00C10585" w:rsidRDefault="00016BCD" w:rsidP="00016BCD">
      <w:pPr>
        <w:numPr>
          <w:ilvl w:val="1"/>
          <w:numId w:val="42"/>
        </w:numPr>
        <w:spacing w:after="160" w:line="259" w:lineRule="auto"/>
      </w:pPr>
      <w:r w:rsidRPr="00C10585">
        <w:t xml:space="preserve">status_0100: imposta </w:t>
      </w:r>
      <w:r w:rsidRPr="00C10585">
        <w:rPr>
          <w:b/>
          <w:bCs/>
        </w:rPr>
        <w:t>PF-STATUS 'STAT_0100'</w:t>
      </w:r>
      <w:r w:rsidRPr="00C10585">
        <w:t xml:space="preserve"> (deve avere i pulsanti </w:t>
      </w:r>
      <w:r w:rsidRPr="00C10585">
        <w:rPr>
          <w:b/>
          <w:bCs/>
        </w:rPr>
        <w:t>ENTER</w:t>
      </w:r>
      <w:r w:rsidRPr="00C10585">
        <w:t xml:space="preserve">, </w:t>
      </w:r>
      <w:r w:rsidRPr="00C10585">
        <w:rPr>
          <w:b/>
          <w:bCs/>
        </w:rPr>
        <w:t>GIAC</w:t>
      </w:r>
      <w:r w:rsidRPr="00C10585">
        <w:t xml:space="preserve">, </w:t>
      </w:r>
      <w:r w:rsidRPr="00C10585">
        <w:rPr>
          <w:b/>
          <w:bCs/>
        </w:rPr>
        <w:t>BACK</w:t>
      </w:r>
      <w:r w:rsidRPr="00C10585">
        <w:t xml:space="preserve">, </w:t>
      </w:r>
      <w:r w:rsidRPr="00C10585">
        <w:rPr>
          <w:b/>
          <w:bCs/>
        </w:rPr>
        <w:t>CANC/EXIT</w:t>
      </w:r>
      <w:r w:rsidRPr="00C10585">
        <w:t>).</w:t>
      </w:r>
    </w:p>
    <w:p w:rsidR="00016BCD" w:rsidRPr="00C10585" w:rsidRDefault="00016BCD" w:rsidP="00016BCD">
      <w:pPr>
        <w:numPr>
          <w:ilvl w:val="1"/>
          <w:numId w:val="42"/>
        </w:numPr>
        <w:spacing w:after="160" w:line="259" w:lineRule="auto"/>
      </w:pPr>
      <w:r w:rsidRPr="00C10585">
        <w:t>cursor_set: rimette il cursore sul campo sbagliato se c’è un errore.</w:t>
      </w:r>
    </w:p>
    <w:p w:rsidR="00016BCD" w:rsidRPr="00C10585" w:rsidRDefault="00016BCD" w:rsidP="00016BCD">
      <w:pPr>
        <w:numPr>
          <w:ilvl w:val="0"/>
          <w:numId w:val="42"/>
        </w:numPr>
        <w:spacing w:after="160" w:line="259" w:lineRule="auto"/>
      </w:pPr>
      <w:r w:rsidRPr="00C10585">
        <w:rPr>
          <w:b/>
          <w:bCs/>
        </w:rPr>
        <w:t>PAI</w:t>
      </w:r>
      <w:r w:rsidRPr="00C10585">
        <w:t>:</w:t>
      </w:r>
    </w:p>
    <w:p w:rsidR="00016BCD" w:rsidRPr="00C10585" w:rsidRDefault="00016BCD" w:rsidP="00016BCD">
      <w:pPr>
        <w:numPr>
          <w:ilvl w:val="1"/>
          <w:numId w:val="42"/>
        </w:numPr>
        <w:spacing w:after="160" w:line="259" w:lineRule="auto"/>
      </w:pPr>
      <w:r w:rsidRPr="00C10585">
        <w:t>user_command AT EXIT-COMMAND: gestisce i tasti di uscita marcati “E”.</w:t>
      </w:r>
    </w:p>
    <w:p w:rsidR="00016BCD" w:rsidRPr="00C10585" w:rsidRDefault="00016BCD" w:rsidP="00016BCD">
      <w:pPr>
        <w:numPr>
          <w:ilvl w:val="1"/>
          <w:numId w:val="42"/>
        </w:numPr>
        <w:spacing w:after="160" w:line="259" w:lineRule="auto"/>
      </w:pPr>
      <w:r w:rsidRPr="00C10585">
        <w:rPr>
          <w:b/>
          <w:bCs/>
        </w:rPr>
        <w:t>CHAIN</w:t>
      </w:r>
      <w:r w:rsidRPr="00C10585">
        <w:t xml:space="preserve"> con gv_matnr, gv_werks → user_command_0100 (Enter e validazioni).</w:t>
      </w:r>
    </w:p>
    <w:p w:rsidR="00016BCD" w:rsidRPr="00C10585" w:rsidRDefault="00016BCD" w:rsidP="00016BCD">
      <w:pPr>
        <w:numPr>
          <w:ilvl w:val="1"/>
          <w:numId w:val="42"/>
        </w:numPr>
        <w:spacing w:after="160" w:line="259" w:lineRule="auto"/>
      </w:pPr>
      <w:r w:rsidRPr="00C10585">
        <w:rPr>
          <w:b/>
          <w:bCs/>
        </w:rPr>
        <w:t>Importantissimo</w:t>
      </w:r>
      <w:r w:rsidRPr="00C10585">
        <w:t xml:space="preserve">: </w:t>
      </w:r>
      <w:r w:rsidRPr="00C10585">
        <w:rPr>
          <w:b/>
          <w:bCs/>
        </w:rPr>
        <w:t>chiama</w:t>
      </w:r>
      <w:r w:rsidRPr="00C10585">
        <w:t xml:space="preserve"> anche handle_giac_0100 </w:t>
      </w:r>
      <w:r w:rsidRPr="00C10585">
        <w:rPr>
          <w:b/>
          <w:bCs/>
        </w:rPr>
        <w:t>fuori</w:t>
      </w:r>
      <w:r w:rsidRPr="00C10585">
        <w:t xml:space="preserve"> dalla CHAIN, così il tasto </w:t>
      </w:r>
      <w:r w:rsidRPr="00C10585">
        <w:rPr>
          <w:b/>
          <w:bCs/>
        </w:rPr>
        <w:t>GIAC</w:t>
      </w:r>
      <w:r w:rsidRPr="00C10585">
        <w:t xml:space="preserve"> funziona </w:t>
      </w:r>
      <w:r w:rsidRPr="00C10585">
        <w:rPr>
          <w:b/>
          <w:bCs/>
        </w:rPr>
        <w:t>anche</w:t>
      </w:r>
      <w:r w:rsidRPr="00C10585">
        <w:t xml:space="preserve"> se non hai cambiato i campi.</w:t>
      </w:r>
    </w:p>
    <w:p w:rsidR="00016BCD" w:rsidRPr="00C10585" w:rsidRDefault="00016BCD" w:rsidP="00016BCD">
      <w:pPr>
        <w:spacing w:after="160" w:line="259" w:lineRule="auto"/>
      </w:pPr>
      <w:r w:rsidRPr="00C10585">
        <w:rPr>
          <w:b/>
          <w:bCs/>
        </w:rPr>
        <w:t>Schema che devi avere in 0100 / PAI:</w:t>
      </w:r>
    </w:p>
    <w:p w:rsidR="00016BCD" w:rsidRPr="00C10585" w:rsidRDefault="00016BCD" w:rsidP="00016BCD">
      <w:pPr>
        <w:spacing w:after="160" w:line="259" w:lineRule="auto"/>
      </w:pPr>
      <w:r w:rsidRPr="00C10585">
        <w:t>PROCESS AFTER INPUT.</w:t>
      </w:r>
    </w:p>
    <w:p w:rsidR="00016BCD" w:rsidRPr="00C10585" w:rsidRDefault="00016BCD" w:rsidP="00016BCD">
      <w:pPr>
        <w:spacing w:after="160" w:line="259" w:lineRule="auto"/>
      </w:pPr>
      <w:r w:rsidRPr="00C10585">
        <w:t xml:space="preserve">  MODULE user_command AT EXIT-COMMAND.</w:t>
      </w:r>
    </w:p>
    <w:p w:rsidR="00016BCD" w:rsidRPr="00C10585" w:rsidRDefault="00016BCD" w:rsidP="00016BCD">
      <w:pPr>
        <w:spacing w:after="160" w:line="259" w:lineRule="auto"/>
      </w:pPr>
    </w:p>
    <w:p w:rsidR="00016BCD" w:rsidRPr="00C10585" w:rsidRDefault="00016BCD" w:rsidP="00016BCD">
      <w:pPr>
        <w:spacing w:after="160" w:line="259" w:lineRule="auto"/>
      </w:pPr>
      <w:r w:rsidRPr="00C10585">
        <w:t xml:space="preserve">  CHAIN.</w:t>
      </w:r>
    </w:p>
    <w:p w:rsidR="00016BCD" w:rsidRPr="00C10585" w:rsidRDefault="00016BCD" w:rsidP="00016BCD">
      <w:pPr>
        <w:spacing w:after="160" w:line="259" w:lineRule="auto"/>
      </w:pPr>
      <w:r w:rsidRPr="00C10585">
        <w:t xml:space="preserve">    FIELD gv_matnr.</w:t>
      </w:r>
    </w:p>
    <w:p w:rsidR="00016BCD" w:rsidRPr="00C10585" w:rsidRDefault="00016BCD" w:rsidP="00016BCD">
      <w:pPr>
        <w:spacing w:after="160" w:line="259" w:lineRule="auto"/>
      </w:pPr>
      <w:r w:rsidRPr="00C10585">
        <w:t xml:space="preserve">    FIELD gv_werks.</w:t>
      </w:r>
    </w:p>
    <w:p w:rsidR="00016BCD" w:rsidRPr="00C10585" w:rsidRDefault="00016BCD" w:rsidP="00016BCD">
      <w:pPr>
        <w:spacing w:after="160" w:line="259" w:lineRule="auto"/>
      </w:pPr>
      <w:r w:rsidRPr="00C10585">
        <w:t xml:space="preserve">    MODULE user_command_0100.</w:t>
      </w:r>
    </w:p>
    <w:p w:rsidR="00016BCD" w:rsidRPr="00C10585" w:rsidRDefault="00016BCD" w:rsidP="00016BCD">
      <w:pPr>
        <w:spacing w:after="160" w:line="259" w:lineRule="auto"/>
      </w:pPr>
      <w:r w:rsidRPr="00C10585">
        <w:lastRenderedPageBreak/>
        <w:t xml:space="preserve">  ENDCHAIN.</w:t>
      </w:r>
    </w:p>
    <w:p w:rsidR="00016BCD" w:rsidRPr="00C10585" w:rsidRDefault="00016BCD" w:rsidP="00016BCD">
      <w:pPr>
        <w:spacing w:after="160" w:line="259" w:lineRule="auto"/>
      </w:pPr>
    </w:p>
    <w:p w:rsidR="00016BCD" w:rsidRPr="00C10585" w:rsidRDefault="00016BCD" w:rsidP="00016BCD">
      <w:pPr>
        <w:spacing w:after="160" w:line="259" w:lineRule="auto"/>
      </w:pPr>
      <w:r w:rsidRPr="00C10585">
        <w:t xml:space="preserve">  MODULE handle_giac_0100.   " deve esserci davvero, non commentato</w:t>
      </w:r>
    </w:p>
    <w:p w:rsidR="00016BCD" w:rsidRPr="00C10585" w:rsidRDefault="00016BCD" w:rsidP="00016BCD">
      <w:pPr>
        <w:spacing w:after="160" w:line="259" w:lineRule="auto"/>
      </w:pPr>
      <w:r w:rsidRPr="00C10585">
        <w:t xml:space="preserve">Se </w:t>
      </w:r>
      <w:r w:rsidRPr="00C10585">
        <w:rPr>
          <w:b/>
          <w:bCs/>
        </w:rPr>
        <w:t>handle_giac_0100</w:t>
      </w:r>
      <w:r w:rsidRPr="00C10585">
        <w:t xml:space="preserve"> resta commentato, il pulsante </w:t>
      </w:r>
      <w:r w:rsidRPr="00C10585">
        <w:rPr>
          <w:b/>
          <w:bCs/>
        </w:rPr>
        <w:t>GIAC</w:t>
      </w:r>
      <w:r w:rsidRPr="00C10585">
        <w:t xml:space="preserve"> potrebbe non fare nulla quando i campi non cambiano: è l’errore più comune.</w:t>
      </w:r>
    </w:p>
    <w:p w:rsidR="00016BCD" w:rsidRPr="00C10585" w:rsidRDefault="00016BCD" w:rsidP="00016BCD">
      <w:pPr>
        <w:spacing w:after="160" w:line="259" w:lineRule="auto"/>
      </w:pPr>
      <w:r w:rsidRPr="00C10585">
        <w:pict>
          <v:rect id="_x0000_i1042" style="width:0;height:1.5pt" o:hralign="center" o:hrstd="t" o:hr="t" fillcolor="#a0a0a0" stroked="f"/>
        </w:pict>
      </w:r>
    </w:p>
    <w:p w:rsidR="00016BCD" w:rsidRPr="00C10585" w:rsidRDefault="00016BCD" w:rsidP="00016BCD">
      <w:pPr>
        <w:spacing w:after="160" w:line="259" w:lineRule="auto"/>
        <w:rPr>
          <w:b/>
          <w:bCs/>
        </w:rPr>
      </w:pPr>
      <w:r w:rsidRPr="00C10585">
        <w:rPr>
          <w:b/>
          <w:bCs/>
        </w:rPr>
        <w:t>3) Cosa fa user_command_0100</w:t>
      </w:r>
    </w:p>
    <w:p w:rsidR="00016BCD" w:rsidRPr="00C10585" w:rsidRDefault="00016BCD" w:rsidP="00016BCD">
      <w:pPr>
        <w:numPr>
          <w:ilvl w:val="0"/>
          <w:numId w:val="43"/>
        </w:numPr>
        <w:spacing w:after="160" w:line="259" w:lineRule="auto"/>
      </w:pPr>
      <w:r w:rsidRPr="00C10585">
        <w:t>Legge il tasto in gv_ok_code (tramite save_ok_code).</w:t>
      </w:r>
    </w:p>
    <w:p w:rsidR="00016BCD" w:rsidRPr="00C10585" w:rsidRDefault="00016BCD" w:rsidP="00016BCD">
      <w:pPr>
        <w:numPr>
          <w:ilvl w:val="0"/>
          <w:numId w:val="43"/>
        </w:numPr>
        <w:spacing w:after="160" w:line="259" w:lineRule="auto"/>
      </w:pPr>
      <w:r w:rsidRPr="00C10585">
        <w:rPr>
          <w:b/>
          <w:bCs/>
        </w:rPr>
        <w:t>Quando gc_enter (Enter):</w:t>
      </w:r>
    </w:p>
    <w:p w:rsidR="00016BCD" w:rsidRPr="00C10585" w:rsidRDefault="00016BCD" w:rsidP="00016BCD">
      <w:pPr>
        <w:numPr>
          <w:ilvl w:val="1"/>
          <w:numId w:val="43"/>
        </w:numPr>
        <w:spacing w:after="160" w:line="259" w:lineRule="auto"/>
      </w:pPr>
      <w:r w:rsidRPr="00C10585">
        <w:t>Normalizza il materiale con CONVERSION_EXIT_MATN1_INPUT (aggiunge zeri).</w:t>
      </w:r>
    </w:p>
    <w:p w:rsidR="00016BCD" w:rsidRPr="00C10585" w:rsidRDefault="00016BCD" w:rsidP="00016BCD">
      <w:pPr>
        <w:numPr>
          <w:ilvl w:val="1"/>
          <w:numId w:val="43"/>
        </w:numPr>
        <w:spacing w:after="160" w:line="259" w:lineRule="auto"/>
      </w:pPr>
      <w:r w:rsidRPr="00C10585">
        <w:t>control_data_0100: esegue i 4 controlli (MARA, T001W, MARC, MAKT) e, se ok, mostra la descrizione.</w:t>
      </w:r>
    </w:p>
    <w:p w:rsidR="00016BCD" w:rsidRPr="00C10585" w:rsidRDefault="00016BCD" w:rsidP="00016BCD">
      <w:pPr>
        <w:numPr>
          <w:ilvl w:val="0"/>
          <w:numId w:val="43"/>
        </w:numPr>
        <w:spacing w:after="160" w:line="259" w:lineRule="auto"/>
      </w:pPr>
      <w:r w:rsidRPr="00C10585">
        <w:rPr>
          <w:b/>
          <w:bCs/>
        </w:rPr>
        <w:t>Quando gc_giac (pulsante GIAC):</w:t>
      </w:r>
    </w:p>
    <w:p w:rsidR="00016BCD" w:rsidRPr="00C10585" w:rsidRDefault="00016BCD" w:rsidP="00016BCD">
      <w:pPr>
        <w:numPr>
          <w:ilvl w:val="1"/>
          <w:numId w:val="43"/>
        </w:numPr>
        <w:spacing w:after="160" w:line="259" w:lineRule="auto"/>
      </w:pPr>
      <w:r w:rsidRPr="00C10585">
        <w:t>Normalizza il materiale.</w:t>
      </w:r>
    </w:p>
    <w:p w:rsidR="00016BCD" w:rsidRPr="00C10585" w:rsidRDefault="00016BCD" w:rsidP="00016BCD">
      <w:pPr>
        <w:numPr>
          <w:ilvl w:val="1"/>
          <w:numId w:val="43"/>
        </w:numPr>
        <w:spacing w:after="160" w:line="259" w:lineRule="auto"/>
      </w:pPr>
      <w:r w:rsidRPr="00C10585">
        <w:t>control_data_0100 (se errore → RETURN).</w:t>
      </w:r>
    </w:p>
    <w:p w:rsidR="00016BCD" w:rsidRPr="00C10585" w:rsidRDefault="00016BCD" w:rsidP="00016BCD">
      <w:pPr>
        <w:numPr>
          <w:ilvl w:val="1"/>
          <w:numId w:val="43"/>
        </w:numPr>
        <w:spacing w:after="160" w:line="259" w:lineRule="auto"/>
      </w:pPr>
      <w:r w:rsidRPr="00C10585">
        <w:t>get_giacenza (UM e somma CLABS).</w:t>
      </w:r>
    </w:p>
    <w:p w:rsidR="00016BCD" w:rsidRPr="00C10585" w:rsidRDefault="00016BCD" w:rsidP="00016BCD">
      <w:pPr>
        <w:numPr>
          <w:ilvl w:val="1"/>
          <w:numId w:val="43"/>
        </w:numPr>
        <w:spacing w:after="160" w:line="259" w:lineRule="auto"/>
      </w:pPr>
      <w:r w:rsidRPr="00C10585">
        <w:t>CALL SCREEN 200 (vai alla schermata risultati).</w:t>
      </w:r>
    </w:p>
    <w:p w:rsidR="00016BCD" w:rsidRPr="00C10585" w:rsidRDefault="00016BCD" w:rsidP="00016BCD">
      <w:pPr>
        <w:numPr>
          <w:ilvl w:val="0"/>
          <w:numId w:val="43"/>
        </w:numPr>
        <w:spacing w:after="160" w:line="259" w:lineRule="auto"/>
      </w:pPr>
      <w:r w:rsidRPr="00C10585">
        <w:rPr>
          <w:b/>
          <w:bCs/>
        </w:rPr>
        <w:t>Altri tasti</w:t>
      </w:r>
      <w:r w:rsidRPr="00C10585">
        <w:t>: gc_back torna indietro, gc_rese pulisce i campi con reset_header.</w:t>
      </w:r>
    </w:p>
    <w:p w:rsidR="00016BCD" w:rsidRPr="00C10585" w:rsidRDefault="00016BCD" w:rsidP="00016BCD">
      <w:pPr>
        <w:spacing w:after="160" w:line="259" w:lineRule="auto"/>
      </w:pPr>
      <w:r w:rsidRPr="00C10585">
        <w:t xml:space="preserve">Nota: nel tuo codice gestisci </w:t>
      </w:r>
      <w:r w:rsidRPr="00C10585">
        <w:rPr>
          <w:b/>
          <w:bCs/>
        </w:rPr>
        <w:t>GIAC</w:t>
      </w:r>
      <w:r w:rsidRPr="00C10585">
        <w:t xml:space="preserve"> sia qui sia in handle_giac_0100. L’idea è:</w:t>
      </w:r>
      <w:r w:rsidRPr="00C10585">
        <w:br/>
        <w:t xml:space="preserve">– dentro la </w:t>
      </w:r>
      <w:r w:rsidRPr="00C10585">
        <w:rPr>
          <w:b/>
          <w:bCs/>
        </w:rPr>
        <w:t>CHAIN</w:t>
      </w:r>
      <w:r w:rsidRPr="00C10585">
        <w:t xml:space="preserve"> lo gestisci se i campi sono “in movimento”;</w:t>
      </w:r>
      <w:r w:rsidRPr="00C10585">
        <w:br/>
        <w:t xml:space="preserve">– </w:t>
      </w:r>
      <w:r w:rsidRPr="00C10585">
        <w:rPr>
          <w:b/>
          <w:bCs/>
        </w:rPr>
        <w:t>fuori</w:t>
      </w:r>
      <w:r w:rsidRPr="00C10585">
        <w:t xml:space="preserve"> dalla CHAIN (handle_giac_0100) lo intercetti </w:t>
      </w:r>
      <w:r w:rsidRPr="00C10585">
        <w:rPr>
          <w:b/>
          <w:bCs/>
        </w:rPr>
        <w:t>sempre</w:t>
      </w:r>
      <w:r w:rsidRPr="00C10585">
        <w:t>, anche senza modifiche campi. È una cintura-e-bretelle per non perdere il click.</w:t>
      </w:r>
    </w:p>
    <w:p w:rsidR="00016BCD" w:rsidRPr="00C10585" w:rsidRDefault="00016BCD" w:rsidP="00016BCD">
      <w:pPr>
        <w:spacing w:after="160" w:line="259" w:lineRule="auto"/>
      </w:pPr>
      <w:r w:rsidRPr="00C10585">
        <w:pict>
          <v:rect id="_x0000_i1043" style="width:0;height:1.5pt" o:hralign="center" o:hrstd="t" o:hr="t" fillcolor="#a0a0a0" stroked="f"/>
        </w:pict>
      </w:r>
    </w:p>
    <w:p w:rsidR="00016BCD" w:rsidRPr="00C10585" w:rsidRDefault="00016BCD" w:rsidP="00016BCD">
      <w:pPr>
        <w:spacing w:after="160" w:line="259" w:lineRule="auto"/>
        <w:rPr>
          <w:b/>
          <w:bCs/>
        </w:rPr>
      </w:pPr>
      <w:r w:rsidRPr="00C10585">
        <w:rPr>
          <w:b/>
          <w:bCs/>
        </w:rPr>
        <w:t xml:space="preserve">4) I controlli in control_data_0100 </w:t>
      </w:r>
    </w:p>
    <w:p w:rsidR="00016BCD" w:rsidRPr="00C10585" w:rsidRDefault="00016BCD" w:rsidP="00016BCD">
      <w:pPr>
        <w:numPr>
          <w:ilvl w:val="0"/>
          <w:numId w:val="44"/>
        </w:numPr>
        <w:spacing w:after="160" w:line="259" w:lineRule="auto"/>
      </w:pPr>
      <w:r w:rsidRPr="00C10585">
        <w:rPr>
          <w:b/>
          <w:bCs/>
        </w:rPr>
        <w:t>Niente input?</w:t>
      </w:r>
      <w:r w:rsidRPr="00C10585">
        <w:t xml:space="preserve"> → Svuota descrizione e stop.</w:t>
      </w:r>
    </w:p>
    <w:p w:rsidR="00016BCD" w:rsidRPr="00C10585" w:rsidRDefault="00016BCD" w:rsidP="00016BCD">
      <w:pPr>
        <w:numPr>
          <w:ilvl w:val="0"/>
          <w:numId w:val="44"/>
        </w:numPr>
        <w:spacing w:after="160" w:line="259" w:lineRule="auto"/>
      </w:pPr>
      <w:r w:rsidRPr="00C10585">
        <w:rPr>
          <w:b/>
          <w:bCs/>
        </w:rPr>
        <w:t>Materiale in MARA?</w:t>
      </w:r>
      <w:r w:rsidRPr="00C10585">
        <w:t xml:space="preserve"> Se no: messaggio errore, cursore su MATNR.</w:t>
      </w:r>
    </w:p>
    <w:p w:rsidR="00016BCD" w:rsidRPr="00C10585" w:rsidRDefault="00016BCD" w:rsidP="00016BCD">
      <w:pPr>
        <w:numPr>
          <w:ilvl w:val="0"/>
          <w:numId w:val="44"/>
        </w:numPr>
        <w:spacing w:after="160" w:line="259" w:lineRule="auto"/>
      </w:pPr>
      <w:r w:rsidRPr="00C10585">
        <w:rPr>
          <w:b/>
          <w:bCs/>
        </w:rPr>
        <w:t>Plant in T001W?</w:t>
      </w:r>
      <w:r w:rsidRPr="00C10585">
        <w:t xml:space="preserve"> Se no: errore, cursore su WERKS.</w:t>
      </w:r>
    </w:p>
    <w:p w:rsidR="00016BCD" w:rsidRPr="00C10585" w:rsidRDefault="00016BCD" w:rsidP="00016BCD">
      <w:pPr>
        <w:numPr>
          <w:ilvl w:val="0"/>
          <w:numId w:val="44"/>
        </w:numPr>
        <w:spacing w:after="160" w:line="259" w:lineRule="auto"/>
      </w:pPr>
      <w:r w:rsidRPr="00C10585">
        <w:rPr>
          <w:b/>
          <w:bCs/>
        </w:rPr>
        <w:t>Materiale collegato a Plant in MARC?</w:t>
      </w:r>
      <w:r w:rsidRPr="00C10585">
        <w:t xml:space="preserve"> Se no: errore su WERKS.</w:t>
      </w:r>
    </w:p>
    <w:p w:rsidR="00016BCD" w:rsidRPr="00C10585" w:rsidRDefault="00016BCD" w:rsidP="00016BCD">
      <w:pPr>
        <w:numPr>
          <w:ilvl w:val="0"/>
          <w:numId w:val="44"/>
        </w:numPr>
        <w:spacing w:after="160" w:line="259" w:lineRule="auto"/>
      </w:pPr>
      <w:r w:rsidRPr="00C10585">
        <w:rPr>
          <w:b/>
          <w:bCs/>
        </w:rPr>
        <w:t>Descrizione in MAKT</w:t>
      </w:r>
      <w:r w:rsidRPr="00C10585">
        <w:t xml:space="preserve"> nella lingua utente; se non la trova, prova in </w:t>
      </w:r>
      <w:r w:rsidRPr="00C10585">
        <w:rPr>
          <w:b/>
          <w:bCs/>
        </w:rPr>
        <w:t>E</w:t>
      </w:r>
      <w:r w:rsidRPr="00C10585">
        <w:t xml:space="preserve"> (inglese).</w:t>
      </w:r>
      <w:r w:rsidRPr="00C10585">
        <w:br/>
        <w:t>Risultato: gv_maktx compilato.</w:t>
      </w:r>
    </w:p>
    <w:p w:rsidR="00016BCD" w:rsidRPr="00C10585" w:rsidRDefault="00016BCD" w:rsidP="00016BCD">
      <w:pPr>
        <w:spacing w:after="160" w:line="259" w:lineRule="auto"/>
      </w:pPr>
      <w:r w:rsidRPr="00C10585">
        <w:lastRenderedPageBreak/>
        <w:t>Quando vedi IF sy-subrc &lt;&gt; 0. leggi: “non l’ha trovata / non è andata bene”.</w:t>
      </w:r>
    </w:p>
    <w:p w:rsidR="00016BCD" w:rsidRPr="00C10585" w:rsidRDefault="00016BCD" w:rsidP="00016BCD">
      <w:pPr>
        <w:spacing w:after="160" w:line="259" w:lineRule="auto"/>
      </w:pPr>
      <w:r w:rsidRPr="00C10585">
        <w:pict>
          <v:rect id="_x0000_i1044" style="width:0;height:1.5pt" o:hralign="center" o:hrstd="t" o:hr="t" fillcolor="#a0a0a0" stroked="f"/>
        </w:pict>
      </w:r>
    </w:p>
    <w:p w:rsidR="00016BCD" w:rsidRPr="00C10585" w:rsidRDefault="00016BCD" w:rsidP="00016BCD">
      <w:pPr>
        <w:spacing w:after="160" w:line="259" w:lineRule="auto"/>
        <w:rPr>
          <w:b/>
          <w:bCs/>
        </w:rPr>
      </w:pPr>
      <w:r w:rsidRPr="00C10585">
        <w:rPr>
          <w:b/>
          <w:bCs/>
        </w:rPr>
        <w:t>5) Calcolo della GIACENZA in get_giacenza</w:t>
      </w:r>
    </w:p>
    <w:p w:rsidR="00016BCD" w:rsidRPr="00C10585" w:rsidRDefault="00016BCD" w:rsidP="00016BCD">
      <w:pPr>
        <w:numPr>
          <w:ilvl w:val="0"/>
          <w:numId w:val="45"/>
        </w:numPr>
        <w:spacing w:after="160" w:line="259" w:lineRule="auto"/>
      </w:pPr>
      <w:r w:rsidRPr="00C10585">
        <w:t>Pulisce l’output (clear_output_0200).</w:t>
      </w:r>
    </w:p>
    <w:p w:rsidR="00016BCD" w:rsidRPr="00C10585" w:rsidRDefault="00016BCD" w:rsidP="00016BCD">
      <w:pPr>
        <w:numPr>
          <w:ilvl w:val="0"/>
          <w:numId w:val="45"/>
        </w:numPr>
        <w:spacing w:after="160" w:line="259" w:lineRule="auto"/>
      </w:pPr>
      <w:r w:rsidRPr="00C10585">
        <w:t xml:space="preserve">Legge </w:t>
      </w:r>
      <w:r w:rsidRPr="00C10585">
        <w:rPr>
          <w:b/>
          <w:bCs/>
        </w:rPr>
        <w:t>UM base</w:t>
      </w:r>
      <w:r w:rsidRPr="00C10585">
        <w:t>: MARA-MEINS → ycs_test_s-meins.</w:t>
      </w:r>
    </w:p>
    <w:p w:rsidR="00016BCD" w:rsidRPr="00C10585" w:rsidRDefault="00016BCD" w:rsidP="00016BCD">
      <w:pPr>
        <w:numPr>
          <w:ilvl w:val="0"/>
          <w:numId w:val="45"/>
        </w:numPr>
        <w:spacing w:after="160" w:line="259" w:lineRule="auto"/>
      </w:pPr>
      <w:r w:rsidRPr="00C10585">
        <w:t xml:space="preserve">Fa la </w:t>
      </w:r>
      <w:r w:rsidRPr="00C10585">
        <w:rPr>
          <w:b/>
          <w:bCs/>
        </w:rPr>
        <w:t>somma</w:t>
      </w:r>
      <w:r w:rsidRPr="00C10585">
        <w:t>: SELECT SUM( clabs ) FROM mchb WHERE matnr = gv_matnr AND werks = gv_werks</w:t>
      </w:r>
      <w:r w:rsidRPr="00C10585">
        <w:br/>
        <w:t>→ finisce in ycs_test_s-clabs.</w:t>
      </w:r>
    </w:p>
    <w:p w:rsidR="00016BCD" w:rsidRPr="00C10585" w:rsidRDefault="00016BCD" w:rsidP="00016BCD">
      <w:pPr>
        <w:numPr>
          <w:ilvl w:val="0"/>
          <w:numId w:val="45"/>
        </w:numPr>
        <w:spacing w:after="160" w:line="259" w:lineRule="auto"/>
      </w:pPr>
      <w:r w:rsidRPr="00C10585">
        <w:t xml:space="preserve">Se non ci sono righe, la somma resta </w:t>
      </w:r>
      <w:r w:rsidRPr="00C10585">
        <w:rPr>
          <w:b/>
          <w:bCs/>
        </w:rPr>
        <w:t>initial</w:t>
      </w:r>
      <w:r w:rsidRPr="00C10585">
        <w:t xml:space="preserve"> (equivale a zero nel display).</w:t>
      </w:r>
    </w:p>
    <w:p w:rsidR="00016BCD" w:rsidRPr="00C10585" w:rsidRDefault="00016BCD" w:rsidP="00016BCD">
      <w:pPr>
        <w:spacing w:after="160" w:line="259" w:lineRule="auto"/>
      </w:pPr>
      <w:r w:rsidRPr="00C10585">
        <w:t xml:space="preserve">NB: nel tuo TOP hai anche gv_meins / gv_qta, ma nella versione “buona” stai usando la </w:t>
      </w:r>
      <w:r w:rsidRPr="00C10585">
        <w:rPr>
          <w:b/>
          <w:bCs/>
        </w:rPr>
        <w:t>struttura</w:t>
      </w:r>
      <w:r w:rsidRPr="00C10585">
        <w:t xml:space="preserve"> ycs_test_s per portare i risultati alla 0200. Bene così: è più pulito.</w:t>
      </w:r>
    </w:p>
    <w:p w:rsidR="00016BCD" w:rsidRPr="00C10585" w:rsidRDefault="00016BCD" w:rsidP="00016BCD">
      <w:pPr>
        <w:spacing w:after="160" w:line="259" w:lineRule="auto"/>
      </w:pPr>
      <w:r w:rsidRPr="00C10585">
        <w:pict>
          <v:rect id="_x0000_i1045" style="width:0;height:1.5pt" o:hralign="center" o:hrstd="t" o:hr="t" fillcolor="#a0a0a0" stroked="f"/>
        </w:pict>
      </w:r>
    </w:p>
    <w:p w:rsidR="00016BCD" w:rsidRPr="00C10585" w:rsidRDefault="00016BCD" w:rsidP="00016BCD">
      <w:pPr>
        <w:spacing w:after="160" w:line="259" w:lineRule="auto"/>
        <w:rPr>
          <w:b/>
          <w:bCs/>
        </w:rPr>
      </w:pPr>
      <w:r w:rsidRPr="00C10585">
        <w:rPr>
          <w:b/>
          <w:bCs/>
        </w:rPr>
        <w:t>6) Schermata 0200 (output)</w:t>
      </w:r>
    </w:p>
    <w:p w:rsidR="00016BCD" w:rsidRPr="00C10585" w:rsidRDefault="00016BCD" w:rsidP="00016BCD">
      <w:pPr>
        <w:numPr>
          <w:ilvl w:val="0"/>
          <w:numId w:val="46"/>
        </w:numPr>
        <w:spacing w:after="160" w:line="259" w:lineRule="auto"/>
      </w:pPr>
      <w:r w:rsidRPr="00C10585">
        <w:t>Campi in sola lettura, es.:</w:t>
      </w:r>
    </w:p>
    <w:p w:rsidR="00016BCD" w:rsidRPr="00C10585" w:rsidRDefault="00016BCD" w:rsidP="00016BCD">
      <w:pPr>
        <w:numPr>
          <w:ilvl w:val="1"/>
          <w:numId w:val="46"/>
        </w:numPr>
        <w:spacing w:after="160" w:line="259" w:lineRule="auto"/>
      </w:pPr>
      <w:r w:rsidRPr="00C10585">
        <w:rPr>
          <w:b/>
          <w:bCs/>
        </w:rPr>
        <w:t>UM</w:t>
      </w:r>
      <w:r w:rsidRPr="00C10585">
        <w:t xml:space="preserve"> da ycs_test_s-meins</w:t>
      </w:r>
    </w:p>
    <w:p w:rsidR="00016BCD" w:rsidRPr="00C10585" w:rsidRDefault="00016BCD" w:rsidP="00016BCD">
      <w:pPr>
        <w:numPr>
          <w:ilvl w:val="1"/>
          <w:numId w:val="46"/>
        </w:numPr>
        <w:spacing w:after="160" w:line="259" w:lineRule="auto"/>
      </w:pPr>
      <w:r w:rsidRPr="00C10585">
        <w:rPr>
          <w:b/>
          <w:bCs/>
        </w:rPr>
        <w:t>Giacenza</w:t>
      </w:r>
      <w:r w:rsidRPr="00C10585">
        <w:t xml:space="preserve"> da ycs_test_s-clabs</w:t>
      </w:r>
    </w:p>
    <w:p w:rsidR="00016BCD" w:rsidRPr="00C10585" w:rsidRDefault="00016BCD" w:rsidP="00016BCD">
      <w:pPr>
        <w:numPr>
          <w:ilvl w:val="0"/>
          <w:numId w:val="46"/>
        </w:numPr>
        <w:spacing w:after="160" w:line="259" w:lineRule="auto"/>
      </w:pPr>
      <w:r w:rsidRPr="00C10585">
        <w:rPr>
          <w:b/>
          <w:bCs/>
        </w:rPr>
        <w:t>PBO</w:t>
      </w:r>
      <w:r w:rsidRPr="00C10585">
        <w:t>:</w:t>
      </w:r>
    </w:p>
    <w:p w:rsidR="00016BCD" w:rsidRPr="00C10585" w:rsidRDefault="00016BCD" w:rsidP="00016BCD">
      <w:pPr>
        <w:numPr>
          <w:ilvl w:val="1"/>
          <w:numId w:val="46"/>
        </w:numPr>
        <w:spacing w:after="160" w:line="259" w:lineRule="auto"/>
      </w:pPr>
      <w:r w:rsidRPr="00C10585">
        <w:t xml:space="preserve">status_0200: </w:t>
      </w:r>
      <w:r w:rsidRPr="00C10585">
        <w:rPr>
          <w:b/>
          <w:bCs/>
        </w:rPr>
        <w:t>PF-STATUS 'STAT_0200'</w:t>
      </w:r>
      <w:r w:rsidRPr="00C10585">
        <w:t xml:space="preserve"> + titolo (text-te2).</w:t>
      </w:r>
    </w:p>
    <w:p w:rsidR="00016BCD" w:rsidRPr="00C10585" w:rsidRDefault="00016BCD" w:rsidP="00016BCD">
      <w:pPr>
        <w:numPr>
          <w:ilvl w:val="0"/>
          <w:numId w:val="46"/>
        </w:numPr>
        <w:spacing w:after="160" w:line="259" w:lineRule="auto"/>
      </w:pPr>
      <w:r w:rsidRPr="00C10585">
        <w:rPr>
          <w:b/>
          <w:bCs/>
        </w:rPr>
        <w:t>PAI</w:t>
      </w:r>
      <w:r w:rsidRPr="00C10585">
        <w:t>:</w:t>
      </w:r>
    </w:p>
    <w:p w:rsidR="00016BCD" w:rsidRPr="00C10585" w:rsidRDefault="00016BCD" w:rsidP="00016BCD">
      <w:pPr>
        <w:numPr>
          <w:ilvl w:val="1"/>
          <w:numId w:val="46"/>
        </w:numPr>
        <w:spacing w:after="160" w:line="259" w:lineRule="auto"/>
      </w:pPr>
      <w:r w:rsidRPr="00C10585">
        <w:t xml:space="preserve">user_command_0200: gestisce </w:t>
      </w:r>
      <w:r w:rsidRPr="00C10585">
        <w:rPr>
          <w:b/>
          <w:bCs/>
        </w:rPr>
        <w:t>BACK</w:t>
      </w:r>
      <w:r w:rsidRPr="00C10585">
        <w:t xml:space="preserve"> (torna alla 0100) e </w:t>
      </w:r>
      <w:r w:rsidRPr="00C10585">
        <w:rPr>
          <w:b/>
          <w:bCs/>
        </w:rPr>
        <w:t>EXIT/CANC</w:t>
      </w:r>
      <w:r w:rsidRPr="00C10585">
        <w:t xml:space="preserve"> (esci).</w:t>
      </w:r>
    </w:p>
    <w:p w:rsidR="00016BCD" w:rsidRPr="00C10585" w:rsidRDefault="00016BCD" w:rsidP="00016BCD">
      <w:pPr>
        <w:spacing w:after="160" w:line="259" w:lineRule="auto"/>
      </w:pPr>
      <w:r w:rsidRPr="00C10585">
        <w:pict>
          <v:rect id="_x0000_i1046" style="width:0;height:1.5pt" o:hralign="center" o:hrstd="t" o:hr="t" fillcolor="#a0a0a0" stroked="f"/>
        </w:pict>
      </w:r>
    </w:p>
    <w:p w:rsidR="00016BCD" w:rsidRPr="00C10585" w:rsidRDefault="00016BCD" w:rsidP="00016BCD">
      <w:pPr>
        <w:spacing w:after="160" w:line="259" w:lineRule="auto"/>
        <w:rPr>
          <w:b/>
          <w:bCs/>
        </w:rPr>
      </w:pPr>
      <w:r w:rsidRPr="00C10585">
        <w:rPr>
          <w:b/>
          <w:bCs/>
        </w:rPr>
        <w:t>7) Uscite &amp; Reset</w:t>
      </w:r>
    </w:p>
    <w:p w:rsidR="00016BCD" w:rsidRPr="00C10585" w:rsidRDefault="00016BCD" w:rsidP="00016BCD">
      <w:pPr>
        <w:numPr>
          <w:ilvl w:val="0"/>
          <w:numId w:val="47"/>
        </w:numPr>
        <w:spacing w:after="160" w:line="259" w:lineRule="auto"/>
      </w:pPr>
      <w:r w:rsidRPr="00C10585">
        <w:t xml:space="preserve">user_command gestisce in generale i tasti </w:t>
      </w:r>
      <w:r w:rsidRPr="00C10585">
        <w:rPr>
          <w:b/>
          <w:bCs/>
        </w:rPr>
        <w:t>di uscita marcati E</w:t>
      </w:r>
      <w:r w:rsidRPr="00C10585">
        <w:t xml:space="preserve"> nello status.</w:t>
      </w:r>
    </w:p>
    <w:p w:rsidR="00016BCD" w:rsidRPr="00C10585" w:rsidRDefault="00016BCD" w:rsidP="00016BCD">
      <w:pPr>
        <w:numPr>
          <w:ilvl w:val="0"/>
          <w:numId w:val="47"/>
        </w:numPr>
        <w:spacing w:after="160" w:line="259" w:lineRule="auto"/>
      </w:pPr>
      <w:r w:rsidRPr="00C10585">
        <w:t>reset_header pulisce gli input (e riporta il cursore su gv_matnr).</w:t>
      </w:r>
    </w:p>
    <w:p w:rsidR="00016BCD" w:rsidRPr="00C10585" w:rsidRDefault="00016BCD" w:rsidP="00016BCD">
      <w:pPr>
        <w:spacing w:after="160" w:line="259" w:lineRule="auto"/>
      </w:pPr>
      <w:r w:rsidRPr="00C10585">
        <w:pict>
          <v:rect id="_x0000_i1047" style="width:0;height:1.5pt" o:hralign="center" o:hrstd="t" o:hr="t" fillcolor="#a0a0a0" stroked="f"/>
        </w:pict>
      </w:r>
    </w:p>
    <w:p w:rsidR="00016BCD" w:rsidRPr="00C10585" w:rsidRDefault="00016BCD" w:rsidP="00016BCD">
      <w:pPr>
        <w:spacing w:after="160" w:line="259" w:lineRule="auto"/>
        <w:rPr>
          <w:b/>
          <w:bCs/>
        </w:rPr>
      </w:pPr>
      <w:r w:rsidRPr="00C10585">
        <w:rPr>
          <w:b/>
          <w:bCs/>
        </w:rPr>
        <w:t>Piano di test rapido</w:t>
      </w:r>
    </w:p>
    <w:p w:rsidR="00016BCD" w:rsidRPr="00C10585" w:rsidRDefault="00016BCD" w:rsidP="00016BCD">
      <w:pPr>
        <w:numPr>
          <w:ilvl w:val="0"/>
          <w:numId w:val="48"/>
        </w:numPr>
        <w:spacing w:after="160" w:line="259" w:lineRule="auto"/>
      </w:pPr>
      <w:r w:rsidRPr="00C10585">
        <w:rPr>
          <w:b/>
          <w:bCs/>
        </w:rPr>
        <w:t>Solo Enter con campi vuoti</w:t>
      </w:r>
      <w:r w:rsidRPr="00C10585">
        <w:t xml:space="preserve"> → descrizione vuota, nessun errore.</w:t>
      </w:r>
    </w:p>
    <w:p w:rsidR="00016BCD" w:rsidRPr="00C10585" w:rsidRDefault="00016BCD" w:rsidP="00016BCD">
      <w:pPr>
        <w:numPr>
          <w:ilvl w:val="0"/>
          <w:numId w:val="48"/>
        </w:numPr>
        <w:spacing w:after="160" w:line="259" w:lineRule="auto"/>
      </w:pPr>
      <w:r w:rsidRPr="00C10585">
        <w:rPr>
          <w:b/>
          <w:bCs/>
        </w:rPr>
        <w:t>MATNR inesistente</w:t>
      </w:r>
      <w:r w:rsidRPr="00C10585">
        <w:t xml:space="preserve"> → messaggio “MARA”, cursore torna su MATNR.</w:t>
      </w:r>
    </w:p>
    <w:p w:rsidR="00016BCD" w:rsidRPr="00C10585" w:rsidRDefault="00016BCD" w:rsidP="00016BCD">
      <w:pPr>
        <w:numPr>
          <w:ilvl w:val="0"/>
          <w:numId w:val="48"/>
        </w:numPr>
        <w:spacing w:after="160" w:line="259" w:lineRule="auto"/>
      </w:pPr>
      <w:r w:rsidRPr="00C10585">
        <w:rPr>
          <w:b/>
          <w:bCs/>
        </w:rPr>
        <w:t>WERKS inesistente</w:t>
      </w:r>
      <w:r w:rsidRPr="00C10585">
        <w:t xml:space="preserve"> → messaggio “T001W”, cursore su WERKS.</w:t>
      </w:r>
    </w:p>
    <w:p w:rsidR="00016BCD" w:rsidRPr="00C10585" w:rsidRDefault="00016BCD" w:rsidP="00016BCD">
      <w:pPr>
        <w:numPr>
          <w:ilvl w:val="0"/>
          <w:numId w:val="48"/>
        </w:numPr>
        <w:spacing w:after="160" w:line="259" w:lineRule="auto"/>
      </w:pPr>
      <w:r w:rsidRPr="00C10585">
        <w:rPr>
          <w:b/>
          <w:bCs/>
        </w:rPr>
        <w:lastRenderedPageBreak/>
        <w:t>MATNR esiste, WERKS esiste ma non legati</w:t>
      </w:r>
      <w:r w:rsidRPr="00C10585">
        <w:t xml:space="preserve"> → messaggio “MARC”.</w:t>
      </w:r>
    </w:p>
    <w:p w:rsidR="00016BCD" w:rsidRPr="00C10585" w:rsidRDefault="00016BCD" w:rsidP="00016BCD">
      <w:pPr>
        <w:numPr>
          <w:ilvl w:val="0"/>
          <w:numId w:val="48"/>
        </w:numPr>
        <w:spacing w:after="160" w:line="259" w:lineRule="auto"/>
      </w:pPr>
      <w:r w:rsidRPr="00C10585">
        <w:rPr>
          <w:b/>
          <w:bCs/>
        </w:rPr>
        <w:t>Tutto ok, Enter</w:t>
      </w:r>
      <w:r w:rsidRPr="00C10585">
        <w:t xml:space="preserve"> → gv_maktx mostra la descrizione.</w:t>
      </w:r>
    </w:p>
    <w:p w:rsidR="00016BCD" w:rsidRPr="00C10585" w:rsidRDefault="00016BCD" w:rsidP="00016BCD">
      <w:pPr>
        <w:numPr>
          <w:ilvl w:val="0"/>
          <w:numId w:val="48"/>
        </w:numPr>
        <w:spacing w:after="160" w:line="259" w:lineRule="auto"/>
      </w:pPr>
      <w:r w:rsidRPr="00C10585">
        <w:rPr>
          <w:b/>
          <w:bCs/>
        </w:rPr>
        <w:t>Premi GIAC</w:t>
      </w:r>
      <w:r w:rsidRPr="00C10585">
        <w:t xml:space="preserve"> con tutto ok → vai a </w:t>
      </w:r>
      <w:r w:rsidRPr="00C10585">
        <w:rPr>
          <w:b/>
          <w:bCs/>
        </w:rPr>
        <w:t>0200</w:t>
      </w:r>
      <w:r w:rsidRPr="00C10585">
        <w:t xml:space="preserve">, vedi </w:t>
      </w:r>
      <w:r w:rsidRPr="00C10585">
        <w:rPr>
          <w:b/>
          <w:bCs/>
        </w:rPr>
        <w:t>MEINS</w:t>
      </w:r>
      <w:r w:rsidRPr="00C10585">
        <w:t xml:space="preserve"> e la </w:t>
      </w:r>
      <w:r w:rsidRPr="00C10585">
        <w:rPr>
          <w:b/>
          <w:bCs/>
        </w:rPr>
        <w:t>somma CLABS</w:t>
      </w:r>
      <w:r w:rsidRPr="00C10585">
        <w:t>.</w:t>
      </w:r>
    </w:p>
    <w:p w:rsidR="00016BCD" w:rsidRPr="00C10585" w:rsidRDefault="00016BCD" w:rsidP="00016BCD">
      <w:pPr>
        <w:numPr>
          <w:ilvl w:val="0"/>
          <w:numId w:val="48"/>
        </w:numPr>
        <w:spacing w:after="160" w:line="259" w:lineRule="auto"/>
      </w:pPr>
      <w:r w:rsidRPr="00C10585">
        <w:rPr>
          <w:b/>
          <w:bCs/>
        </w:rPr>
        <w:t>GIAC senza cambiare i campi</w:t>
      </w:r>
      <w:r w:rsidRPr="00C10585">
        <w:t xml:space="preserve"> (ripremilo due volte) → deve funzionare lo stesso:</w:t>
      </w:r>
      <w:r w:rsidRPr="00C10585">
        <w:br/>
        <w:t xml:space="preserve">se </w:t>
      </w:r>
      <w:r w:rsidRPr="00C10585">
        <w:rPr>
          <w:b/>
          <w:bCs/>
        </w:rPr>
        <w:t>non</w:t>
      </w:r>
      <w:r w:rsidRPr="00C10585">
        <w:t xml:space="preserve"> va, controlla che </w:t>
      </w:r>
      <w:r w:rsidRPr="00C10585">
        <w:rPr>
          <w:b/>
          <w:bCs/>
        </w:rPr>
        <w:t>MODULE handle_giac_0100</w:t>
      </w:r>
      <w:r w:rsidRPr="00C10585">
        <w:t xml:space="preserve"> sia davvero </w:t>
      </w:r>
      <w:r w:rsidRPr="00C10585">
        <w:rPr>
          <w:b/>
          <w:bCs/>
        </w:rPr>
        <w:t>nella PAI</w:t>
      </w:r>
      <w:r w:rsidRPr="00C10585">
        <w:t>.</w:t>
      </w:r>
    </w:p>
    <w:p w:rsidR="00016BCD" w:rsidRPr="00C10585" w:rsidRDefault="00016BCD" w:rsidP="00016BCD">
      <w:pPr>
        <w:spacing w:after="160" w:line="259" w:lineRule="auto"/>
      </w:pPr>
      <w:r w:rsidRPr="00C10585">
        <w:pict>
          <v:rect id="_x0000_i1048" style="width:0;height:1.5pt" o:hralign="center" o:hrstd="t" o:hr="t" fillcolor="#a0a0a0" stroked="f"/>
        </w:pict>
      </w:r>
    </w:p>
    <w:p w:rsidR="00016BCD" w:rsidRPr="00C10585" w:rsidRDefault="00016BCD" w:rsidP="00016BCD">
      <w:pPr>
        <w:spacing w:after="160" w:line="259" w:lineRule="auto"/>
        <w:rPr>
          <w:b/>
          <w:bCs/>
        </w:rPr>
      </w:pPr>
      <w:r w:rsidRPr="00C10585">
        <w:rPr>
          <w:b/>
          <w:bCs/>
        </w:rPr>
        <w:t>Errori comuni (e come li riconosci)</w:t>
      </w:r>
    </w:p>
    <w:p w:rsidR="00016BCD" w:rsidRPr="00C10585" w:rsidRDefault="00016BCD" w:rsidP="00016BCD">
      <w:pPr>
        <w:numPr>
          <w:ilvl w:val="0"/>
          <w:numId w:val="49"/>
        </w:numPr>
        <w:spacing w:after="160" w:line="259" w:lineRule="auto"/>
      </w:pPr>
      <w:r w:rsidRPr="00C10585">
        <w:rPr>
          <w:b/>
          <w:bCs/>
        </w:rPr>
        <w:t>GIAC non fa niente</w:t>
      </w:r>
      <w:r w:rsidRPr="00C10585">
        <w:t xml:space="preserve"> → MODULE handle_giac_0100 è commentato / non inserito in 0100-PAI, oppure nello </w:t>
      </w:r>
      <w:r w:rsidRPr="00C10585">
        <w:rPr>
          <w:b/>
          <w:bCs/>
        </w:rPr>
        <w:t>status GUI</w:t>
      </w:r>
      <w:r w:rsidRPr="00C10585">
        <w:t xml:space="preserve"> manca il codice funzione </w:t>
      </w:r>
      <w:r w:rsidRPr="00C10585">
        <w:rPr>
          <w:b/>
          <w:bCs/>
        </w:rPr>
        <w:t>‘GIAC’</w:t>
      </w:r>
      <w:r w:rsidRPr="00C10585">
        <w:t xml:space="preserve"> (o è scritto diverso).</w:t>
      </w:r>
    </w:p>
    <w:p w:rsidR="00016BCD" w:rsidRPr="00C10585" w:rsidRDefault="00016BCD" w:rsidP="00016BCD">
      <w:pPr>
        <w:numPr>
          <w:ilvl w:val="0"/>
          <w:numId w:val="49"/>
        </w:numPr>
        <w:spacing w:after="160" w:line="259" w:lineRule="auto"/>
      </w:pPr>
      <w:r w:rsidRPr="00C10585">
        <w:rPr>
          <w:b/>
          <w:bCs/>
        </w:rPr>
        <w:t>sy-subrc sempre ≠ 0 su MAKT</w:t>
      </w:r>
      <w:r w:rsidRPr="00C10585">
        <w:t xml:space="preserve"> → spras non combacia; il fallback a ‘E’ evita il buco.</w:t>
      </w:r>
    </w:p>
    <w:p w:rsidR="00016BCD" w:rsidRPr="00C10585" w:rsidRDefault="00016BCD" w:rsidP="00016BCD">
      <w:pPr>
        <w:numPr>
          <w:ilvl w:val="0"/>
          <w:numId w:val="49"/>
        </w:numPr>
        <w:spacing w:after="160" w:line="259" w:lineRule="auto"/>
      </w:pPr>
      <w:r w:rsidRPr="00C10585">
        <w:rPr>
          <w:b/>
          <w:bCs/>
        </w:rPr>
        <w:t>Quantità vuota in 0200</w:t>
      </w:r>
      <w:r w:rsidRPr="00C10585">
        <w:t xml:space="preserve"> → in </w:t>
      </w:r>
      <w:r w:rsidRPr="00C10585">
        <w:rPr>
          <w:b/>
          <w:bCs/>
        </w:rPr>
        <w:t>MCHB</w:t>
      </w:r>
      <w:r w:rsidRPr="00C10585">
        <w:t xml:space="preserve"> non ci sono righe per quel </w:t>
      </w:r>
      <w:r w:rsidRPr="00C10585">
        <w:rPr>
          <w:b/>
          <w:bCs/>
        </w:rPr>
        <w:t>MATNR+WERKS</w:t>
      </w:r>
      <w:r w:rsidRPr="00C10585">
        <w:t xml:space="preserve"> (è normale: mostra zero).</w:t>
      </w:r>
    </w:p>
    <w:p w:rsidR="00016BCD" w:rsidRPr="00C10585" w:rsidRDefault="00016BCD" w:rsidP="00016BCD">
      <w:pPr>
        <w:numPr>
          <w:ilvl w:val="0"/>
          <w:numId w:val="49"/>
        </w:numPr>
        <w:spacing w:after="160" w:line="259" w:lineRule="auto"/>
      </w:pPr>
      <w:r w:rsidRPr="00C10585">
        <w:rPr>
          <w:b/>
          <w:bCs/>
        </w:rPr>
        <w:t>Il materiale non “formatta” con gli zeri</w:t>
      </w:r>
      <w:r w:rsidRPr="00C10585">
        <w:t xml:space="preserve"> → chiama sempre CONVERSION_EXIT_MATN1_INPUT prima delle SELECT.</w:t>
      </w:r>
    </w:p>
    <w:p w:rsidR="00016BCD" w:rsidRPr="00C10585" w:rsidRDefault="00016BCD" w:rsidP="00016BCD">
      <w:pPr>
        <w:numPr>
          <w:ilvl w:val="0"/>
          <w:numId w:val="49"/>
        </w:numPr>
        <w:spacing w:after="160" w:line="259" w:lineRule="auto"/>
      </w:pPr>
      <w:r w:rsidRPr="00C10585">
        <w:rPr>
          <w:b/>
          <w:bCs/>
        </w:rPr>
        <w:t>Titolo o pulsanti strani</w:t>
      </w:r>
      <w:r w:rsidRPr="00C10585">
        <w:t xml:space="preserve"> → PF-STATUS ‘STAT_0100’/’STAT_0200’ non allineati con i codici (ENTER, GIAC, BACK, CANC, EXIT).</w:t>
      </w:r>
    </w:p>
    <w:p w:rsidR="00016BCD" w:rsidRPr="00C10585" w:rsidRDefault="00016BCD" w:rsidP="00016BCD">
      <w:pPr>
        <w:spacing w:after="160" w:line="259" w:lineRule="auto"/>
      </w:pPr>
      <w:r w:rsidRPr="00C10585">
        <w:pict>
          <v:rect id="_x0000_i1049" style="width:0;height:1.5pt" o:hralign="center" o:hrstd="t" o:hr="t" fillcolor="#a0a0a0" stroked="f"/>
        </w:pict>
      </w:r>
    </w:p>
    <w:p w:rsidR="00016BCD" w:rsidRPr="00C10585" w:rsidRDefault="00016BCD" w:rsidP="00016BCD">
      <w:pPr>
        <w:spacing w:after="160" w:line="259" w:lineRule="auto"/>
        <w:rPr>
          <w:b/>
          <w:bCs/>
        </w:rPr>
      </w:pPr>
      <w:r w:rsidRPr="00C10585">
        <w:rPr>
          <w:b/>
          <w:bCs/>
        </w:rPr>
        <w:t>Micro-cheatsheet (da tenere a vista)</w:t>
      </w:r>
    </w:p>
    <w:p w:rsidR="00016BCD" w:rsidRPr="00C10585" w:rsidRDefault="00016BCD" w:rsidP="00016BCD">
      <w:pPr>
        <w:numPr>
          <w:ilvl w:val="0"/>
          <w:numId w:val="50"/>
        </w:numPr>
        <w:spacing w:after="160" w:line="259" w:lineRule="auto"/>
      </w:pPr>
      <w:r w:rsidRPr="00C10585">
        <w:rPr>
          <w:b/>
          <w:bCs/>
        </w:rPr>
        <w:t>PBO</w:t>
      </w:r>
      <w:r w:rsidRPr="00C10585">
        <w:t xml:space="preserve"> = prepara (status, titolo, cursore). </w:t>
      </w:r>
      <w:r w:rsidRPr="00C10585">
        <w:rPr>
          <w:b/>
          <w:bCs/>
        </w:rPr>
        <w:t>PAI</w:t>
      </w:r>
      <w:r w:rsidRPr="00C10585">
        <w:t xml:space="preserve"> = reagisce (tasti, validazioni).</w:t>
      </w:r>
    </w:p>
    <w:p w:rsidR="00016BCD" w:rsidRPr="00C10585" w:rsidRDefault="00016BCD" w:rsidP="00016BCD">
      <w:pPr>
        <w:numPr>
          <w:ilvl w:val="0"/>
          <w:numId w:val="50"/>
        </w:numPr>
        <w:spacing w:after="160" w:line="259" w:lineRule="auto"/>
      </w:pPr>
      <w:r w:rsidRPr="00C10585">
        <w:rPr>
          <w:b/>
          <w:bCs/>
        </w:rPr>
        <w:t>ENTER</w:t>
      </w:r>
      <w:r w:rsidRPr="00C10585">
        <w:t xml:space="preserve"> → controlli + descrizione. </w:t>
      </w:r>
      <w:r w:rsidRPr="00C10585">
        <w:rPr>
          <w:b/>
          <w:bCs/>
        </w:rPr>
        <w:t>GIAC</w:t>
      </w:r>
      <w:r w:rsidRPr="00C10585">
        <w:t xml:space="preserve"> → controlli + UM + somma CLABS → screen 200.</w:t>
      </w:r>
    </w:p>
    <w:p w:rsidR="00016BCD" w:rsidRPr="00C10585" w:rsidRDefault="00016BCD" w:rsidP="00016BCD">
      <w:pPr>
        <w:numPr>
          <w:ilvl w:val="0"/>
          <w:numId w:val="50"/>
        </w:numPr>
        <w:spacing w:after="160" w:line="259" w:lineRule="auto"/>
      </w:pPr>
      <w:r w:rsidRPr="00C10585">
        <w:rPr>
          <w:b/>
          <w:bCs/>
        </w:rPr>
        <w:t>sy-subrc = 0</w:t>
      </w:r>
      <w:r w:rsidRPr="00C10585">
        <w:t xml:space="preserve"> = trovato/ok; </w:t>
      </w:r>
      <w:r w:rsidRPr="00C10585">
        <w:rPr>
          <w:b/>
          <w:bCs/>
        </w:rPr>
        <w:t>≠0</w:t>
      </w:r>
      <w:r w:rsidRPr="00C10585">
        <w:t xml:space="preserve"> = non trovato/errore.</w:t>
      </w:r>
    </w:p>
    <w:p w:rsidR="00016BCD" w:rsidRPr="00C10585" w:rsidRDefault="00016BCD" w:rsidP="00016BCD">
      <w:pPr>
        <w:numPr>
          <w:ilvl w:val="0"/>
          <w:numId w:val="50"/>
        </w:numPr>
        <w:spacing w:after="160" w:line="259" w:lineRule="auto"/>
      </w:pPr>
      <w:r w:rsidRPr="00C10585">
        <w:rPr>
          <w:b/>
          <w:bCs/>
        </w:rPr>
        <w:t>Metti sempre</w:t>
      </w:r>
      <w:r w:rsidRPr="00C10585">
        <w:t xml:space="preserve"> MODULE handle_giac_0100 </w:t>
      </w:r>
      <w:r w:rsidRPr="00C10585">
        <w:rPr>
          <w:b/>
          <w:bCs/>
        </w:rPr>
        <w:t>fuori</w:t>
      </w:r>
      <w:r w:rsidRPr="00C10585">
        <w:t xml:space="preserve"> dalla CHAIN in 0100-PAI.</w:t>
      </w:r>
    </w:p>
    <w:p w:rsidR="00016BCD" w:rsidRPr="00C10585" w:rsidRDefault="00016BCD" w:rsidP="00016BCD">
      <w:pPr>
        <w:numPr>
          <w:ilvl w:val="0"/>
          <w:numId w:val="50"/>
        </w:numPr>
        <w:spacing w:after="160" w:line="259" w:lineRule="auto"/>
      </w:pPr>
      <w:r w:rsidRPr="00C10585">
        <w:t>Conversione materiale: CONVERSION_EXIT_MATN1_INPUT.</w:t>
      </w:r>
    </w:p>
    <w:p w:rsidR="00016BCD" w:rsidRDefault="00016BCD" w:rsidP="00016BCD"/>
    <w:p w:rsidR="00016BCD" w:rsidRDefault="00016BCD" w:rsidP="00016BCD">
      <w:pPr>
        <w:pStyle w:val="Corpotesto"/>
        <w:ind w:left="360"/>
      </w:pPr>
    </w:p>
    <w:p w:rsidR="00016BCD" w:rsidRDefault="00016BCD" w:rsidP="00016BCD">
      <w:pPr>
        <w:pStyle w:val="Corpotesto"/>
        <w:ind w:left="360"/>
        <w:rPr>
          <w:lang w:val="it-IT"/>
        </w:rPr>
      </w:pPr>
    </w:p>
    <w:p w:rsidR="003642F3" w:rsidRPr="003642F3" w:rsidRDefault="003642F3" w:rsidP="003642F3">
      <w:pPr>
        <w:pStyle w:val="Corpotesto"/>
        <w:rPr>
          <w:lang w:val="it-IT"/>
        </w:rPr>
      </w:pPr>
    </w:p>
    <w:p w:rsidR="00C944B8" w:rsidRDefault="00E7247F" w:rsidP="003642F3">
      <w:pPr>
        <w:pStyle w:val="Testodelblocco"/>
        <w:ind w:left="0"/>
      </w:pPr>
      <w:r>
        <w:t xml:space="preserve">Fine. Questo è il </w:t>
      </w:r>
      <w:r>
        <w:rPr>
          <w:b/>
          <w:bCs/>
        </w:rPr>
        <w:t>manuale completo</w:t>
      </w:r>
      <w:r>
        <w:t xml:space="preserve"> come lo volevi: consegna/soluzione/codice per </w:t>
      </w:r>
      <w:r>
        <w:rPr>
          <w:b/>
          <w:bCs/>
        </w:rPr>
        <w:t>YCS_TESTPP</w:t>
      </w:r>
      <w:r>
        <w:t xml:space="preserve">, </w:t>
      </w:r>
      <w:r>
        <w:rPr>
          <w:b/>
          <w:bCs/>
        </w:rPr>
        <w:t>Z_FM_REPORTORDER4</w:t>
      </w:r>
      <w:r>
        <w:t xml:space="preserve">, </w:t>
      </w:r>
      <w:r>
        <w:rPr>
          <w:b/>
          <w:bCs/>
        </w:rPr>
        <w:t>YCS_REPORT_ORDER4</w:t>
      </w:r>
      <w:r>
        <w:t xml:space="preserve">, con </w:t>
      </w:r>
      <w:r>
        <w:rPr>
          <w:b/>
          <w:bCs/>
        </w:rPr>
        <w:t>errori comuni dettagliati</w:t>
      </w:r>
      <w:r>
        <w:t xml:space="preserve"> e </w:t>
      </w:r>
      <w:r>
        <w:rPr>
          <w:b/>
          <w:bCs/>
        </w:rPr>
        <w:t>snippet spiegati</w:t>
      </w:r>
      <w:r>
        <w:t xml:space="preserve">. È pronto per essere esportato in </w:t>
      </w:r>
      <w:r>
        <w:rPr>
          <w:b/>
          <w:bCs/>
        </w:rPr>
        <w:t>PDF</w:t>
      </w:r>
      <w:r>
        <w:t>.</w:t>
      </w:r>
      <w:bookmarkEnd w:id="16"/>
      <w:bookmarkEnd w:id="28"/>
    </w:p>
    <w:sectPr w:rsidR="00C944B8">
      <w:footnotePr>
        <w:numRestart w:val="eachSect"/>
      </w:footnotePr>
      <w:pgSz w:w="12240" w:h="15840"/>
      <w:pgMar w:top="1417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0000A991"/>
    <w:multiLevelType w:val="multilevel"/>
    <w:tmpl w:val="9F1EF19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1F668E"/>
    <w:multiLevelType w:val="multilevel"/>
    <w:tmpl w:val="3920F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0A99411"/>
    <w:multiLevelType w:val="multilevel"/>
    <w:tmpl w:val="23364B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21"/>
    <w:multiLevelType w:val="multilevel"/>
    <w:tmpl w:val="006C914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4" w15:restartNumberingAfterBreak="0">
    <w:nsid w:val="01415826"/>
    <w:multiLevelType w:val="multilevel"/>
    <w:tmpl w:val="C4E40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4393F81"/>
    <w:multiLevelType w:val="multilevel"/>
    <w:tmpl w:val="E842BE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4AB4D5B"/>
    <w:multiLevelType w:val="multilevel"/>
    <w:tmpl w:val="A1968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675C67"/>
    <w:multiLevelType w:val="multilevel"/>
    <w:tmpl w:val="26DE5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F097C5C"/>
    <w:multiLevelType w:val="multilevel"/>
    <w:tmpl w:val="44746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2311C3C"/>
    <w:multiLevelType w:val="multilevel"/>
    <w:tmpl w:val="C69A8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2423007"/>
    <w:multiLevelType w:val="multilevel"/>
    <w:tmpl w:val="7C5C5B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3527310"/>
    <w:multiLevelType w:val="multilevel"/>
    <w:tmpl w:val="F7AE8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5B73460"/>
    <w:multiLevelType w:val="multilevel"/>
    <w:tmpl w:val="0CFA2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CE54339"/>
    <w:multiLevelType w:val="multilevel"/>
    <w:tmpl w:val="55CA7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D322CD4"/>
    <w:multiLevelType w:val="multilevel"/>
    <w:tmpl w:val="D5549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7062B2"/>
    <w:multiLevelType w:val="multilevel"/>
    <w:tmpl w:val="1A163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EE2518F"/>
    <w:multiLevelType w:val="multilevel"/>
    <w:tmpl w:val="33FCD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F1F6E48"/>
    <w:multiLevelType w:val="multilevel"/>
    <w:tmpl w:val="15ACA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42C3783"/>
    <w:multiLevelType w:val="multilevel"/>
    <w:tmpl w:val="C9229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5F37717"/>
    <w:multiLevelType w:val="multilevel"/>
    <w:tmpl w:val="DAFEC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87E669D"/>
    <w:multiLevelType w:val="multilevel"/>
    <w:tmpl w:val="D7A0B4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AFE5302"/>
    <w:multiLevelType w:val="multilevel"/>
    <w:tmpl w:val="5C6E6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DD12E5E"/>
    <w:multiLevelType w:val="multilevel"/>
    <w:tmpl w:val="1BFCF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F601427"/>
    <w:multiLevelType w:val="multilevel"/>
    <w:tmpl w:val="95684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FFD05B0"/>
    <w:multiLevelType w:val="multilevel"/>
    <w:tmpl w:val="DF8A3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2AF0208"/>
    <w:multiLevelType w:val="multilevel"/>
    <w:tmpl w:val="5046E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3485233"/>
    <w:multiLevelType w:val="multilevel"/>
    <w:tmpl w:val="731A2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69045A3"/>
    <w:multiLevelType w:val="multilevel"/>
    <w:tmpl w:val="7BF02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AC3635C"/>
    <w:multiLevelType w:val="hybridMultilevel"/>
    <w:tmpl w:val="2AAC8F0E"/>
    <w:lvl w:ilvl="0" w:tplc="AC5CBC8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65839B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E9000F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20A2F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18E1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7F2628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3644C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7529A3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06869A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4B875089"/>
    <w:multiLevelType w:val="multilevel"/>
    <w:tmpl w:val="D79AD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D9B76BE"/>
    <w:multiLevelType w:val="multilevel"/>
    <w:tmpl w:val="62A6E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DE509D3"/>
    <w:multiLevelType w:val="multilevel"/>
    <w:tmpl w:val="4E58F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E501FAE"/>
    <w:multiLevelType w:val="multilevel"/>
    <w:tmpl w:val="1346A3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4EB25843"/>
    <w:multiLevelType w:val="multilevel"/>
    <w:tmpl w:val="8ABCD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25A0B43"/>
    <w:multiLevelType w:val="multilevel"/>
    <w:tmpl w:val="55C27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5FE3695"/>
    <w:multiLevelType w:val="multilevel"/>
    <w:tmpl w:val="764C9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D472590"/>
    <w:multiLevelType w:val="multilevel"/>
    <w:tmpl w:val="901C0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DF960A9"/>
    <w:multiLevelType w:val="multilevel"/>
    <w:tmpl w:val="0E3A1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39061CA"/>
    <w:multiLevelType w:val="multilevel"/>
    <w:tmpl w:val="9DA40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4281F85"/>
    <w:multiLevelType w:val="multilevel"/>
    <w:tmpl w:val="F6EE8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6813241"/>
    <w:multiLevelType w:val="multilevel"/>
    <w:tmpl w:val="560C7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C60763E"/>
    <w:multiLevelType w:val="multilevel"/>
    <w:tmpl w:val="135C0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F2777CA"/>
    <w:multiLevelType w:val="multilevel"/>
    <w:tmpl w:val="8E84D8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0401A91"/>
    <w:multiLevelType w:val="multilevel"/>
    <w:tmpl w:val="E37C97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1D5565B"/>
    <w:multiLevelType w:val="multilevel"/>
    <w:tmpl w:val="52D4D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6F311FD"/>
    <w:multiLevelType w:val="multilevel"/>
    <w:tmpl w:val="73C25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81A53F7"/>
    <w:multiLevelType w:val="multilevel"/>
    <w:tmpl w:val="DEFAD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9005AAA"/>
    <w:multiLevelType w:val="multilevel"/>
    <w:tmpl w:val="D4BCE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B2172B6"/>
    <w:multiLevelType w:val="multilevel"/>
    <w:tmpl w:val="EEF256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7CEB207F"/>
    <w:multiLevelType w:val="multilevel"/>
    <w:tmpl w:val="BBE01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FBF27CC"/>
    <w:multiLevelType w:val="multilevel"/>
    <w:tmpl w:val="D7208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077586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46951066">
    <w:abstractNumId w:val="0"/>
  </w:num>
  <w:num w:numId="3" w16cid:durableId="1314136822">
    <w:abstractNumId w:val="0"/>
  </w:num>
  <w:num w:numId="4" w16cid:durableId="84542532">
    <w:abstractNumId w:val="0"/>
  </w:num>
  <w:num w:numId="5" w16cid:durableId="19717401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5808181">
    <w:abstractNumId w:val="4"/>
  </w:num>
  <w:num w:numId="7" w16cid:durableId="2068187320">
    <w:abstractNumId w:val="41"/>
  </w:num>
  <w:num w:numId="8" w16cid:durableId="1925335720">
    <w:abstractNumId w:val="30"/>
  </w:num>
  <w:num w:numId="9" w16cid:durableId="789977553">
    <w:abstractNumId w:val="43"/>
  </w:num>
  <w:num w:numId="10" w16cid:durableId="1925456674">
    <w:abstractNumId w:val="44"/>
  </w:num>
  <w:num w:numId="11" w16cid:durableId="422335827">
    <w:abstractNumId w:val="50"/>
  </w:num>
  <w:num w:numId="12" w16cid:durableId="505511083">
    <w:abstractNumId w:val="18"/>
  </w:num>
  <w:num w:numId="13" w16cid:durableId="1214928596">
    <w:abstractNumId w:val="14"/>
  </w:num>
  <w:num w:numId="14" w16cid:durableId="268467833">
    <w:abstractNumId w:val="7"/>
  </w:num>
  <w:num w:numId="15" w16cid:durableId="1982344606">
    <w:abstractNumId w:val="1"/>
  </w:num>
  <w:num w:numId="16" w16cid:durableId="681979082">
    <w:abstractNumId w:val="12"/>
  </w:num>
  <w:num w:numId="17" w16cid:durableId="1588533195">
    <w:abstractNumId w:val="47"/>
  </w:num>
  <w:num w:numId="18" w16cid:durableId="127819162">
    <w:abstractNumId w:val="6"/>
  </w:num>
  <w:num w:numId="19" w16cid:durableId="808133839">
    <w:abstractNumId w:val="22"/>
  </w:num>
  <w:num w:numId="20" w16cid:durableId="1499662099">
    <w:abstractNumId w:val="5"/>
  </w:num>
  <w:num w:numId="21" w16cid:durableId="1993554810">
    <w:abstractNumId w:val="10"/>
  </w:num>
  <w:num w:numId="22" w16cid:durableId="1491411538">
    <w:abstractNumId w:val="49"/>
  </w:num>
  <w:num w:numId="23" w16cid:durableId="1072193210">
    <w:abstractNumId w:val="46"/>
  </w:num>
  <w:num w:numId="24" w16cid:durableId="763573055">
    <w:abstractNumId w:val="20"/>
  </w:num>
  <w:num w:numId="25" w16cid:durableId="1502624550">
    <w:abstractNumId w:val="23"/>
  </w:num>
  <w:num w:numId="26" w16cid:durableId="925847554">
    <w:abstractNumId w:val="36"/>
  </w:num>
  <w:num w:numId="27" w16cid:durableId="387193180">
    <w:abstractNumId w:val="11"/>
  </w:num>
  <w:num w:numId="28" w16cid:durableId="1109740781">
    <w:abstractNumId w:val="17"/>
  </w:num>
  <w:num w:numId="29" w16cid:durableId="996421335">
    <w:abstractNumId w:val="33"/>
  </w:num>
  <w:num w:numId="30" w16cid:durableId="1928339975">
    <w:abstractNumId w:val="21"/>
  </w:num>
  <w:num w:numId="31" w16cid:durableId="1483808493">
    <w:abstractNumId w:val="27"/>
  </w:num>
  <w:num w:numId="32" w16cid:durableId="1026756473">
    <w:abstractNumId w:val="8"/>
  </w:num>
  <w:num w:numId="33" w16cid:durableId="1715538445">
    <w:abstractNumId w:val="34"/>
  </w:num>
  <w:num w:numId="34" w16cid:durableId="1430854779">
    <w:abstractNumId w:val="35"/>
  </w:num>
  <w:num w:numId="35" w16cid:durableId="817110964">
    <w:abstractNumId w:val="29"/>
  </w:num>
  <w:num w:numId="36" w16cid:durableId="1243904583">
    <w:abstractNumId w:val="28"/>
  </w:num>
  <w:num w:numId="37" w16cid:durableId="408423075">
    <w:abstractNumId w:val="9"/>
  </w:num>
  <w:num w:numId="38" w16cid:durableId="1866670084">
    <w:abstractNumId w:val="19"/>
  </w:num>
  <w:num w:numId="39" w16cid:durableId="475293537">
    <w:abstractNumId w:val="42"/>
  </w:num>
  <w:num w:numId="40" w16cid:durableId="1217937760">
    <w:abstractNumId w:val="26"/>
  </w:num>
  <w:num w:numId="41" w16cid:durableId="134032225">
    <w:abstractNumId w:val="31"/>
  </w:num>
  <w:num w:numId="42" w16cid:durableId="993292543">
    <w:abstractNumId w:val="37"/>
  </w:num>
  <w:num w:numId="43" w16cid:durableId="726684846">
    <w:abstractNumId w:val="25"/>
  </w:num>
  <w:num w:numId="44" w16cid:durableId="424957547">
    <w:abstractNumId w:val="32"/>
  </w:num>
  <w:num w:numId="45" w16cid:durableId="1928541002">
    <w:abstractNumId w:val="13"/>
  </w:num>
  <w:num w:numId="46" w16cid:durableId="17396816">
    <w:abstractNumId w:val="39"/>
  </w:num>
  <w:num w:numId="47" w16cid:durableId="1253468800">
    <w:abstractNumId w:val="40"/>
  </w:num>
  <w:num w:numId="48" w16cid:durableId="1973827368">
    <w:abstractNumId w:val="48"/>
  </w:num>
  <w:num w:numId="49" w16cid:durableId="199245630">
    <w:abstractNumId w:val="16"/>
  </w:num>
  <w:num w:numId="50" w16cid:durableId="644554372">
    <w:abstractNumId w:val="38"/>
  </w:num>
  <w:num w:numId="51" w16cid:durableId="1953248069">
    <w:abstractNumId w:val="45"/>
  </w:num>
  <w:num w:numId="52" w16cid:durableId="569004892">
    <w:abstractNumId w:val="15"/>
  </w:num>
  <w:num w:numId="53" w16cid:durableId="334578421">
    <w:abstractNumId w:val="24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944B8"/>
    <w:rsid w:val="00016BCD"/>
    <w:rsid w:val="00041741"/>
    <w:rsid w:val="00062015"/>
    <w:rsid w:val="000E29E7"/>
    <w:rsid w:val="001F7C53"/>
    <w:rsid w:val="003455E8"/>
    <w:rsid w:val="003642F3"/>
    <w:rsid w:val="00544AA9"/>
    <w:rsid w:val="00582718"/>
    <w:rsid w:val="005F6543"/>
    <w:rsid w:val="006D1D27"/>
    <w:rsid w:val="00707E84"/>
    <w:rsid w:val="007108AA"/>
    <w:rsid w:val="00734618"/>
    <w:rsid w:val="0079351E"/>
    <w:rsid w:val="007C58B2"/>
    <w:rsid w:val="008D2E5E"/>
    <w:rsid w:val="00A05D4B"/>
    <w:rsid w:val="00AB2C00"/>
    <w:rsid w:val="00AB59E9"/>
    <w:rsid w:val="00B850D5"/>
    <w:rsid w:val="00BA3393"/>
    <w:rsid w:val="00BF02BC"/>
    <w:rsid w:val="00C71A59"/>
    <w:rsid w:val="00C944B8"/>
    <w:rsid w:val="00D562F5"/>
    <w:rsid w:val="00E7247F"/>
    <w:rsid w:val="00EB4675"/>
    <w:rsid w:val="00EF550E"/>
    <w:rsid w:val="00F602FD"/>
    <w:rsid w:val="00FB3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,"/>
  <w:listSeparator w:val=";"/>
  <w14:docId w14:val="63975ED9"/>
  <w15:docId w15:val="{605D016D-BA16-4084-BF86-C793342D2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Emphasis" w:uiPriority="21" w:qFormat="1"/>
    <w:lsdException w:name="Intense Reference" w:uiPriority="32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eWeb">
    <w:name w:val="Normal (Web)"/>
    <w:basedOn w:val="Normale"/>
    <w:uiPriority w:val="99"/>
    <w:unhideWhenUsed/>
    <w:rsid w:val="00AB2C0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it-IT" w:eastAsia="it-IT"/>
    </w:rPr>
  </w:style>
  <w:style w:type="character" w:styleId="Enfasigrassetto">
    <w:name w:val="Strong"/>
    <w:basedOn w:val="Carpredefinitoparagrafo"/>
    <w:uiPriority w:val="22"/>
    <w:qFormat/>
    <w:rsid w:val="00AB2C00"/>
    <w:rPr>
      <w:b/>
      <w:bCs/>
    </w:rPr>
  </w:style>
  <w:style w:type="character" w:styleId="CodiceHTML">
    <w:name w:val="HTML Code"/>
    <w:basedOn w:val="Carpredefinitoparagrafo"/>
    <w:uiPriority w:val="99"/>
    <w:unhideWhenUsed/>
    <w:rsid w:val="00AB2C00"/>
    <w:rPr>
      <w:rFonts w:ascii="Courier New" w:eastAsia="Times New Roman" w:hAnsi="Courier New" w:cs="Courier New"/>
      <w:sz w:val="20"/>
      <w:szCs w:val="20"/>
    </w:rPr>
  </w:style>
  <w:style w:type="character" w:customStyle="1" w:styleId="l0s311">
    <w:name w:val="l0s311"/>
    <w:basedOn w:val="Carpredefinitoparagrafo"/>
    <w:rsid w:val="00BA3393"/>
    <w:rPr>
      <w:rFonts w:ascii="Courier New" w:hAnsi="Courier New" w:cs="Courier New" w:hint="default"/>
      <w:i/>
      <w:iCs/>
      <w:color w:val="808080"/>
      <w:sz w:val="20"/>
      <w:szCs w:val="20"/>
      <w:shd w:val="clear" w:color="auto" w:fill="FFFFFF"/>
    </w:rPr>
  </w:style>
  <w:style w:type="character" w:customStyle="1" w:styleId="l0s521">
    <w:name w:val="l0s521"/>
    <w:basedOn w:val="Carpredefinitoparagrafo"/>
    <w:rsid w:val="00BA3393"/>
    <w:rPr>
      <w:rFonts w:ascii="Courier New" w:hAnsi="Courier New" w:cs="Courier New" w:hint="default"/>
      <w:color w:val="0000FF"/>
      <w:sz w:val="20"/>
      <w:szCs w:val="20"/>
      <w:shd w:val="clear" w:color="auto" w:fill="FFFFFF"/>
    </w:rPr>
  </w:style>
  <w:style w:type="character" w:customStyle="1" w:styleId="l0s551">
    <w:name w:val="l0s551"/>
    <w:basedOn w:val="Carpredefinitoparagrafo"/>
    <w:rsid w:val="00BA3393"/>
    <w:rPr>
      <w:rFonts w:ascii="Courier New" w:hAnsi="Courier New" w:cs="Courier New" w:hint="default"/>
      <w:color w:val="800080"/>
      <w:sz w:val="20"/>
      <w:szCs w:val="20"/>
      <w:shd w:val="clear" w:color="auto" w:fill="FFFFFF"/>
    </w:rPr>
  </w:style>
  <w:style w:type="character" w:customStyle="1" w:styleId="l0s331">
    <w:name w:val="l0s331"/>
    <w:basedOn w:val="Carpredefinitoparagrafo"/>
    <w:rsid w:val="00BA3393"/>
    <w:rPr>
      <w:rFonts w:ascii="Courier New" w:hAnsi="Courier New" w:cs="Courier New" w:hint="default"/>
      <w:color w:val="4DA619"/>
      <w:sz w:val="20"/>
      <w:szCs w:val="20"/>
      <w:shd w:val="clear" w:color="auto" w:fill="FFFFFF"/>
    </w:rPr>
  </w:style>
  <w:style w:type="character" w:customStyle="1" w:styleId="l0s701">
    <w:name w:val="l0s701"/>
    <w:basedOn w:val="Carpredefinitoparagrafo"/>
    <w:rsid w:val="00BA3393"/>
    <w:rPr>
      <w:rFonts w:ascii="Courier New" w:hAnsi="Courier New" w:cs="Courier New" w:hint="default"/>
      <w:color w:val="808080"/>
      <w:sz w:val="20"/>
      <w:szCs w:val="20"/>
      <w:shd w:val="clear" w:color="auto" w:fill="FFFFFF"/>
    </w:rPr>
  </w:style>
  <w:style w:type="character" w:customStyle="1" w:styleId="l0s321">
    <w:name w:val="l0s321"/>
    <w:basedOn w:val="Carpredefinitoparagrafo"/>
    <w:rsid w:val="00BA3393"/>
    <w:rPr>
      <w:rFonts w:ascii="Courier New" w:hAnsi="Courier New" w:cs="Courier New" w:hint="default"/>
      <w:color w:val="3399FF"/>
      <w:sz w:val="20"/>
      <w:szCs w:val="20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016BCD"/>
    <w:pPr>
      <w:spacing w:before="160" w:after="160" w:line="259" w:lineRule="auto"/>
      <w:jc w:val="center"/>
    </w:pPr>
    <w:rPr>
      <w:i/>
      <w:iCs/>
      <w:color w:val="404040" w:themeColor="text1" w:themeTint="BF"/>
      <w:kern w:val="2"/>
      <w:sz w:val="22"/>
      <w:szCs w:val="22"/>
      <w:lang w:val="it-IT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016BCD"/>
    <w:rPr>
      <w:i/>
      <w:iCs/>
      <w:color w:val="404040" w:themeColor="text1" w:themeTint="BF"/>
      <w:kern w:val="2"/>
      <w:sz w:val="22"/>
      <w:szCs w:val="22"/>
      <w:lang w:val="it-IT"/>
    </w:rPr>
  </w:style>
  <w:style w:type="paragraph" w:styleId="Paragrafoelenco">
    <w:name w:val="List Paragraph"/>
    <w:basedOn w:val="Normale"/>
    <w:uiPriority w:val="34"/>
    <w:qFormat/>
    <w:rsid w:val="00016BCD"/>
    <w:pPr>
      <w:spacing w:after="160" w:line="259" w:lineRule="auto"/>
      <w:ind w:left="720"/>
      <w:contextualSpacing/>
    </w:pPr>
    <w:rPr>
      <w:kern w:val="2"/>
      <w:sz w:val="22"/>
      <w:szCs w:val="22"/>
      <w:lang w:val="it-IT"/>
    </w:rPr>
  </w:style>
  <w:style w:type="character" w:styleId="Enfasiintensa">
    <w:name w:val="Intense Emphasis"/>
    <w:basedOn w:val="Carpredefinitoparagrafo"/>
    <w:uiPriority w:val="21"/>
    <w:qFormat/>
    <w:rsid w:val="00016BCD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016BC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0F4761" w:themeColor="accent1" w:themeShade="BF"/>
      <w:kern w:val="2"/>
      <w:sz w:val="22"/>
      <w:szCs w:val="22"/>
      <w:lang w:val="it-IT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016BCD"/>
    <w:rPr>
      <w:i/>
      <w:iCs/>
      <w:color w:val="0F4761" w:themeColor="accent1" w:themeShade="BF"/>
      <w:kern w:val="2"/>
      <w:sz w:val="22"/>
      <w:szCs w:val="22"/>
      <w:lang w:val="it-IT"/>
    </w:rPr>
  </w:style>
  <w:style w:type="character" w:styleId="Riferimentointenso">
    <w:name w:val="Intense Reference"/>
    <w:basedOn w:val="Carpredefinitoparagrafo"/>
    <w:uiPriority w:val="32"/>
    <w:qFormat/>
    <w:rsid w:val="00016BC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39</Pages>
  <Words>8833</Words>
  <Characters>50350</Characters>
  <Application>Microsoft Office Word</Application>
  <DocSecurity>0</DocSecurity>
  <Lines>419</Lines>
  <Paragraphs>11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mar Gentilin</cp:lastModifiedBy>
  <cp:revision>22</cp:revision>
  <dcterms:created xsi:type="dcterms:W3CDTF">2025-08-28T10:24:00Z</dcterms:created>
  <dcterms:modified xsi:type="dcterms:W3CDTF">2025-09-02T10:58:00Z</dcterms:modified>
</cp:coreProperties>
</file>